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DE481" w14:textId="4CDA1F0B" w:rsidR="51CCC555" w:rsidRDefault="51CCC555" w:rsidP="51CCC555">
      <w:pPr>
        <w:spacing w:before="0" w:after="0"/>
        <w:ind w:left="0"/>
        <w:jc w:val="center"/>
        <w:rPr>
          <w:rFonts w:eastAsia="Times New Roman"/>
          <w:b/>
          <w:bCs/>
          <w:smallCaps/>
          <w:sz w:val="28"/>
          <w:szCs w:val="28"/>
        </w:rPr>
      </w:pPr>
    </w:p>
    <w:p w14:paraId="5F470D4B" w14:textId="77777777" w:rsidR="0077796F" w:rsidRPr="0077796F" w:rsidRDefault="0077796F" w:rsidP="0077796F">
      <w:pPr>
        <w:spacing w:before="0" w:after="0"/>
        <w:ind w:left="0"/>
        <w:jc w:val="center"/>
        <w:rPr>
          <w:rFonts w:eastAsia="Times New Roman"/>
          <w:b/>
          <w:smallCaps/>
          <w:sz w:val="28"/>
          <w:szCs w:val="28"/>
        </w:rPr>
      </w:pPr>
      <w:r w:rsidRPr="0077796F">
        <w:rPr>
          <w:rFonts w:eastAsia="Times New Roman"/>
          <w:b/>
          <w:smallCaps/>
          <w:sz w:val="28"/>
          <w:szCs w:val="28"/>
        </w:rPr>
        <w:t>Commonwealth of Massachusetts</w:t>
      </w:r>
    </w:p>
    <w:p w14:paraId="43D5E43E" w14:textId="77777777" w:rsidR="0077796F" w:rsidRPr="0077796F" w:rsidRDefault="0077796F" w:rsidP="0077796F">
      <w:pPr>
        <w:spacing w:before="0" w:after="0"/>
        <w:ind w:left="0"/>
        <w:jc w:val="center"/>
        <w:rPr>
          <w:rFonts w:eastAsia="Times New Roman"/>
          <w:b/>
          <w:smallCaps/>
          <w:sz w:val="28"/>
          <w:szCs w:val="20"/>
        </w:rPr>
      </w:pPr>
      <w:bookmarkStart w:id="0" w:name="_Toc501508902"/>
      <w:bookmarkStart w:id="1" w:name="_Toc501509382"/>
      <w:r w:rsidRPr="0077796F">
        <w:rPr>
          <w:rFonts w:eastAsia="Times New Roman"/>
          <w:b/>
          <w:smallCaps/>
          <w:sz w:val="28"/>
          <w:szCs w:val="20"/>
        </w:rPr>
        <w:t>Executive Office of Health and Human Services</w:t>
      </w:r>
      <w:bookmarkEnd w:id="0"/>
      <w:bookmarkEnd w:id="1"/>
    </w:p>
    <w:p w14:paraId="7FA1EADF" w14:textId="77777777" w:rsidR="0077796F" w:rsidRPr="0077796F" w:rsidRDefault="0077796F" w:rsidP="0077796F">
      <w:pPr>
        <w:spacing w:before="0" w:after="0"/>
        <w:ind w:left="0"/>
        <w:jc w:val="center"/>
        <w:rPr>
          <w:rFonts w:eastAsia="Times New Roman"/>
          <w:b/>
          <w:szCs w:val="20"/>
        </w:rPr>
      </w:pPr>
    </w:p>
    <w:p w14:paraId="01BC70BD" w14:textId="77D3763D" w:rsidR="0077796F" w:rsidRPr="0077796F" w:rsidRDefault="0077796F" w:rsidP="0077796F">
      <w:pPr>
        <w:spacing w:before="0" w:after="0"/>
        <w:ind w:left="0"/>
        <w:jc w:val="center"/>
        <w:rPr>
          <w:rFonts w:eastAsia="Times New Roman"/>
          <w:b/>
          <w:szCs w:val="20"/>
        </w:rPr>
      </w:pPr>
      <w:r w:rsidRPr="0077796F">
        <w:rPr>
          <w:rFonts w:eastAsia="Times New Roman"/>
          <w:b/>
          <w:szCs w:val="20"/>
        </w:rPr>
        <w:t xml:space="preserve">One Ashburton Place, </w:t>
      </w:r>
      <w:r w:rsidR="009D63DC">
        <w:rPr>
          <w:rFonts w:eastAsia="Times New Roman"/>
          <w:b/>
          <w:szCs w:val="20"/>
        </w:rPr>
        <w:t>3</w:t>
      </w:r>
      <w:r w:rsidR="009D63DC" w:rsidRPr="009D63DC">
        <w:rPr>
          <w:rFonts w:eastAsia="Times New Roman"/>
          <w:b/>
          <w:szCs w:val="20"/>
          <w:vertAlign w:val="superscript"/>
        </w:rPr>
        <w:t>rd</w:t>
      </w:r>
      <w:r w:rsidR="009D63DC">
        <w:rPr>
          <w:rFonts w:eastAsia="Times New Roman"/>
          <w:b/>
          <w:szCs w:val="20"/>
        </w:rPr>
        <w:t xml:space="preserve"> </w:t>
      </w:r>
      <w:r w:rsidR="005C200C">
        <w:rPr>
          <w:rFonts w:eastAsia="Times New Roman"/>
          <w:b/>
          <w:szCs w:val="20"/>
        </w:rPr>
        <w:t>F</w:t>
      </w:r>
      <w:r w:rsidR="005C200C" w:rsidRPr="0077796F">
        <w:rPr>
          <w:rFonts w:eastAsia="Times New Roman"/>
          <w:b/>
          <w:szCs w:val="20"/>
        </w:rPr>
        <w:t>loor</w:t>
      </w:r>
    </w:p>
    <w:p w14:paraId="353DC2BA" w14:textId="77777777" w:rsidR="0077796F" w:rsidRPr="0077796F" w:rsidRDefault="0077796F" w:rsidP="0077796F">
      <w:pPr>
        <w:spacing w:before="0" w:after="0"/>
        <w:ind w:left="0"/>
        <w:jc w:val="center"/>
        <w:rPr>
          <w:rFonts w:eastAsia="Times New Roman"/>
          <w:b/>
          <w:bCs/>
          <w:szCs w:val="20"/>
        </w:rPr>
      </w:pPr>
      <w:bookmarkStart w:id="2" w:name="_Toc501508903"/>
      <w:bookmarkStart w:id="3" w:name="_Toc501509383"/>
      <w:r w:rsidRPr="0077796F">
        <w:rPr>
          <w:rFonts w:eastAsia="Times New Roman"/>
          <w:b/>
          <w:spacing w:val="-4"/>
          <w:szCs w:val="20"/>
        </w:rPr>
        <w:t>Boston, MA 0</w:t>
      </w:r>
      <w:bookmarkEnd w:id="2"/>
      <w:bookmarkEnd w:id="3"/>
      <w:r w:rsidRPr="0077796F">
        <w:rPr>
          <w:rFonts w:eastAsia="Times New Roman"/>
          <w:b/>
          <w:spacing w:val="-4"/>
          <w:szCs w:val="20"/>
        </w:rPr>
        <w:t>2108</w:t>
      </w:r>
    </w:p>
    <w:p w14:paraId="1D6418AA" w14:textId="77777777" w:rsidR="0077796F" w:rsidRPr="0077796F" w:rsidRDefault="0077796F" w:rsidP="0077796F">
      <w:pPr>
        <w:spacing w:before="0" w:after="0"/>
        <w:ind w:left="0"/>
        <w:jc w:val="center"/>
        <w:rPr>
          <w:rFonts w:eastAsia="Times New Roman"/>
          <w:b/>
          <w:bCs/>
          <w:szCs w:val="20"/>
        </w:rPr>
      </w:pPr>
    </w:p>
    <w:p w14:paraId="2412F9FE" w14:textId="77777777" w:rsidR="0077796F" w:rsidRPr="0077796F" w:rsidRDefault="0077796F" w:rsidP="0077796F">
      <w:pPr>
        <w:spacing w:before="0" w:after="0"/>
        <w:ind w:left="0"/>
        <w:jc w:val="center"/>
        <w:rPr>
          <w:rFonts w:ascii="Times" w:eastAsia="Times New Roman" w:hAnsi="Times"/>
          <w:b/>
          <w:bCs/>
          <w:szCs w:val="20"/>
          <w:u w:val="double"/>
        </w:rPr>
      </w:pP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r w:rsidRPr="0077796F">
        <w:rPr>
          <w:rFonts w:ascii="Times" w:eastAsia="Times New Roman" w:hAnsi="Times"/>
          <w:b/>
          <w:bCs/>
          <w:szCs w:val="20"/>
          <w:u w:val="double"/>
        </w:rPr>
        <w:tab/>
      </w:r>
    </w:p>
    <w:p w14:paraId="070D3CA6" w14:textId="7F1FC290" w:rsidR="0077796F" w:rsidRDefault="0077796F" w:rsidP="00EA0D49">
      <w:pPr>
        <w:numPr>
          <w:ilvl w:val="1"/>
          <w:numId w:val="0"/>
        </w:numPr>
        <w:tabs>
          <w:tab w:val="left" w:pos="-180"/>
        </w:tabs>
        <w:spacing w:before="0" w:after="0"/>
        <w:jc w:val="center"/>
        <w:rPr>
          <w:rFonts w:eastAsia="Times New Roman"/>
          <w:b/>
          <w:sz w:val="28"/>
          <w:szCs w:val="28"/>
        </w:rPr>
      </w:pPr>
    </w:p>
    <w:p w14:paraId="007816D6" w14:textId="77777777" w:rsidR="00C91762" w:rsidRPr="0077796F" w:rsidRDefault="00C91762" w:rsidP="00EA0D49">
      <w:pPr>
        <w:numPr>
          <w:ilvl w:val="1"/>
          <w:numId w:val="0"/>
        </w:numPr>
        <w:tabs>
          <w:tab w:val="left" w:pos="-180"/>
        </w:tabs>
        <w:spacing w:before="0" w:after="0"/>
        <w:jc w:val="center"/>
        <w:rPr>
          <w:rFonts w:eastAsia="Times New Roman"/>
          <w:b/>
          <w:sz w:val="28"/>
          <w:szCs w:val="28"/>
        </w:rPr>
      </w:pPr>
    </w:p>
    <w:p w14:paraId="13221274" w14:textId="6BDFD86B" w:rsidR="00FF52B6" w:rsidRPr="0077796F" w:rsidRDefault="003B78B2" w:rsidP="00EA0D49">
      <w:pPr>
        <w:numPr>
          <w:ilvl w:val="1"/>
          <w:numId w:val="0"/>
        </w:numPr>
        <w:tabs>
          <w:tab w:val="left" w:pos="-180"/>
        </w:tabs>
        <w:spacing w:before="0" w:after="0"/>
        <w:jc w:val="center"/>
        <w:rPr>
          <w:rFonts w:eastAsia="Times New Roman"/>
          <w:b/>
          <w:sz w:val="28"/>
          <w:szCs w:val="28"/>
        </w:rPr>
      </w:pPr>
      <w:r>
        <w:rPr>
          <w:rFonts w:eastAsia="Times New Roman"/>
          <w:b/>
          <w:sz w:val="28"/>
          <w:szCs w:val="28"/>
        </w:rPr>
        <w:t>Applied Behavioral Analysis (AB</w:t>
      </w:r>
      <w:r w:rsidR="005D5BD5">
        <w:rPr>
          <w:rFonts w:eastAsia="Times New Roman"/>
          <w:b/>
          <w:sz w:val="28"/>
          <w:szCs w:val="28"/>
        </w:rPr>
        <w:t>A</w:t>
      </w:r>
      <w:r>
        <w:rPr>
          <w:rFonts w:eastAsia="Times New Roman"/>
          <w:b/>
          <w:sz w:val="28"/>
          <w:szCs w:val="28"/>
        </w:rPr>
        <w:t xml:space="preserve">) </w:t>
      </w:r>
      <w:r w:rsidR="004A015F">
        <w:rPr>
          <w:rFonts w:eastAsia="Times New Roman"/>
          <w:b/>
          <w:sz w:val="28"/>
          <w:szCs w:val="28"/>
        </w:rPr>
        <w:t xml:space="preserve">for </w:t>
      </w:r>
      <w:r w:rsidR="00C61549">
        <w:rPr>
          <w:rFonts w:eastAsia="Times New Roman"/>
          <w:b/>
          <w:sz w:val="28"/>
          <w:szCs w:val="28"/>
        </w:rPr>
        <w:t>I</w:t>
      </w:r>
      <w:r w:rsidR="004A015F">
        <w:rPr>
          <w:rFonts w:eastAsia="Times New Roman"/>
          <w:b/>
          <w:sz w:val="28"/>
          <w:szCs w:val="28"/>
        </w:rPr>
        <w:t xml:space="preserve">ndividuals with ASD </w:t>
      </w:r>
      <w:r w:rsidR="00C61549">
        <w:rPr>
          <w:rFonts w:eastAsia="Times New Roman"/>
          <w:b/>
          <w:sz w:val="28"/>
          <w:szCs w:val="28"/>
        </w:rPr>
        <w:t>A</w:t>
      </w:r>
      <w:r w:rsidR="004A015F">
        <w:rPr>
          <w:rFonts w:eastAsia="Times New Roman"/>
          <w:b/>
          <w:sz w:val="28"/>
          <w:szCs w:val="28"/>
        </w:rPr>
        <w:t xml:space="preserve">ging out of the </w:t>
      </w:r>
      <w:r w:rsidR="00C61549">
        <w:rPr>
          <w:rFonts w:eastAsia="Times New Roman"/>
          <w:b/>
          <w:sz w:val="28"/>
          <w:szCs w:val="28"/>
        </w:rPr>
        <w:t>S</w:t>
      </w:r>
      <w:r w:rsidR="00D6701E">
        <w:rPr>
          <w:rFonts w:eastAsia="Times New Roman"/>
          <w:b/>
          <w:sz w:val="28"/>
          <w:szCs w:val="28"/>
        </w:rPr>
        <w:t xml:space="preserve">chool </w:t>
      </w:r>
      <w:r w:rsidR="00C61549">
        <w:rPr>
          <w:rFonts w:eastAsia="Times New Roman"/>
          <w:b/>
          <w:sz w:val="28"/>
          <w:szCs w:val="28"/>
        </w:rPr>
        <w:t>S</w:t>
      </w:r>
      <w:r w:rsidR="004A015F">
        <w:rPr>
          <w:rFonts w:eastAsia="Times New Roman"/>
          <w:b/>
          <w:sz w:val="28"/>
          <w:szCs w:val="28"/>
        </w:rPr>
        <w:t>ystem</w:t>
      </w:r>
    </w:p>
    <w:p w14:paraId="1FA95DF1" w14:textId="77777777" w:rsidR="0077796F" w:rsidRPr="0077796F" w:rsidRDefault="0077796F" w:rsidP="0077796F">
      <w:pPr>
        <w:spacing w:before="0" w:after="0"/>
        <w:ind w:left="0"/>
        <w:jc w:val="center"/>
        <w:rPr>
          <w:rFonts w:eastAsia="Times New Roman"/>
          <w:b/>
          <w:bCs/>
          <w:szCs w:val="20"/>
        </w:rPr>
      </w:pPr>
    </w:p>
    <w:p w14:paraId="3F85A1E5" w14:textId="77777777" w:rsidR="0077796F" w:rsidRPr="004343C9" w:rsidRDefault="0077796F" w:rsidP="0077796F">
      <w:pPr>
        <w:spacing w:before="0" w:after="0"/>
        <w:ind w:left="0"/>
        <w:jc w:val="center"/>
        <w:rPr>
          <w:rFonts w:eastAsia="Times New Roman"/>
          <w:b/>
          <w:bCs/>
          <w:i/>
          <w:iCs/>
          <w:sz w:val="28"/>
          <w:szCs w:val="28"/>
        </w:rPr>
      </w:pPr>
      <w:r w:rsidRPr="004343C9">
        <w:rPr>
          <w:rFonts w:eastAsia="Times New Roman"/>
          <w:b/>
          <w:bCs/>
          <w:i/>
          <w:iCs/>
          <w:sz w:val="28"/>
          <w:szCs w:val="28"/>
        </w:rPr>
        <w:t>REQUEST FOR INFORMATION</w:t>
      </w:r>
    </w:p>
    <w:p w14:paraId="04A0A2A4" w14:textId="77777777" w:rsidR="0077796F" w:rsidRPr="0077796F" w:rsidRDefault="0077796F" w:rsidP="0077796F">
      <w:pPr>
        <w:spacing w:before="0" w:after="0"/>
        <w:ind w:left="0"/>
        <w:jc w:val="center"/>
        <w:rPr>
          <w:rFonts w:eastAsia="Times New Roman"/>
          <w:b/>
          <w:bCs/>
          <w:i/>
          <w:iCs/>
          <w:szCs w:val="20"/>
        </w:rPr>
      </w:pPr>
    </w:p>
    <w:p w14:paraId="218C15E4" w14:textId="2FAA8206" w:rsidR="0077796F" w:rsidRDefault="0077796F" w:rsidP="0077796F">
      <w:pPr>
        <w:spacing w:before="0" w:after="0"/>
        <w:ind w:left="0"/>
        <w:jc w:val="center"/>
        <w:rPr>
          <w:rFonts w:eastAsia="Times New Roman"/>
          <w:b/>
          <w:bCs/>
          <w:iCs/>
          <w:szCs w:val="20"/>
        </w:rPr>
      </w:pPr>
      <w:r w:rsidRPr="0077796F">
        <w:rPr>
          <w:rFonts w:eastAsia="Times New Roman"/>
          <w:b/>
          <w:bCs/>
          <w:iCs/>
          <w:szCs w:val="20"/>
        </w:rPr>
        <w:t xml:space="preserve">DOCUMENT #: </w:t>
      </w:r>
      <w:r w:rsidR="0038209B" w:rsidRPr="0038209B">
        <w:rPr>
          <w:rFonts w:eastAsia="Times New Roman"/>
          <w:b/>
          <w:bCs/>
          <w:iCs/>
          <w:szCs w:val="20"/>
        </w:rPr>
        <w:t>24EHSABAASDAGINGRFI</w:t>
      </w:r>
    </w:p>
    <w:p w14:paraId="0FD91020" w14:textId="77777777" w:rsidR="00C91762" w:rsidRPr="0077796F" w:rsidRDefault="00C91762" w:rsidP="0077796F">
      <w:pPr>
        <w:spacing w:before="0" w:after="0"/>
        <w:ind w:left="0"/>
        <w:jc w:val="center"/>
        <w:rPr>
          <w:rFonts w:eastAsia="Times New Roman"/>
          <w:b/>
          <w:bCs/>
          <w:iCs/>
          <w:szCs w:val="20"/>
        </w:rPr>
      </w:pPr>
    </w:p>
    <w:p w14:paraId="16309B08" w14:textId="77777777" w:rsidR="0077796F" w:rsidRPr="0077796F" w:rsidRDefault="0077796F" w:rsidP="0077796F">
      <w:pPr>
        <w:spacing w:before="0" w:after="0"/>
        <w:ind w:left="0"/>
        <w:jc w:val="center"/>
        <w:rPr>
          <w:rFonts w:ascii="Times" w:eastAsia="Times New Roman" w:hAnsi="Times"/>
          <w:b/>
          <w:bCs/>
          <w:iCs/>
          <w:szCs w:val="20"/>
          <w:u w:val="double"/>
        </w:rPr>
      </w:pP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r w:rsidRPr="0077796F">
        <w:rPr>
          <w:rFonts w:ascii="Times" w:eastAsia="Times New Roman" w:hAnsi="Times"/>
          <w:b/>
          <w:bCs/>
          <w:iCs/>
          <w:szCs w:val="20"/>
          <w:u w:val="double"/>
        </w:rPr>
        <w:tab/>
      </w:r>
    </w:p>
    <w:p w14:paraId="61B83528" w14:textId="77777777" w:rsidR="0077796F" w:rsidRPr="0077796F" w:rsidRDefault="0077796F" w:rsidP="0077796F">
      <w:pPr>
        <w:spacing w:before="0" w:after="0"/>
        <w:ind w:left="0"/>
        <w:jc w:val="center"/>
        <w:rPr>
          <w:rFonts w:ascii="Times" w:eastAsia="Times New Roman" w:hAnsi="Times"/>
          <w:b/>
          <w:bCs/>
          <w:iCs/>
          <w:szCs w:val="20"/>
          <w:u w:val="double"/>
        </w:rPr>
      </w:pPr>
    </w:p>
    <w:p w14:paraId="72DC22A9" w14:textId="77777777" w:rsidR="0077796F" w:rsidRPr="0077796F" w:rsidRDefault="0077796F" w:rsidP="0077796F">
      <w:pPr>
        <w:spacing w:before="0" w:after="0"/>
        <w:ind w:left="0"/>
        <w:jc w:val="center"/>
        <w:rPr>
          <w:rFonts w:ascii="Times" w:eastAsia="Times New Roman" w:hAnsi="Times"/>
          <w:b/>
          <w:bCs/>
          <w:iCs/>
          <w:szCs w:val="20"/>
          <w:u w:val="double"/>
        </w:rPr>
      </w:pPr>
    </w:p>
    <w:p w14:paraId="022A9327" w14:textId="4ABC78B5" w:rsidR="0077796F" w:rsidRPr="0077796F" w:rsidRDefault="004343C9" w:rsidP="0077796F">
      <w:pPr>
        <w:spacing w:before="0" w:after="0"/>
        <w:ind w:left="0"/>
        <w:jc w:val="center"/>
        <w:rPr>
          <w:rFonts w:ascii="Times" w:eastAsia="Times New Roman" w:hAnsi="Times"/>
          <w:b/>
          <w:bCs/>
          <w:iCs/>
          <w:szCs w:val="20"/>
        </w:rPr>
      </w:pPr>
      <w:r>
        <w:rPr>
          <w:rFonts w:ascii="Times" w:eastAsia="Times New Roman" w:hAnsi="Times"/>
          <w:b/>
          <w:bCs/>
          <w:iCs/>
          <w:szCs w:val="20"/>
        </w:rPr>
        <w:t xml:space="preserve">Issue Date: </w:t>
      </w:r>
      <w:r w:rsidR="0038209B">
        <w:rPr>
          <w:rFonts w:ascii="Times" w:eastAsia="Times New Roman" w:hAnsi="Times"/>
          <w:b/>
          <w:bCs/>
          <w:iCs/>
          <w:szCs w:val="20"/>
        </w:rPr>
        <w:t>January 30</w:t>
      </w:r>
      <w:r w:rsidRPr="0038209B">
        <w:rPr>
          <w:rFonts w:ascii="Times" w:eastAsia="Times New Roman" w:hAnsi="Times"/>
          <w:b/>
          <w:bCs/>
          <w:iCs/>
          <w:szCs w:val="20"/>
        </w:rPr>
        <w:t>, 202</w:t>
      </w:r>
      <w:r w:rsidR="00926658" w:rsidRPr="0038209B">
        <w:rPr>
          <w:rFonts w:ascii="Times" w:eastAsia="Times New Roman" w:hAnsi="Times"/>
          <w:b/>
          <w:bCs/>
          <w:iCs/>
          <w:szCs w:val="20"/>
        </w:rPr>
        <w:t>4</w:t>
      </w:r>
    </w:p>
    <w:p w14:paraId="365BE60F" w14:textId="77777777" w:rsidR="0077796F" w:rsidRPr="0077796F" w:rsidRDefault="0077796F" w:rsidP="0077796F">
      <w:pPr>
        <w:spacing w:before="0" w:after="0"/>
        <w:ind w:left="0"/>
        <w:jc w:val="center"/>
        <w:rPr>
          <w:rFonts w:ascii="Times" w:eastAsia="Times New Roman" w:hAnsi="Times"/>
          <w:b/>
          <w:bCs/>
          <w:iCs/>
          <w:szCs w:val="20"/>
        </w:rPr>
      </w:pPr>
    </w:p>
    <w:p w14:paraId="52D8C3FA" w14:textId="77777777" w:rsidR="0077796F" w:rsidRDefault="0077796F" w:rsidP="00161355"/>
    <w:p w14:paraId="042D9ED0" w14:textId="77777777" w:rsidR="0077796F" w:rsidRDefault="0077796F">
      <w:pPr>
        <w:spacing w:before="0" w:after="200" w:line="276" w:lineRule="auto"/>
        <w:ind w:left="0"/>
        <w:rPr>
          <w:rFonts w:eastAsiaTheme="majorEastAsia"/>
          <w:b/>
          <w:bCs/>
          <w:sz w:val="28"/>
          <w:szCs w:val="28"/>
        </w:rPr>
      </w:pPr>
      <w:r>
        <w:br w:type="page"/>
      </w:r>
    </w:p>
    <w:p w14:paraId="7FA3A50A" w14:textId="60E31F1E" w:rsidR="00DF57F0" w:rsidRPr="00DF57F0" w:rsidRDefault="00DF57F0" w:rsidP="007B6487">
      <w:pPr>
        <w:pStyle w:val="Heading1"/>
        <w:spacing w:after="240"/>
      </w:pPr>
      <w:r w:rsidRPr="00DF57F0">
        <w:t>INTRODUCTION</w:t>
      </w:r>
    </w:p>
    <w:p w14:paraId="43FF6F56" w14:textId="4C6237D6" w:rsidR="00DF57F0" w:rsidRPr="00222D4C" w:rsidRDefault="00D80216" w:rsidP="00222D4C">
      <w:pPr>
        <w:pStyle w:val="Heading2"/>
      </w:pPr>
      <w:r>
        <w:t>Background</w:t>
      </w:r>
    </w:p>
    <w:p w14:paraId="395F1614" w14:textId="77777777" w:rsidR="00DF57F0" w:rsidRPr="00E25D19" w:rsidRDefault="00DF57F0" w:rsidP="00E25D19">
      <w:r w:rsidRPr="00E25D19">
        <w:t>The Executive Office of Health and Human Services (EOHHS) is the single state agency responsible for administering the Commonwealth’s Medicaid program and its Children’s Health Insurance Program (together</w:t>
      </w:r>
      <w:r w:rsidR="00264B89">
        <w:t xml:space="preserve"> known as</w:t>
      </w:r>
      <w:r w:rsidRPr="00E25D19">
        <w:t xml:space="preserve"> MassHealth) in accordance with M.G.L. c. 6A, § 16, Titles XIX and XXI of the Social Security Act, M.G.L. c. 118E</w:t>
      </w:r>
      <w:r w:rsidR="00135E40">
        <w:t>,</w:t>
      </w:r>
      <w:r w:rsidRPr="00E25D19">
        <w:t xml:space="preserve"> and other applicable federal and state laws, regulations, waivers</w:t>
      </w:r>
      <w:r w:rsidR="006512F9">
        <w:t>,</w:t>
      </w:r>
      <w:r w:rsidRPr="00E25D19">
        <w:t xml:space="preserve"> and demonstration projects. </w:t>
      </w:r>
    </w:p>
    <w:p w14:paraId="0EC4E194" w14:textId="3B8F0C65" w:rsidR="52E628EA" w:rsidRDefault="00AE6330">
      <w:pPr>
        <w:pStyle w:val="ListParagraph"/>
        <w:rPr>
          <w:b w:val="0"/>
          <w:bCs/>
        </w:rPr>
      </w:pPr>
      <w:r w:rsidRPr="00EC100D">
        <w:rPr>
          <w:b w:val="0"/>
          <w:bCs/>
        </w:rPr>
        <w:t xml:space="preserve">MassHealth provides comprehensive, affordable health care coverage for over two million low-income Massachusetts residents, including 40% of all Massachusetts children and 60% of all residents with disabilities. MassHealth’s mission is to improve the health outcomes of our diverse </w:t>
      </w:r>
      <w:r w:rsidR="000F7652" w:rsidRPr="00EC100D">
        <w:rPr>
          <w:b w:val="0"/>
          <w:bCs/>
        </w:rPr>
        <w:t>M</w:t>
      </w:r>
      <w:r w:rsidRPr="00EC100D">
        <w:rPr>
          <w:b w:val="0"/>
          <w:bCs/>
        </w:rPr>
        <w:t>embers and their families by providing access to integrated health care services that sustainably and equitably promote health, well-being, independence, and quality of life.</w:t>
      </w:r>
    </w:p>
    <w:p w14:paraId="7F8AA85D" w14:textId="77777777" w:rsidR="00CD152E" w:rsidRDefault="00CD152E">
      <w:pPr>
        <w:pStyle w:val="ListParagraph"/>
        <w:rPr>
          <w:b w:val="0"/>
          <w:bCs/>
        </w:rPr>
      </w:pPr>
    </w:p>
    <w:p w14:paraId="4397CC88" w14:textId="402E9B5E" w:rsidR="00CD152E" w:rsidRPr="009F670F" w:rsidRDefault="54456CCA" w:rsidP="60DF40FD">
      <w:pPr>
        <w:pStyle w:val="ListParagraph"/>
        <w:rPr>
          <w:b w:val="0"/>
        </w:rPr>
      </w:pPr>
      <w:r w:rsidRPr="009F670F">
        <w:rPr>
          <w:b w:val="0"/>
        </w:rPr>
        <w:t>Applied Behavior</w:t>
      </w:r>
      <w:r w:rsidR="00950CA9">
        <w:rPr>
          <w:b w:val="0"/>
        </w:rPr>
        <w:t>al</w:t>
      </w:r>
      <w:r w:rsidRPr="009F670F">
        <w:rPr>
          <w:b w:val="0"/>
        </w:rPr>
        <w:t xml:space="preserve"> Analysis (ABA) services are defined according to the Behavior Analyst Certification Board as the following:</w:t>
      </w:r>
    </w:p>
    <w:p w14:paraId="7AD898D1" w14:textId="77777777" w:rsidR="009F670F" w:rsidRDefault="009F670F" w:rsidP="60DF40FD">
      <w:pPr>
        <w:pStyle w:val="ListParagraph"/>
        <w:rPr>
          <w:b w:val="0"/>
        </w:rPr>
      </w:pPr>
    </w:p>
    <w:p w14:paraId="545A9977" w14:textId="1AA9B02E" w:rsidR="00CD152E" w:rsidRPr="009F670F" w:rsidRDefault="54456CCA" w:rsidP="60DF40FD">
      <w:pPr>
        <w:pStyle w:val="ListParagraph"/>
      </w:pPr>
      <w:r w:rsidRPr="009F670F">
        <w:rPr>
          <w:b w:val="0"/>
        </w:rPr>
        <w:t>“ABA is a well-developed scientific discipline among the helping professions that focuses on the analysis, design, implementation, and evaluation of social and other environmental modifications to produce meaningful changes in human behavior. ABA includes the use of direct observation, measurement, and functional analysis of the relations between environment and behavior. ABA uses changes in environmental events, including antecedent stimuli and consequences, to produce practical and significant changes in behavior.”</w:t>
      </w:r>
    </w:p>
    <w:p w14:paraId="5342BE4A" w14:textId="77777777" w:rsidR="009F670F" w:rsidRDefault="009F670F" w:rsidP="60DF40FD">
      <w:pPr>
        <w:pStyle w:val="ListParagraph"/>
        <w:rPr>
          <w:b w:val="0"/>
        </w:rPr>
      </w:pPr>
    </w:p>
    <w:p w14:paraId="562FB51A" w14:textId="1CD524B8" w:rsidR="00CD152E" w:rsidRPr="009F670F" w:rsidRDefault="54456CCA" w:rsidP="60DF40FD">
      <w:pPr>
        <w:pStyle w:val="ListParagraph"/>
      </w:pPr>
      <w:r w:rsidRPr="009F670F">
        <w:rPr>
          <w:b w:val="0"/>
        </w:rPr>
        <w:t xml:space="preserve">Types of ABA include, but are not limited to, discrete trial training, verbal behavioral intervention, and pivot response training. Parental and caregiver involvement in the process and continued use of the strategies outside of the formal sessions is important for the success of the treatment in the long- term. </w:t>
      </w:r>
      <w:r w:rsidR="00AA7BFA" w:rsidRPr="009F670F">
        <w:rPr>
          <w:b w:val="0"/>
        </w:rPr>
        <w:t xml:space="preserve">ABA is </w:t>
      </w:r>
      <w:r w:rsidR="0093777C" w:rsidRPr="009F670F">
        <w:rPr>
          <w:b w:val="0"/>
        </w:rPr>
        <w:t xml:space="preserve">an evidence based behavioral intervention for children and youth with Autism Spectrum </w:t>
      </w:r>
      <w:r w:rsidR="005B59B3">
        <w:rPr>
          <w:b w:val="0"/>
        </w:rPr>
        <w:t>D</w:t>
      </w:r>
      <w:r w:rsidR="0093777C" w:rsidRPr="009F670F">
        <w:rPr>
          <w:b w:val="0"/>
        </w:rPr>
        <w:t xml:space="preserve">isorder. </w:t>
      </w:r>
    </w:p>
    <w:p w14:paraId="6A19EF1C" w14:textId="11692F64" w:rsidR="007C7FAE" w:rsidRPr="005D0647" w:rsidRDefault="007921EF" w:rsidP="007C7FAE">
      <w:pPr>
        <w:rPr>
          <w:bCs/>
        </w:rPr>
      </w:pPr>
      <w:r w:rsidRPr="009F670F">
        <w:t xml:space="preserve">Currently, </w:t>
      </w:r>
      <w:r w:rsidRPr="009F670F">
        <w:rPr>
          <w:bCs/>
        </w:rPr>
        <w:t xml:space="preserve">Applied </w:t>
      </w:r>
      <w:r w:rsidR="00B267AB" w:rsidRPr="009F670F">
        <w:rPr>
          <w:bCs/>
        </w:rPr>
        <w:t xml:space="preserve">Behavioral </w:t>
      </w:r>
      <w:r w:rsidRPr="009F670F">
        <w:rPr>
          <w:bCs/>
        </w:rPr>
        <w:t>Analysis (ABA)</w:t>
      </w:r>
      <w:r w:rsidRPr="009F670F">
        <w:t xml:space="preserve"> </w:t>
      </w:r>
      <w:r w:rsidRPr="009F670F">
        <w:rPr>
          <w:bCs/>
        </w:rPr>
        <w:t xml:space="preserve">services are </w:t>
      </w:r>
      <w:r w:rsidRPr="009F670F">
        <w:t>covered by MassHealth</w:t>
      </w:r>
      <w:r w:rsidRPr="009F670F">
        <w:rPr>
          <w:bCs/>
        </w:rPr>
        <w:t xml:space="preserve"> for individuals who are under the age of </w:t>
      </w:r>
      <w:r w:rsidRPr="009F670F">
        <w:t>2</w:t>
      </w:r>
      <w:r w:rsidR="331BACA2" w:rsidRPr="009F670F">
        <w:t>1</w:t>
      </w:r>
      <w:r w:rsidRPr="009F670F">
        <w:t>.</w:t>
      </w:r>
      <w:r w:rsidRPr="009F670F">
        <w:rPr>
          <w:bCs/>
        </w:rPr>
        <w:t xml:space="preserve"> </w:t>
      </w:r>
      <w:r w:rsidRPr="009F670F">
        <w:t xml:space="preserve"> The</w:t>
      </w:r>
      <w:r w:rsidR="00B267AB" w:rsidRPr="009F670F">
        <w:t>se</w:t>
      </w:r>
      <w:r w:rsidRPr="009F670F">
        <w:t xml:space="preserve"> treatments and services</w:t>
      </w:r>
      <w:r w:rsidR="00B267AB" w:rsidRPr="009F670F">
        <w:t xml:space="preserve"> </w:t>
      </w:r>
      <w:r w:rsidRPr="009F670F">
        <w:t>are</w:t>
      </w:r>
      <w:r w:rsidR="00CD152E" w:rsidRPr="009F670F">
        <w:t xml:space="preserve"> provided when they are</w:t>
      </w:r>
      <w:r w:rsidRPr="009F670F">
        <w:t xml:space="preserve"> medically necessary to develop, maintain or restore, to the maximum extent feasible, the functioning of an individual. </w:t>
      </w:r>
      <w:r w:rsidR="00CD152E" w:rsidRPr="009F670F">
        <w:t>ABA is</w:t>
      </w:r>
      <w:r w:rsidRPr="009F670F">
        <w:t xml:space="preserve"> not available for individuals with ASD after </w:t>
      </w:r>
      <w:r w:rsidRPr="009F670F">
        <w:rPr>
          <w:bCs/>
        </w:rPr>
        <w:t>2</w:t>
      </w:r>
      <w:r w:rsidR="00AA7BFA" w:rsidRPr="009F670F">
        <w:rPr>
          <w:bCs/>
        </w:rPr>
        <w:t>1</w:t>
      </w:r>
      <w:r w:rsidRPr="009F670F">
        <w:rPr>
          <w:bCs/>
        </w:rPr>
        <w:t xml:space="preserve"> years and older. These individuals</w:t>
      </w:r>
      <w:r w:rsidRPr="009F670F">
        <w:t xml:space="preserve"> </w:t>
      </w:r>
      <w:r w:rsidRPr="009F670F">
        <w:rPr>
          <w:bCs/>
        </w:rPr>
        <w:t>graduate or</w:t>
      </w:r>
      <w:r>
        <w:rPr>
          <w:bCs/>
        </w:rPr>
        <w:t xml:space="preserve"> </w:t>
      </w:r>
      <w:r w:rsidRPr="006E5748">
        <w:t xml:space="preserve">leave special education system and </w:t>
      </w:r>
      <w:r>
        <w:rPr>
          <w:bCs/>
        </w:rPr>
        <w:t>transition into</w:t>
      </w:r>
      <w:r w:rsidR="00AA7BFA">
        <w:rPr>
          <w:bCs/>
        </w:rPr>
        <w:t xml:space="preserve"> adult services.</w:t>
      </w:r>
    </w:p>
    <w:p w14:paraId="122D2C3B" w14:textId="577F5725" w:rsidR="003E4B38" w:rsidRDefault="003E4B38" w:rsidP="003E4B38">
      <w:pPr>
        <w:pStyle w:val="Heading2"/>
      </w:pPr>
      <w:r>
        <w:t>Purpose of RFI</w:t>
      </w:r>
    </w:p>
    <w:p w14:paraId="7C56E8D2" w14:textId="71E359D7" w:rsidR="001D133F" w:rsidRDefault="002D759C" w:rsidP="5C89D657">
      <w:pPr>
        <w:spacing w:before="100" w:beforeAutospacing="1" w:after="100" w:afterAutospacing="1"/>
      </w:pPr>
      <w:r>
        <w:t xml:space="preserve">MassHealth has </w:t>
      </w:r>
      <w:r w:rsidR="0058308D">
        <w:t xml:space="preserve">heard concern from advocates and families </w:t>
      </w:r>
      <w:r w:rsidR="00392FD3">
        <w:t>about individuals</w:t>
      </w:r>
      <w:r w:rsidR="009A45C2">
        <w:t xml:space="preserve"> with </w:t>
      </w:r>
      <w:r w:rsidR="009A09CF">
        <w:t xml:space="preserve">intellectual and developmental disabilities (I/DD), including individuals with </w:t>
      </w:r>
      <w:r w:rsidR="0016414B">
        <w:t>Autism Spectrum Disorder (</w:t>
      </w:r>
      <w:r w:rsidR="009A45C2">
        <w:t>ASD</w:t>
      </w:r>
      <w:r w:rsidR="0016414B">
        <w:t>)</w:t>
      </w:r>
      <w:r w:rsidR="00392FD3">
        <w:t xml:space="preserve"> </w:t>
      </w:r>
      <w:r w:rsidR="008448D5">
        <w:t xml:space="preserve">who receive ABA </w:t>
      </w:r>
      <w:r w:rsidR="00412A91">
        <w:t>prior to turning 2</w:t>
      </w:r>
      <w:r w:rsidR="009A45C2">
        <w:t>1</w:t>
      </w:r>
      <w:r w:rsidR="00412A91">
        <w:t xml:space="preserve"> </w:t>
      </w:r>
      <w:r w:rsidR="002A4AD8">
        <w:t xml:space="preserve">and then </w:t>
      </w:r>
      <w:r w:rsidR="00936FA4">
        <w:t xml:space="preserve">no longer have access </w:t>
      </w:r>
      <w:r w:rsidR="009F670F">
        <w:t xml:space="preserve">to the services </w:t>
      </w:r>
      <w:r w:rsidR="00936FA4">
        <w:t>once they turn 21</w:t>
      </w:r>
      <w:r w:rsidR="00994F9C">
        <w:t xml:space="preserve">. </w:t>
      </w:r>
    </w:p>
    <w:p w14:paraId="62BCD43E" w14:textId="19B68BC7" w:rsidR="00821201" w:rsidRPr="007D7E87" w:rsidRDefault="006A3898" w:rsidP="00821201">
      <w:r>
        <w:t>Families and advocates have noted that</w:t>
      </w:r>
      <w:r w:rsidR="00A1225D">
        <w:t xml:space="preserve"> some individuals with ASD</w:t>
      </w:r>
      <w:r>
        <w:t xml:space="preserve"> </w:t>
      </w:r>
      <w:r w:rsidR="00E83696">
        <w:t>struggle during the transition period between leaving school and enrolling in a day program</w:t>
      </w:r>
      <w:r w:rsidR="00A1225D">
        <w:t xml:space="preserve">. Additionally, </w:t>
      </w:r>
      <w:r w:rsidR="000E40BA">
        <w:t xml:space="preserve">when </w:t>
      </w:r>
      <w:r w:rsidR="00821201" w:rsidRPr="004F76D9">
        <w:t>individuals</w:t>
      </w:r>
      <w:r w:rsidR="007921EF">
        <w:t xml:space="preserve"> with ASD</w:t>
      </w:r>
      <w:r w:rsidR="00821201" w:rsidRPr="004F76D9">
        <w:t xml:space="preserve"> attend a </w:t>
      </w:r>
      <w:r w:rsidR="007921EF">
        <w:t>day</w:t>
      </w:r>
      <w:r w:rsidR="00821201" w:rsidRPr="004F76D9">
        <w:t xml:space="preserve"> program</w:t>
      </w:r>
      <w:r w:rsidR="00A1225D">
        <w:t>,</w:t>
      </w:r>
      <w:r w:rsidR="00821201" w:rsidRPr="004F76D9">
        <w:t xml:space="preserve"> </w:t>
      </w:r>
      <w:r w:rsidR="007921EF">
        <w:t>day programs d</w:t>
      </w:r>
      <w:r w:rsidR="00821201" w:rsidRPr="004F76D9">
        <w:t>o not always have staff equipped to care for individuals with ASD</w:t>
      </w:r>
      <w:r w:rsidR="007921EF">
        <w:t xml:space="preserve">. </w:t>
      </w:r>
      <w:r w:rsidR="00821201" w:rsidRPr="004F76D9">
        <w:t xml:space="preserve"> </w:t>
      </w:r>
    </w:p>
    <w:p w14:paraId="5CCB8F95" w14:textId="74809FFB" w:rsidR="001E7CB5" w:rsidRPr="009F670F" w:rsidRDefault="00BB2BAC" w:rsidP="00D43E40">
      <w:pPr>
        <w:spacing w:before="100" w:beforeAutospacing="1" w:after="100" w:afterAutospacing="1"/>
      </w:pPr>
      <w:r>
        <w:t xml:space="preserve">The purpose of this </w:t>
      </w:r>
      <w:r w:rsidR="00F3490C">
        <w:t>RFI</w:t>
      </w:r>
      <w:r>
        <w:t xml:space="preserve"> is to solicit</w:t>
      </w:r>
      <w:r w:rsidR="0012794E">
        <w:t xml:space="preserve"> </w:t>
      </w:r>
      <w:r w:rsidR="009F670F">
        <w:t>input from</w:t>
      </w:r>
      <w:r>
        <w:t xml:space="preserve"> </w:t>
      </w:r>
      <w:r w:rsidR="000C2088">
        <w:t>Indiv</w:t>
      </w:r>
      <w:r w:rsidR="006B0F4F">
        <w:t xml:space="preserve">iduals </w:t>
      </w:r>
      <w:r w:rsidR="100DA9F8">
        <w:t xml:space="preserve">diagnosed </w:t>
      </w:r>
      <w:r w:rsidR="006B0F4F">
        <w:t>with ASD,</w:t>
      </w:r>
      <w:r>
        <w:t xml:space="preserve"> </w:t>
      </w:r>
      <w:r w:rsidR="000E7C26">
        <w:t>Families</w:t>
      </w:r>
      <w:r w:rsidR="009F670F">
        <w:t xml:space="preserve"> or </w:t>
      </w:r>
      <w:r w:rsidR="00C71650">
        <w:t>Caregivers</w:t>
      </w:r>
      <w:r w:rsidR="00CD152E">
        <w:t>, and advocates</w:t>
      </w:r>
      <w:r w:rsidR="00564653">
        <w:t xml:space="preserve">, </w:t>
      </w:r>
      <w:r w:rsidR="00CD152E">
        <w:t>day program p</w:t>
      </w:r>
      <w:r w:rsidR="61A1C4FC">
        <w:t>roviders</w:t>
      </w:r>
      <w:r w:rsidR="00564653">
        <w:t xml:space="preserve">, ABA </w:t>
      </w:r>
      <w:r w:rsidR="000E7C26">
        <w:t xml:space="preserve">Providers </w:t>
      </w:r>
      <w:r w:rsidR="00564653">
        <w:t xml:space="preserve">and </w:t>
      </w:r>
      <w:r w:rsidR="00F3490C">
        <w:t xml:space="preserve">respective </w:t>
      </w:r>
      <w:r w:rsidR="000D67CE">
        <w:t xml:space="preserve">subject matter experts </w:t>
      </w:r>
      <w:r w:rsidR="00982016">
        <w:t>(SMEs)</w:t>
      </w:r>
      <w:r w:rsidR="000D67CE">
        <w:t xml:space="preserve"> </w:t>
      </w:r>
      <w:r w:rsidR="00CD152E">
        <w:t xml:space="preserve">in </w:t>
      </w:r>
      <w:r w:rsidR="71151E47">
        <w:t xml:space="preserve">the </w:t>
      </w:r>
      <w:r w:rsidR="00CD152E">
        <w:t xml:space="preserve">ASD and ABA </w:t>
      </w:r>
      <w:r w:rsidR="274F18A9">
        <w:t xml:space="preserve">field </w:t>
      </w:r>
      <w:r w:rsidR="00437824">
        <w:t xml:space="preserve">about the following areas: </w:t>
      </w:r>
    </w:p>
    <w:p w14:paraId="5C220D88" w14:textId="6A4D5B7E" w:rsidR="0F1AAF2C" w:rsidRPr="009F670F" w:rsidRDefault="0F1AAF2C" w:rsidP="009F670F">
      <w:pPr>
        <w:pStyle w:val="ListParagraph"/>
        <w:numPr>
          <w:ilvl w:val="1"/>
          <w:numId w:val="23"/>
        </w:numPr>
        <w:spacing w:beforeAutospacing="1" w:afterAutospacing="1"/>
        <w:rPr>
          <w:b w:val="0"/>
          <w:bCs/>
        </w:rPr>
      </w:pPr>
      <w:r w:rsidRPr="009F670F">
        <w:rPr>
          <w:b w:val="0"/>
          <w:bCs/>
        </w:rPr>
        <w:t xml:space="preserve">From </w:t>
      </w:r>
      <w:r w:rsidR="009F670F">
        <w:rPr>
          <w:b w:val="0"/>
          <w:bCs/>
        </w:rPr>
        <w:t>your</w:t>
      </w:r>
      <w:r w:rsidRPr="009F670F">
        <w:rPr>
          <w:b w:val="0"/>
          <w:bCs/>
        </w:rPr>
        <w:t xml:space="preserve"> perspective, what are some of the unmet physical and </w:t>
      </w:r>
      <w:r w:rsidR="5FEAF345" w:rsidRPr="009F670F">
        <w:rPr>
          <w:b w:val="0"/>
          <w:bCs/>
        </w:rPr>
        <w:t>behavioral</w:t>
      </w:r>
      <w:r w:rsidRPr="009F670F">
        <w:rPr>
          <w:b w:val="0"/>
          <w:bCs/>
        </w:rPr>
        <w:t xml:space="preserve"> needs</w:t>
      </w:r>
      <w:r w:rsidR="00210061" w:rsidRPr="009F670F">
        <w:rPr>
          <w:b w:val="0"/>
          <w:bCs/>
        </w:rPr>
        <w:t>/supports</w:t>
      </w:r>
      <w:r w:rsidRPr="009F670F">
        <w:rPr>
          <w:b w:val="0"/>
          <w:bCs/>
        </w:rPr>
        <w:t xml:space="preserve"> of youth</w:t>
      </w:r>
      <w:r w:rsidR="50DC2464" w:rsidRPr="009F670F">
        <w:rPr>
          <w:b w:val="0"/>
          <w:bCs/>
        </w:rPr>
        <w:t xml:space="preserve"> diagnosed with ASD that are</w:t>
      </w:r>
      <w:r w:rsidR="5543038A" w:rsidRPr="009F670F">
        <w:rPr>
          <w:b w:val="0"/>
          <w:bCs/>
        </w:rPr>
        <w:t xml:space="preserve"> transitioning out of the school system</w:t>
      </w:r>
      <w:r w:rsidR="0A074D0D" w:rsidRPr="009F670F">
        <w:rPr>
          <w:b w:val="0"/>
          <w:bCs/>
        </w:rPr>
        <w:t>?</w:t>
      </w:r>
    </w:p>
    <w:p w14:paraId="59AF1F08" w14:textId="7D448908" w:rsidR="009061FA" w:rsidRPr="009F670F" w:rsidRDefault="00F779D4" w:rsidP="0C47F82A">
      <w:pPr>
        <w:pStyle w:val="ListParagraph"/>
        <w:numPr>
          <w:ilvl w:val="0"/>
          <w:numId w:val="21"/>
        </w:numPr>
        <w:spacing w:beforeAutospacing="1" w:afterAutospacing="1"/>
        <w:rPr>
          <w:b w:val="0"/>
        </w:rPr>
      </w:pPr>
      <w:r>
        <w:rPr>
          <w:b w:val="0"/>
        </w:rPr>
        <w:t>What is needed t</w:t>
      </w:r>
      <w:r w:rsidR="009061FA">
        <w:rPr>
          <w:b w:val="0"/>
        </w:rPr>
        <w:t xml:space="preserve">o </w:t>
      </w:r>
      <w:r w:rsidR="00A82756">
        <w:rPr>
          <w:b w:val="0"/>
        </w:rPr>
        <w:t xml:space="preserve">best </w:t>
      </w:r>
      <w:r w:rsidR="009061FA">
        <w:rPr>
          <w:b w:val="0"/>
        </w:rPr>
        <w:t>meet t</w:t>
      </w:r>
      <w:r w:rsidR="00E81CE4">
        <w:rPr>
          <w:b w:val="0"/>
        </w:rPr>
        <w:t>he needs of</w:t>
      </w:r>
      <w:r w:rsidR="00E81CE4">
        <w:t xml:space="preserve"> </w:t>
      </w:r>
      <w:r w:rsidR="00EC1E66">
        <w:rPr>
          <w:b w:val="0"/>
        </w:rPr>
        <w:t xml:space="preserve">individuals with ASD who are transitioning out of the school system </w:t>
      </w:r>
      <w:r w:rsidR="00004D47">
        <w:rPr>
          <w:b w:val="0"/>
        </w:rPr>
        <w:t>to ensure they</w:t>
      </w:r>
      <w:r w:rsidR="00771923">
        <w:rPr>
          <w:b w:val="0"/>
        </w:rPr>
        <w:t xml:space="preserve"> </w:t>
      </w:r>
      <w:r>
        <w:rPr>
          <w:b w:val="0"/>
          <w:bCs/>
        </w:rPr>
        <w:t>maintain their</w:t>
      </w:r>
      <w:r w:rsidRPr="00EC100D">
        <w:rPr>
          <w:b w:val="0"/>
          <w:bCs/>
        </w:rPr>
        <w:t xml:space="preserve"> </w:t>
      </w:r>
      <w:r w:rsidR="000D20BB">
        <w:rPr>
          <w:b w:val="0"/>
          <w:bCs/>
        </w:rPr>
        <w:t xml:space="preserve">health, wellness, and </w:t>
      </w:r>
      <w:r w:rsidRPr="00EC100D">
        <w:rPr>
          <w:b w:val="0"/>
          <w:bCs/>
        </w:rPr>
        <w:t>quality of life</w:t>
      </w:r>
      <w:r>
        <w:rPr>
          <w:b w:val="0"/>
        </w:rPr>
        <w:t xml:space="preserve"> </w:t>
      </w:r>
      <w:r w:rsidR="0042117A">
        <w:rPr>
          <w:b w:val="0"/>
        </w:rPr>
        <w:t>when they cannot attend a day program</w:t>
      </w:r>
      <w:r w:rsidR="009F670F">
        <w:rPr>
          <w:b w:val="0"/>
        </w:rPr>
        <w:t>?</w:t>
      </w:r>
    </w:p>
    <w:p w14:paraId="78D1D0AD" w14:textId="7ABF7261" w:rsidR="004960EF" w:rsidRPr="00AC6837" w:rsidRDefault="000D20BB" w:rsidP="0C47F82A">
      <w:pPr>
        <w:pStyle w:val="ListParagraph"/>
        <w:numPr>
          <w:ilvl w:val="0"/>
          <w:numId w:val="21"/>
        </w:numPr>
        <w:spacing w:beforeAutospacing="1" w:afterAutospacing="1"/>
      </w:pPr>
      <w:r>
        <w:rPr>
          <w:b w:val="0"/>
        </w:rPr>
        <w:t>What additional support is needed</w:t>
      </w:r>
      <w:r w:rsidR="59A5E7D6">
        <w:rPr>
          <w:b w:val="0"/>
        </w:rPr>
        <w:t xml:space="preserve"> to meet the needs of individuals with ASD who are </w:t>
      </w:r>
      <w:r w:rsidR="000E40BA">
        <w:rPr>
          <w:b w:val="0"/>
        </w:rPr>
        <w:t>turning 2</w:t>
      </w:r>
      <w:r w:rsidR="00643ACA">
        <w:rPr>
          <w:b w:val="0"/>
        </w:rPr>
        <w:t>1</w:t>
      </w:r>
      <w:r w:rsidR="000E40BA">
        <w:rPr>
          <w:b w:val="0"/>
        </w:rPr>
        <w:t xml:space="preserve"> and </w:t>
      </w:r>
      <w:r w:rsidR="59A5E7D6">
        <w:rPr>
          <w:b w:val="0"/>
        </w:rPr>
        <w:t xml:space="preserve">transitioning from the school system to a </w:t>
      </w:r>
      <w:r w:rsidR="0042117A">
        <w:rPr>
          <w:b w:val="0"/>
        </w:rPr>
        <w:t>day program or</w:t>
      </w:r>
      <w:r w:rsidR="583F9095">
        <w:rPr>
          <w:b w:val="0"/>
        </w:rPr>
        <w:t xml:space="preserve"> other community supports</w:t>
      </w:r>
      <w:r w:rsidR="009F670F">
        <w:rPr>
          <w:b w:val="0"/>
        </w:rPr>
        <w:t>?</w:t>
      </w:r>
      <w:r w:rsidR="583F9095">
        <w:rPr>
          <w:b w:val="0"/>
        </w:rPr>
        <w:t xml:space="preserve"> </w:t>
      </w:r>
    </w:p>
    <w:p w14:paraId="520B5F27" w14:textId="29DF3E76" w:rsidR="00A32303" w:rsidRDefault="00A32303" w:rsidP="00A32303">
      <w:pPr>
        <w:pStyle w:val="ListParagraph"/>
        <w:numPr>
          <w:ilvl w:val="0"/>
          <w:numId w:val="21"/>
        </w:numPr>
        <w:spacing w:beforeAutospacing="1" w:afterAutospacing="1"/>
        <w:rPr>
          <w:b w:val="0"/>
        </w:rPr>
      </w:pPr>
      <w:r>
        <w:rPr>
          <w:b w:val="0"/>
        </w:rPr>
        <w:t>Are there adequate e</w:t>
      </w:r>
      <w:r w:rsidR="00B34178">
        <w:rPr>
          <w:b w:val="0"/>
        </w:rPr>
        <w:t xml:space="preserve">xisting resources within </w:t>
      </w:r>
      <w:r w:rsidR="00E970AB">
        <w:rPr>
          <w:b w:val="0"/>
        </w:rPr>
        <w:t>day</w:t>
      </w:r>
      <w:r w:rsidR="007D3182">
        <w:rPr>
          <w:b w:val="0"/>
        </w:rPr>
        <w:t xml:space="preserve"> programs</w:t>
      </w:r>
      <w:r w:rsidR="00B34178">
        <w:rPr>
          <w:b w:val="0"/>
        </w:rPr>
        <w:t xml:space="preserve"> </w:t>
      </w:r>
      <w:r w:rsidR="005E2F6A">
        <w:rPr>
          <w:b w:val="0"/>
        </w:rPr>
        <w:t>to provide</w:t>
      </w:r>
      <w:r w:rsidR="007D3182">
        <w:rPr>
          <w:b w:val="0"/>
        </w:rPr>
        <w:t xml:space="preserve"> support to individuals with ASD and to provide</w:t>
      </w:r>
      <w:r w:rsidR="005E2F6A">
        <w:rPr>
          <w:b w:val="0"/>
        </w:rPr>
        <w:t xml:space="preserve"> </w:t>
      </w:r>
      <w:r w:rsidR="00A04801">
        <w:rPr>
          <w:b w:val="0"/>
        </w:rPr>
        <w:t>behavioral supports</w:t>
      </w:r>
      <w:r w:rsidR="009F670F">
        <w:rPr>
          <w:b w:val="0"/>
        </w:rPr>
        <w:t>?</w:t>
      </w:r>
    </w:p>
    <w:p w14:paraId="35C1679C" w14:textId="16F3F784" w:rsidR="007C7FAE" w:rsidRPr="005D0647" w:rsidRDefault="00A32303" w:rsidP="007C7FAE">
      <w:pPr>
        <w:pStyle w:val="ListParagraph"/>
        <w:numPr>
          <w:ilvl w:val="0"/>
          <w:numId w:val="21"/>
        </w:numPr>
        <w:spacing w:beforeAutospacing="1" w:afterAutospacing="1"/>
        <w:rPr>
          <w:b w:val="0"/>
          <w:bCs/>
        </w:rPr>
      </w:pPr>
      <w:r>
        <w:rPr>
          <w:rFonts w:eastAsia="Times New Roman"/>
          <w:b w:val="0"/>
          <w:bCs/>
          <w:color w:val="000000"/>
        </w:rPr>
        <w:t>I</w:t>
      </w:r>
      <w:r w:rsidR="00F779D4" w:rsidRPr="00A32303">
        <w:rPr>
          <w:rFonts w:eastAsia="Times New Roman"/>
          <w:b w:val="0"/>
          <w:bCs/>
          <w:color w:val="000000"/>
        </w:rPr>
        <w:t xml:space="preserve">s </w:t>
      </w:r>
      <w:r>
        <w:rPr>
          <w:rFonts w:eastAsia="Times New Roman"/>
          <w:b w:val="0"/>
          <w:bCs/>
          <w:color w:val="000000"/>
        </w:rPr>
        <w:t>the following model feasible</w:t>
      </w:r>
      <w:r w:rsidR="00E9577D">
        <w:rPr>
          <w:rFonts w:eastAsia="Times New Roman"/>
          <w:b w:val="0"/>
          <w:bCs/>
          <w:color w:val="000000"/>
        </w:rPr>
        <w:t>, needed,</w:t>
      </w:r>
      <w:r>
        <w:rPr>
          <w:rFonts w:eastAsia="Times New Roman"/>
          <w:b w:val="0"/>
          <w:bCs/>
          <w:color w:val="000000"/>
        </w:rPr>
        <w:t xml:space="preserve"> and would it provide </w:t>
      </w:r>
      <w:r w:rsidR="00F779D4" w:rsidRPr="00A32303">
        <w:rPr>
          <w:rFonts w:eastAsia="Times New Roman"/>
          <w:b w:val="0"/>
          <w:bCs/>
          <w:color w:val="000000"/>
        </w:rPr>
        <w:t xml:space="preserve">adequate support to individuals </w:t>
      </w:r>
      <w:r w:rsidR="002E292B">
        <w:rPr>
          <w:rFonts w:eastAsia="Times New Roman"/>
          <w:b w:val="0"/>
          <w:bCs/>
          <w:color w:val="000000"/>
        </w:rPr>
        <w:t>with ASD who are transitioning into a day program</w:t>
      </w:r>
      <w:r w:rsidR="00486841">
        <w:rPr>
          <w:rFonts w:eastAsia="Times New Roman"/>
          <w:b w:val="0"/>
          <w:bCs/>
          <w:color w:val="000000"/>
        </w:rPr>
        <w:t>?</w:t>
      </w:r>
      <w:r w:rsidR="002E292B">
        <w:rPr>
          <w:rFonts w:eastAsia="Times New Roman"/>
          <w:b w:val="0"/>
          <w:bCs/>
          <w:color w:val="000000"/>
        </w:rPr>
        <w:t xml:space="preserve"> </w:t>
      </w:r>
      <w:r w:rsidR="00C328A1">
        <w:rPr>
          <w:rFonts w:eastAsia="Times New Roman"/>
          <w:b w:val="0"/>
          <w:bCs/>
          <w:color w:val="000000"/>
        </w:rPr>
        <w:t xml:space="preserve">MassHealth would </w:t>
      </w:r>
      <w:r w:rsidR="00B73286">
        <w:rPr>
          <w:rFonts w:eastAsia="Times New Roman"/>
          <w:b w:val="0"/>
          <w:bCs/>
          <w:color w:val="000000"/>
        </w:rPr>
        <w:t xml:space="preserve">cover </w:t>
      </w:r>
      <w:r w:rsidR="009C6A92">
        <w:rPr>
          <w:rFonts w:eastAsia="Times New Roman"/>
          <w:b w:val="0"/>
          <w:bCs/>
          <w:color w:val="000000"/>
        </w:rPr>
        <w:t xml:space="preserve">time limited </w:t>
      </w:r>
      <w:r w:rsidR="000E40BA">
        <w:rPr>
          <w:rFonts w:eastAsia="Times New Roman"/>
          <w:b w:val="0"/>
          <w:bCs/>
          <w:color w:val="000000"/>
        </w:rPr>
        <w:t xml:space="preserve">medically necessary </w:t>
      </w:r>
      <w:r w:rsidR="00B73286">
        <w:rPr>
          <w:rFonts w:eastAsia="Times New Roman"/>
          <w:b w:val="0"/>
          <w:bCs/>
          <w:color w:val="000000"/>
        </w:rPr>
        <w:t>ABA services</w:t>
      </w:r>
      <w:r w:rsidR="00C328A1">
        <w:rPr>
          <w:rFonts w:eastAsia="Times New Roman"/>
          <w:b w:val="0"/>
          <w:bCs/>
          <w:color w:val="000000"/>
        </w:rPr>
        <w:t xml:space="preserve"> </w:t>
      </w:r>
      <w:r w:rsidR="000E40BA">
        <w:rPr>
          <w:rFonts w:eastAsia="Times New Roman"/>
          <w:b w:val="0"/>
          <w:bCs/>
          <w:color w:val="000000"/>
        </w:rPr>
        <w:t xml:space="preserve">for MassHealth members </w:t>
      </w:r>
      <w:r w:rsidR="00C328A1">
        <w:rPr>
          <w:rFonts w:eastAsia="Times New Roman"/>
          <w:b w:val="0"/>
          <w:bCs/>
          <w:color w:val="000000"/>
        </w:rPr>
        <w:t xml:space="preserve">with ASD </w:t>
      </w:r>
      <w:r w:rsidR="00486841">
        <w:rPr>
          <w:rFonts w:eastAsia="Times New Roman"/>
          <w:b w:val="0"/>
          <w:bCs/>
          <w:color w:val="000000"/>
        </w:rPr>
        <w:t>transitioning</w:t>
      </w:r>
      <w:r w:rsidR="000E40BA">
        <w:rPr>
          <w:rFonts w:eastAsia="Times New Roman"/>
          <w:b w:val="0"/>
          <w:bCs/>
          <w:color w:val="000000"/>
        </w:rPr>
        <w:t xml:space="preserve"> from a school setting</w:t>
      </w:r>
      <w:r w:rsidR="00486841">
        <w:rPr>
          <w:rFonts w:eastAsia="Times New Roman"/>
          <w:b w:val="0"/>
          <w:bCs/>
          <w:color w:val="000000"/>
        </w:rPr>
        <w:t xml:space="preserve"> into a day program. </w:t>
      </w:r>
      <w:r w:rsidR="009F3C1E">
        <w:rPr>
          <w:rFonts w:eastAsia="Times New Roman"/>
          <w:b w:val="0"/>
          <w:bCs/>
          <w:color w:val="000000"/>
        </w:rPr>
        <w:t xml:space="preserve">Key supports may include developing </w:t>
      </w:r>
      <w:r w:rsidR="00F779D4" w:rsidRPr="00A32303">
        <w:rPr>
          <w:rFonts w:eastAsia="Times New Roman"/>
          <w:b w:val="0"/>
          <w:bCs/>
          <w:color w:val="000000"/>
        </w:rPr>
        <w:t xml:space="preserve">a behavioral intervention plan </w:t>
      </w:r>
      <w:r w:rsidR="009F3C1E">
        <w:rPr>
          <w:rFonts w:eastAsia="Times New Roman"/>
          <w:b w:val="0"/>
          <w:bCs/>
          <w:color w:val="000000"/>
        </w:rPr>
        <w:t>and training day program staff</w:t>
      </w:r>
      <w:r w:rsidR="00F779D4" w:rsidRPr="00A32303">
        <w:rPr>
          <w:rFonts w:eastAsia="Times New Roman"/>
          <w:b w:val="0"/>
          <w:bCs/>
          <w:color w:val="000000"/>
        </w:rPr>
        <w:t xml:space="preserve">. </w:t>
      </w:r>
      <w:r w:rsidR="00703302">
        <w:rPr>
          <w:rFonts w:eastAsia="Times New Roman"/>
          <w:b w:val="0"/>
          <w:bCs/>
          <w:color w:val="000000"/>
        </w:rPr>
        <w:t xml:space="preserve"> </w:t>
      </w:r>
    </w:p>
    <w:p w14:paraId="38CEE5EC" w14:textId="3127326A" w:rsidR="00DF57F0" w:rsidRPr="00601020" w:rsidRDefault="00DF57F0" w:rsidP="1D6AA1A2">
      <w:pPr>
        <w:pStyle w:val="Heading2"/>
        <w:spacing w:beforeAutospacing="1" w:afterAutospacing="1"/>
      </w:pPr>
      <w:r w:rsidRPr="00601020">
        <w:t>DEFINITI</w:t>
      </w:r>
      <w:r w:rsidR="00926658">
        <w:t xml:space="preserve">ONS </w:t>
      </w:r>
    </w:p>
    <w:p w14:paraId="674016CA" w14:textId="30F779B3" w:rsidR="002A51C7" w:rsidRPr="009D63DC" w:rsidRDefault="002A51C7" w:rsidP="00830A3A">
      <w:pPr>
        <w:widowControl w:val="0"/>
        <w:spacing w:line="254" w:lineRule="auto"/>
        <w:ind w:left="360"/>
      </w:pPr>
      <w:r w:rsidRPr="009D63DC">
        <w:t>Capitalized terms used in this RFI shall have the following meaning, unless the context clearly indicates otherwise.</w:t>
      </w:r>
    </w:p>
    <w:p w14:paraId="372B93A5" w14:textId="0A3D3438" w:rsidR="00BF4BE1" w:rsidRPr="00601020" w:rsidRDefault="00BF4BE1" w:rsidP="00B10296">
      <w:pPr>
        <w:widowControl w:val="0"/>
        <w:tabs>
          <w:tab w:val="left" w:pos="936"/>
          <w:tab w:val="left" w:pos="1320"/>
          <w:tab w:val="left" w:pos="1698"/>
          <w:tab w:val="left" w:pos="2076"/>
        </w:tabs>
        <w:ind w:left="360"/>
        <w:rPr>
          <w:u w:val="single"/>
        </w:rPr>
      </w:pPr>
      <w:r>
        <w:rPr>
          <w:u w:val="single"/>
        </w:rPr>
        <w:t>Applied Behavioral Analysis (ABA)</w:t>
      </w:r>
      <w:r w:rsidRPr="00AA6C5C">
        <w:t xml:space="preserve">: </w:t>
      </w:r>
      <w:r w:rsidR="00FA556E" w:rsidRPr="00FA556E">
        <w:t xml:space="preserve">Behavioral </w:t>
      </w:r>
      <w:r w:rsidR="00640779">
        <w:t>therapy</w:t>
      </w:r>
      <w:r w:rsidR="00FA556E" w:rsidRPr="00FA556E">
        <w:t xml:space="preserve"> </w:t>
      </w:r>
      <w:r w:rsidR="00FA682E">
        <w:t xml:space="preserve">for individuals with </w:t>
      </w:r>
      <w:r w:rsidR="005B59B3">
        <w:t>Autism Spectrum Disorder (</w:t>
      </w:r>
      <w:r w:rsidR="00640779">
        <w:t>ASD</w:t>
      </w:r>
      <w:r w:rsidR="005B59B3">
        <w:t>)</w:t>
      </w:r>
      <w:r w:rsidR="00640779">
        <w:t xml:space="preserve"> </w:t>
      </w:r>
      <w:r w:rsidR="00B430F3">
        <w:t xml:space="preserve">to help them learn new </w:t>
      </w:r>
      <w:r w:rsidR="00C22B70">
        <w:t xml:space="preserve">skills and behavior </w:t>
      </w:r>
      <w:r w:rsidR="00926658">
        <w:t>that</w:t>
      </w:r>
      <w:r w:rsidR="00C22B70">
        <w:t xml:space="preserve"> is</w:t>
      </w:r>
      <w:r w:rsidR="00B10296">
        <w:t xml:space="preserve"> </w:t>
      </w:r>
      <w:r w:rsidR="00FA682E">
        <w:t>medically necessary to develop, maintain or restore, to the maximum extent feasible, the functioning of an individual.</w:t>
      </w:r>
    </w:p>
    <w:p w14:paraId="7085A709" w14:textId="37F77192" w:rsidR="009F670F" w:rsidRDefault="009F670F" w:rsidP="00830A3A">
      <w:pPr>
        <w:widowControl w:val="0"/>
        <w:tabs>
          <w:tab w:val="left" w:pos="936"/>
          <w:tab w:val="left" w:pos="1314"/>
          <w:tab w:val="left" w:pos="1692"/>
          <w:tab w:val="left" w:pos="2070"/>
        </w:tabs>
        <w:ind w:left="360"/>
        <w:rPr>
          <w:u w:val="single"/>
        </w:rPr>
      </w:pPr>
      <w:r w:rsidRPr="2D6464CE">
        <w:rPr>
          <w:u w:val="single"/>
        </w:rPr>
        <w:t>Autism Spectrum Disorder</w:t>
      </w:r>
      <w:r w:rsidR="00601020" w:rsidRPr="2D6464CE">
        <w:rPr>
          <w:u w:val="single"/>
        </w:rPr>
        <w:t xml:space="preserve"> </w:t>
      </w:r>
      <w:r w:rsidR="00601020" w:rsidRPr="00AA6C5C">
        <w:rPr>
          <w:rStyle w:val="cf01"/>
          <w:rFonts w:ascii="Times" w:hAnsi="Times" w:cs="Times"/>
          <w:color w:val="auto"/>
          <w:sz w:val="24"/>
          <w:szCs w:val="24"/>
          <w:u w:val="single"/>
        </w:rPr>
        <w:t>(ASD)</w:t>
      </w:r>
      <w:r w:rsidR="00601020" w:rsidRPr="2D6464CE">
        <w:rPr>
          <w:rStyle w:val="cf01"/>
          <w:rFonts w:ascii="Times" w:hAnsi="Times" w:cs="Times"/>
          <w:color w:val="auto"/>
          <w:sz w:val="24"/>
          <w:szCs w:val="24"/>
        </w:rPr>
        <w:t xml:space="preserve">: </w:t>
      </w:r>
      <w:r w:rsidR="00926658">
        <w:rPr>
          <w:rStyle w:val="cf01"/>
          <w:rFonts w:ascii="Times" w:hAnsi="Times" w:cs="Times"/>
          <w:color w:val="auto"/>
          <w:sz w:val="24"/>
          <w:szCs w:val="24"/>
        </w:rPr>
        <w:t xml:space="preserve">A </w:t>
      </w:r>
      <w:r w:rsidR="00601020" w:rsidRPr="2D6464CE">
        <w:rPr>
          <w:rStyle w:val="cf01"/>
          <w:rFonts w:ascii="Times" w:hAnsi="Times" w:cs="Times"/>
          <w:color w:val="auto"/>
          <w:sz w:val="24"/>
          <w:szCs w:val="24"/>
        </w:rPr>
        <w:t>neurological and developmental disorder that affects how people interact with others, communicate, learn, and behave. Although autism can be diagnosed at any age, it is described as a “developmental disorder” because symptoms generally appear in the first 2 years of life.</w:t>
      </w:r>
    </w:p>
    <w:p w14:paraId="2671BA89" w14:textId="746C0EEE" w:rsidR="00484C01" w:rsidRPr="00352E8B" w:rsidRDefault="004A2DE7" w:rsidP="00830A3A">
      <w:pPr>
        <w:widowControl w:val="0"/>
        <w:tabs>
          <w:tab w:val="left" w:pos="936"/>
          <w:tab w:val="left" w:pos="1314"/>
          <w:tab w:val="left" w:pos="1692"/>
          <w:tab w:val="left" w:pos="2070"/>
        </w:tabs>
        <w:ind w:left="360"/>
      </w:pPr>
      <w:r w:rsidRPr="004A2DE7">
        <w:rPr>
          <w:u w:val="single"/>
        </w:rPr>
        <w:t>COMMBUYS</w:t>
      </w:r>
      <w:r w:rsidRPr="004A53B0">
        <w:t>:</w:t>
      </w:r>
      <w:r w:rsidRPr="00B70F3F">
        <w:t xml:space="preserve"> Massachusetts’ online procurement system</w:t>
      </w:r>
      <w:r w:rsidR="00A85FF1">
        <w:t xml:space="preserve">, available at </w:t>
      </w:r>
      <w:hyperlink r:id="rId12" w:history="1">
        <w:r w:rsidR="00A85FF1" w:rsidRPr="00F052DF">
          <w:rPr>
            <w:rStyle w:val="Hyperlink"/>
          </w:rPr>
          <w:t>https://www.commbuys.com/bso/</w:t>
        </w:r>
      </w:hyperlink>
      <w:r w:rsidRPr="00B70F3F">
        <w:t xml:space="preserve">. COMMBUYS links public purchasers, including MassHealth, in search of products and services with vendors who can provide them. </w:t>
      </w:r>
    </w:p>
    <w:p w14:paraId="27802C1A" w14:textId="40C8FDF4" w:rsidR="009F670F" w:rsidRDefault="009F670F" w:rsidP="00830A3A">
      <w:pPr>
        <w:ind w:left="360"/>
      </w:pPr>
      <w:r w:rsidRPr="28BE94A5">
        <w:rPr>
          <w:u w:val="single"/>
        </w:rPr>
        <w:t>Day Program</w:t>
      </w:r>
      <w:r w:rsidR="63DE3947">
        <w:t xml:space="preserve">: </w:t>
      </w:r>
      <w:r w:rsidR="2ECC191F">
        <w:t>Inclu</w:t>
      </w:r>
      <w:r w:rsidR="2F3AE1C9">
        <w:t>de</w:t>
      </w:r>
      <w:r w:rsidR="63DE3947">
        <w:t xml:space="preserve">s </w:t>
      </w:r>
      <w:r w:rsidR="00C416E7">
        <w:t xml:space="preserve">MassHealth </w:t>
      </w:r>
      <w:r w:rsidR="63DE3947">
        <w:t>Day Habilitation</w:t>
      </w:r>
      <w:r w:rsidR="2EB3B11D">
        <w:t xml:space="preserve"> (DH)</w:t>
      </w:r>
      <w:r w:rsidR="00C416E7">
        <w:t xml:space="preserve"> services</w:t>
      </w:r>
      <w:r w:rsidR="63DE3947">
        <w:t xml:space="preserve">, </w:t>
      </w:r>
      <w:r w:rsidR="00C416E7">
        <w:t xml:space="preserve">MassHealth </w:t>
      </w:r>
      <w:r w:rsidR="63DE3947">
        <w:t>Adult Day Health</w:t>
      </w:r>
      <w:r w:rsidR="77751B17">
        <w:t xml:space="preserve"> (ADH)</w:t>
      </w:r>
      <w:r w:rsidR="002E126F">
        <w:t xml:space="preserve"> services</w:t>
      </w:r>
      <w:r w:rsidR="63DE3947">
        <w:t xml:space="preserve">, </w:t>
      </w:r>
      <w:r w:rsidR="002E126F">
        <w:t xml:space="preserve">and </w:t>
      </w:r>
      <w:r w:rsidR="00C416E7">
        <w:t xml:space="preserve">Department of Developmental Services </w:t>
      </w:r>
      <w:r w:rsidR="4330ABE0">
        <w:t>Community</w:t>
      </w:r>
      <w:r w:rsidR="7B3E9898">
        <w:t>-</w:t>
      </w:r>
      <w:r w:rsidR="4330ABE0">
        <w:t xml:space="preserve">Based </w:t>
      </w:r>
      <w:r w:rsidR="327E88A1">
        <w:t xml:space="preserve">Day </w:t>
      </w:r>
      <w:r w:rsidR="4330ABE0">
        <w:t xml:space="preserve">Support </w:t>
      </w:r>
      <w:r w:rsidR="002E126F">
        <w:t xml:space="preserve">services </w:t>
      </w:r>
      <w:r w:rsidR="5B4EA07A">
        <w:t>(CBDS)</w:t>
      </w:r>
      <w:r w:rsidR="002E126F">
        <w:t>.</w:t>
      </w:r>
    </w:p>
    <w:p w14:paraId="740DD2F0" w14:textId="4E5B8167" w:rsidR="00DF57F0" w:rsidRPr="00484C01" w:rsidRDefault="00DF57F0" w:rsidP="00830A3A">
      <w:pPr>
        <w:ind w:left="360"/>
      </w:pPr>
      <w:r w:rsidRPr="2392C2A7">
        <w:rPr>
          <w:u w:val="single"/>
        </w:rPr>
        <w:t>Executive Office of Health and Human Services (EOHHS)</w:t>
      </w:r>
      <w:r w:rsidRPr="004A53B0">
        <w:t>:</w:t>
      </w:r>
      <w:r w:rsidR="00787674" w:rsidRPr="004A53B0">
        <w:t xml:space="preserve"> </w:t>
      </w:r>
      <w:r w:rsidR="001C5EAA">
        <w:t>T</w:t>
      </w:r>
      <w:r>
        <w:t xml:space="preserve">he executive </w:t>
      </w:r>
      <w:r w:rsidR="004A53B0">
        <w:t xml:space="preserve">branch </w:t>
      </w:r>
      <w:r>
        <w:t xml:space="preserve">agency within Massachusetts which oversees </w:t>
      </w:r>
      <w:r w:rsidR="274C749D">
        <w:t>11</w:t>
      </w:r>
      <w:r>
        <w:t xml:space="preserve"> health and human services operating agencies, and which is the single state agency responsible for the administration of the MassHealth program (Medicaid</w:t>
      </w:r>
      <w:r w:rsidR="369C7746">
        <w:t xml:space="preserve"> and the Children’s Health Insurance Program</w:t>
      </w:r>
      <w:r>
        <w:t xml:space="preserve">), pursuant to M.G.L. c. 118E, Titles XIX and XXI of the Social Security Act, and other applicable laws and waivers thereto. </w:t>
      </w:r>
    </w:p>
    <w:p w14:paraId="516231BB" w14:textId="1D782F29" w:rsidR="00DF57F0" w:rsidRDefault="00DF57F0" w:rsidP="00DD142F">
      <w:pPr>
        <w:ind w:left="360"/>
        <w:rPr>
          <w:rFonts w:eastAsia="Times New Roman"/>
        </w:rPr>
      </w:pPr>
      <w:r w:rsidRPr="2392C2A7">
        <w:rPr>
          <w:u w:val="single"/>
        </w:rPr>
        <w:t>MassHealth</w:t>
      </w:r>
      <w:r>
        <w:t>:</w:t>
      </w:r>
      <w:r w:rsidR="3D8BB6E2" w:rsidRPr="2392C2A7">
        <w:rPr>
          <w:rFonts w:ascii="Segoe UI" w:eastAsia="Segoe UI" w:hAnsi="Segoe UI" w:cs="Segoe UI"/>
          <w:color w:val="000000"/>
          <w:sz w:val="18"/>
          <w:szCs w:val="18"/>
        </w:rPr>
        <w:t xml:space="preserve"> </w:t>
      </w:r>
      <w:r w:rsidR="3D8BB6E2" w:rsidRPr="00943B55">
        <w:rPr>
          <w:rFonts w:eastAsia="Times New Roman"/>
          <w:color w:val="000000"/>
        </w:rPr>
        <w:t xml:space="preserve">The Commonwealth’s Medicaid program and its Children’s Health Insurance Program (together, “MassHealth”) administered by EOHHS in accordance with M.G.L. c. 6A, § 16, Titles XIX and XXI of the Social Security Act, M.G.L. c. 118E, and other applicable federal and state laws, regulations, </w:t>
      </w:r>
      <w:r w:rsidR="3D8BB6E2" w:rsidRPr="00943B55" w:rsidDel="00A321F1">
        <w:rPr>
          <w:rFonts w:eastAsia="Times New Roman"/>
          <w:color w:val="000000"/>
        </w:rPr>
        <w:t>waivers</w:t>
      </w:r>
      <w:r w:rsidR="00A321F1" w:rsidRPr="00943B55">
        <w:rPr>
          <w:rFonts w:eastAsia="Times New Roman"/>
          <w:color w:val="000000"/>
        </w:rPr>
        <w:t>,</w:t>
      </w:r>
      <w:r w:rsidR="3D8BB6E2" w:rsidRPr="00943B55">
        <w:rPr>
          <w:rFonts w:eastAsia="Times New Roman"/>
          <w:color w:val="000000"/>
        </w:rPr>
        <w:t xml:space="preserve"> and demonstration projects.</w:t>
      </w:r>
      <w:r w:rsidR="3D8BB6E2" w:rsidRPr="00943B55">
        <w:rPr>
          <w:rFonts w:eastAsia="Times New Roman"/>
          <w:b/>
          <w:color w:val="000000"/>
        </w:rPr>
        <w:t xml:space="preserve"> </w:t>
      </w:r>
      <w:r w:rsidR="3D8BB6E2" w:rsidRPr="2392C2A7">
        <w:rPr>
          <w:rFonts w:eastAsia="Times New Roman"/>
        </w:rPr>
        <w:t xml:space="preserve"> </w:t>
      </w:r>
    </w:p>
    <w:p w14:paraId="7C6604FB" w14:textId="0B507854" w:rsidR="00DF57F0" w:rsidRDefault="00DF57F0" w:rsidP="00DD142F">
      <w:pPr>
        <w:ind w:left="360"/>
      </w:pPr>
      <w:r w:rsidRPr="00484C01">
        <w:rPr>
          <w:bCs/>
          <w:u w:val="single"/>
        </w:rPr>
        <w:t xml:space="preserve">Request </w:t>
      </w:r>
      <w:r w:rsidR="00484C01" w:rsidRPr="00484C01">
        <w:rPr>
          <w:bCs/>
          <w:u w:val="single"/>
        </w:rPr>
        <w:t>f</w:t>
      </w:r>
      <w:r w:rsidRPr="00484C01">
        <w:rPr>
          <w:bCs/>
          <w:u w:val="single"/>
        </w:rPr>
        <w:t>or Information (RFI)</w:t>
      </w:r>
      <w:r w:rsidRPr="0075334B">
        <w:rPr>
          <w:bCs/>
        </w:rPr>
        <w:t>:</w:t>
      </w:r>
      <w:r w:rsidRPr="0075334B">
        <w:t xml:space="preserve"> </w:t>
      </w:r>
      <w:r>
        <w:t xml:space="preserve">A tool for state agencies to gather information from a broad spectrum of interested parties. </w:t>
      </w:r>
    </w:p>
    <w:p w14:paraId="502E16D6" w14:textId="77777777" w:rsidR="007B4860" w:rsidRDefault="007B4860" w:rsidP="000859AB">
      <w:pPr>
        <w:ind w:left="0"/>
      </w:pPr>
    </w:p>
    <w:p w14:paraId="416AFB5F" w14:textId="77777777" w:rsidR="00DF57F0" w:rsidRDefault="00DF57F0" w:rsidP="007B6487">
      <w:pPr>
        <w:pStyle w:val="Heading1"/>
        <w:spacing w:after="240"/>
      </w:pPr>
      <w:r>
        <w:t>QUESTIONS FOR RESPONSE</w:t>
      </w:r>
    </w:p>
    <w:p w14:paraId="403A39F6" w14:textId="5C786CEA" w:rsidR="00CE4DF4" w:rsidRDefault="003066F7" w:rsidP="00DD142F">
      <w:pPr>
        <w:pStyle w:val="Body1"/>
        <w:spacing w:before="120"/>
        <w:ind w:left="360"/>
      </w:pPr>
      <w:r>
        <w:t xml:space="preserve">EOHHS requests responses to the following questions. We encourage </w:t>
      </w:r>
      <w:r w:rsidR="55D5CC1A">
        <w:t xml:space="preserve">Individuals with </w:t>
      </w:r>
      <w:r w:rsidR="55D5CC1A" w:rsidDel="00A321F1">
        <w:t xml:space="preserve">ASD, </w:t>
      </w:r>
      <w:r w:rsidR="00A321F1">
        <w:t>Families</w:t>
      </w:r>
      <w:r w:rsidR="00C71650">
        <w:t xml:space="preserve"> or Caregivers</w:t>
      </w:r>
      <w:r w:rsidR="00905C7E">
        <w:t xml:space="preserve">, </w:t>
      </w:r>
      <w:r w:rsidR="0093040F">
        <w:t>advocates, day program providers</w:t>
      </w:r>
      <w:r w:rsidR="00F64E94">
        <w:t xml:space="preserve">, ABA </w:t>
      </w:r>
      <w:r w:rsidR="00982016">
        <w:t xml:space="preserve">Providers </w:t>
      </w:r>
      <w:r w:rsidR="00453C03">
        <w:t xml:space="preserve">and </w:t>
      </w:r>
      <w:r w:rsidR="0093040F">
        <w:t xml:space="preserve">ASD and ABA </w:t>
      </w:r>
      <w:r w:rsidR="005819C7">
        <w:t>SMEs (</w:t>
      </w:r>
      <w:r w:rsidR="00453C03">
        <w:t>subject matter experts</w:t>
      </w:r>
      <w:r w:rsidR="005819C7">
        <w:t>)</w:t>
      </w:r>
      <w:r w:rsidR="009B7A06">
        <w:t xml:space="preserve"> </w:t>
      </w:r>
      <w:r>
        <w:t xml:space="preserve">to provide </w:t>
      </w:r>
      <w:r w:rsidR="009B7A06">
        <w:t xml:space="preserve">answers, </w:t>
      </w:r>
      <w:r w:rsidR="00461121">
        <w:t>comments,</w:t>
      </w:r>
      <w:r>
        <w:t xml:space="preserve"> and suggestions </w:t>
      </w:r>
      <w:r w:rsidR="009B7A06">
        <w:t>in response to all or a subset of the questions</w:t>
      </w:r>
      <w:r>
        <w:t xml:space="preserve"> for consideration. </w:t>
      </w:r>
    </w:p>
    <w:p w14:paraId="36BDE2DA" w14:textId="1379601D" w:rsidR="0070188C" w:rsidRDefault="00631002" w:rsidP="00E605D1">
      <w:pPr>
        <w:pStyle w:val="Body1"/>
        <w:spacing w:before="120"/>
        <w:ind w:left="360"/>
      </w:pPr>
      <w:r>
        <w:t>This section is</w:t>
      </w:r>
      <w:r w:rsidR="001B0D41">
        <w:t xml:space="preserve"> organized</w:t>
      </w:r>
      <w:r>
        <w:t xml:space="preserve"> into </w:t>
      </w:r>
      <w:r w:rsidR="00453C03">
        <w:t>three</w:t>
      </w:r>
      <w:r w:rsidR="2BD0C169">
        <w:t xml:space="preserve"> </w:t>
      </w:r>
      <w:r w:rsidR="00E605D1">
        <w:t>sections</w:t>
      </w:r>
      <w:r>
        <w:t xml:space="preserve">: </w:t>
      </w:r>
      <w:r w:rsidR="001B0D41">
        <w:t>(</w:t>
      </w:r>
      <w:r>
        <w:t>A</w:t>
      </w:r>
      <w:r w:rsidR="001B0D41">
        <w:t xml:space="preserve">) </w:t>
      </w:r>
      <w:r w:rsidR="0D515AA7">
        <w:t xml:space="preserve">Individuals with ASD, </w:t>
      </w:r>
      <w:r w:rsidR="00850ECE">
        <w:t>Families</w:t>
      </w:r>
      <w:r w:rsidR="00BC4B3C">
        <w:t>,</w:t>
      </w:r>
      <w:r w:rsidR="001B0D41">
        <w:t xml:space="preserve"> </w:t>
      </w:r>
      <w:r w:rsidR="5880F6E4">
        <w:t>Caregivers</w:t>
      </w:r>
      <w:r w:rsidR="00BC4B3C">
        <w:t>,</w:t>
      </w:r>
      <w:r w:rsidR="001B0D41">
        <w:t xml:space="preserve"> </w:t>
      </w:r>
      <w:r w:rsidR="0093040F">
        <w:t>and advocates</w:t>
      </w:r>
      <w:r w:rsidR="00573F28">
        <w:t>,</w:t>
      </w:r>
      <w:r w:rsidR="0093040F">
        <w:t xml:space="preserve"> </w:t>
      </w:r>
      <w:r w:rsidR="001B0D41">
        <w:t>(</w:t>
      </w:r>
      <w:r>
        <w:t>B</w:t>
      </w:r>
      <w:r w:rsidR="001B0D41">
        <w:t xml:space="preserve">) </w:t>
      </w:r>
      <w:r w:rsidR="00850ECE">
        <w:t xml:space="preserve">Day </w:t>
      </w:r>
      <w:r w:rsidR="0093040F">
        <w:t>Program</w:t>
      </w:r>
      <w:r w:rsidR="00850ECE">
        <w:t xml:space="preserve"> Providers</w:t>
      </w:r>
      <w:r w:rsidR="00BC4B3C">
        <w:t>,</w:t>
      </w:r>
      <w:r w:rsidR="001B0D41">
        <w:t xml:space="preserve"> </w:t>
      </w:r>
      <w:r w:rsidR="00BC4B3C">
        <w:t>and</w:t>
      </w:r>
      <w:r w:rsidR="001B0D41">
        <w:t xml:space="preserve"> (</w:t>
      </w:r>
      <w:r>
        <w:t>C</w:t>
      </w:r>
      <w:r w:rsidR="001B0D41">
        <w:t xml:space="preserve">) </w:t>
      </w:r>
      <w:r w:rsidR="00850ECE">
        <w:t xml:space="preserve">ABA Providers and </w:t>
      </w:r>
      <w:r w:rsidR="0093040F">
        <w:t>AS</w:t>
      </w:r>
      <w:r w:rsidR="00703302">
        <w:t>D</w:t>
      </w:r>
      <w:r w:rsidR="0093040F">
        <w:t xml:space="preserve"> and ABA </w:t>
      </w:r>
      <w:r w:rsidR="00850ECE">
        <w:t>Subject Matter Experts</w:t>
      </w:r>
      <w:r w:rsidR="00EB61B3">
        <w:t xml:space="preserve"> </w:t>
      </w:r>
      <w:r w:rsidR="000E05B1">
        <w:t>(SMEs)</w:t>
      </w:r>
      <w:r w:rsidR="005819C7">
        <w:t xml:space="preserve">. </w:t>
      </w:r>
    </w:p>
    <w:p w14:paraId="4F1F9328" w14:textId="64129A38" w:rsidR="002346F6" w:rsidRDefault="00E605D1" w:rsidP="00E605D1">
      <w:pPr>
        <w:pStyle w:val="Body1"/>
        <w:spacing w:before="120"/>
        <w:ind w:left="360"/>
      </w:pPr>
      <w:r w:rsidRPr="00E605D1">
        <w:t>Respondents are welcome to answer any or all questions in this RFI</w:t>
      </w:r>
      <w:r w:rsidR="00B50FC8">
        <w:t xml:space="preserve">. </w:t>
      </w:r>
      <w:r w:rsidRPr="00E605D1">
        <w:t xml:space="preserve">If EOHHS has not thought of a question to which you would like to respond, or you have information that you believe EOHHS should take into consideration, please submit that </w:t>
      </w:r>
      <w:r w:rsidR="0093040F">
        <w:t xml:space="preserve">information </w:t>
      </w:r>
      <w:r w:rsidRPr="00E605D1">
        <w:t>as well.</w:t>
      </w:r>
    </w:p>
    <w:p w14:paraId="3ACD1A96" w14:textId="69B54557" w:rsidR="00E605D1" w:rsidRDefault="00E555EC" w:rsidP="00E605D1">
      <w:pPr>
        <w:pStyle w:val="Heading2"/>
        <w:numPr>
          <w:ilvl w:val="0"/>
          <w:numId w:val="7"/>
        </w:numPr>
      </w:pPr>
      <w:bookmarkStart w:id="4" w:name="_Hlk144284166"/>
      <w:r>
        <w:t xml:space="preserve">Individuals with ASD, </w:t>
      </w:r>
      <w:r w:rsidR="00E605D1">
        <w:t>Families</w:t>
      </w:r>
      <w:r>
        <w:t>,</w:t>
      </w:r>
      <w:r w:rsidR="00F0496B" w:rsidDel="00E555EC">
        <w:t xml:space="preserve"> </w:t>
      </w:r>
      <w:r w:rsidR="00F0496B">
        <w:t>Caregivers</w:t>
      </w:r>
      <w:r w:rsidR="0093040F">
        <w:t xml:space="preserve"> and Advocates </w:t>
      </w:r>
    </w:p>
    <w:bookmarkEnd w:id="4"/>
    <w:p w14:paraId="43A83334" w14:textId="50947794" w:rsidR="00A77D1F" w:rsidRPr="00EC100D" w:rsidRDefault="00F53B55" w:rsidP="00A77D1F">
      <w:pPr>
        <w:pStyle w:val="Body1"/>
        <w:spacing w:before="120"/>
        <w:ind w:left="720"/>
      </w:pPr>
      <w:r w:rsidRPr="00EC100D">
        <w:t>MassHealth requests responses to the following questions. We encourage</w:t>
      </w:r>
      <w:r>
        <w:t xml:space="preserve"> individuals with ASD</w:t>
      </w:r>
      <w:r w:rsidR="00600AAF">
        <w:t>,</w:t>
      </w:r>
      <w:r w:rsidRPr="00EC100D">
        <w:t xml:space="preserve"> </w:t>
      </w:r>
      <w:r w:rsidR="008D40B0" w:rsidRPr="00EC100D">
        <w:t>families</w:t>
      </w:r>
      <w:r w:rsidR="00600AAF">
        <w:t>,</w:t>
      </w:r>
      <w:r w:rsidRPr="00EC100D">
        <w:t xml:space="preserve"> </w:t>
      </w:r>
      <w:r w:rsidR="00BF2306" w:rsidRPr="00EC100D">
        <w:t>caregivers</w:t>
      </w:r>
      <w:r w:rsidR="0093040F">
        <w:t>, advocates</w:t>
      </w:r>
      <w:r w:rsidRPr="00EC100D">
        <w:t>, and other interested parties</w:t>
      </w:r>
      <w:r w:rsidR="00205E75" w:rsidRPr="00EC100D">
        <w:t>,</w:t>
      </w:r>
      <w:r w:rsidRPr="00EC100D">
        <w:t xml:space="preserve"> to provide a</w:t>
      </w:r>
      <w:r w:rsidR="00BF2306" w:rsidRPr="00EC100D">
        <w:t xml:space="preserve">nswers, </w:t>
      </w:r>
      <w:r w:rsidR="007D657F" w:rsidRPr="007D657F">
        <w:t>comments,</w:t>
      </w:r>
      <w:r w:rsidR="00BF2306" w:rsidRPr="00EC100D">
        <w:t xml:space="preserve"> and suggestions in response to all or a subset of the questions for consideration</w:t>
      </w:r>
      <w:r w:rsidR="004E12FD" w:rsidRPr="00EC100D">
        <w:t>.</w:t>
      </w:r>
      <w:r w:rsidR="00AD7203" w:rsidRPr="00EC100D">
        <w:t xml:space="preserve"> </w:t>
      </w:r>
    </w:p>
    <w:p w14:paraId="18EC2B5D" w14:textId="1E125873" w:rsidR="4E14948E" w:rsidRDefault="4E14948E" w:rsidP="00AA6C5C">
      <w:pPr>
        <w:pStyle w:val="ListParagraph"/>
        <w:numPr>
          <w:ilvl w:val="0"/>
          <w:numId w:val="3"/>
        </w:numPr>
        <w:spacing w:after="240"/>
        <w:contextualSpacing w:val="0"/>
        <w:rPr>
          <w:b w:val="0"/>
          <w:bCs/>
        </w:rPr>
      </w:pPr>
      <w:r w:rsidRPr="009F670F">
        <w:rPr>
          <w:b w:val="0"/>
          <w:bCs/>
        </w:rPr>
        <w:t xml:space="preserve">What are some of the </w:t>
      </w:r>
      <w:r w:rsidR="00DC48CD" w:rsidRPr="009F670F">
        <w:rPr>
          <w:b w:val="0"/>
          <w:bCs/>
        </w:rPr>
        <w:t>behavioral</w:t>
      </w:r>
      <w:r w:rsidRPr="009F670F">
        <w:rPr>
          <w:b w:val="0"/>
          <w:bCs/>
        </w:rPr>
        <w:t xml:space="preserve"> needs </w:t>
      </w:r>
      <w:r w:rsidR="00DC48CD" w:rsidRPr="009F670F">
        <w:rPr>
          <w:b w:val="0"/>
          <w:bCs/>
        </w:rPr>
        <w:t xml:space="preserve">and supports </w:t>
      </w:r>
      <w:r w:rsidRPr="009F670F">
        <w:rPr>
          <w:b w:val="0"/>
          <w:bCs/>
        </w:rPr>
        <w:t xml:space="preserve">of </w:t>
      </w:r>
      <w:r w:rsidR="00643ACA">
        <w:rPr>
          <w:b w:val="0"/>
          <w:bCs/>
        </w:rPr>
        <w:t xml:space="preserve">individuals </w:t>
      </w:r>
      <w:r w:rsidRPr="009F670F">
        <w:rPr>
          <w:b w:val="0"/>
          <w:bCs/>
        </w:rPr>
        <w:t xml:space="preserve">with ASD that are </w:t>
      </w:r>
      <w:r w:rsidR="00643ACA">
        <w:rPr>
          <w:b w:val="0"/>
          <w:bCs/>
        </w:rPr>
        <w:t xml:space="preserve">turning 21 and </w:t>
      </w:r>
      <w:r w:rsidRPr="009F670F">
        <w:rPr>
          <w:b w:val="0"/>
          <w:bCs/>
        </w:rPr>
        <w:t>transitioning out of the school system?</w:t>
      </w:r>
    </w:p>
    <w:p w14:paraId="68E3F662" w14:textId="77777777" w:rsidR="006E2D7B" w:rsidRDefault="006E2D7B" w:rsidP="004C7F79">
      <w:pPr>
        <w:pStyle w:val="ListParagraph"/>
        <w:numPr>
          <w:ilvl w:val="0"/>
          <w:numId w:val="3"/>
        </w:numPr>
        <w:spacing w:after="240"/>
        <w:contextualSpacing w:val="0"/>
        <w:rPr>
          <w:b w:val="0"/>
          <w:bCs/>
        </w:rPr>
      </w:pPr>
      <w:r w:rsidRPr="006E2D7B">
        <w:rPr>
          <w:b w:val="0"/>
          <w:bCs/>
        </w:rPr>
        <w:t xml:space="preserve">How long have you or your family member received ABA services? </w:t>
      </w:r>
    </w:p>
    <w:p w14:paraId="6E9C27F3" w14:textId="5CAE3E9A" w:rsidR="006E2D7B" w:rsidRPr="006741C6" w:rsidRDefault="00DC7165" w:rsidP="004C7F79">
      <w:pPr>
        <w:pStyle w:val="ListParagraph"/>
        <w:numPr>
          <w:ilvl w:val="0"/>
          <w:numId w:val="3"/>
        </w:numPr>
        <w:spacing w:after="240"/>
        <w:contextualSpacing w:val="0"/>
        <w:rPr>
          <w:b w:val="0"/>
          <w:bCs/>
        </w:rPr>
      </w:pPr>
      <w:r>
        <w:rPr>
          <w:b w:val="0"/>
          <w:bCs/>
        </w:rPr>
        <w:t>Please</w:t>
      </w:r>
      <w:r w:rsidR="006E2D7B">
        <w:rPr>
          <w:b w:val="0"/>
          <w:bCs/>
        </w:rPr>
        <w:t xml:space="preserve"> provide some examples on how the services advance your or your family member’s independence or functioning?</w:t>
      </w:r>
    </w:p>
    <w:p w14:paraId="321CE4A9" w14:textId="276C5374" w:rsidR="00EA3538" w:rsidRPr="006741C6" w:rsidRDefault="00EA3538" w:rsidP="00224C8C">
      <w:pPr>
        <w:pStyle w:val="ListParagraph"/>
        <w:numPr>
          <w:ilvl w:val="0"/>
          <w:numId w:val="3"/>
        </w:numPr>
        <w:spacing w:after="120"/>
        <w:contextualSpacing w:val="0"/>
        <w:rPr>
          <w:b w:val="0"/>
        </w:rPr>
      </w:pPr>
      <w:r w:rsidRPr="006741C6">
        <w:rPr>
          <w:b w:val="0"/>
        </w:rPr>
        <w:t>Can you share how you or others presently utilize ABA services</w:t>
      </w:r>
      <w:r w:rsidR="006E2D7B" w:rsidRPr="006741C6">
        <w:rPr>
          <w:b w:val="0"/>
        </w:rPr>
        <w:t>, and please check all settings which apply?</w:t>
      </w:r>
    </w:p>
    <w:p w14:paraId="3B31F730" w14:textId="5AF4EBF3" w:rsidR="006E2D7B" w:rsidRDefault="006E2D7B" w:rsidP="003D0D60">
      <w:pPr>
        <w:pStyle w:val="ListParagraph"/>
        <w:numPr>
          <w:ilvl w:val="1"/>
          <w:numId w:val="3"/>
        </w:numPr>
        <w:spacing w:after="120"/>
        <w:contextualSpacing w:val="0"/>
        <w:rPr>
          <w:b w:val="0"/>
          <w:bCs/>
        </w:rPr>
      </w:pPr>
      <w:r>
        <w:rPr>
          <w:b w:val="0"/>
          <w:bCs/>
        </w:rPr>
        <w:t>School setting</w:t>
      </w:r>
    </w:p>
    <w:p w14:paraId="53FE9347" w14:textId="40261CD6" w:rsidR="006E2D7B" w:rsidRDefault="006E2D7B" w:rsidP="003D0D60">
      <w:pPr>
        <w:pStyle w:val="ListParagraph"/>
        <w:numPr>
          <w:ilvl w:val="1"/>
          <w:numId w:val="3"/>
        </w:numPr>
        <w:spacing w:after="120"/>
        <w:contextualSpacing w:val="0"/>
        <w:rPr>
          <w:b w:val="0"/>
          <w:bCs/>
        </w:rPr>
      </w:pPr>
      <w:r>
        <w:rPr>
          <w:b w:val="0"/>
          <w:bCs/>
        </w:rPr>
        <w:t>Community activities</w:t>
      </w:r>
    </w:p>
    <w:p w14:paraId="2525ADF8" w14:textId="78430FC1" w:rsidR="006E2D7B" w:rsidRDefault="006E2D7B" w:rsidP="003D0D60">
      <w:pPr>
        <w:pStyle w:val="ListParagraph"/>
        <w:numPr>
          <w:ilvl w:val="1"/>
          <w:numId w:val="3"/>
        </w:numPr>
        <w:spacing w:after="240"/>
        <w:contextualSpacing w:val="0"/>
        <w:rPr>
          <w:b w:val="0"/>
          <w:bCs/>
        </w:rPr>
      </w:pPr>
      <w:r>
        <w:rPr>
          <w:b w:val="0"/>
          <w:bCs/>
        </w:rPr>
        <w:t xml:space="preserve">Home setting </w:t>
      </w:r>
    </w:p>
    <w:p w14:paraId="3E51E272" w14:textId="65EA877A" w:rsidR="00EA3538" w:rsidRPr="009F670F" w:rsidRDefault="00EA3538" w:rsidP="00F17467">
      <w:pPr>
        <w:pStyle w:val="ListParagraph"/>
        <w:numPr>
          <w:ilvl w:val="0"/>
          <w:numId w:val="3"/>
        </w:numPr>
        <w:spacing w:after="240"/>
        <w:contextualSpacing w:val="0"/>
        <w:rPr>
          <w:b w:val="0"/>
          <w:bCs/>
        </w:rPr>
      </w:pPr>
      <w:r>
        <w:rPr>
          <w:b w:val="0"/>
          <w:bCs/>
        </w:rPr>
        <w:t xml:space="preserve">What needs do you continue to have as you or others you know are </w:t>
      </w:r>
      <w:r w:rsidR="00643ACA">
        <w:rPr>
          <w:b w:val="0"/>
          <w:bCs/>
        </w:rPr>
        <w:t xml:space="preserve">turning 21 and </w:t>
      </w:r>
      <w:r>
        <w:rPr>
          <w:b w:val="0"/>
          <w:bCs/>
        </w:rPr>
        <w:t>transitioning out of the school system?</w:t>
      </w:r>
    </w:p>
    <w:p w14:paraId="2A0DFAF6" w14:textId="5A9BEE49" w:rsidR="009F54BC" w:rsidRDefault="009F54BC" w:rsidP="009F54BC">
      <w:pPr>
        <w:pStyle w:val="ListParagraph"/>
        <w:numPr>
          <w:ilvl w:val="0"/>
          <w:numId w:val="3"/>
        </w:numPr>
        <w:spacing w:beforeAutospacing="1" w:afterAutospacing="1"/>
        <w:rPr>
          <w:b w:val="0"/>
        </w:rPr>
      </w:pPr>
      <w:r w:rsidRPr="009F54BC">
        <w:rPr>
          <w:b w:val="0"/>
        </w:rPr>
        <w:t>What</w:t>
      </w:r>
      <w:r w:rsidR="009F670F">
        <w:rPr>
          <w:b w:val="0"/>
        </w:rPr>
        <w:t xml:space="preserve"> type of behavioral support</w:t>
      </w:r>
      <w:r w:rsidRPr="009F54BC">
        <w:rPr>
          <w:b w:val="0"/>
        </w:rPr>
        <w:t xml:space="preserve"> is needed to best meet the needs of individuals with ASD who are </w:t>
      </w:r>
      <w:r w:rsidR="00643ACA">
        <w:rPr>
          <w:b w:val="0"/>
        </w:rPr>
        <w:t xml:space="preserve">turning 21 and </w:t>
      </w:r>
      <w:r w:rsidRPr="009F54BC">
        <w:rPr>
          <w:b w:val="0"/>
        </w:rPr>
        <w:t>transitioning out of the school system when they cannot attend a day program</w:t>
      </w:r>
      <w:r w:rsidR="00B71218">
        <w:rPr>
          <w:b w:val="0"/>
        </w:rPr>
        <w:t>?</w:t>
      </w:r>
    </w:p>
    <w:p w14:paraId="2AC24DFB" w14:textId="010FEBE7" w:rsidR="0095073C" w:rsidRPr="00737EC0" w:rsidRDefault="0095073C" w:rsidP="00F17467">
      <w:pPr>
        <w:pStyle w:val="ListParagraph"/>
        <w:numPr>
          <w:ilvl w:val="1"/>
          <w:numId w:val="3"/>
        </w:numPr>
        <w:spacing w:after="240"/>
        <w:contextualSpacing w:val="0"/>
        <w:rPr>
          <w:b w:val="0"/>
        </w:rPr>
      </w:pPr>
      <w:r>
        <w:rPr>
          <w:b w:val="0"/>
        </w:rPr>
        <w:t xml:space="preserve">How do these needs change if an individual has complicated </w:t>
      </w:r>
      <w:r w:rsidRPr="00737EC0">
        <w:rPr>
          <w:b w:val="0"/>
        </w:rPr>
        <w:t>medical factors</w:t>
      </w:r>
      <w:r>
        <w:rPr>
          <w:b w:val="0"/>
        </w:rPr>
        <w:t>, a</w:t>
      </w:r>
      <w:r w:rsidRPr="00737EC0">
        <w:rPr>
          <w:b w:val="0"/>
        </w:rPr>
        <w:t xml:space="preserve"> co-occurring disorder</w:t>
      </w:r>
      <w:r>
        <w:rPr>
          <w:b w:val="0"/>
        </w:rPr>
        <w:t xml:space="preserve">, or </w:t>
      </w:r>
      <w:r w:rsidRPr="00737EC0">
        <w:rPr>
          <w:b w:val="0"/>
        </w:rPr>
        <w:t xml:space="preserve">a chronic </w:t>
      </w:r>
      <w:r>
        <w:rPr>
          <w:b w:val="0"/>
        </w:rPr>
        <w:t>condition?</w:t>
      </w:r>
    </w:p>
    <w:p w14:paraId="7561866E" w14:textId="20D16091" w:rsidR="009F54BC" w:rsidRDefault="009F54BC" w:rsidP="00224C8C">
      <w:pPr>
        <w:pStyle w:val="ListParagraph"/>
        <w:numPr>
          <w:ilvl w:val="0"/>
          <w:numId w:val="3"/>
        </w:numPr>
        <w:spacing w:after="120"/>
        <w:contextualSpacing w:val="0"/>
        <w:rPr>
          <w:b w:val="0"/>
        </w:rPr>
      </w:pPr>
      <w:r w:rsidRPr="009F54BC">
        <w:rPr>
          <w:b w:val="0"/>
        </w:rPr>
        <w:t xml:space="preserve">What additional support is needed to </w:t>
      </w:r>
      <w:r w:rsidR="00C54F91">
        <w:rPr>
          <w:b w:val="0"/>
        </w:rPr>
        <w:t>support the transition</w:t>
      </w:r>
      <w:r w:rsidR="00AF3DBA">
        <w:rPr>
          <w:b w:val="0"/>
        </w:rPr>
        <w:t xml:space="preserve"> of an individual </w:t>
      </w:r>
      <w:r w:rsidR="00B73286">
        <w:rPr>
          <w:b w:val="0"/>
        </w:rPr>
        <w:t xml:space="preserve">turning 21 </w:t>
      </w:r>
      <w:r w:rsidR="00AF3DBA">
        <w:rPr>
          <w:b w:val="0"/>
        </w:rPr>
        <w:t>with</w:t>
      </w:r>
      <w:r w:rsidRPr="009F54BC">
        <w:rPr>
          <w:b w:val="0"/>
        </w:rPr>
        <w:t xml:space="preserve"> ASD from the school system to a day program</w:t>
      </w:r>
      <w:r w:rsidR="00B71218">
        <w:rPr>
          <w:b w:val="0"/>
        </w:rPr>
        <w:t>?</w:t>
      </w:r>
    </w:p>
    <w:p w14:paraId="0024F2D4" w14:textId="2061BEDB" w:rsidR="00B71218" w:rsidRPr="009F54BC" w:rsidRDefault="00B71218" w:rsidP="00224C8C">
      <w:pPr>
        <w:pStyle w:val="ListParagraph"/>
        <w:numPr>
          <w:ilvl w:val="1"/>
          <w:numId w:val="3"/>
        </w:numPr>
        <w:spacing w:before="0" w:after="240"/>
        <w:contextualSpacing w:val="0"/>
        <w:rPr>
          <w:b w:val="0"/>
        </w:rPr>
      </w:pPr>
      <w:r>
        <w:rPr>
          <w:b w:val="0"/>
        </w:rPr>
        <w:t xml:space="preserve">For what duration is the support needed? </w:t>
      </w:r>
    </w:p>
    <w:p w14:paraId="396F2CB6" w14:textId="044996A1" w:rsidR="009F54BC" w:rsidRDefault="009F54BC" w:rsidP="00224C8C">
      <w:pPr>
        <w:pStyle w:val="ListParagraph"/>
        <w:numPr>
          <w:ilvl w:val="0"/>
          <w:numId w:val="3"/>
        </w:numPr>
        <w:spacing w:after="240"/>
        <w:contextualSpacing w:val="0"/>
        <w:rPr>
          <w:b w:val="0"/>
        </w:rPr>
      </w:pPr>
      <w:r w:rsidRPr="009F54BC">
        <w:rPr>
          <w:b w:val="0"/>
        </w:rPr>
        <w:t xml:space="preserve">Are there </w:t>
      </w:r>
      <w:r w:rsidR="009F670F" w:rsidRPr="009F54BC">
        <w:rPr>
          <w:b w:val="0"/>
        </w:rPr>
        <w:t>adequate resources</w:t>
      </w:r>
      <w:r w:rsidRPr="009F54BC">
        <w:rPr>
          <w:b w:val="0"/>
        </w:rPr>
        <w:t xml:space="preserve"> within day programs to</w:t>
      </w:r>
      <w:r w:rsidR="009F670F">
        <w:rPr>
          <w:b w:val="0"/>
        </w:rPr>
        <w:t xml:space="preserve"> </w:t>
      </w:r>
      <w:r w:rsidRPr="009F54BC">
        <w:rPr>
          <w:b w:val="0"/>
        </w:rPr>
        <w:t xml:space="preserve">support </w:t>
      </w:r>
      <w:r w:rsidR="001B1B3E">
        <w:rPr>
          <w:b w:val="0"/>
        </w:rPr>
        <w:t xml:space="preserve">behavioral needs </w:t>
      </w:r>
      <w:r w:rsidR="00C412FC">
        <w:rPr>
          <w:b w:val="0"/>
        </w:rPr>
        <w:t xml:space="preserve">of </w:t>
      </w:r>
      <w:r w:rsidR="00C412FC" w:rsidRPr="009F54BC">
        <w:rPr>
          <w:b w:val="0"/>
        </w:rPr>
        <w:t>individuals</w:t>
      </w:r>
      <w:r w:rsidRPr="009F54BC">
        <w:rPr>
          <w:b w:val="0"/>
        </w:rPr>
        <w:t xml:space="preserve"> with ASD</w:t>
      </w:r>
      <w:r w:rsidR="00B71218">
        <w:rPr>
          <w:b w:val="0"/>
        </w:rPr>
        <w:t xml:space="preserve">? </w:t>
      </w:r>
    </w:p>
    <w:p w14:paraId="699A8EB9" w14:textId="38EF695E" w:rsidR="00140B15" w:rsidRPr="00A32303" w:rsidRDefault="00140B15" w:rsidP="006D256D">
      <w:pPr>
        <w:pStyle w:val="ListParagraph"/>
        <w:numPr>
          <w:ilvl w:val="0"/>
          <w:numId w:val="3"/>
        </w:numPr>
        <w:spacing w:after="120"/>
        <w:contextualSpacing w:val="0"/>
        <w:rPr>
          <w:b w:val="0"/>
        </w:rPr>
      </w:pPr>
      <w:r w:rsidRPr="1C512F42">
        <w:rPr>
          <w:rFonts w:eastAsia="Times New Roman"/>
          <w:b w:val="0"/>
          <w:color w:val="000000"/>
        </w:rPr>
        <w:t>Is the following model feasible, needed, and would it provide adequate support to individuals with ASD who are</w:t>
      </w:r>
      <w:r w:rsidR="00DD02AD">
        <w:rPr>
          <w:rFonts w:eastAsia="Times New Roman"/>
          <w:b w:val="0"/>
          <w:color w:val="000000"/>
        </w:rPr>
        <w:t xml:space="preserve"> over 21</w:t>
      </w:r>
      <w:r w:rsidR="00B73286">
        <w:rPr>
          <w:rFonts w:eastAsia="Times New Roman"/>
          <w:b w:val="0"/>
          <w:color w:val="000000"/>
        </w:rPr>
        <w:t xml:space="preserve"> and </w:t>
      </w:r>
      <w:r w:rsidRPr="1C512F42">
        <w:rPr>
          <w:rFonts w:eastAsia="Times New Roman"/>
          <w:b w:val="0"/>
          <w:color w:val="000000"/>
        </w:rPr>
        <w:t xml:space="preserve">transitioning into a day program? MassHealth would </w:t>
      </w:r>
      <w:r w:rsidR="00B73286">
        <w:rPr>
          <w:rFonts w:eastAsia="Times New Roman"/>
          <w:b w:val="0"/>
          <w:bCs/>
          <w:color w:val="000000"/>
        </w:rPr>
        <w:t xml:space="preserve">cover time limited medically necessary ABA services for MassHealth members with ASD who </w:t>
      </w:r>
      <w:r w:rsidR="00D67A2A">
        <w:rPr>
          <w:rFonts w:eastAsia="Times New Roman"/>
          <w:b w:val="0"/>
          <w:bCs/>
          <w:color w:val="000000"/>
        </w:rPr>
        <w:t>have turned</w:t>
      </w:r>
      <w:r w:rsidR="00926658">
        <w:rPr>
          <w:rFonts w:eastAsia="Times New Roman"/>
          <w:b w:val="0"/>
          <w:bCs/>
          <w:color w:val="000000"/>
        </w:rPr>
        <w:t xml:space="preserve"> </w:t>
      </w:r>
      <w:r w:rsidR="00B73286">
        <w:rPr>
          <w:rFonts w:eastAsia="Times New Roman"/>
          <w:b w:val="0"/>
          <w:bCs/>
          <w:color w:val="000000"/>
        </w:rPr>
        <w:t>21 and</w:t>
      </w:r>
      <w:r w:rsidR="00D67A2A">
        <w:rPr>
          <w:rFonts w:eastAsia="Times New Roman"/>
          <w:b w:val="0"/>
          <w:bCs/>
          <w:color w:val="000000"/>
        </w:rPr>
        <w:t xml:space="preserve"> are</w:t>
      </w:r>
      <w:r w:rsidR="00B73286">
        <w:rPr>
          <w:rFonts w:eastAsia="Times New Roman"/>
          <w:b w:val="0"/>
          <w:bCs/>
          <w:color w:val="000000"/>
        </w:rPr>
        <w:t xml:space="preserve"> transitioning from a school setting into a day program</w:t>
      </w:r>
      <w:r w:rsidRPr="1C512F42">
        <w:rPr>
          <w:rFonts w:eastAsia="Times New Roman"/>
          <w:b w:val="0"/>
          <w:color w:val="000000"/>
        </w:rPr>
        <w:t xml:space="preserve">. Key </w:t>
      </w:r>
      <w:r w:rsidR="00B73286">
        <w:rPr>
          <w:rFonts w:eastAsia="Times New Roman"/>
          <w:b w:val="0"/>
          <w:color w:val="000000"/>
        </w:rPr>
        <w:t xml:space="preserve">ABA </w:t>
      </w:r>
      <w:r w:rsidRPr="1C512F42">
        <w:rPr>
          <w:rFonts w:eastAsia="Times New Roman"/>
          <w:b w:val="0"/>
          <w:color w:val="000000"/>
        </w:rPr>
        <w:t>supports may include developing a behavioral intervention plan and training day program staff</w:t>
      </w:r>
      <w:r w:rsidR="00B3502D" w:rsidRPr="1C512F42">
        <w:rPr>
          <w:rFonts w:eastAsia="Times New Roman"/>
          <w:b w:val="0"/>
          <w:color w:val="000000"/>
        </w:rPr>
        <w:t xml:space="preserve"> </w:t>
      </w:r>
      <w:r w:rsidR="00CF0BE0" w:rsidRPr="1C512F42">
        <w:rPr>
          <w:rFonts w:eastAsia="Times New Roman"/>
          <w:b w:val="0"/>
        </w:rPr>
        <w:t>and then providing periodic oversight and analysis of implementation.</w:t>
      </w:r>
    </w:p>
    <w:p w14:paraId="34D042F6" w14:textId="6A95F898" w:rsidR="003E39E4" w:rsidRPr="00692F41" w:rsidRDefault="00692F41" w:rsidP="003D0D60">
      <w:pPr>
        <w:pStyle w:val="ListParagraph"/>
        <w:numPr>
          <w:ilvl w:val="1"/>
          <w:numId w:val="3"/>
        </w:numPr>
        <w:spacing w:after="120"/>
        <w:contextualSpacing w:val="0"/>
        <w:rPr>
          <w:b w:val="0"/>
        </w:rPr>
      </w:pPr>
      <w:r>
        <w:rPr>
          <w:rFonts w:eastAsia="Times New Roman"/>
          <w:b w:val="0"/>
          <w:color w:val="000000"/>
        </w:rPr>
        <w:t xml:space="preserve">What key supports should be covered? For what duration of time? </w:t>
      </w:r>
    </w:p>
    <w:p w14:paraId="3153BF66" w14:textId="07531329" w:rsidR="00692F41" w:rsidRPr="00692F41" w:rsidRDefault="00692F41" w:rsidP="003D0D60">
      <w:pPr>
        <w:pStyle w:val="ListParagraph"/>
        <w:numPr>
          <w:ilvl w:val="1"/>
          <w:numId w:val="3"/>
        </w:numPr>
        <w:spacing w:after="120"/>
        <w:contextualSpacing w:val="0"/>
        <w:rPr>
          <w:b w:val="0"/>
        </w:rPr>
      </w:pPr>
      <w:r>
        <w:rPr>
          <w:rFonts w:eastAsia="Times New Roman"/>
          <w:b w:val="0"/>
          <w:color w:val="000000"/>
        </w:rPr>
        <w:t>What are the strengths of this model?</w:t>
      </w:r>
    </w:p>
    <w:p w14:paraId="00A60148" w14:textId="0B6BAE51" w:rsidR="00692F41" w:rsidRPr="009F670F" w:rsidRDefault="00692F41" w:rsidP="003D0D60">
      <w:pPr>
        <w:pStyle w:val="ListParagraph"/>
        <w:numPr>
          <w:ilvl w:val="1"/>
          <w:numId w:val="3"/>
        </w:numPr>
        <w:spacing w:after="240"/>
        <w:contextualSpacing w:val="0"/>
        <w:rPr>
          <w:b w:val="0"/>
        </w:rPr>
      </w:pPr>
      <w:r>
        <w:rPr>
          <w:rFonts w:eastAsia="Times New Roman"/>
          <w:b w:val="0"/>
          <w:color w:val="000000"/>
        </w:rPr>
        <w:t xml:space="preserve">What are the weaknesses? </w:t>
      </w:r>
    </w:p>
    <w:p w14:paraId="15927574" w14:textId="085DB11E" w:rsidR="00912787" w:rsidRDefault="00912787" w:rsidP="1C512F42">
      <w:pPr>
        <w:pStyle w:val="ListParagraph"/>
        <w:numPr>
          <w:ilvl w:val="0"/>
          <w:numId w:val="3"/>
        </w:numPr>
        <w:spacing w:beforeAutospacing="1" w:after="240" w:afterAutospacing="1"/>
        <w:rPr>
          <w:b w:val="0"/>
        </w:rPr>
      </w:pPr>
      <w:r>
        <w:rPr>
          <w:b w:val="0"/>
        </w:rPr>
        <w:t xml:space="preserve">Would </w:t>
      </w:r>
      <w:r w:rsidR="00C412FC">
        <w:rPr>
          <w:b w:val="0"/>
        </w:rPr>
        <w:t xml:space="preserve">you want </w:t>
      </w:r>
      <w:r>
        <w:rPr>
          <w:b w:val="0"/>
        </w:rPr>
        <w:t xml:space="preserve">your program to embrace a consultant model which would offer an ABA expert to consult with staff on member specific circumstances? What supports from an ABA provider would be most helpful to your program? </w:t>
      </w:r>
      <w:r w:rsidR="00C412FC">
        <w:rPr>
          <w:b w:val="0"/>
        </w:rPr>
        <w:t>What criteria or measures should EOHHS focus on to measure the success of such a model?</w:t>
      </w:r>
    </w:p>
    <w:p w14:paraId="1BB7848F" w14:textId="5E084546" w:rsidR="1C512F42" w:rsidRDefault="1C512F42" w:rsidP="1C512F42">
      <w:pPr>
        <w:rPr>
          <w:b/>
          <w:bCs/>
        </w:rPr>
      </w:pPr>
    </w:p>
    <w:p w14:paraId="681B31B4" w14:textId="77777777" w:rsidR="00F804E2" w:rsidRDefault="00F804E2" w:rsidP="009F670F">
      <w:pPr>
        <w:spacing w:beforeAutospacing="1" w:afterAutospacing="1"/>
      </w:pPr>
    </w:p>
    <w:p w14:paraId="44CFA1CA" w14:textId="77777777" w:rsidR="00F804E2" w:rsidRPr="002422C4" w:rsidRDefault="00F804E2" w:rsidP="009F670F">
      <w:pPr>
        <w:spacing w:beforeAutospacing="1" w:afterAutospacing="1"/>
      </w:pPr>
    </w:p>
    <w:p w14:paraId="0164272E" w14:textId="7AE913EF" w:rsidR="001B0D41" w:rsidRPr="00723E2A" w:rsidRDefault="00E605D1" w:rsidP="007247FC">
      <w:pPr>
        <w:pStyle w:val="Heading2"/>
        <w:numPr>
          <w:ilvl w:val="0"/>
          <w:numId w:val="7"/>
        </w:numPr>
      </w:pPr>
      <w:r>
        <w:t xml:space="preserve">Day </w:t>
      </w:r>
      <w:r w:rsidR="00AB50CE">
        <w:t>Program</w:t>
      </w:r>
      <w:r>
        <w:t xml:space="preserve"> Providers</w:t>
      </w:r>
    </w:p>
    <w:p w14:paraId="587FEF64" w14:textId="7F389678" w:rsidR="00AF46B3" w:rsidRPr="00EC100D" w:rsidRDefault="00AF46B3" w:rsidP="00A77D1F">
      <w:pPr>
        <w:pStyle w:val="Body1"/>
        <w:spacing w:before="120"/>
        <w:ind w:left="720"/>
      </w:pPr>
      <w:r w:rsidRPr="00EC100D">
        <w:t xml:space="preserve">MassHealth requests responses to the following questions. We encourage Day </w:t>
      </w:r>
      <w:r w:rsidR="00AB50CE">
        <w:t>Program</w:t>
      </w:r>
      <w:r w:rsidRPr="00EC100D">
        <w:t xml:space="preserve"> Providers</w:t>
      </w:r>
      <w:r>
        <w:t xml:space="preserve"> </w:t>
      </w:r>
      <w:r w:rsidRPr="00EC100D">
        <w:t xml:space="preserve">to provide answers, </w:t>
      </w:r>
      <w:r>
        <w:t>comments</w:t>
      </w:r>
      <w:r w:rsidR="00F83A57" w:rsidRPr="00F83A57">
        <w:t>,</w:t>
      </w:r>
      <w:r w:rsidRPr="00EC100D">
        <w:t xml:space="preserve"> and suggestions in response to all or a subset of the questions</w:t>
      </w:r>
      <w:r w:rsidR="00C412FC">
        <w:t>.</w:t>
      </w:r>
    </w:p>
    <w:p w14:paraId="56FCEE76" w14:textId="6F8FC626" w:rsidR="00AE4F43" w:rsidRDefault="00AE4F43" w:rsidP="006D256D">
      <w:pPr>
        <w:pStyle w:val="ListParagraph"/>
        <w:numPr>
          <w:ilvl w:val="0"/>
          <w:numId w:val="6"/>
        </w:numPr>
        <w:spacing w:before="100" w:beforeAutospacing="1" w:after="120"/>
        <w:contextualSpacing w:val="0"/>
        <w:rPr>
          <w:b w:val="0"/>
        </w:rPr>
      </w:pPr>
      <w:r w:rsidRPr="009F54BC">
        <w:rPr>
          <w:b w:val="0"/>
        </w:rPr>
        <w:t>What is needed to best meet the needs of individuals with ASD who are transitioning out of the school system wh</w:t>
      </w:r>
      <w:r w:rsidR="00C412FC">
        <w:rPr>
          <w:b w:val="0"/>
        </w:rPr>
        <w:t xml:space="preserve">ile they are waiting to find an appropriate </w:t>
      </w:r>
      <w:r w:rsidRPr="009F54BC">
        <w:rPr>
          <w:b w:val="0"/>
        </w:rPr>
        <w:t>day program</w:t>
      </w:r>
      <w:r>
        <w:rPr>
          <w:b w:val="0"/>
        </w:rPr>
        <w:t>?</w:t>
      </w:r>
    </w:p>
    <w:p w14:paraId="405501EE" w14:textId="77777777" w:rsidR="00AE4F43" w:rsidRPr="00737EC0" w:rsidRDefault="00AE4F43" w:rsidP="00AE4F43">
      <w:pPr>
        <w:pStyle w:val="ListParagraph"/>
        <w:numPr>
          <w:ilvl w:val="1"/>
          <w:numId w:val="6"/>
        </w:numPr>
        <w:spacing w:after="240"/>
        <w:rPr>
          <w:b w:val="0"/>
        </w:rPr>
      </w:pPr>
      <w:r>
        <w:rPr>
          <w:b w:val="0"/>
        </w:rPr>
        <w:t xml:space="preserve">How do these needs change if an individual has complicated </w:t>
      </w:r>
      <w:r w:rsidRPr="00737EC0">
        <w:rPr>
          <w:b w:val="0"/>
        </w:rPr>
        <w:t>medical factors</w:t>
      </w:r>
      <w:r>
        <w:rPr>
          <w:b w:val="0"/>
        </w:rPr>
        <w:t>, a</w:t>
      </w:r>
      <w:r w:rsidRPr="00737EC0">
        <w:rPr>
          <w:b w:val="0"/>
        </w:rPr>
        <w:t xml:space="preserve"> co-occurring disorder</w:t>
      </w:r>
      <w:r>
        <w:rPr>
          <w:b w:val="0"/>
        </w:rPr>
        <w:t xml:space="preserve">, or </w:t>
      </w:r>
      <w:r w:rsidRPr="00737EC0">
        <w:rPr>
          <w:b w:val="0"/>
        </w:rPr>
        <w:t xml:space="preserve">a chronic </w:t>
      </w:r>
      <w:r>
        <w:rPr>
          <w:b w:val="0"/>
        </w:rPr>
        <w:t>condition?</w:t>
      </w:r>
    </w:p>
    <w:p w14:paraId="43E9025B" w14:textId="5C43C0D6" w:rsidR="00AA66C3" w:rsidRDefault="001B0D41" w:rsidP="004C7F79">
      <w:pPr>
        <w:pStyle w:val="Body1"/>
        <w:numPr>
          <w:ilvl w:val="0"/>
          <w:numId w:val="6"/>
        </w:numPr>
        <w:spacing w:before="120"/>
      </w:pPr>
      <w:r>
        <w:t xml:space="preserve">Does your </w:t>
      </w:r>
      <w:r w:rsidR="007F5965">
        <w:t>day program</w:t>
      </w:r>
      <w:r>
        <w:t xml:space="preserve"> have experience working with </w:t>
      </w:r>
      <w:r w:rsidR="00365D1E">
        <w:t>individuals</w:t>
      </w:r>
      <w:r w:rsidR="007F7869">
        <w:t xml:space="preserve"> with ASD</w:t>
      </w:r>
      <w:r>
        <w:t xml:space="preserve">? If </w:t>
      </w:r>
      <w:r w:rsidR="00140B15">
        <w:t>yes</w:t>
      </w:r>
      <w:r>
        <w:t xml:space="preserve">, </w:t>
      </w:r>
      <w:r w:rsidR="003A6EE1">
        <w:t>in what ways do you provide support for complex behavioral need</w:t>
      </w:r>
      <w:r w:rsidR="003C7330">
        <w:t>s, (</w:t>
      </w:r>
      <w:proofErr w:type="spellStart"/>
      <w:r w:rsidR="003C7330">
        <w:t>e.g</w:t>
      </w:r>
      <w:proofErr w:type="spellEnd"/>
      <w:r w:rsidR="003C7330">
        <w:t xml:space="preserve">, trainings, behaviorist or ABA consultants, </w:t>
      </w:r>
      <w:proofErr w:type="spellStart"/>
      <w:r w:rsidR="003C7330">
        <w:t>etc</w:t>
      </w:r>
      <w:proofErr w:type="spellEnd"/>
      <w:r w:rsidR="003C7330">
        <w:t xml:space="preserve">) </w:t>
      </w:r>
    </w:p>
    <w:p w14:paraId="08A9D67B" w14:textId="5C194F0F" w:rsidR="00AA66C3" w:rsidRDefault="00AA66C3" w:rsidP="007247FC">
      <w:pPr>
        <w:pStyle w:val="Body1"/>
        <w:numPr>
          <w:ilvl w:val="0"/>
          <w:numId w:val="6"/>
        </w:numPr>
        <w:spacing w:before="120"/>
      </w:pPr>
      <w:r>
        <w:t xml:space="preserve">Does your </w:t>
      </w:r>
      <w:r w:rsidR="007F5965">
        <w:t>day program</w:t>
      </w:r>
      <w:r>
        <w:t xml:space="preserve"> have experience </w:t>
      </w:r>
      <w:r w:rsidR="008320FC">
        <w:t xml:space="preserve">implementing </w:t>
      </w:r>
      <w:r w:rsidR="005C53BB">
        <w:t>ABA</w:t>
      </w:r>
      <w:r w:rsidR="00A321F1">
        <w:t xml:space="preserve"> </w:t>
      </w:r>
      <w:r w:rsidR="007F5965">
        <w:t>therapy?</w:t>
      </w:r>
      <w:r w:rsidR="008B2CAB">
        <w:t xml:space="preserve"> If </w:t>
      </w:r>
      <w:r w:rsidR="009F670F">
        <w:t>yes</w:t>
      </w:r>
      <w:r w:rsidR="008B2CAB">
        <w:t xml:space="preserve">, what types of programs has your </w:t>
      </w:r>
      <w:r w:rsidR="00365D1E">
        <w:t>day program</w:t>
      </w:r>
      <w:r w:rsidR="008B2CAB">
        <w:t xml:space="preserve"> </w:t>
      </w:r>
      <w:r w:rsidR="0A19F5E1">
        <w:t>implemented</w:t>
      </w:r>
      <w:r w:rsidR="008B2CAB">
        <w:t xml:space="preserve"> and for how long?</w:t>
      </w:r>
    </w:p>
    <w:p w14:paraId="6DD041F8" w14:textId="7478E301" w:rsidR="00365D1E" w:rsidRDefault="00365D1E" w:rsidP="00365D1E">
      <w:pPr>
        <w:pStyle w:val="Body1"/>
        <w:numPr>
          <w:ilvl w:val="0"/>
          <w:numId w:val="6"/>
        </w:numPr>
        <w:spacing w:before="120"/>
      </w:pPr>
      <w:r>
        <w:t>Do you have credentialed providers who currently serve individuals</w:t>
      </w:r>
      <w:r w:rsidR="00770574">
        <w:t xml:space="preserve"> with ASD</w:t>
      </w:r>
      <w:r>
        <w:t xml:space="preserve"> in your day program?</w:t>
      </w:r>
      <w:r w:rsidR="009151FA">
        <w:t xml:space="preserve"> What about non-clinical staff?</w:t>
      </w:r>
    </w:p>
    <w:p w14:paraId="02A33559" w14:textId="46C0904E" w:rsidR="008C6E4A" w:rsidRDefault="00871B2F" w:rsidP="00365D1E">
      <w:pPr>
        <w:pStyle w:val="Body1"/>
        <w:numPr>
          <w:ilvl w:val="0"/>
          <w:numId w:val="6"/>
        </w:numPr>
        <w:spacing w:before="120"/>
      </w:pPr>
      <w:r>
        <w:t xml:space="preserve">Is there a </w:t>
      </w:r>
      <w:r w:rsidR="0042379C">
        <w:t xml:space="preserve">method </w:t>
      </w:r>
      <w:r w:rsidR="008C6E4A">
        <w:t>to determine what level of support the individual with ASD requires</w:t>
      </w:r>
      <w:r>
        <w:t xml:space="preserve"> </w:t>
      </w:r>
      <w:r w:rsidR="0042379C">
        <w:t>and for</w:t>
      </w:r>
      <w:r>
        <w:t xml:space="preserve"> par</w:t>
      </w:r>
      <w:r w:rsidR="008C6E4A">
        <w:t>sing out interventions relative to the level of intensity</w:t>
      </w:r>
      <w:r>
        <w:t xml:space="preserve">? </w:t>
      </w:r>
      <w:r w:rsidR="00BC7199">
        <w:t>(Example</w:t>
      </w:r>
      <w:r w:rsidR="008C6E4A">
        <w:t xml:space="preserve"> - needs of those with profound autism vs. those who have ASD, but require ABA for time-limited transition assistance, and then intermittently for maintenance</w:t>
      </w:r>
      <w:r w:rsidR="00BC7199">
        <w:t>)</w:t>
      </w:r>
    </w:p>
    <w:p w14:paraId="3E7890A1" w14:textId="58666DB2" w:rsidR="007F5965" w:rsidRDefault="007F5965" w:rsidP="007247FC">
      <w:pPr>
        <w:pStyle w:val="Body1"/>
        <w:numPr>
          <w:ilvl w:val="0"/>
          <w:numId w:val="6"/>
        </w:numPr>
        <w:spacing w:before="120"/>
      </w:pPr>
      <w:r>
        <w:t xml:space="preserve">Is there a </w:t>
      </w:r>
      <w:r w:rsidR="00544924">
        <w:t xml:space="preserve">software </w:t>
      </w:r>
      <w:r>
        <w:t>platform that you</w:t>
      </w:r>
      <w:r w:rsidR="0021736B">
        <w:t>r</w:t>
      </w:r>
      <w:r>
        <w:t xml:space="preserve"> day program currently uses </w:t>
      </w:r>
      <w:r w:rsidR="0021736B">
        <w:t xml:space="preserve">for participants </w:t>
      </w:r>
      <w:r>
        <w:t>to assess for behavioral conditions</w:t>
      </w:r>
      <w:r w:rsidR="0021736B">
        <w:t xml:space="preserve">? If so, what is it </w:t>
      </w:r>
      <w:r w:rsidR="00365D1E">
        <w:t>and how many years has your program been using it?</w:t>
      </w:r>
      <w:r w:rsidR="0021736B">
        <w:t xml:space="preserve"> </w:t>
      </w:r>
    </w:p>
    <w:p w14:paraId="6FA35BA0" w14:textId="65D692C1" w:rsidR="00524864" w:rsidRPr="00C33ACE" w:rsidRDefault="009569ED" w:rsidP="00365D1E">
      <w:pPr>
        <w:pStyle w:val="Body1"/>
        <w:numPr>
          <w:ilvl w:val="0"/>
          <w:numId w:val="6"/>
        </w:numPr>
        <w:spacing w:before="120"/>
      </w:pPr>
      <w:r>
        <w:t xml:space="preserve">Has your </w:t>
      </w:r>
      <w:r w:rsidR="00544924">
        <w:t>day program</w:t>
      </w:r>
      <w:r w:rsidR="007F5965">
        <w:t xml:space="preserve"> </w:t>
      </w:r>
      <w:r w:rsidR="006864E2">
        <w:t xml:space="preserve">served </w:t>
      </w:r>
      <w:r>
        <w:t xml:space="preserve">individuals </w:t>
      </w:r>
      <w:r w:rsidR="008D4996">
        <w:t xml:space="preserve">with known risk factors, such as aggression, </w:t>
      </w:r>
      <w:r w:rsidR="003C7330">
        <w:t xml:space="preserve">self-harm, </w:t>
      </w:r>
      <w:r w:rsidR="008D4996">
        <w:t xml:space="preserve">mood/behavior </w:t>
      </w:r>
      <w:r w:rsidR="009F670F">
        <w:t>dysregulation? If</w:t>
      </w:r>
      <w:r w:rsidR="008A582B">
        <w:t xml:space="preserve"> yes, please describe </w:t>
      </w:r>
      <w:r w:rsidR="00610AC3">
        <w:t xml:space="preserve">those risk factors and how your </w:t>
      </w:r>
      <w:r w:rsidR="0058443F">
        <w:t>day program</w:t>
      </w:r>
      <w:r w:rsidR="00610AC3">
        <w:t xml:space="preserve"> accommodate</w:t>
      </w:r>
      <w:r w:rsidR="19EA465B">
        <w:t>d</w:t>
      </w:r>
      <w:r w:rsidR="00610AC3">
        <w:t xml:space="preserve"> those </w:t>
      </w:r>
      <w:r w:rsidR="007F5965">
        <w:t xml:space="preserve">participants. </w:t>
      </w:r>
      <w:r w:rsidR="008A582B">
        <w:t xml:space="preserve"> </w:t>
      </w:r>
    </w:p>
    <w:p w14:paraId="1A857032" w14:textId="6416D0CC" w:rsidR="00851E71" w:rsidRPr="00524864" w:rsidRDefault="006D06F7" w:rsidP="007247FC">
      <w:pPr>
        <w:numPr>
          <w:ilvl w:val="0"/>
          <w:numId w:val="6"/>
        </w:numPr>
        <w:textAlignment w:val="center"/>
        <w:rPr>
          <w:rFonts w:eastAsia="Times New Roman"/>
          <w:b/>
          <w:bCs/>
        </w:rPr>
      </w:pPr>
      <w:r w:rsidRPr="2392C2A7">
        <w:rPr>
          <w:rFonts w:eastAsia="Times New Roman"/>
        </w:rPr>
        <w:t xml:space="preserve">Are there specific </w:t>
      </w:r>
      <w:r w:rsidR="00D2476F" w:rsidRPr="2392C2A7">
        <w:rPr>
          <w:rFonts w:eastAsia="Times New Roman"/>
        </w:rPr>
        <w:t xml:space="preserve">known </w:t>
      </w:r>
      <w:r w:rsidR="00F62087" w:rsidRPr="2392C2A7">
        <w:rPr>
          <w:rFonts w:eastAsia="Times New Roman"/>
        </w:rPr>
        <w:t>risk factors</w:t>
      </w:r>
      <w:r w:rsidRPr="2392C2A7">
        <w:rPr>
          <w:rFonts w:eastAsia="Times New Roman"/>
        </w:rPr>
        <w:t xml:space="preserve"> that</w:t>
      </w:r>
      <w:r w:rsidR="00784189" w:rsidRPr="2392C2A7">
        <w:rPr>
          <w:rFonts w:eastAsia="Times New Roman"/>
        </w:rPr>
        <w:t xml:space="preserve"> would</w:t>
      </w:r>
      <w:r w:rsidRPr="2392C2A7">
        <w:rPr>
          <w:rFonts w:eastAsia="Times New Roman"/>
        </w:rPr>
        <w:t xml:space="preserve"> </w:t>
      </w:r>
      <w:r w:rsidR="0068474D" w:rsidRPr="2392C2A7">
        <w:rPr>
          <w:rFonts w:eastAsia="Times New Roman"/>
        </w:rPr>
        <w:t xml:space="preserve">make it difficult </w:t>
      </w:r>
      <w:r w:rsidR="00784189" w:rsidRPr="2392C2A7">
        <w:rPr>
          <w:rFonts w:eastAsia="Times New Roman"/>
        </w:rPr>
        <w:t xml:space="preserve">for your </w:t>
      </w:r>
      <w:r w:rsidR="007F5965">
        <w:rPr>
          <w:rFonts w:eastAsia="Times New Roman"/>
        </w:rPr>
        <w:t>day program</w:t>
      </w:r>
      <w:r w:rsidR="0068474D" w:rsidRPr="2392C2A7">
        <w:rPr>
          <w:rFonts w:eastAsia="Times New Roman"/>
        </w:rPr>
        <w:t xml:space="preserve"> </w:t>
      </w:r>
      <w:r w:rsidR="00784189" w:rsidRPr="2392C2A7">
        <w:rPr>
          <w:rFonts w:eastAsia="Times New Roman"/>
        </w:rPr>
        <w:t xml:space="preserve">to serve and meet an </w:t>
      </w:r>
      <w:r w:rsidR="0068474D" w:rsidRPr="2392C2A7">
        <w:rPr>
          <w:rFonts w:eastAsia="Times New Roman"/>
        </w:rPr>
        <w:t>individual’s needs</w:t>
      </w:r>
      <w:r w:rsidRPr="2392C2A7">
        <w:rPr>
          <w:rFonts w:eastAsia="Times New Roman"/>
        </w:rPr>
        <w:t xml:space="preserve">? </w:t>
      </w:r>
    </w:p>
    <w:p w14:paraId="0623B35D" w14:textId="35B5B28F" w:rsidR="00524864" w:rsidRDefault="00524864" w:rsidP="00524864">
      <w:pPr>
        <w:numPr>
          <w:ilvl w:val="0"/>
          <w:numId w:val="6"/>
        </w:numPr>
        <w:spacing w:before="100" w:beforeAutospacing="1" w:after="100" w:afterAutospacing="1"/>
        <w:rPr>
          <w:rFonts w:eastAsia="Times New Roman"/>
          <w:color w:val="000000"/>
        </w:rPr>
      </w:pPr>
      <w:r>
        <w:rPr>
          <w:rFonts w:eastAsia="Times New Roman"/>
          <w:color w:val="000000"/>
        </w:rPr>
        <w:t xml:space="preserve">Should there be a credentialing or certification process to identify </w:t>
      </w:r>
      <w:r w:rsidR="0058443F">
        <w:rPr>
          <w:rFonts w:eastAsia="Times New Roman"/>
          <w:color w:val="000000"/>
        </w:rPr>
        <w:t xml:space="preserve">which </w:t>
      </w:r>
      <w:r w:rsidR="00AE1E14">
        <w:rPr>
          <w:rFonts w:eastAsia="Times New Roman"/>
          <w:color w:val="000000"/>
        </w:rPr>
        <w:t xml:space="preserve">staff </w:t>
      </w:r>
      <w:r>
        <w:rPr>
          <w:rFonts w:eastAsia="Times New Roman"/>
          <w:color w:val="000000"/>
        </w:rPr>
        <w:t>can serve individuals that have historically received ABA</w:t>
      </w:r>
      <w:r w:rsidR="00365D1E">
        <w:rPr>
          <w:rFonts w:eastAsia="Times New Roman"/>
          <w:color w:val="000000"/>
        </w:rPr>
        <w:t>?</w:t>
      </w:r>
      <w:r w:rsidR="000E4F8A">
        <w:rPr>
          <w:rFonts w:eastAsia="Times New Roman"/>
          <w:color w:val="000000"/>
        </w:rPr>
        <w:t xml:space="preserve"> If yes, what would the credentialing process look like?</w:t>
      </w:r>
    </w:p>
    <w:p w14:paraId="07C0C7A3" w14:textId="006D3F55" w:rsidR="00524864" w:rsidRDefault="01B5A6DB" w:rsidP="00524864">
      <w:pPr>
        <w:numPr>
          <w:ilvl w:val="0"/>
          <w:numId w:val="6"/>
        </w:numPr>
        <w:textAlignment w:val="center"/>
        <w:rPr>
          <w:rFonts w:eastAsia="Times New Roman"/>
          <w:b/>
          <w:bCs/>
        </w:rPr>
      </w:pPr>
      <w:r w:rsidRPr="00524864">
        <w:t>Are there any positions (licensed or unlicensed) you would need to hire</w:t>
      </w:r>
      <w:r w:rsidR="00F011C7">
        <w:t xml:space="preserve"> if your program was required to offer</w:t>
      </w:r>
      <w:r w:rsidRPr="00524864" w:rsidDel="00F011C7">
        <w:t xml:space="preserve"> </w:t>
      </w:r>
      <w:r w:rsidR="00524864">
        <w:t xml:space="preserve">ABA </w:t>
      </w:r>
      <w:r w:rsidR="00F011C7">
        <w:t>services</w:t>
      </w:r>
      <w:r w:rsidR="00247BF3">
        <w:t xml:space="preserve"> to eligible participants</w:t>
      </w:r>
      <w:r w:rsidRPr="00524864">
        <w:t xml:space="preserve">? If so, please list those positions and the number of </w:t>
      </w:r>
      <w:r w:rsidR="00524864">
        <w:t>FTEs</w:t>
      </w:r>
      <w:r w:rsidRPr="00524864">
        <w:t xml:space="preserve"> you would need to hire.</w:t>
      </w:r>
      <w:r w:rsidR="00365D1E">
        <w:t xml:space="preserve"> </w:t>
      </w:r>
    </w:p>
    <w:p w14:paraId="1FC56004" w14:textId="317F381B" w:rsidR="005366BC" w:rsidRDefault="005366BC" w:rsidP="788A840A">
      <w:pPr>
        <w:numPr>
          <w:ilvl w:val="1"/>
          <w:numId w:val="6"/>
        </w:numPr>
        <w:textAlignment w:val="center"/>
        <w:rPr>
          <w:rFonts w:eastAsia="Times New Roman"/>
          <w:b/>
          <w:bCs/>
        </w:rPr>
      </w:pPr>
      <w:r>
        <w:t>How many of the FTEs would be providing direct care?</w:t>
      </w:r>
    </w:p>
    <w:p w14:paraId="22D71472" w14:textId="6FDE4ED5" w:rsidR="01B5A6DB" w:rsidRDefault="01B5A6DB" w:rsidP="007247FC">
      <w:pPr>
        <w:pStyle w:val="ListParagraph"/>
        <w:numPr>
          <w:ilvl w:val="0"/>
          <w:numId w:val="6"/>
        </w:numPr>
        <w:spacing w:after="240"/>
        <w:contextualSpacing w:val="0"/>
        <w:rPr>
          <w:b w:val="0"/>
        </w:rPr>
      </w:pPr>
      <w:r>
        <w:rPr>
          <w:b w:val="0"/>
        </w:rPr>
        <w:t>What type of staffing model would you implement to serve this population?</w:t>
      </w:r>
      <w:r w:rsidR="0052222B">
        <w:rPr>
          <w:b w:val="0"/>
        </w:rPr>
        <w:t xml:space="preserve"> How does it differ from your current staffing model?</w:t>
      </w:r>
    </w:p>
    <w:p w14:paraId="7F9FDD43" w14:textId="22ED12BE" w:rsidR="00C877C0" w:rsidRPr="003D0D60" w:rsidRDefault="00707371" w:rsidP="00EC100D">
      <w:pPr>
        <w:pStyle w:val="ListParagraph"/>
        <w:numPr>
          <w:ilvl w:val="0"/>
          <w:numId w:val="6"/>
        </w:numPr>
        <w:spacing w:after="240"/>
        <w:rPr>
          <w:b w:val="0"/>
        </w:rPr>
      </w:pPr>
      <w:r>
        <w:rPr>
          <w:b w:val="0"/>
        </w:rPr>
        <w:t xml:space="preserve">How would your program respond to an ABA provider </w:t>
      </w:r>
      <w:r w:rsidR="001B1F0D">
        <w:rPr>
          <w:b w:val="0"/>
        </w:rPr>
        <w:t>training the day program</w:t>
      </w:r>
      <w:r>
        <w:rPr>
          <w:b w:val="0"/>
        </w:rPr>
        <w:t xml:space="preserve"> staff, </w:t>
      </w:r>
      <w:r w:rsidR="00CC17D2">
        <w:rPr>
          <w:b w:val="0"/>
        </w:rPr>
        <w:t>giving them an</w:t>
      </w:r>
      <w:r w:rsidR="00880AD2">
        <w:rPr>
          <w:b w:val="0"/>
        </w:rPr>
        <w:t xml:space="preserve"> observation period, and </w:t>
      </w:r>
      <w:r w:rsidR="00A35DBD">
        <w:rPr>
          <w:b w:val="0"/>
        </w:rPr>
        <w:t>having them</w:t>
      </w:r>
      <w:r w:rsidR="00CC17D2">
        <w:rPr>
          <w:b w:val="0"/>
        </w:rPr>
        <w:t xml:space="preserve"> write up a</w:t>
      </w:r>
      <w:r>
        <w:rPr>
          <w:b w:val="0"/>
        </w:rPr>
        <w:t xml:space="preserve"> plan on</w:t>
      </w:r>
      <w:r w:rsidR="00880AD2">
        <w:rPr>
          <w:b w:val="0"/>
        </w:rPr>
        <w:t xml:space="preserve"> how your program should be implementing</w:t>
      </w:r>
      <w:r>
        <w:rPr>
          <w:b w:val="0"/>
        </w:rPr>
        <w:t xml:space="preserve"> ABA </w:t>
      </w:r>
      <w:r w:rsidR="00880AD2">
        <w:rPr>
          <w:b w:val="0"/>
        </w:rPr>
        <w:t xml:space="preserve">in your </w:t>
      </w:r>
      <w:r w:rsidR="00421E2B">
        <w:rPr>
          <w:b w:val="0"/>
        </w:rPr>
        <w:t>day-to-day</w:t>
      </w:r>
      <w:r w:rsidR="00880AD2">
        <w:rPr>
          <w:b w:val="0"/>
        </w:rPr>
        <w:t xml:space="preserve"> practice?</w:t>
      </w:r>
    </w:p>
    <w:p w14:paraId="5D7AD7BE" w14:textId="39A7B139" w:rsidR="002422C4" w:rsidRPr="002422C4" w:rsidRDefault="002422C4" w:rsidP="009F670F">
      <w:pPr>
        <w:pStyle w:val="ListParagraph"/>
        <w:rPr>
          <w:b w:val="0"/>
        </w:rPr>
      </w:pPr>
    </w:p>
    <w:p w14:paraId="5F944748" w14:textId="5443DF34" w:rsidR="00912787" w:rsidRPr="00A32303" w:rsidRDefault="00912787" w:rsidP="006D256D">
      <w:pPr>
        <w:pStyle w:val="ListParagraph"/>
        <w:numPr>
          <w:ilvl w:val="0"/>
          <w:numId w:val="6"/>
        </w:numPr>
        <w:spacing w:after="120"/>
        <w:contextualSpacing w:val="0"/>
        <w:rPr>
          <w:b w:val="0"/>
          <w:bCs/>
        </w:rPr>
      </w:pPr>
      <w:r>
        <w:rPr>
          <w:rFonts w:eastAsia="Times New Roman"/>
          <w:b w:val="0"/>
          <w:bCs/>
          <w:color w:val="000000"/>
        </w:rPr>
        <w:t>I</w:t>
      </w:r>
      <w:r w:rsidRPr="00A32303">
        <w:rPr>
          <w:rFonts w:eastAsia="Times New Roman"/>
          <w:b w:val="0"/>
          <w:bCs/>
          <w:color w:val="000000"/>
        </w:rPr>
        <w:t xml:space="preserve">s </w:t>
      </w:r>
      <w:r>
        <w:rPr>
          <w:rFonts w:eastAsia="Times New Roman"/>
          <w:b w:val="0"/>
          <w:bCs/>
          <w:color w:val="000000"/>
        </w:rPr>
        <w:t xml:space="preserve">the following model feasible, needed, and would it provide </w:t>
      </w:r>
      <w:r w:rsidRPr="00A32303">
        <w:rPr>
          <w:rFonts w:eastAsia="Times New Roman"/>
          <w:b w:val="0"/>
          <w:bCs/>
          <w:color w:val="000000"/>
        </w:rPr>
        <w:t xml:space="preserve">adequate support to individuals </w:t>
      </w:r>
      <w:r>
        <w:rPr>
          <w:rFonts w:eastAsia="Times New Roman"/>
          <w:b w:val="0"/>
          <w:bCs/>
          <w:color w:val="000000"/>
        </w:rPr>
        <w:t xml:space="preserve">with ASD who are transitioning into a day program? MassHealth would </w:t>
      </w:r>
      <w:r w:rsidR="00B73286">
        <w:rPr>
          <w:rFonts w:eastAsia="Times New Roman"/>
          <w:b w:val="0"/>
          <w:bCs/>
          <w:color w:val="000000"/>
        </w:rPr>
        <w:t>cover time limited medically necessary ABA services for MassHealth members with ASD who</w:t>
      </w:r>
      <w:r w:rsidR="00DD02AD">
        <w:rPr>
          <w:rFonts w:eastAsia="Times New Roman"/>
          <w:b w:val="0"/>
          <w:bCs/>
          <w:color w:val="000000"/>
        </w:rPr>
        <w:t xml:space="preserve"> have turned </w:t>
      </w:r>
      <w:r w:rsidR="00D67A2A">
        <w:rPr>
          <w:rFonts w:eastAsia="Times New Roman"/>
          <w:b w:val="0"/>
          <w:bCs/>
          <w:color w:val="000000"/>
        </w:rPr>
        <w:t xml:space="preserve">21 </w:t>
      </w:r>
      <w:r w:rsidR="00B73286">
        <w:rPr>
          <w:rFonts w:eastAsia="Times New Roman"/>
          <w:b w:val="0"/>
          <w:bCs/>
          <w:color w:val="000000"/>
        </w:rPr>
        <w:t xml:space="preserve">and </w:t>
      </w:r>
      <w:r w:rsidR="00DD02AD">
        <w:rPr>
          <w:rFonts w:eastAsia="Times New Roman"/>
          <w:b w:val="0"/>
          <w:bCs/>
          <w:color w:val="000000"/>
        </w:rPr>
        <w:t xml:space="preserve">are </w:t>
      </w:r>
      <w:r w:rsidR="00B73286">
        <w:rPr>
          <w:rFonts w:eastAsia="Times New Roman"/>
          <w:b w:val="0"/>
          <w:bCs/>
          <w:color w:val="000000"/>
        </w:rPr>
        <w:t>transitioning from a school setting into a day program</w:t>
      </w:r>
      <w:r>
        <w:rPr>
          <w:rFonts w:eastAsia="Times New Roman"/>
          <w:b w:val="0"/>
          <w:bCs/>
          <w:color w:val="000000"/>
        </w:rPr>
        <w:t xml:space="preserve">. Key </w:t>
      </w:r>
      <w:r w:rsidR="00B73286">
        <w:rPr>
          <w:rFonts w:eastAsia="Times New Roman"/>
          <w:b w:val="0"/>
          <w:bCs/>
          <w:color w:val="000000"/>
        </w:rPr>
        <w:t xml:space="preserve">ABA </w:t>
      </w:r>
      <w:r>
        <w:rPr>
          <w:rFonts w:eastAsia="Times New Roman"/>
          <w:b w:val="0"/>
          <w:bCs/>
          <w:color w:val="000000"/>
        </w:rPr>
        <w:t xml:space="preserve">supports may include developing </w:t>
      </w:r>
      <w:r w:rsidRPr="00A32303">
        <w:rPr>
          <w:rFonts w:eastAsia="Times New Roman"/>
          <w:b w:val="0"/>
          <w:bCs/>
          <w:color w:val="000000"/>
        </w:rPr>
        <w:t xml:space="preserve">a behavioral intervention plan </w:t>
      </w:r>
      <w:r>
        <w:rPr>
          <w:rFonts w:eastAsia="Times New Roman"/>
          <w:b w:val="0"/>
          <w:bCs/>
          <w:color w:val="000000"/>
        </w:rPr>
        <w:t>and training day program staff</w:t>
      </w:r>
      <w:r w:rsidRPr="00A32303">
        <w:rPr>
          <w:rFonts w:eastAsia="Times New Roman"/>
          <w:b w:val="0"/>
          <w:bCs/>
          <w:color w:val="000000"/>
        </w:rPr>
        <w:t xml:space="preserve">. </w:t>
      </w:r>
      <w:r>
        <w:rPr>
          <w:rFonts w:eastAsia="Times New Roman"/>
          <w:b w:val="0"/>
          <w:bCs/>
          <w:color w:val="000000"/>
        </w:rPr>
        <w:t xml:space="preserve"> </w:t>
      </w:r>
    </w:p>
    <w:p w14:paraId="567F8D6A" w14:textId="77777777" w:rsidR="00912787" w:rsidRPr="00692F41" w:rsidRDefault="00912787" w:rsidP="003D0D60">
      <w:pPr>
        <w:pStyle w:val="ListParagraph"/>
        <w:numPr>
          <w:ilvl w:val="1"/>
          <w:numId w:val="6"/>
        </w:numPr>
        <w:spacing w:before="100" w:beforeAutospacing="1" w:after="120"/>
        <w:contextualSpacing w:val="0"/>
        <w:rPr>
          <w:b w:val="0"/>
        </w:rPr>
      </w:pPr>
      <w:r>
        <w:rPr>
          <w:rFonts w:eastAsia="Times New Roman"/>
          <w:b w:val="0"/>
          <w:color w:val="000000"/>
        </w:rPr>
        <w:t xml:space="preserve">What key supports should be covered? For what duration of time? </w:t>
      </w:r>
    </w:p>
    <w:p w14:paraId="766109CD" w14:textId="77777777" w:rsidR="00912787" w:rsidRPr="00692F41" w:rsidRDefault="00912787" w:rsidP="003D0D60">
      <w:pPr>
        <w:pStyle w:val="ListParagraph"/>
        <w:numPr>
          <w:ilvl w:val="1"/>
          <w:numId w:val="6"/>
        </w:numPr>
        <w:spacing w:before="100" w:beforeAutospacing="1" w:after="120"/>
        <w:contextualSpacing w:val="0"/>
        <w:rPr>
          <w:b w:val="0"/>
        </w:rPr>
      </w:pPr>
      <w:r>
        <w:rPr>
          <w:rFonts w:eastAsia="Times New Roman"/>
          <w:b w:val="0"/>
          <w:color w:val="000000"/>
        </w:rPr>
        <w:t>What are the strengths of this model?</w:t>
      </w:r>
    </w:p>
    <w:p w14:paraId="03C1E5B4" w14:textId="77777777" w:rsidR="00912787" w:rsidRPr="002B4D8D" w:rsidRDefault="00912787" w:rsidP="003D0D60">
      <w:pPr>
        <w:pStyle w:val="ListParagraph"/>
        <w:numPr>
          <w:ilvl w:val="1"/>
          <w:numId w:val="6"/>
        </w:numPr>
        <w:spacing w:before="100" w:beforeAutospacing="1" w:after="120"/>
        <w:contextualSpacing w:val="0"/>
        <w:rPr>
          <w:b w:val="0"/>
        </w:rPr>
      </w:pPr>
      <w:r>
        <w:rPr>
          <w:rFonts w:eastAsia="Times New Roman"/>
          <w:b w:val="0"/>
          <w:color w:val="000000"/>
        </w:rPr>
        <w:t xml:space="preserve">What are the weaknesses? </w:t>
      </w:r>
    </w:p>
    <w:p w14:paraId="7711521E" w14:textId="77777777" w:rsidR="002B4D8D" w:rsidRPr="007951CC" w:rsidRDefault="002B4D8D" w:rsidP="002B4D8D">
      <w:pPr>
        <w:pStyle w:val="ListParagraph"/>
        <w:spacing w:beforeAutospacing="1" w:afterAutospacing="1"/>
        <w:ind w:left="1800"/>
        <w:rPr>
          <w:b w:val="0"/>
        </w:rPr>
      </w:pPr>
    </w:p>
    <w:p w14:paraId="3BAA9C80" w14:textId="0E91FBD2" w:rsidR="00973A28" w:rsidRPr="003D0D60" w:rsidRDefault="00912787" w:rsidP="00EC100D">
      <w:pPr>
        <w:pStyle w:val="ListParagraph"/>
        <w:numPr>
          <w:ilvl w:val="0"/>
          <w:numId w:val="6"/>
        </w:numPr>
        <w:spacing w:after="240"/>
        <w:rPr>
          <w:b w:val="0"/>
        </w:rPr>
      </w:pPr>
      <w:r>
        <w:rPr>
          <w:b w:val="0"/>
        </w:rPr>
        <w:t>Would your program be ready to embrace a consultant model which would offer an ABA expert to consult with your staff on member specific circumstances? What supports from an ABA provider would be most helpful to your program? Could your staff be responsible for implementation and consistency on applying behavioral interventions such as ABA where appropriate and as directed by the ABA provider?</w:t>
      </w:r>
    </w:p>
    <w:p w14:paraId="7226201B" w14:textId="77777777" w:rsidR="00973A28" w:rsidRDefault="00973A28" w:rsidP="00EC100D">
      <w:pPr>
        <w:pStyle w:val="ListParagraph"/>
        <w:spacing w:after="240"/>
        <w:ind w:left="1080"/>
        <w:rPr>
          <w:b w:val="0"/>
        </w:rPr>
      </w:pPr>
    </w:p>
    <w:p w14:paraId="1EC17266" w14:textId="42CFB1AF" w:rsidR="001B1872" w:rsidRPr="003D0D60" w:rsidRDefault="00707371" w:rsidP="003D0D60">
      <w:pPr>
        <w:pStyle w:val="ListParagraph"/>
        <w:numPr>
          <w:ilvl w:val="0"/>
          <w:numId w:val="6"/>
        </w:numPr>
        <w:spacing w:after="240"/>
        <w:rPr>
          <w:b w:val="0"/>
        </w:rPr>
      </w:pPr>
      <w:r>
        <w:rPr>
          <w:b w:val="0"/>
        </w:rPr>
        <w:t xml:space="preserve">What challenges or gaps do you foresee if we were to implement </w:t>
      </w:r>
      <w:r w:rsidR="00256021">
        <w:rPr>
          <w:b w:val="0"/>
        </w:rPr>
        <w:t>either of the</w:t>
      </w:r>
      <w:r w:rsidDel="00014F76">
        <w:rPr>
          <w:b w:val="0"/>
        </w:rPr>
        <w:t xml:space="preserve"> </w:t>
      </w:r>
      <w:r>
        <w:rPr>
          <w:b w:val="0"/>
        </w:rPr>
        <w:t>model</w:t>
      </w:r>
      <w:r w:rsidR="00256021">
        <w:rPr>
          <w:b w:val="0"/>
        </w:rPr>
        <w:t>s above</w:t>
      </w:r>
      <w:r>
        <w:rPr>
          <w:b w:val="0"/>
        </w:rPr>
        <w:t>?</w:t>
      </w:r>
    </w:p>
    <w:p w14:paraId="33792873" w14:textId="4D80C51D" w:rsidR="001B0D41" w:rsidRPr="00723E2A" w:rsidRDefault="0026028B" w:rsidP="007247FC">
      <w:pPr>
        <w:pStyle w:val="Heading2"/>
        <w:numPr>
          <w:ilvl w:val="0"/>
          <w:numId w:val="7"/>
        </w:numPr>
      </w:pPr>
      <w:r>
        <w:t>ABA Providers/SMEs</w:t>
      </w:r>
    </w:p>
    <w:p w14:paraId="515580E6" w14:textId="03576D97" w:rsidR="0025121F" w:rsidRPr="00EE6DCF" w:rsidRDefault="0025121F" w:rsidP="2EC4FE6C">
      <w:pPr>
        <w:pStyle w:val="Body1"/>
        <w:spacing w:before="120"/>
        <w:ind w:left="720"/>
      </w:pPr>
      <w:r w:rsidRPr="00EE6DCF">
        <w:t xml:space="preserve">MassHealth requests responses to the following questions. We encourage </w:t>
      </w:r>
      <w:r>
        <w:t>ABA Providers/SMEs</w:t>
      </w:r>
      <w:r w:rsidRPr="00EE6DCF">
        <w:t>, to provide answers, comments</w:t>
      </w:r>
      <w:r w:rsidR="003E5F09" w:rsidRPr="00EE6DCF">
        <w:t>,</w:t>
      </w:r>
      <w:r w:rsidRPr="00EE6DCF">
        <w:t xml:space="preserve"> and suggestions in response to all or a subset of the questions for consideration. </w:t>
      </w:r>
    </w:p>
    <w:p w14:paraId="53137D95" w14:textId="6151CEF1" w:rsidR="00FC6325" w:rsidRDefault="00FC6325" w:rsidP="005D11E2">
      <w:pPr>
        <w:pStyle w:val="Body1"/>
        <w:numPr>
          <w:ilvl w:val="0"/>
          <w:numId w:val="14"/>
        </w:numPr>
        <w:spacing w:before="120"/>
        <w:rPr>
          <w:b/>
        </w:rPr>
      </w:pPr>
      <w:r>
        <w:t>What is your experience with Applied Behavioral Analysis (ABA</w:t>
      </w:r>
      <w:r w:rsidDel="008E256A">
        <w:t xml:space="preserve">) </w:t>
      </w:r>
      <w:r w:rsidR="197D13D8">
        <w:t>for</w:t>
      </w:r>
      <w:r>
        <w:t xml:space="preserve"> individuals</w:t>
      </w:r>
      <w:r w:rsidR="008E256A">
        <w:t xml:space="preserve"> with ASD</w:t>
      </w:r>
      <w:r w:rsidR="00E90EA6">
        <w:t xml:space="preserve"> who are </w:t>
      </w:r>
      <w:r w:rsidR="00B73286">
        <w:t>21 or older</w:t>
      </w:r>
      <w:r>
        <w:t>?</w:t>
      </w:r>
    </w:p>
    <w:p w14:paraId="1DE0A9D7" w14:textId="6DE189A4" w:rsidR="005D11E2" w:rsidRDefault="005D11E2" w:rsidP="00BD7F4F">
      <w:pPr>
        <w:pStyle w:val="Body1"/>
        <w:numPr>
          <w:ilvl w:val="0"/>
          <w:numId w:val="14"/>
        </w:numPr>
        <w:spacing w:before="120"/>
      </w:pPr>
      <w:r>
        <w:t xml:space="preserve">Can you please describe the criteria that you would use to determine if an individual </w:t>
      </w:r>
      <w:r w:rsidR="004D0A81">
        <w:t xml:space="preserve">21, or older, </w:t>
      </w:r>
      <w:r w:rsidR="000C1F0C">
        <w:t xml:space="preserve">with ASD </w:t>
      </w:r>
      <w:r>
        <w:t xml:space="preserve">with a complex Behavioral Health condition </w:t>
      </w:r>
      <w:r w:rsidR="0028485F">
        <w:t xml:space="preserve">is </w:t>
      </w:r>
      <w:r>
        <w:t>appropriate for receiving ABA support?</w:t>
      </w:r>
    </w:p>
    <w:p w14:paraId="21B634E8" w14:textId="0F7D3FF7" w:rsidR="00BD7F4F" w:rsidRPr="00BD7F4F" w:rsidRDefault="00BD7F4F" w:rsidP="2E374C25">
      <w:pPr>
        <w:pStyle w:val="ListParagraph"/>
        <w:numPr>
          <w:ilvl w:val="0"/>
          <w:numId w:val="14"/>
        </w:numPr>
        <w:spacing w:after="240"/>
        <w:rPr>
          <w:b w:val="0"/>
        </w:rPr>
      </w:pPr>
      <w:r>
        <w:rPr>
          <w:b w:val="0"/>
        </w:rPr>
        <w:t>What type of model would you implement to serve individuals</w:t>
      </w:r>
      <w:r w:rsidR="004608BA">
        <w:rPr>
          <w:b w:val="0"/>
        </w:rPr>
        <w:t xml:space="preserve"> </w:t>
      </w:r>
      <w:r w:rsidR="00B73286">
        <w:rPr>
          <w:b w:val="0"/>
        </w:rPr>
        <w:t xml:space="preserve">21 or older </w:t>
      </w:r>
      <w:r w:rsidR="004608BA">
        <w:rPr>
          <w:b w:val="0"/>
        </w:rPr>
        <w:t>with ASD</w:t>
      </w:r>
      <w:r>
        <w:rPr>
          <w:b w:val="0"/>
        </w:rPr>
        <w:t xml:space="preserve"> who have just aged out of school and are in a transition period before they enter a day program? </w:t>
      </w:r>
    </w:p>
    <w:p w14:paraId="5CE85D7C" w14:textId="77777777" w:rsidR="00B131A0" w:rsidRPr="00BD7F4F" w:rsidRDefault="00B131A0" w:rsidP="225BFCA5">
      <w:pPr>
        <w:pStyle w:val="ListParagraph"/>
        <w:spacing w:after="240"/>
        <w:ind w:left="1080"/>
        <w:rPr>
          <w:b w:val="0"/>
        </w:rPr>
      </w:pPr>
    </w:p>
    <w:p w14:paraId="1CC7A0F7" w14:textId="1D3227A9" w:rsidR="00270C52" w:rsidRPr="00A87A3A" w:rsidRDefault="00A87A3A" w:rsidP="001B026E">
      <w:pPr>
        <w:pStyle w:val="ListParagraph"/>
        <w:numPr>
          <w:ilvl w:val="0"/>
          <w:numId w:val="14"/>
        </w:numPr>
        <w:spacing w:before="100" w:beforeAutospacing="1" w:after="100" w:afterAutospacing="1"/>
        <w:rPr>
          <w:rFonts w:eastAsia="Times New Roman"/>
          <w:b w:val="0"/>
          <w:bCs/>
          <w:color w:val="000000"/>
        </w:rPr>
      </w:pPr>
      <w:r w:rsidRPr="00A87A3A">
        <w:rPr>
          <w:rFonts w:eastAsia="Times New Roman"/>
          <w:b w:val="0"/>
          <w:color w:val="000000"/>
        </w:rPr>
        <w:t xml:space="preserve">If </w:t>
      </w:r>
      <w:r w:rsidRPr="00A87A3A">
        <w:rPr>
          <w:rFonts w:eastAsia="Times New Roman"/>
          <w:b w:val="0"/>
          <w:bCs/>
          <w:color w:val="000000"/>
        </w:rPr>
        <w:t xml:space="preserve">MassHealth </w:t>
      </w:r>
      <w:r w:rsidR="00B73286">
        <w:rPr>
          <w:rFonts w:eastAsia="Times New Roman"/>
          <w:b w:val="0"/>
          <w:bCs/>
          <w:color w:val="000000"/>
        </w:rPr>
        <w:t>covered</w:t>
      </w:r>
      <w:r w:rsidRPr="00A87A3A">
        <w:rPr>
          <w:rFonts w:eastAsia="Times New Roman"/>
          <w:b w:val="0"/>
          <w:bCs/>
          <w:color w:val="000000"/>
        </w:rPr>
        <w:t xml:space="preserve"> an appropriate ABA clinical provider to provide</w:t>
      </w:r>
      <w:r w:rsidR="00C7775C">
        <w:rPr>
          <w:rFonts w:eastAsia="Times New Roman"/>
          <w:b w:val="0"/>
          <w:bCs/>
          <w:color w:val="000000"/>
        </w:rPr>
        <w:t xml:space="preserve"> medically necessary</w:t>
      </w:r>
      <w:r w:rsidRPr="00A87A3A">
        <w:rPr>
          <w:rFonts w:eastAsia="Times New Roman"/>
          <w:b w:val="0"/>
          <w:bCs/>
          <w:color w:val="000000"/>
        </w:rPr>
        <w:t xml:space="preserve"> time limited behavioral intervention and supports to individuals with ASD that are </w:t>
      </w:r>
      <w:r w:rsidR="00C7775C">
        <w:rPr>
          <w:rFonts w:eastAsia="Times New Roman"/>
          <w:b w:val="0"/>
          <w:bCs/>
          <w:color w:val="000000"/>
        </w:rPr>
        <w:t xml:space="preserve">turning 21 and </w:t>
      </w:r>
      <w:r w:rsidRPr="00A87A3A">
        <w:rPr>
          <w:rFonts w:eastAsia="Times New Roman"/>
          <w:b w:val="0"/>
          <w:bCs/>
          <w:color w:val="000000"/>
        </w:rPr>
        <w:t>transitioning into a day program</w:t>
      </w:r>
      <w:r w:rsidR="00435AFC">
        <w:rPr>
          <w:rFonts w:eastAsia="Times New Roman"/>
          <w:b w:val="0"/>
          <w:bCs/>
          <w:color w:val="000000"/>
        </w:rPr>
        <w:t>, w</w:t>
      </w:r>
      <w:r w:rsidR="005D11E2" w:rsidRPr="00A87A3A">
        <w:rPr>
          <w:rFonts w:eastAsia="Times New Roman"/>
          <w:b w:val="0"/>
          <w:bCs/>
          <w:color w:val="000000"/>
        </w:rPr>
        <w:t xml:space="preserve">ould you </w:t>
      </w:r>
      <w:r w:rsidR="001C666F" w:rsidRPr="00A87A3A">
        <w:rPr>
          <w:rFonts w:eastAsia="Times New Roman"/>
          <w:b w:val="0"/>
          <w:bCs/>
          <w:color w:val="000000"/>
        </w:rPr>
        <w:t xml:space="preserve">participate in </w:t>
      </w:r>
      <w:r w:rsidR="00EA2233" w:rsidRPr="00A87A3A">
        <w:rPr>
          <w:rFonts w:eastAsia="Times New Roman"/>
          <w:b w:val="0"/>
          <w:bCs/>
          <w:color w:val="000000"/>
        </w:rPr>
        <w:t>such a</w:t>
      </w:r>
      <w:r w:rsidR="001C666F" w:rsidRPr="00A87A3A">
        <w:rPr>
          <w:rFonts w:eastAsia="Times New Roman"/>
          <w:b w:val="0"/>
          <w:bCs/>
          <w:color w:val="000000"/>
        </w:rPr>
        <w:t xml:space="preserve"> model</w:t>
      </w:r>
      <w:r w:rsidR="007507FE">
        <w:rPr>
          <w:rFonts w:eastAsia="Times New Roman"/>
          <w:b w:val="0"/>
          <w:bCs/>
          <w:color w:val="000000"/>
        </w:rPr>
        <w:t xml:space="preserve">? Would you prefer a model where you (the </w:t>
      </w:r>
      <w:r w:rsidR="003B739F" w:rsidRPr="00A87A3A">
        <w:rPr>
          <w:rFonts w:eastAsia="Times New Roman"/>
          <w:b w:val="0"/>
          <w:bCs/>
          <w:color w:val="000000"/>
        </w:rPr>
        <w:t>ABA provider</w:t>
      </w:r>
      <w:r w:rsidR="007507FE">
        <w:rPr>
          <w:rFonts w:eastAsia="Times New Roman"/>
          <w:b w:val="0"/>
          <w:bCs/>
          <w:color w:val="000000"/>
        </w:rPr>
        <w:t xml:space="preserve">) </w:t>
      </w:r>
      <w:r w:rsidR="003B739F" w:rsidRPr="00A87A3A">
        <w:rPr>
          <w:rFonts w:eastAsia="Times New Roman"/>
          <w:b w:val="0"/>
          <w:bCs/>
          <w:color w:val="000000"/>
        </w:rPr>
        <w:t xml:space="preserve">would be </w:t>
      </w:r>
      <w:r w:rsidR="00833659" w:rsidRPr="00A87A3A">
        <w:rPr>
          <w:rFonts w:eastAsia="Times New Roman"/>
          <w:b w:val="0"/>
          <w:bCs/>
          <w:color w:val="000000"/>
        </w:rPr>
        <w:t xml:space="preserve">an external consultant </w:t>
      </w:r>
      <w:r w:rsidR="007507FE">
        <w:rPr>
          <w:rFonts w:eastAsia="Times New Roman"/>
          <w:b w:val="0"/>
          <w:bCs/>
          <w:color w:val="000000"/>
        </w:rPr>
        <w:t xml:space="preserve">providing advice and support to day program staff </w:t>
      </w:r>
      <w:r w:rsidR="00833659" w:rsidRPr="00A87A3A">
        <w:rPr>
          <w:rFonts w:eastAsia="Times New Roman"/>
          <w:b w:val="0"/>
          <w:bCs/>
          <w:color w:val="000000"/>
        </w:rPr>
        <w:t xml:space="preserve">or </w:t>
      </w:r>
      <w:r w:rsidR="007507FE">
        <w:rPr>
          <w:rFonts w:eastAsia="Times New Roman"/>
          <w:b w:val="0"/>
          <w:bCs/>
          <w:color w:val="000000"/>
        </w:rPr>
        <w:t xml:space="preserve">would you prefer to </w:t>
      </w:r>
      <w:r w:rsidR="00833659" w:rsidRPr="00A87A3A">
        <w:rPr>
          <w:rFonts w:eastAsia="Times New Roman"/>
          <w:b w:val="0"/>
          <w:bCs/>
          <w:color w:val="000000"/>
        </w:rPr>
        <w:t xml:space="preserve">work directly with </w:t>
      </w:r>
      <w:r w:rsidR="007507FE">
        <w:rPr>
          <w:rFonts w:eastAsia="Times New Roman"/>
          <w:b w:val="0"/>
          <w:bCs/>
          <w:color w:val="000000"/>
        </w:rPr>
        <w:t>the MassHealth member on site</w:t>
      </w:r>
      <w:r w:rsidR="001C666F" w:rsidRPr="00A87A3A">
        <w:rPr>
          <w:rFonts w:eastAsia="Times New Roman"/>
          <w:b w:val="0"/>
          <w:bCs/>
          <w:color w:val="000000"/>
        </w:rPr>
        <w:t xml:space="preserve">? </w:t>
      </w:r>
      <w:r w:rsidR="007507FE">
        <w:rPr>
          <w:rFonts w:eastAsia="Times New Roman"/>
          <w:b w:val="0"/>
          <w:bCs/>
          <w:color w:val="000000"/>
        </w:rPr>
        <w:t>Please explain why you prefer on</w:t>
      </w:r>
      <w:r w:rsidR="00E0279A">
        <w:rPr>
          <w:rFonts w:eastAsia="Times New Roman"/>
          <w:b w:val="0"/>
          <w:bCs/>
          <w:color w:val="000000"/>
        </w:rPr>
        <w:t>e</w:t>
      </w:r>
      <w:r w:rsidR="007507FE">
        <w:rPr>
          <w:rFonts w:eastAsia="Times New Roman"/>
          <w:b w:val="0"/>
          <w:bCs/>
          <w:color w:val="000000"/>
        </w:rPr>
        <w:t xml:space="preserve"> model over the other.</w:t>
      </w:r>
    </w:p>
    <w:p w14:paraId="77936426" w14:textId="7367CB36" w:rsidR="00A87A3A" w:rsidRPr="00A87A3A" w:rsidRDefault="00A87A3A" w:rsidP="002E72C8">
      <w:pPr>
        <w:numPr>
          <w:ilvl w:val="1"/>
          <w:numId w:val="14"/>
        </w:numPr>
        <w:textAlignment w:val="center"/>
        <w:rPr>
          <w:rFonts w:eastAsia="Times New Roman"/>
          <w:b/>
          <w:bCs/>
        </w:rPr>
      </w:pPr>
      <w:r>
        <w:rPr>
          <w:rFonts w:eastAsia="Times New Roman"/>
        </w:rPr>
        <w:t xml:space="preserve">What barriers or risks do you see in implementing </w:t>
      </w:r>
      <w:r w:rsidR="007507FE">
        <w:rPr>
          <w:rFonts w:eastAsia="Times New Roman"/>
        </w:rPr>
        <w:t xml:space="preserve">this new service? </w:t>
      </w:r>
      <w:r w:rsidR="00FA4228">
        <w:rPr>
          <w:rFonts w:eastAsia="Times New Roman"/>
        </w:rPr>
        <w:t xml:space="preserve"> Do you have any suggestions about to overcome identified barriers/risks?</w:t>
      </w:r>
    </w:p>
    <w:p w14:paraId="7D430C77" w14:textId="2E619C21" w:rsidR="006F0E88" w:rsidRPr="006F0E88" w:rsidRDefault="00270C52" w:rsidP="002E72C8">
      <w:pPr>
        <w:numPr>
          <w:ilvl w:val="1"/>
          <w:numId w:val="14"/>
        </w:numPr>
        <w:textAlignment w:val="center"/>
        <w:rPr>
          <w:rFonts w:eastAsia="Times New Roman"/>
          <w:b/>
          <w:bCs/>
        </w:rPr>
      </w:pPr>
      <w:r w:rsidRPr="00524864">
        <w:t xml:space="preserve">Are there any positions (licensed or unlicensed) you would need to hire </w:t>
      </w:r>
      <w:r w:rsidR="00E0279A">
        <w:t>to provide this new type of</w:t>
      </w:r>
      <w:r>
        <w:t xml:space="preserve"> ABA support</w:t>
      </w:r>
      <w:r w:rsidRPr="00524864">
        <w:t xml:space="preserve">? If so, please list those positions and the number of </w:t>
      </w:r>
      <w:r>
        <w:t>FTEs</w:t>
      </w:r>
      <w:r w:rsidRPr="00524864">
        <w:t xml:space="preserve"> you would need to hire.</w:t>
      </w:r>
      <w:r>
        <w:t xml:space="preserve"> </w:t>
      </w:r>
    </w:p>
    <w:p w14:paraId="4E99CC65" w14:textId="750A3A23" w:rsidR="006F0E88" w:rsidRDefault="006F0E88" w:rsidP="003D0D60">
      <w:pPr>
        <w:numPr>
          <w:ilvl w:val="1"/>
          <w:numId w:val="14"/>
        </w:numPr>
        <w:textAlignment w:val="center"/>
        <w:rPr>
          <w:rFonts w:eastAsia="Times New Roman"/>
        </w:rPr>
      </w:pPr>
      <w:r w:rsidRPr="006F0E88">
        <w:rPr>
          <w:rFonts w:eastAsia="Times New Roman"/>
        </w:rPr>
        <w:t>What should the rate be</w:t>
      </w:r>
      <w:r w:rsidR="00E0279A">
        <w:rPr>
          <w:rFonts w:eastAsia="Times New Roman"/>
        </w:rPr>
        <w:t xml:space="preserve"> for this new service</w:t>
      </w:r>
      <w:r w:rsidRPr="006F0E88">
        <w:rPr>
          <w:rFonts w:eastAsia="Times New Roman"/>
        </w:rPr>
        <w:t>?</w:t>
      </w:r>
    </w:p>
    <w:p w14:paraId="2E9A9BEC" w14:textId="67B4D65F" w:rsidR="00BE7251" w:rsidRDefault="00BE7251" w:rsidP="002E72C8">
      <w:pPr>
        <w:numPr>
          <w:ilvl w:val="1"/>
          <w:numId w:val="14"/>
        </w:numPr>
        <w:textAlignment w:val="center"/>
        <w:rPr>
          <w:rFonts w:eastAsia="Times New Roman"/>
        </w:rPr>
      </w:pPr>
      <w:r>
        <w:rPr>
          <w:rFonts w:eastAsia="Times New Roman"/>
        </w:rPr>
        <w:t>What geography can you serve?</w:t>
      </w:r>
    </w:p>
    <w:p w14:paraId="135A44EC" w14:textId="178AA424" w:rsidR="00BE7251" w:rsidRDefault="00BE7251" w:rsidP="002E72C8">
      <w:pPr>
        <w:numPr>
          <w:ilvl w:val="1"/>
          <w:numId w:val="14"/>
        </w:numPr>
        <w:textAlignment w:val="center"/>
        <w:rPr>
          <w:rFonts w:eastAsia="Times New Roman"/>
        </w:rPr>
      </w:pPr>
      <w:r>
        <w:rPr>
          <w:rFonts w:eastAsia="Times New Roman"/>
        </w:rPr>
        <w:t xml:space="preserve">Does </w:t>
      </w:r>
      <w:r w:rsidR="00E0279A">
        <w:rPr>
          <w:rFonts w:eastAsia="Times New Roman"/>
        </w:rPr>
        <w:t>the service</w:t>
      </w:r>
      <w:r>
        <w:rPr>
          <w:rFonts w:eastAsia="Times New Roman"/>
        </w:rPr>
        <w:t xml:space="preserve"> need to be in person? How much can happen via telehealth?</w:t>
      </w:r>
    </w:p>
    <w:p w14:paraId="487FF719" w14:textId="045175C7" w:rsidR="00B226D7" w:rsidRDefault="00B226D7" w:rsidP="002E72C8">
      <w:pPr>
        <w:numPr>
          <w:ilvl w:val="1"/>
          <w:numId w:val="14"/>
        </w:numPr>
        <w:textAlignment w:val="center"/>
        <w:rPr>
          <w:rFonts w:eastAsia="Times New Roman"/>
        </w:rPr>
      </w:pPr>
      <w:r>
        <w:rPr>
          <w:rFonts w:eastAsia="Times New Roman"/>
        </w:rPr>
        <w:t>What would be the communication platform?</w:t>
      </w:r>
    </w:p>
    <w:p w14:paraId="1E32F856" w14:textId="6456BE38" w:rsidR="00B226D7" w:rsidRDefault="00B226D7" w:rsidP="002E72C8">
      <w:pPr>
        <w:numPr>
          <w:ilvl w:val="1"/>
          <w:numId w:val="14"/>
        </w:numPr>
        <w:textAlignment w:val="center"/>
        <w:rPr>
          <w:rFonts w:eastAsia="Times New Roman"/>
        </w:rPr>
      </w:pPr>
      <w:r>
        <w:rPr>
          <w:rFonts w:eastAsia="Times New Roman"/>
        </w:rPr>
        <w:t xml:space="preserve">What technology would be required? </w:t>
      </w:r>
    </w:p>
    <w:p w14:paraId="0D12A971" w14:textId="437C6C9F" w:rsidR="00B226D7" w:rsidRDefault="00B226D7" w:rsidP="002E72C8">
      <w:pPr>
        <w:numPr>
          <w:ilvl w:val="1"/>
          <w:numId w:val="14"/>
        </w:numPr>
        <w:textAlignment w:val="center"/>
        <w:rPr>
          <w:rFonts w:eastAsia="Times New Roman"/>
        </w:rPr>
      </w:pPr>
      <w:r>
        <w:rPr>
          <w:rFonts w:eastAsia="Times New Roman"/>
        </w:rPr>
        <w:t>What follow-up is needed?</w:t>
      </w:r>
    </w:p>
    <w:p w14:paraId="7915EF36" w14:textId="2F80623E" w:rsidR="002E72C8" w:rsidRPr="00B42E7F" w:rsidRDefault="002E72C8" w:rsidP="002E72C8">
      <w:pPr>
        <w:numPr>
          <w:ilvl w:val="1"/>
          <w:numId w:val="14"/>
        </w:numPr>
        <w:textAlignment w:val="center"/>
        <w:rPr>
          <w:rFonts w:eastAsia="Times New Roman"/>
        </w:rPr>
      </w:pPr>
      <w:r>
        <w:rPr>
          <w:rFonts w:eastAsia="Times New Roman"/>
        </w:rPr>
        <w:t xml:space="preserve">What oversight from </w:t>
      </w:r>
      <w:r w:rsidR="006A0EF7">
        <w:rPr>
          <w:rFonts w:eastAsia="Times New Roman"/>
        </w:rPr>
        <w:t xml:space="preserve">the State or </w:t>
      </w:r>
      <w:r>
        <w:rPr>
          <w:rFonts w:eastAsia="Times New Roman"/>
        </w:rPr>
        <w:t>the ABA provider would be required</w:t>
      </w:r>
      <w:r w:rsidR="000747FD">
        <w:rPr>
          <w:rFonts w:eastAsia="Times New Roman"/>
        </w:rPr>
        <w:t xml:space="preserve"> for the </w:t>
      </w:r>
      <w:r w:rsidR="4C9433A0" w:rsidRPr="064A6D6B">
        <w:rPr>
          <w:rFonts w:eastAsia="Times New Roman"/>
        </w:rPr>
        <w:t>Day Habilitation Providers</w:t>
      </w:r>
      <w:r w:rsidR="00784F8D" w:rsidRPr="064A6D6B">
        <w:rPr>
          <w:rFonts w:eastAsia="Times New Roman"/>
        </w:rPr>
        <w:t>?</w:t>
      </w:r>
      <w:r w:rsidR="000747FD">
        <w:rPr>
          <w:rFonts w:eastAsia="Times New Roman"/>
        </w:rPr>
        <w:t xml:space="preserve"> For how long?</w:t>
      </w:r>
    </w:p>
    <w:p w14:paraId="395D2B34" w14:textId="577DB18F" w:rsidR="00270C52" w:rsidRPr="00270C52" w:rsidRDefault="00270C52" w:rsidP="00270C52">
      <w:pPr>
        <w:pStyle w:val="ListParagraph"/>
        <w:numPr>
          <w:ilvl w:val="0"/>
          <w:numId w:val="14"/>
        </w:numPr>
        <w:spacing w:after="240"/>
        <w:contextualSpacing w:val="0"/>
        <w:rPr>
          <w:b w:val="0"/>
        </w:rPr>
      </w:pPr>
      <w:r>
        <w:rPr>
          <w:b w:val="0"/>
        </w:rPr>
        <w:t xml:space="preserve">What type of staffing model would you implement to serve this population? </w:t>
      </w:r>
    </w:p>
    <w:p w14:paraId="39C6D1FD" w14:textId="2DB7B5AD" w:rsidR="00BD7F4F" w:rsidRPr="00FA4228" w:rsidRDefault="00BD7F4F" w:rsidP="2E374C25">
      <w:pPr>
        <w:pStyle w:val="ListParagraph"/>
        <w:numPr>
          <w:ilvl w:val="0"/>
          <w:numId w:val="14"/>
        </w:numPr>
        <w:spacing w:after="240"/>
        <w:rPr>
          <w:b w:val="0"/>
          <w:bCs/>
        </w:rPr>
      </w:pPr>
      <w:r w:rsidRPr="00BD7F4F">
        <w:rPr>
          <w:rFonts w:eastAsia="Times New Roman"/>
          <w:b w:val="0"/>
          <w:bCs/>
          <w:color w:val="000000"/>
        </w:rPr>
        <w:t>Should there be a credentialing or certification process</w:t>
      </w:r>
      <w:r w:rsidR="00AC4666">
        <w:rPr>
          <w:rFonts w:eastAsia="Times New Roman"/>
          <w:b w:val="0"/>
          <w:bCs/>
          <w:color w:val="000000"/>
        </w:rPr>
        <w:t xml:space="preserve"> </w:t>
      </w:r>
      <w:r w:rsidR="00B42E7F">
        <w:rPr>
          <w:rFonts w:eastAsia="Times New Roman"/>
          <w:b w:val="0"/>
          <w:bCs/>
          <w:color w:val="000000"/>
        </w:rPr>
        <w:t>to identify w</w:t>
      </w:r>
      <w:r w:rsidR="005B22D6">
        <w:rPr>
          <w:rFonts w:eastAsia="Times New Roman"/>
          <w:b w:val="0"/>
          <w:bCs/>
          <w:color w:val="000000"/>
        </w:rPr>
        <w:t>hich Day Hab</w:t>
      </w:r>
      <w:r w:rsidR="00D62231">
        <w:rPr>
          <w:rFonts w:eastAsia="Times New Roman"/>
          <w:b w:val="0"/>
          <w:bCs/>
          <w:color w:val="000000"/>
        </w:rPr>
        <w:t>ilitation</w:t>
      </w:r>
      <w:r w:rsidR="005B22D6">
        <w:rPr>
          <w:rFonts w:eastAsia="Times New Roman"/>
          <w:b w:val="0"/>
          <w:bCs/>
          <w:color w:val="000000"/>
        </w:rPr>
        <w:t xml:space="preserve"> </w:t>
      </w:r>
      <w:r w:rsidR="00B42E7F">
        <w:rPr>
          <w:rFonts w:eastAsia="Times New Roman"/>
          <w:b w:val="0"/>
          <w:bCs/>
          <w:color w:val="000000"/>
        </w:rPr>
        <w:t>providers can serve individuals that have historically received ABA</w:t>
      </w:r>
      <w:r w:rsidR="00155F69">
        <w:rPr>
          <w:rFonts w:eastAsia="Times New Roman"/>
          <w:b w:val="0"/>
          <w:bCs/>
          <w:color w:val="000000"/>
        </w:rPr>
        <w:t>?</w:t>
      </w:r>
    </w:p>
    <w:p w14:paraId="02B642F0" w14:textId="77777777" w:rsidR="00FA4228" w:rsidRPr="00BD7F4F" w:rsidRDefault="00FA4228" w:rsidP="00FA4228">
      <w:pPr>
        <w:pStyle w:val="ListParagraph"/>
        <w:spacing w:after="240"/>
        <w:ind w:left="1080"/>
        <w:rPr>
          <w:b w:val="0"/>
          <w:bCs/>
        </w:rPr>
      </w:pPr>
    </w:p>
    <w:p w14:paraId="163BE49A" w14:textId="77777777" w:rsidR="00E30100" w:rsidRDefault="00E30100" w:rsidP="00E30100">
      <w:pPr>
        <w:pStyle w:val="ListParagraph"/>
        <w:numPr>
          <w:ilvl w:val="0"/>
          <w:numId w:val="14"/>
        </w:numPr>
        <w:spacing w:after="240"/>
        <w:contextualSpacing w:val="0"/>
        <w:rPr>
          <w:b w:val="0"/>
        </w:rPr>
      </w:pPr>
      <w:r>
        <w:rPr>
          <w:b w:val="0"/>
        </w:rPr>
        <w:t>What challenges or gaps do you foresee if we were to implement such a model?</w:t>
      </w:r>
    </w:p>
    <w:p w14:paraId="5F37B699" w14:textId="77777777" w:rsidR="005D11E2" w:rsidRDefault="005D11E2" w:rsidP="00DD04EF">
      <w:pPr>
        <w:pStyle w:val="Body1"/>
        <w:spacing w:before="120"/>
        <w:ind w:left="1080"/>
        <w:rPr>
          <w:b/>
          <w:bCs/>
        </w:rPr>
      </w:pPr>
    </w:p>
    <w:p w14:paraId="358D07DD" w14:textId="77777777" w:rsidR="00DF57F0" w:rsidRDefault="00DF57F0" w:rsidP="007B6487">
      <w:pPr>
        <w:pStyle w:val="Heading1"/>
        <w:spacing w:after="240"/>
      </w:pPr>
      <w:r>
        <w:t>RFI RESPONSE INSTRUCTIONS</w:t>
      </w:r>
    </w:p>
    <w:p w14:paraId="31C1E58E" w14:textId="71B489E1" w:rsidR="004554A0" w:rsidRPr="00723E2A" w:rsidRDefault="004554A0" w:rsidP="007247FC">
      <w:pPr>
        <w:pStyle w:val="Heading2"/>
      </w:pPr>
      <w:r w:rsidRPr="00723E2A">
        <w:t>RFI Response Instructions</w:t>
      </w:r>
    </w:p>
    <w:p w14:paraId="76904888" w14:textId="419642F7" w:rsidR="004554A0" w:rsidRPr="004554A0" w:rsidRDefault="004554A0" w:rsidP="00161355">
      <w:pPr>
        <w:rPr>
          <w:rFonts w:eastAsia="Times New Roman"/>
        </w:rPr>
      </w:pPr>
      <w:r w:rsidRPr="004554A0">
        <w:rPr>
          <w:rFonts w:eastAsia="Times New Roman"/>
        </w:rPr>
        <w:t xml:space="preserve">EOHHS requests that RFI responses be submitted by </w:t>
      </w:r>
      <w:r w:rsidR="00E32153">
        <w:rPr>
          <w:rFonts w:eastAsia="Times New Roman"/>
          <w:b/>
        </w:rPr>
        <w:t>Friday, April 19,</w:t>
      </w:r>
      <w:r w:rsidR="00A13308" w:rsidRPr="00E32153">
        <w:rPr>
          <w:rFonts w:eastAsia="Times New Roman"/>
          <w:b/>
        </w:rPr>
        <w:t xml:space="preserve"> 202</w:t>
      </w:r>
      <w:r w:rsidR="00D67A2A" w:rsidRPr="00E32153">
        <w:rPr>
          <w:rFonts w:eastAsia="Times New Roman"/>
          <w:b/>
        </w:rPr>
        <w:t>4</w:t>
      </w:r>
      <w:r w:rsidR="00A13308">
        <w:rPr>
          <w:rFonts w:eastAsia="Times New Roman"/>
          <w:b/>
        </w:rPr>
        <w:t>,</w:t>
      </w:r>
      <w:r w:rsidR="00ED4B29">
        <w:rPr>
          <w:rFonts w:eastAsia="Times New Roman"/>
          <w:b/>
        </w:rPr>
        <w:t xml:space="preserve"> </w:t>
      </w:r>
      <w:r w:rsidR="00A13308">
        <w:rPr>
          <w:rFonts w:eastAsia="Times New Roman"/>
          <w:b/>
        </w:rPr>
        <w:t>no later than</w:t>
      </w:r>
      <w:r w:rsidRPr="004554A0">
        <w:rPr>
          <w:rFonts w:eastAsia="Times New Roman"/>
          <w:b/>
        </w:rPr>
        <w:t xml:space="preserve"> 4:00 p.m.</w:t>
      </w:r>
      <w:r w:rsidRPr="004554A0">
        <w:rPr>
          <w:rFonts w:eastAsia="Times New Roman"/>
        </w:rPr>
        <w:t xml:space="preserve"> Eastern Time. Responses should be submitted </w:t>
      </w:r>
      <w:r w:rsidR="00222D4C">
        <w:rPr>
          <w:rFonts w:eastAsia="Times New Roman"/>
        </w:rPr>
        <w:t xml:space="preserve">via email to </w:t>
      </w:r>
      <w:r w:rsidRPr="004554A0">
        <w:rPr>
          <w:rFonts w:eastAsia="Times New Roman"/>
        </w:rPr>
        <w:t xml:space="preserve">the following </w:t>
      </w:r>
      <w:r w:rsidR="00222D4C">
        <w:rPr>
          <w:rFonts w:eastAsia="Times New Roman"/>
        </w:rPr>
        <w:t>address</w:t>
      </w:r>
      <w:r w:rsidRPr="004554A0">
        <w:rPr>
          <w:rFonts w:eastAsia="Times New Roman"/>
        </w:rPr>
        <w:t>:</w:t>
      </w:r>
    </w:p>
    <w:p w14:paraId="183B8258" w14:textId="0DAB016D" w:rsidR="004554A0" w:rsidRPr="003905DF" w:rsidRDefault="00F524AC" w:rsidP="00A13308">
      <w:pPr>
        <w:numPr>
          <w:ilvl w:val="1"/>
          <w:numId w:val="4"/>
        </w:numPr>
        <w:spacing w:before="0"/>
        <w:rPr>
          <w:rFonts w:eastAsia="Times New Roman"/>
        </w:rPr>
      </w:pPr>
      <w:hyperlink r:id="rId13" w:history="1">
        <w:r w:rsidR="009D63DC" w:rsidRPr="00021DCC">
          <w:rPr>
            <w:rStyle w:val="Hyperlink"/>
            <w:rFonts w:eastAsia="Times New Roman"/>
          </w:rPr>
          <w:t>EOHHS-Procurement@mass.gov</w:t>
        </w:r>
      </w:hyperlink>
      <w:r w:rsidR="009D63DC">
        <w:rPr>
          <w:rFonts w:eastAsia="Times New Roman"/>
        </w:rPr>
        <w:t xml:space="preserve"> </w:t>
      </w:r>
    </w:p>
    <w:p w14:paraId="1C3B9C15" w14:textId="5FD9BDCB" w:rsidR="00A13308" w:rsidRPr="00A531DD" w:rsidRDefault="004554A0" w:rsidP="00A531DD">
      <w:pPr>
        <w:rPr>
          <w:rFonts w:eastAsia="Times New Roman"/>
          <w:lang w:eastAsia="zh-TW"/>
        </w:rPr>
      </w:pPr>
      <w:r w:rsidRPr="2392C2A7">
        <w:rPr>
          <w:rFonts w:eastAsia="Times New Roman"/>
        </w:rPr>
        <w:t xml:space="preserve">Parties interested in responding to this RFI should prepare a typewritten response that includes a cover sheet that states the respondent’s name, organization, address, telephone number, e-mail address, and affiliation or interest. </w:t>
      </w:r>
      <w:r w:rsidR="00FA70F9">
        <w:rPr>
          <w:rFonts w:eastAsia="Times New Roman"/>
        </w:rPr>
        <w:t>Responses should be sent with the email subject line “</w:t>
      </w:r>
      <w:r w:rsidR="00AE2DED">
        <w:rPr>
          <w:rFonts w:eastAsia="Times New Roman"/>
        </w:rPr>
        <w:t>ABA</w:t>
      </w:r>
      <w:r w:rsidR="00FA70F9">
        <w:rPr>
          <w:rFonts w:eastAsia="Times New Roman"/>
        </w:rPr>
        <w:t xml:space="preserve"> RFI Response.”  </w:t>
      </w:r>
      <w:r w:rsidRPr="00BE78A7">
        <w:rPr>
          <w:rFonts w:eastAsia="Times New Roman"/>
          <w:b/>
          <w:bCs/>
        </w:rPr>
        <w:t xml:space="preserve">Responses </w:t>
      </w:r>
      <w:r w:rsidR="001373E7" w:rsidRPr="00BE78A7">
        <w:rPr>
          <w:rFonts w:eastAsia="Times New Roman"/>
          <w:b/>
          <w:bCs/>
        </w:rPr>
        <w:t>must be submitted electronically.</w:t>
      </w:r>
      <w:r w:rsidR="001373E7">
        <w:rPr>
          <w:rFonts w:eastAsia="Times New Roman"/>
        </w:rPr>
        <w:t xml:space="preserve"> </w:t>
      </w:r>
      <w:r w:rsidRPr="004554A0">
        <w:rPr>
          <w:rFonts w:eastAsia="Times New Roman"/>
          <w:lang w:eastAsia="zh-TW"/>
        </w:rPr>
        <w:t xml:space="preserve">Questions should be answered in order of appearance and numbered according to the RFI question number. Respondents are invited to respond to </w:t>
      </w:r>
      <w:r w:rsidR="005100C4">
        <w:rPr>
          <w:rFonts w:eastAsia="Times New Roman"/>
          <w:lang w:eastAsia="zh-TW"/>
        </w:rPr>
        <w:t>a subset</w:t>
      </w:r>
      <w:r w:rsidRPr="004554A0">
        <w:rPr>
          <w:rFonts w:eastAsia="Times New Roman"/>
          <w:lang w:eastAsia="zh-TW"/>
        </w:rPr>
        <w:t xml:space="preserve"> or all of the RFI questions; please respond to as many as you feel are appropriate. Responses, including any attachments thereto, should be clearly labeled and referenced by name in the RFI response. No part of the response can be returned. Receipt of RFI responses will not be acknowledged.</w:t>
      </w:r>
    </w:p>
    <w:p w14:paraId="6B14DD6D" w14:textId="3FC24E1E" w:rsidR="004554A0" w:rsidRPr="004554A0" w:rsidRDefault="004554A0" w:rsidP="00161355">
      <w:pPr>
        <w:pStyle w:val="Heading2"/>
      </w:pPr>
      <w:r w:rsidRPr="00222D4C">
        <w:t>Additional</w:t>
      </w:r>
      <w:r w:rsidRPr="004554A0">
        <w:t xml:space="preserve"> Information</w:t>
      </w:r>
    </w:p>
    <w:p w14:paraId="2834D736" w14:textId="77777777" w:rsidR="004554A0" w:rsidRPr="004554A0" w:rsidRDefault="004554A0" w:rsidP="00161355">
      <w:pPr>
        <w:numPr>
          <w:ilvl w:val="0"/>
          <w:numId w:val="5"/>
        </w:numPr>
        <w:rPr>
          <w:rFonts w:eastAsia="Times New Roman"/>
        </w:rPr>
      </w:pPr>
      <w:r w:rsidRPr="004554A0">
        <w:rPr>
          <w:rFonts w:eastAsia="Times New Roman"/>
        </w:rPr>
        <w:t>Electronic Distribution</w:t>
      </w:r>
    </w:p>
    <w:p w14:paraId="0E31044B" w14:textId="4AA6C2CF" w:rsidR="004554A0" w:rsidRPr="004554A0" w:rsidRDefault="004554A0" w:rsidP="008350F5">
      <w:pPr>
        <w:ind w:left="1080"/>
        <w:rPr>
          <w:rFonts w:eastAsia="Times New Roman"/>
          <w:lang w:eastAsia="zh-TW"/>
        </w:rPr>
      </w:pPr>
      <w:r w:rsidRPr="004554A0">
        <w:rPr>
          <w:rFonts w:eastAsia="Times New Roman"/>
          <w:lang w:eastAsia="zh-TW"/>
        </w:rPr>
        <w:t xml:space="preserve">This RFI has been distributed electronically using the Commonwealth </w:t>
      </w:r>
      <w:r w:rsidR="00D22FE4">
        <w:rPr>
          <w:rFonts w:eastAsia="Times New Roman"/>
          <w:lang w:eastAsia="zh-TW"/>
        </w:rPr>
        <w:t>of Massachusetts procurement record system</w:t>
      </w:r>
      <w:r w:rsidRPr="004554A0">
        <w:rPr>
          <w:rFonts w:eastAsia="Times New Roman"/>
          <w:lang w:eastAsia="zh-TW"/>
        </w:rPr>
        <w:t xml:space="preserve"> (</w:t>
      </w:r>
      <w:r w:rsidR="00D22FE4" w:rsidRPr="00463694">
        <w:rPr>
          <w:rFonts w:eastAsia="Times New Roman"/>
          <w:lang w:eastAsia="zh-TW"/>
        </w:rPr>
        <w:t>COMMBUYS</w:t>
      </w:r>
      <w:r w:rsidRPr="004554A0">
        <w:rPr>
          <w:rFonts w:eastAsia="Times New Roman"/>
          <w:lang w:eastAsia="zh-TW"/>
        </w:rPr>
        <w:t xml:space="preserve">). </w:t>
      </w:r>
      <w:r w:rsidR="00D22FE4">
        <w:rPr>
          <w:rFonts w:eastAsia="Times New Roman"/>
          <w:lang w:eastAsia="zh-TW"/>
        </w:rPr>
        <w:t>COMMBUYS</w:t>
      </w:r>
      <w:r w:rsidR="00B71009">
        <w:rPr>
          <w:rFonts w:eastAsia="Times New Roman"/>
          <w:lang w:eastAsia="zh-TW"/>
        </w:rPr>
        <w:t xml:space="preserve"> </w:t>
      </w:r>
      <w:r w:rsidRPr="004554A0">
        <w:rPr>
          <w:rFonts w:eastAsia="Times New Roman"/>
          <w:lang w:eastAsia="zh-TW"/>
        </w:rPr>
        <w:t xml:space="preserve">is an electronic mechanism used for advertising and distributing the Commonwealth of Massachusetts’ procurements and related files. No individual may alter (manually or electronically) the RFI or its components except those portions intended to collect the respondent’s response. Interested parties may access </w:t>
      </w:r>
      <w:r w:rsidR="00D22FE4">
        <w:rPr>
          <w:rFonts w:eastAsia="Times New Roman"/>
          <w:lang w:eastAsia="zh-TW"/>
        </w:rPr>
        <w:t>COMMBUYS</w:t>
      </w:r>
      <w:r w:rsidRPr="004554A0">
        <w:rPr>
          <w:rFonts w:eastAsia="Times New Roman"/>
          <w:lang w:eastAsia="zh-TW"/>
        </w:rPr>
        <w:t xml:space="preserve"> at the following address: </w:t>
      </w:r>
      <w:r w:rsidR="00D22FE4" w:rsidRPr="00D22FE4">
        <w:t>https://www.commbuys.com/bso/</w:t>
      </w:r>
      <w:r w:rsidRPr="004554A0">
        <w:rPr>
          <w:rFonts w:eastAsia="Times New Roman"/>
          <w:lang w:eastAsia="zh-TW"/>
        </w:rPr>
        <w:t xml:space="preserve">. </w:t>
      </w:r>
    </w:p>
    <w:p w14:paraId="097E6447" w14:textId="4ADF7B35" w:rsidR="004554A0" w:rsidRDefault="004554A0" w:rsidP="008350F5">
      <w:pPr>
        <w:ind w:left="1080"/>
        <w:rPr>
          <w:rFonts w:eastAsia="Times New Roman"/>
        </w:rPr>
      </w:pPr>
      <w:r w:rsidRPr="004554A0">
        <w:rPr>
          <w:rFonts w:eastAsia="Times New Roman"/>
        </w:rPr>
        <w:t>Questions specific to C</w:t>
      </w:r>
      <w:r w:rsidR="00E5705C">
        <w:rPr>
          <w:rFonts w:eastAsia="Times New Roman"/>
        </w:rPr>
        <w:t>OMMBUYS</w:t>
      </w:r>
      <w:r w:rsidRPr="004554A0">
        <w:rPr>
          <w:rFonts w:eastAsia="Times New Roman"/>
        </w:rPr>
        <w:t xml:space="preserve"> should be made to the </w:t>
      </w:r>
      <w:r w:rsidR="00E5705C">
        <w:rPr>
          <w:rFonts w:eastAsia="Times New Roman"/>
        </w:rPr>
        <w:t>OSD</w:t>
      </w:r>
      <w:r w:rsidRPr="004554A0">
        <w:rPr>
          <w:rFonts w:eastAsia="Times New Roman"/>
        </w:rPr>
        <w:t xml:space="preserve"> Help Desk </w:t>
      </w:r>
      <w:hyperlink r:id="rId14" w:history="1">
        <w:r w:rsidR="001214B8" w:rsidRPr="001214B8">
          <w:rPr>
            <w:rStyle w:val="Hyperlink"/>
            <w:rFonts w:eastAsia="Times New Roman"/>
          </w:rPr>
          <w:t>osdhelpdesk@mass.gov</w:t>
        </w:r>
      </w:hyperlink>
      <w:r w:rsidR="00042725">
        <w:rPr>
          <w:rFonts w:eastAsia="Times New Roman"/>
        </w:rPr>
        <w:t xml:space="preserve"> </w:t>
      </w:r>
      <w:r w:rsidRPr="004554A0">
        <w:rPr>
          <w:rFonts w:eastAsia="Times New Roman"/>
        </w:rPr>
        <w:t xml:space="preserve">or by telephone at (617) 720-3197. </w:t>
      </w:r>
    </w:p>
    <w:p w14:paraId="17B795E9" w14:textId="3044399D" w:rsidR="001A3CCC" w:rsidRPr="004554A0" w:rsidRDefault="001A3CCC" w:rsidP="00161355">
      <w:pPr>
        <w:numPr>
          <w:ilvl w:val="0"/>
          <w:numId w:val="5"/>
        </w:numPr>
        <w:rPr>
          <w:rFonts w:eastAsia="Times New Roman"/>
        </w:rPr>
      </w:pPr>
      <w:r w:rsidRPr="004554A0">
        <w:rPr>
          <w:rFonts w:eastAsia="Times New Roman"/>
        </w:rPr>
        <w:t xml:space="preserve">RFI </w:t>
      </w:r>
      <w:r>
        <w:rPr>
          <w:rFonts w:eastAsia="Times New Roman"/>
        </w:rPr>
        <w:t>Inquiries</w:t>
      </w:r>
    </w:p>
    <w:p w14:paraId="46FFEFAD" w14:textId="1B4C0EA6" w:rsidR="001A3CCC" w:rsidRDefault="001A3CCC" w:rsidP="00161355">
      <w:pPr>
        <w:ind w:left="1080"/>
        <w:rPr>
          <w:rFonts w:eastAsia="Times New Roman"/>
        </w:rPr>
      </w:pPr>
      <w:r w:rsidRPr="004554A0">
        <w:rPr>
          <w:rFonts w:eastAsia="Times New Roman"/>
        </w:rPr>
        <w:t xml:space="preserve">Interested parties </w:t>
      </w:r>
      <w:r>
        <w:rPr>
          <w:rFonts w:eastAsia="Times New Roman"/>
        </w:rPr>
        <w:t xml:space="preserve">may make written inquiries concerning this RFI until </w:t>
      </w:r>
      <w:r w:rsidR="00A13308" w:rsidRPr="00E32153">
        <w:rPr>
          <w:rFonts w:eastAsia="Times New Roman"/>
          <w:b/>
          <w:bCs/>
        </w:rPr>
        <w:t xml:space="preserve">5:00 p.m. on </w:t>
      </w:r>
      <w:r w:rsidR="00E32153" w:rsidRPr="00E32153">
        <w:rPr>
          <w:rFonts w:eastAsia="Times New Roman"/>
          <w:b/>
          <w:bCs/>
        </w:rPr>
        <w:t>Monday, March 11</w:t>
      </w:r>
      <w:r w:rsidR="00BD20FE">
        <w:rPr>
          <w:rFonts w:eastAsia="Times New Roman"/>
          <w:b/>
          <w:bCs/>
        </w:rPr>
        <w:t>, 2024</w:t>
      </w:r>
      <w:r w:rsidR="00491BA2" w:rsidRPr="00E32153">
        <w:rPr>
          <w:rFonts w:eastAsia="Times New Roman"/>
        </w:rPr>
        <w:t>.</w:t>
      </w:r>
      <w:r>
        <w:rPr>
          <w:rFonts w:eastAsia="Times New Roman"/>
        </w:rPr>
        <w:t xml:space="preserve">  Written inquiries may be sent via email to the RFI contact listed in </w:t>
      </w:r>
      <w:r w:rsidRPr="00BE78A7">
        <w:rPr>
          <w:rFonts w:eastAsia="Times New Roman"/>
          <w:b/>
          <w:bCs/>
        </w:rPr>
        <w:t xml:space="preserve">Section </w:t>
      </w:r>
      <w:r w:rsidR="005E753A" w:rsidRPr="00BE78A7">
        <w:rPr>
          <w:rFonts w:eastAsia="Times New Roman"/>
          <w:b/>
          <w:bCs/>
        </w:rPr>
        <w:t>IV</w:t>
      </w:r>
      <w:r w:rsidR="00230A68">
        <w:rPr>
          <w:rFonts w:eastAsia="Times New Roman"/>
          <w:b/>
          <w:bCs/>
        </w:rPr>
        <w:t>.</w:t>
      </w:r>
      <w:r w:rsidR="00161355">
        <w:rPr>
          <w:rFonts w:eastAsia="Times New Roman"/>
          <w:b/>
          <w:bCs/>
        </w:rPr>
        <w:t>A</w:t>
      </w:r>
      <w:r>
        <w:rPr>
          <w:rFonts w:eastAsia="Times New Roman"/>
        </w:rPr>
        <w:t>.  Microsoft Word is the preferred file format; a plain text email is also acceptable.</w:t>
      </w:r>
    </w:p>
    <w:p w14:paraId="53F48908" w14:textId="3B3F891D" w:rsidR="001A3CCC" w:rsidRPr="004554A0" w:rsidRDefault="001A3CCC" w:rsidP="00161355">
      <w:pPr>
        <w:ind w:left="1080"/>
        <w:rPr>
          <w:rFonts w:eastAsia="Times New Roman"/>
        </w:rPr>
      </w:pPr>
      <w:r>
        <w:rPr>
          <w:rFonts w:eastAsia="Times New Roman"/>
        </w:rPr>
        <w:t xml:space="preserve">EOHHS will review inquiries and prepare written answers to questions, at its discretion, which are of general interest and relevant to the preparation of a response </w:t>
      </w:r>
      <w:r w:rsidR="00EE2305">
        <w:rPr>
          <w:rFonts w:eastAsia="Times New Roman"/>
        </w:rPr>
        <w:t>to the RFI.  The written answers will be posted on the COMMBUYS website (</w:t>
      </w:r>
      <w:hyperlink r:id="rId15" w:history="1">
        <w:r w:rsidR="00EE2305" w:rsidRPr="00051C1E">
          <w:rPr>
            <w:rStyle w:val="Hyperlink"/>
            <w:rFonts w:eastAsia="Times New Roman"/>
          </w:rPr>
          <w:t>www.commbuys.com</w:t>
        </w:r>
      </w:hyperlink>
      <w:r w:rsidR="00EE2305">
        <w:rPr>
          <w:rFonts w:eastAsia="Times New Roman"/>
        </w:rPr>
        <w:t>).  Only written answers are binding on EOHHS.</w:t>
      </w:r>
    </w:p>
    <w:p w14:paraId="47CEBBC9" w14:textId="77777777" w:rsidR="004554A0" w:rsidRPr="004554A0" w:rsidRDefault="004554A0" w:rsidP="00161355">
      <w:pPr>
        <w:numPr>
          <w:ilvl w:val="0"/>
          <w:numId w:val="5"/>
        </w:numPr>
        <w:rPr>
          <w:rFonts w:eastAsia="Times New Roman"/>
        </w:rPr>
      </w:pPr>
      <w:bookmarkStart w:id="5" w:name="_Hlk83205560"/>
      <w:r w:rsidRPr="004554A0">
        <w:rPr>
          <w:rFonts w:eastAsia="Times New Roman"/>
        </w:rPr>
        <w:t>RFI Amendments</w:t>
      </w:r>
    </w:p>
    <w:p w14:paraId="6106D9FF" w14:textId="77777777" w:rsidR="004554A0" w:rsidRPr="004554A0" w:rsidRDefault="004554A0" w:rsidP="00161355">
      <w:pPr>
        <w:ind w:left="1080"/>
        <w:rPr>
          <w:rFonts w:eastAsia="Times New Roman"/>
        </w:rPr>
      </w:pPr>
      <w:r w:rsidRPr="004554A0">
        <w:rPr>
          <w:rFonts w:eastAsia="Times New Roman"/>
        </w:rPr>
        <w:t xml:space="preserve">Interested parties are solely responsible for checking </w:t>
      </w:r>
      <w:r w:rsidR="00D22FE4">
        <w:rPr>
          <w:rFonts w:eastAsia="Times New Roman"/>
        </w:rPr>
        <w:t>COMMBUYS</w:t>
      </w:r>
      <w:r w:rsidRPr="004554A0">
        <w:rPr>
          <w:rFonts w:eastAsia="Times New Roman"/>
        </w:rPr>
        <w:t xml:space="preserve"> for any addenda or modifications that are subsequently made to this RFI. The Commonwealth and its subdivisions accept no liability and will provide no accommodation to interested parties who fail to check for amended RFIs.</w:t>
      </w:r>
    </w:p>
    <w:p w14:paraId="35AF7ED6" w14:textId="77777777" w:rsidR="004554A0" w:rsidRPr="004554A0" w:rsidRDefault="004554A0" w:rsidP="00161355">
      <w:pPr>
        <w:numPr>
          <w:ilvl w:val="0"/>
          <w:numId w:val="5"/>
        </w:numPr>
        <w:rPr>
          <w:rFonts w:eastAsia="Times New Roman"/>
        </w:rPr>
      </w:pPr>
      <w:bookmarkStart w:id="6" w:name="_Toc38079024"/>
      <w:bookmarkEnd w:id="5"/>
      <w:r w:rsidRPr="004554A0">
        <w:rPr>
          <w:rFonts w:eastAsia="Times New Roman"/>
        </w:rPr>
        <w:t>Use of RFI Information</w:t>
      </w:r>
      <w:bookmarkEnd w:id="6"/>
    </w:p>
    <w:p w14:paraId="6115EB5B" w14:textId="3F9EF406" w:rsidR="00CA6D08" w:rsidRPr="004554A0" w:rsidRDefault="004554A0" w:rsidP="00161355">
      <w:pPr>
        <w:ind w:left="1080"/>
        <w:rPr>
          <w:rFonts w:eastAsia="Times New Roman"/>
        </w:rPr>
      </w:pPr>
      <w:r w:rsidRPr="2392C2A7">
        <w:rPr>
          <w:rFonts w:eastAsia="Times New Roman"/>
        </w:rPr>
        <w:t xml:space="preserve">Information is being solicited in this RFI to assist EOHHS in the </w:t>
      </w:r>
      <w:r w:rsidR="004E08B6" w:rsidRPr="2392C2A7">
        <w:rPr>
          <w:rFonts w:eastAsia="Times New Roman"/>
        </w:rPr>
        <w:t xml:space="preserve">utilization </w:t>
      </w:r>
      <w:r w:rsidR="005E753A" w:rsidRPr="2392C2A7">
        <w:rPr>
          <w:rFonts w:eastAsia="Times New Roman"/>
        </w:rPr>
        <w:t xml:space="preserve">of </w:t>
      </w:r>
      <w:r w:rsidR="00112C31">
        <w:rPr>
          <w:rFonts w:eastAsia="Times New Roman"/>
        </w:rPr>
        <w:t>creating a model that would serve the needs of ASD individuals for ABA therapy after they have aged out of the school system and before entering a day program.</w:t>
      </w:r>
      <w:r w:rsidRPr="2392C2A7">
        <w:rPr>
          <w:rFonts w:eastAsia="Times New Roman"/>
        </w:rPr>
        <w:t xml:space="preserve"> EOHHS reserves the right to accept or reject, in part or in full, any information contained in or submitted in response to this RFI. The RFI is not binding on EOHHS and shall not obligate EOHHS to issue a procurement that incorporates any RFI provisions or responses. Responding to this RFI is entirely voluntary, will in no way affect EOHHS’ consideration of any proposal submitted in response to any subsequent procurement, and will not serve as an advantage or disadvantage to the respondent in the course of any procurement that may be issued. Responses to this RFI become the property of the Commonwealth of Massachusetts and are public records under the Massachusetts public records law, M.G.L. c. 66, § 10 and c. 4, § 7, cl. 26, regarding public access to such documents. However, information provided to EOHHS in its response to this RFI and identified by the respondent as trade secrets or commercial or financial information shall be kept confidential and shall be exempt from disclosure as a public record</w:t>
      </w:r>
      <w:r w:rsidR="002D6BCD">
        <w:rPr>
          <w:rFonts w:eastAsia="Times New Roman"/>
        </w:rPr>
        <w:t xml:space="preserve"> to the extent permissible by law</w:t>
      </w:r>
      <w:r w:rsidRPr="2392C2A7">
        <w:rPr>
          <w:rFonts w:eastAsia="Times New Roman"/>
        </w:rPr>
        <w:t xml:space="preserve"> (see M.G.L. c. 4, § 7, cl. 26). This exemption may not apply to information submitted in response to any subsequent procurement.</w:t>
      </w:r>
    </w:p>
    <w:sectPr w:rsidR="00CA6D08" w:rsidRPr="004554A0" w:rsidSect="00F524AC">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97551" w14:textId="77777777" w:rsidR="00F524AC" w:rsidRDefault="00F524AC" w:rsidP="00E25D19">
      <w:r>
        <w:separator/>
      </w:r>
    </w:p>
  </w:endnote>
  <w:endnote w:type="continuationSeparator" w:id="0">
    <w:p w14:paraId="3D9CCA55" w14:textId="77777777" w:rsidR="00F524AC" w:rsidRDefault="00F524AC" w:rsidP="00E25D19">
      <w:r>
        <w:continuationSeparator/>
      </w:r>
    </w:p>
  </w:endnote>
  <w:endnote w:type="continuationNotice" w:id="1">
    <w:p w14:paraId="15A70B85" w14:textId="77777777" w:rsidR="00F524AC" w:rsidRDefault="00F524A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A8CD8" w14:textId="570B4C06" w:rsidR="00F548AF" w:rsidRPr="004343C9" w:rsidRDefault="002F7EC2" w:rsidP="225BFCA5">
    <w:pPr>
      <w:pStyle w:val="Footer"/>
      <w:ind w:left="0"/>
      <w:rPr>
        <w:noProof/>
        <w:sz w:val="22"/>
        <w:szCs w:val="22"/>
      </w:rPr>
    </w:pPr>
    <w:r>
      <w:rPr>
        <w:sz w:val="22"/>
        <w:szCs w:val="22"/>
      </w:rPr>
      <w:t>Applied Behavioral Analysis</w:t>
    </w:r>
    <w:r w:rsidR="00221F60" w:rsidRPr="004343C9">
      <w:rPr>
        <w:sz w:val="22"/>
        <w:szCs w:val="22"/>
      </w:rPr>
      <w:t xml:space="preserve"> RFI</w:t>
    </w:r>
    <w:r w:rsidR="00927319">
      <w:tab/>
    </w:r>
    <w:r w:rsidR="00927319">
      <w:tab/>
    </w:r>
    <w:sdt>
      <w:sdtPr>
        <w:rPr>
          <w:sz w:val="22"/>
          <w:szCs w:val="22"/>
        </w:rPr>
        <w:id w:val="-124552169"/>
        <w:docPartObj>
          <w:docPartGallery w:val="Page Numbers (Bottom of Page)"/>
          <w:docPartUnique/>
        </w:docPartObj>
      </w:sdtPr>
      <w:sdtEndPr>
        <w:rPr>
          <w:noProof/>
        </w:rPr>
      </w:sdtEndPr>
      <w:sdtContent>
        <w:r w:rsidR="00927319" w:rsidRPr="004343C9">
          <w:rPr>
            <w:sz w:val="22"/>
            <w:szCs w:val="22"/>
          </w:rPr>
          <w:fldChar w:fldCharType="begin"/>
        </w:r>
        <w:r w:rsidR="00927319" w:rsidRPr="004343C9">
          <w:rPr>
            <w:sz w:val="22"/>
            <w:szCs w:val="22"/>
          </w:rPr>
          <w:instrText xml:space="preserve"> PAGE   \* MERGEFORMAT </w:instrText>
        </w:r>
        <w:r w:rsidR="00927319" w:rsidRPr="004343C9">
          <w:rPr>
            <w:sz w:val="22"/>
            <w:szCs w:val="22"/>
          </w:rPr>
          <w:fldChar w:fldCharType="separate"/>
        </w:r>
        <w:r w:rsidR="00927319" w:rsidRPr="004343C9">
          <w:rPr>
            <w:sz w:val="22"/>
            <w:szCs w:val="22"/>
          </w:rPr>
          <w:t>12</w:t>
        </w:r>
        <w:r w:rsidR="00927319" w:rsidRPr="004343C9">
          <w:rPr>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25BFCA5" w14:paraId="6F01E8F3" w14:textId="77777777" w:rsidTr="00EC100D">
      <w:trPr>
        <w:trHeight w:val="300"/>
      </w:trPr>
      <w:tc>
        <w:tcPr>
          <w:tcW w:w="3120" w:type="dxa"/>
        </w:tcPr>
        <w:p w14:paraId="7045A2E2" w14:textId="7EC64DC3" w:rsidR="225BFCA5" w:rsidRDefault="225BFCA5" w:rsidP="00EC100D">
          <w:pPr>
            <w:pStyle w:val="Header"/>
            <w:ind w:left="-115"/>
          </w:pPr>
        </w:p>
      </w:tc>
      <w:tc>
        <w:tcPr>
          <w:tcW w:w="3120" w:type="dxa"/>
        </w:tcPr>
        <w:p w14:paraId="315269E8" w14:textId="6DF8B8C1" w:rsidR="225BFCA5" w:rsidRDefault="225BFCA5" w:rsidP="00EC100D">
          <w:pPr>
            <w:pStyle w:val="Header"/>
            <w:jc w:val="center"/>
          </w:pPr>
        </w:p>
      </w:tc>
      <w:tc>
        <w:tcPr>
          <w:tcW w:w="3120" w:type="dxa"/>
        </w:tcPr>
        <w:p w14:paraId="13E1D1E2" w14:textId="726697DE" w:rsidR="225BFCA5" w:rsidRDefault="225BFCA5" w:rsidP="00EC100D">
          <w:pPr>
            <w:pStyle w:val="Header"/>
            <w:ind w:right="-115"/>
            <w:jc w:val="right"/>
          </w:pPr>
        </w:p>
      </w:tc>
    </w:tr>
  </w:tbl>
  <w:p w14:paraId="489D08BE" w14:textId="2802970B" w:rsidR="000F35A6" w:rsidRDefault="000F35A6" w:rsidP="002567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A21C3" w14:textId="77777777" w:rsidR="00F524AC" w:rsidRDefault="00F524AC" w:rsidP="00E25D19">
      <w:r>
        <w:separator/>
      </w:r>
    </w:p>
  </w:footnote>
  <w:footnote w:type="continuationSeparator" w:id="0">
    <w:p w14:paraId="733F549C" w14:textId="77777777" w:rsidR="00F524AC" w:rsidRDefault="00F524AC" w:rsidP="00E25D19">
      <w:r>
        <w:continuationSeparator/>
      </w:r>
    </w:p>
  </w:footnote>
  <w:footnote w:type="continuationNotice" w:id="1">
    <w:p w14:paraId="452350FD" w14:textId="77777777" w:rsidR="00F524AC" w:rsidRDefault="00F524A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25BFCA5" w14:paraId="7C08EBEE" w14:textId="77777777" w:rsidTr="7C8866F2">
      <w:trPr>
        <w:trHeight w:val="300"/>
      </w:trPr>
      <w:tc>
        <w:tcPr>
          <w:tcW w:w="3120" w:type="dxa"/>
        </w:tcPr>
        <w:p w14:paraId="1C7C526B" w14:textId="0486DACA" w:rsidR="225BFCA5" w:rsidRDefault="225BFCA5" w:rsidP="7C8866F2">
          <w:pPr>
            <w:pStyle w:val="Header"/>
            <w:ind w:left="-115"/>
          </w:pPr>
        </w:p>
      </w:tc>
      <w:tc>
        <w:tcPr>
          <w:tcW w:w="3120" w:type="dxa"/>
        </w:tcPr>
        <w:p w14:paraId="5C1A8F0C" w14:textId="0B866616" w:rsidR="225BFCA5" w:rsidRDefault="225BFCA5" w:rsidP="00EC100D">
          <w:pPr>
            <w:pStyle w:val="Header"/>
            <w:jc w:val="center"/>
          </w:pPr>
        </w:p>
      </w:tc>
      <w:tc>
        <w:tcPr>
          <w:tcW w:w="3120" w:type="dxa"/>
        </w:tcPr>
        <w:p w14:paraId="5040283B" w14:textId="20A17F6D" w:rsidR="225BFCA5" w:rsidRDefault="225BFCA5" w:rsidP="00EC100D">
          <w:pPr>
            <w:pStyle w:val="Header"/>
            <w:ind w:right="-115"/>
            <w:jc w:val="right"/>
          </w:pPr>
        </w:p>
      </w:tc>
    </w:tr>
  </w:tbl>
  <w:p w14:paraId="6F0D6B96" w14:textId="0F7E1BD8" w:rsidR="000F35A6" w:rsidRDefault="000F35A6" w:rsidP="002567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25BFCA5" w14:paraId="4EA0FA1B" w14:textId="77777777" w:rsidTr="00EC100D">
      <w:trPr>
        <w:trHeight w:val="300"/>
      </w:trPr>
      <w:tc>
        <w:tcPr>
          <w:tcW w:w="3120" w:type="dxa"/>
        </w:tcPr>
        <w:p w14:paraId="59D98CF3" w14:textId="30AC2550" w:rsidR="225BFCA5" w:rsidRDefault="225BFCA5" w:rsidP="00EC100D">
          <w:pPr>
            <w:pStyle w:val="Header"/>
            <w:ind w:left="-115"/>
          </w:pPr>
        </w:p>
      </w:tc>
      <w:tc>
        <w:tcPr>
          <w:tcW w:w="3120" w:type="dxa"/>
        </w:tcPr>
        <w:p w14:paraId="7185E0F9" w14:textId="2AC6E7CE" w:rsidR="225BFCA5" w:rsidRDefault="225BFCA5" w:rsidP="00EC100D">
          <w:pPr>
            <w:pStyle w:val="Header"/>
            <w:jc w:val="center"/>
          </w:pPr>
        </w:p>
      </w:tc>
      <w:tc>
        <w:tcPr>
          <w:tcW w:w="3120" w:type="dxa"/>
        </w:tcPr>
        <w:p w14:paraId="4E442DE1" w14:textId="30C741D5" w:rsidR="225BFCA5" w:rsidRDefault="225BFCA5" w:rsidP="00EC100D">
          <w:pPr>
            <w:pStyle w:val="Header"/>
            <w:ind w:right="-115"/>
            <w:jc w:val="right"/>
          </w:pPr>
        </w:p>
      </w:tc>
    </w:tr>
  </w:tbl>
  <w:p w14:paraId="4DE2BD6D" w14:textId="78D8BEFC" w:rsidR="000F35A6" w:rsidRDefault="000F35A6" w:rsidP="002567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F89AB51A"/>
    <w:name w:val="WW8Num14"/>
    <w:lvl w:ilvl="0">
      <w:start w:val="1"/>
      <w:numFmt w:val="lowerLetter"/>
      <w:lvlText w:val="%1."/>
      <w:lvlJc w:val="left"/>
      <w:pPr>
        <w:tabs>
          <w:tab w:val="num" w:pos="1800"/>
        </w:tabs>
        <w:ind w:left="1800" w:hanging="360"/>
      </w:pPr>
      <w:rPr>
        <w:rFonts w:ascii="Times New Roman" w:hAnsi="Times New Roman" w:cs="Times New Roman" w:hint="default"/>
        <w:b w:val="0"/>
        <w:bCs/>
        <w:spacing w:val="-3"/>
        <w:sz w:val="24"/>
        <w:szCs w:val="24"/>
      </w:rPr>
    </w:lvl>
    <w:lvl w:ilvl="1">
      <w:start w:val="1"/>
      <w:numFmt w:val="lowerLetter"/>
      <w:lvlText w:val="%2."/>
      <w:lvlJc w:val="left"/>
      <w:pPr>
        <w:tabs>
          <w:tab w:val="num" w:pos="1440"/>
        </w:tabs>
        <w:ind w:left="1440" w:hanging="360"/>
      </w:pPr>
    </w:lvl>
    <w:lvl w:ilvl="2">
      <w:start w:val="1"/>
      <w:numFmt w:val="decimal"/>
      <w:lvlText w:val="%3)"/>
      <w:lvlJc w:val="left"/>
      <w:pPr>
        <w:tabs>
          <w:tab w:val="num" w:pos="2250"/>
        </w:tabs>
        <w:ind w:left="2250" w:hanging="360"/>
      </w:pPr>
      <w:rPr>
        <w:rFonts w:ascii="Times New Roman" w:hAnsi="Times New Roman" w:cs="Times New Roman" w:hint="default"/>
        <w:b w:val="0"/>
        <w:bCs/>
        <w:spacing w:val="-3"/>
        <w:sz w:val="24"/>
        <w:szCs w:val="24"/>
      </w:rPr>
    </w:lvl>
    <w:lvl w:ilvl="3">
      <w:start w:val="1"/>
      <w:numFmt w:val="lowerLetter"/>
      <w:lvlText w:val="%4)"/>
      <w:lvlJc w:val="left"/>
      <w:pPr>
        <w:tabs>
          <w:tab w:val="num" w:pos="2880"/>
        </w:tabs>
        <w:ind w:left="2880" w:hanging="360"/>
      </w:pPr>
      <w:rPr>
        <w:rFonts w:ascii="Times New Roman" w:hAnsi="Times New Roman" w:cs="Times New Roman" w:hint="default"/>
        <w:b w:val="0"/>
        <w:bCs/>
        <w:spacing w:val="-3"/>
        <w:sz w:val="24"/>
        <w:szCs w:val="24"/>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2880"/>
        </w:tabs>
        <w:ind w:left="2880" w:hanging="360"/>
      </w:pPr>
      <w:rPr>
        <w:rFonts w:ascii="Times New Roman" w:eastAsia="Times New Roman" w:hAnsi="Times New Roman" w:cs="Times New Roman"/>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6E450C9"/>
    <w:multiLevelType w:val="hybridMultilevel"/>
    <w:tmpl w:val="EC3C3836"/>
    <w:lvl w:ilvl="0" w:tplc="BF18ACCE">
      <w:start w:val="1"/>
      <w:numFmt w:val="lowerLetter"/>
      <w:lvlText w:val="%1."/>
      <w:lvlJc w:val="left"/>
      <w:pPr>
        <w:ind w:left="180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C539B"/>
    <w:multiLevelType w:val="hybridMultilevel"/>
    <w:tmpl w:val="52BEC9DA"/>
    <w:lvl w:ilvl="0" w:tplc="FFFFFFFF">
      <w:start w:val="1"/>
      <w:numFmt w:val="decimal"/>
      <w:lvlText w:val="%1."/>
      <w:lvlJc w:val="left"/>
      <w:pPr>
        <w:ind w:left="1080" w:hanging="360"/>
      </w:pPr>
    </w:lvl>
    <w:lvl w:ilvl="1" w:tplc="6DAAA774">
      <w:start w:val="1"/>
      <w:numFmt w:val="lowerLetter"/>
      <w:lvlText w:val="%2."/>
      <w:lvlJc w:val="left"/>
      <w:pPr>
        <w:ind w:left="1800" w:hanging="360"/>
      </w:pPr>
      <w:rPr>
        <w:b w:val="0"/>
        <w:bCs/>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466B47"/>
    <w:multiLevelType w:val="hybridMultilevel"/>
    <w:tmpl w:val="ACDCF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5C2EE6"/>
    <w:multiLevelType w:val="hybridMultilevel"/>
    <w:tmpl w:val="973A2C90"/>
    <w:lvl w:ilvl="0" w:tplc="DFC8A9A8">
      <w:start w:val="1"/>
      <w:numFmt w:val="lowerRoman"/>
      <w:pStyle w:val="Heading3"/>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234E57"/>
    <w:multiLevelType w:val="hybridMultilevel"/>
    <w:tmpl w:val="7E2CDB18"/>
    <w:lvl w:ilvl="0" w:tplc="FFFFFFFF">
      <w:start w:val="1"/>
      <w:numFmt w:val="decimal"/>
      <w:lvlText w:val="%1."/>
      <w:lvlJc w:val="left"/>
      <w:pPr>
        <w:ind w:left="1080" w:hanging="360"/>
      </w:pPr>
      <w:rPr>
        <w:rFonts w:hint="default"/>
      </w:rPr>
    </w:lvl>
    <w:lvl w:ilvl="1" w:tplc="BF18ACCE">
      <w:start w:val="1"/>
      <w:numFmt w:val="lowerLetter"/>
      <w:lvlText w:val="%2."/>
      <w:lvlJc w:val="left"/>
      <w:pPr>
        <w:ind w:left="1800" w:hanging="360"/>
      </w:pPr>
      <w:rPr>
        <w:b w:val="0"/>
        <w:bC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444670C9"/>
    <w:multiLevelType w:val="hybridMultilevel"/>
    <w:tmpl w:val="DB34FBE6"/>
    <w:lvl w:ilvl="0" w:tplc="FFFFFFF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44F23E11"/>
    <w:multiLevelType w:val="multilevel"/>
    <w:tmpl w:val="AC26E1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FA2CFA"/>
    <w:multiLevelType w:val="hybridMultilevel"/>
    <w:tmpl w:val="7B003C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CE7A00"/>
    <w:multiLevelType w:val="hybridMultilevel"/>
    <w:tmpl w:val="FFFFFFFF"/>
    <w:lvl w:ilvl="0" w:tplc="614E5896">
      <w:start w:val="1"/>
      <w:numFmt w:val="bullet"/>
      <w:lvlText w:val=""/>
      <w:lvlJc w:val="left"/>
      <w:pPr>
        <w:ind w:left="720" w:hanging="360"/>
      </w:pPr>
      <w:rPr>
        <w:rFonts w:ascii="Symbol" w:hAnsi="Symbol" w:hint="default"/>
      </w:rPr>
    </w:lvl>
    <w:lvl w:ilvl="1" w:tplc="D0CA92B0">
      <w:start w:val="1"/>
      <w:numFmt w:val="bullet"/>
      <w:lvlText w:val=""/>
      <w:lvlJc w:val="left"/>
      <w:pPr>
        <w:ind w:left="1440" w:hanging="360"/>
      </w:pPr>
      <w:rPr>
        <w:rFonts w:ascii="Symbol" w:hAnsi="Symbol" w:hint="default"/>
      </w:rPr>
    </w:lvl>
    <w:lvl w:ilvl="2" w:tplc="E8F2406C">
      <w:start w:val="1"/>
      <w:numFmt w:val="bullet"/>
      <w:lvlText w:val=""/>
      <w:lvlJc w:val="left"/>
      <w:pPr>
        <w:ind w:left="2160" w:hanging="360"/>
      </w:pPr>
      <w:rPr>
        <w:rFonts w:ascii="Wingdings" w:hAnsi="Wingdings" w:hint="default"/>
      </w:rPr>
    </w:lvl>
    <w:lvl w:ilvl="3" w:tplc="FE023CFC">
      <w:start w:val="1"/>
      <w:numFmt w:val="bullet"/>
      <w:lvlText w:val=""/>
      <w:lvlJc w:val="left"/>
      <w:pPr>
        <w:ind w:left="2880" w:hanging="360"/>
      </w:pPr>
      <w:rPr>
        <w:rFonts w:ascii="Symbol" w:hAnsi="Symbol" w:hint="default"/>
      </w:rPr>
    </w:lvl>
    <w:lvl w:ilvl="4" w:tplc="0EC28494">
      <w:start w:val="1"/>
      <w:numFmt w:val="bullet"/>
      <w:lvlText w:val="o"/>
      <w:lvlJc w:val="left"/>
      <w:pPr>
        <w:ind w:left="3600" w:hanging="360"/>
      </w:pPr>
      <w:rPr>
        <w:rFonts w:ascii="Courier New" w:hAnsi="Courier New" w:hint="default"/>
      </w:rPr>
    </w:lvl>
    <w:lvl w:ilvl="5" w:tplc="C2CA4934">
      <w:start w:val="1"/>
      <w:numFmt w:val="bullet"/>
      <w:lvlText w:val=""/>
      <w:lvlJc w:val="left"/>
      <w:pPr>
        <w:ind w:left="4320" w:hanging="360"/>
      </w:pPr>
      <w:rPr>
        <w:rFonts w:ascii="Wingdings" w:hAnsi="Wingdings" w:hint="default"/>
      </w:rPr>
    </w:lvl>
    <w:lvl w:ilvl="6" w:tplc="D34A3F68">
      <w:start w:val="1"/>
      <w:numFmt w:val="bullet"/>
      <w:lvlText w:val=""/>
      <w:lvlJc w:val="left"/>
      <w:pPr>
        <w:ind w:left="5040" w:hanging="360"/>
      </w:pPr>
      <w:rPr>
        <w:rFonts w:ascii="Symbol" w:hAnsi="Symbol" w:hint="default"/>
      </w:rPr>
    </w:lvl>
    <w:lvl w:ilvl="7" w:tplc="F556ABA6">
      <w:start w:val="1"/>
      <w:numFmt w:val="bullet"/>
      <w:lvlText w:val="o"/>
      <w:lvlJc w:val="left"/>
      <w:pPr>
        <w:ind w:left="5760" w:hanging="360"/>
      </w:pPr>
      <w:rPr>
        <w:rFonts w:ascii="Courier New" w:hAnsi="Courier New" w:hint="default"/>
      </w:rPr>
    </w:lvl>
    <w:lvl w:ilvl="8" w:tplc="875C72A6">
      <w:start w:val="1"/>
      <w:numFmt w:val="bullet"/>
      <w:lvlText w:val=""/>
      <w:lvlJc w:val="left"/>
      <w:pPr>
        <w:ind w:left="6480" w:hanging="360"/>
      </w:pPr>
      <w:rPr>
        <w:rFonts w:ascii="Wingdings" w:hAnsi="Wingdings" w:hint="default"/>
      </w:rPr>
    </w:lvl>
  </w:abstractNum>
  <w:abstractNum w:abstractNumId="10" w15:restartNumberingAfterBreak="0">
    <w:nsid w:val="55C70B3C"/>
    <w:multiLevelType w:val="hybridMultilevel"/>
    <w:tmpl w:val="AC224358"/>
    <w:lvl w:ilvl="0" w:tplc="FFFFFFFF">
      <w:start w:val="1"/>
      <w:numFmt w:val="decimal"/>
      <w:lvlText w:val="%1."/>
      <w:lvlJc w:val="left"/>
      <w:pPr>
        <w:ind w:left="1080" w:hanging="360"/>
      </w:pPr>
      <w:rPr>
        <w:rFonts w:hint="default"/>
        <w:b w:val="0"/>
        <w:bCs w:val="0"/>
      </w:rPr>
    </w:lvl>
    <w:lvl w:ilvl="1" w:tplc="FFFFFFFF">
      <w:start w:val="1"/>
      <w:numFmt w:val="lowerLetter"/>
      <w:lvlText w:val="%2."/>
      <w:lvlJc w:val="left"/>
      <w:pPr>
        <w:ind w:left="1800" w:hanging="360"/>
      </w:pPr>
      <w:rPr>
        <w:b w:val="0"/>
        <w:bC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59E43D8E"/>
    <w:multiLevelType w:val="hybridMultilevel"/>
    <w:tmpl w:val="AC224358"/>
    <w:lvl w:ilvl="0" w:tplc="4C466A52">
      <w:start w:val="1"/>
      <w:numFmt w:val="decimal"/>
      <w:lvlText w:val="%1."/>
      <w:lvlJc w:val="left"/>
      <w:pPr>
        <w:ind w:left="1080" w:hanging="360"/>
      </w:pPr>
      <w:rPr>
        <w:rFonts w:hint="default"/>
        <w:b w:val="0"/>
        <w:bCs w:val="0"/>
      </w:rPr>
    </w:lvl>
    <w:lvl w:ilvl="1" w:tplc="824C0112">
      <w:start w:val="1"/>
      <w:numFmt w:val="lowerLetter"/>
      <w:lvlText w:val="%2."/>
      <w:lvlJc w:val="left"/>
      <w:pPr>
        <w:ind w:left="1800" w:hanging="360"/>
      </w:pPr>
      <w:rPr>
        <w:b w:val="0"/>
        <w:bC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5A0A6832"/>
    <w:multiLevelType w:val="hybridMultilevel"/>
    <w:tmpl w:val="33824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06766F"/>
    <w:multiLevelType w:val="hybridMultilevel"/>
    <w:tmpl w:val="AC224358"/>
    <w:lvl w:ilvl="0" w:tplc="FFFFFFFF">
      <w:start w:val="1"/>
      <w:numFmt w:val="decimal"/>
      <w:lvlText w:val="%1."/>
      <w:lvlJc w:val="left"/>
      <w:pPr>
        <w:ind w:left="1080" w:hanging="360"/>
      </w:pPr>
      <w:rPr>
        <w:rFonts w:hint="default"/>
        <w:b w:val="0"/>
        <w:bCs w:val="0"/>
      </w:rPr>
    </w:lvl>
    <w:lvl w:ilvl="1" w:tplc="FFFFFFFF">
      <w:start w:val="1"/>
      <w:numFmt w:val="lowerLetter"/>
      <w:lvlText w:val="%2."/>
      <w:lvlJc w:val="left"/>
      <w:pPr>
        <w:ind w:left="1800" w:hanging="360"/>
      </w:pPr>
      <w:rPr>
        <w:b w:val="0"/>
        <w:bC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5EDD0D5D"/>
    <w:multiLevelType w:val="hybridMultilevel"/>
    <w:tmpl w:val="D940FD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761808"/>
    <w:multiLevelType w:val="hybridMultilevel"/>
    <w:tmpl w:val="50FEB0EC"/>
    <w:lvl w:ilvl="0" w:tplc="D654CB8C">
      <w:start w:val="1"/>
      <w:numFmt w:val="bullet"/>
      <w:lvlText w:val=""/>
      <w:lvlJc w:val="left"/>
      <w:pPr>
        <w:tabs>
          <w:tab w:val="num" w:pos="1440"/>
        </w:tabs>
        <w:ind w:left="1440" w:hanging="360"/>
      </w:pPr>
      <w:rPr>
        <w:rFonts w:ascii="Wingdings" w:hAnsi="Wingdings" w:hint="default"/>
      </w:rPr>
    </w:lvl>
    <w:lvl w:ilvl="1" w:tplc="32869AAC" w:tentative="1">
      <w:start w:val="1"/>
      <w:numFmt w:val="bullet"/>
      <w:lvlText w:val=""/>
      <w:lvlJc w:val="left"/>
      <w:pPr>
        <w:tabs>
          <w:tab w:val="num" w:pos="2160"/>
        </w:tabs>
        <w:ind w:left="2160" w:hanging="360"/>
      </w:pPr>
      <w:rPr>
        <w:rFonts w:ascii="Wingdings" w:hAnsi="Wingdings" w:hint="default"/>
      </w:rPr>
    </w:lvl>
    <w:lvl w:ilvl="2" w:tplc="50CE6DE6" w:tentative="1">
      <w:start w:val="1"/>
      <w:numFmt w:val="bullet"/>
      <w:lvlText w:val=""/>
      <w:lvlJc w:val="left"/>
      <w:pPr>
        <w:tabs>
          <w:tab w:val="num" w:pos="2880"/>
        </w:tabs>
        <w:ind w:left="2880" w:hanging="360"/>
      </w:pPr>
      <w:rPr>
        <w:rFonts w:ascii="Wingdings" w:hAnsi="Wingdings" w:hint="default"/>
      </w:rPr>
    </w:lvl>
    <w:lvl w:ilvl="3" w:tplc="6DA84BEE" w:tentative="1">
      <w:start w:val="1"/>
      <w:numFmt w:val="bullet"/>
      <w:lvlText w:val=""/>
      <w:lvlJc w:val="left"/>
      <w:pPr>
        <w:tabs>
          <w:tab w:val="num" w:pos="3600"/>
        </w:tabs>
        <w:ind w:left="3600" w:hanging="360"/>
      </w:pPr>
      <w:rPr>
        <w:rFonts w:ascii="Wingdings" w:hAnsi="Wingdings" w:hint="default"/>
      </w:rPr>
    </w:lvl>
    <w:lvl w:ilvl="4" w:tplc="77B62596" w:tentative="1">
      <w:start w:val="1"/>
      <w:numFmt w:val="bullet"/>
      <w:lvlText w:val=""/>
      <w:lvlJc w:val="left"/>
      <w:pPr>
        <w:tabs>
          <w:tab w:val="num" w:pos="4320"/>
        </w:tabs>
        <w:ind w:left="4320" w:hanging="360"/>
      </w:pPr>
      <w:rPr>
        <w:rFonts w:ascii="Wingdings" w:hAnsi="Wingdings" w:hint="default"/>
      </w:rPr>
    </w:lvl>
    <w:lvl w:ilvl="5" w:tplc="6C625512" w:tentative="1">
      <w:start w:val="1"/>
      <w:numFmt w:val="bullet"/>
      <w:lvlText w:val=""/>
      <w:lvlJc w:val="left"/>
      <w:pPr>
        <w:tabs>
          <w:tab w:val="num" w:pos="5040"/>
        </w:tabs>
        <w:ind w:left="5040" w:hanging="360"/>
      </w:pPr>
      <w:rPr>
        <w:rFonts w:ascii="Wingdings" w:hAnsi="Wingdings" w:hint="default"/>
      </w:rPr>
    </w:lvl>
    <w:lvl w:ilvl="6" w:tplc="F050ABF0" w:tentative="1">
      <w:start w:val="1"/>
      <w:numFmt w:val="bullet"/>
      <w:lvlText w:val=""/>
      <w:lvlJc w:val="left"/>
      <w:pPr>
        <w:tabs>
          <w:tab w:val="num" w:pos="5760"/>
        </w:tabs>
        <w:ind w:left="5760" w:hanging="360"/>
      </w:pPr>
      <w:rPr>
        <w:rFonts w:ascii="Wingdings" w:hAnsi="Wingdings" w:hint="default"/>
      </w:rPr>
    </w:lvl>
    <w:lvl w:ilvl="7" w:tplc="9CC01D56" w:tentative="1">
      <w:start w:val="1"/>
      <w:numFmt w:val="bullet"/>
      <w:lvlText w:val=""/>
      <w:lvlJc w:val="left"/>
      <w:pPr>
        <w:tabs>
          <w:tab w:val="num" w:pos="6480"/>
        </w:tabs>
        <w:ind w:left="6480" w:hanging="360"/>
      </w:pPr>
      <w:rPr>
        <w:rFonts w:ascii="Wingdings" w:hAnsi="Wingdings" w:hint="default"/>
      </w:rPr>
    </w:lvl>
    <w:lvl w:ilvl="8" w:tplc="C46ABC22"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674A4925"/>
    <w:multiLevelType w:val="hybridMultilevel"/>
    <w:tmpl w:val="AC224358"/>
    <w:lvl w:ilvl="0" w:tplc="FFFFFFFF">
      <w:start w:val="1"/>
      <w:numFmt w:val="decimal"/>
      <w:lvlText w:val="%1."/>
      <w:lvlJc w:val="left"/>
      <w:pPr>
        <w:ind w:left="1080" w:hanging="360"/>
      </w:pPr>
      <w:rPr>
        <w:rFonts w:hint="default"/>
        <w:b w:val="0"/>
        <w:bCs w:val="0"/>
      </w:rPr>
    </w:lvl>
    <w:lvl w:ilvl="1" w:tplc="FFFFFFFF">
      <w:start w:val="1"/>
      <w:numFmt w:val="lowerLetter"/>
      <w:lvlText w:val="%2."/>
      <w:lvlJc w:val="left"/>
      <w:pPr>
        <w:ind w:left="1800" w:hanging="360"/>
      </w:pPr>
      <w:rPr>
        <w:b w:val="0"/>
        <w:bC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6A9D5FEC"/>
    <w:multiLevelType w:val="multilevel"/>
    <w:tmpl w:val="459496BC"/>
    <w:lvl w:ilvl="0">
      <w:start w:val="1"/>
      <w:numFmt w:val="upperRoman"/>
      <w:pStyle w:val="Heading1"/>
      <w:lvlText w:val="%1."/>
      <w:lvlJc w:val="right"/>
      <w:pPr>
        <w:ind w:left="720" w:hanging="360"/>
      </w:pPr>
    </w:lvl>
    <w:lvl w:ilvl="1">
      <w:start w:val="4"/>
      <w:numFmt w:val="decimal"/>
      <w:isLgl/>
      <w:lvlText w:val="%1.%2"/>
      <w:lvlJc w:val="left"/>
      <w:pPr>
        <w:ind w:left="1170" w:hanging="720"/>
      </w:pPr>
      <w:rPr>
        <w:rFonts w:hint="default"/>
        <w:b/>
      </w:rPr>
    </w:lvl>
    <w:lvl w:ilvl="2">
      <w:start w:val="1"/>
      <w:numFmt w:val="decimal"/>
      <w:isLgl/>
      <w:lvlText w:val="%1.%2.%3"/>
      <w:lvlJc w:val="left"/>
      <w:pPr>
        <w:ind w:left="1260" w:hanging="720"/>
      </w:pPr>
      <w:rPr>
        <w:rFonts w:hint="default"/>
        <w:b/>
      </w:rPr>
    </w:lvl>
    <w:lvl w:ilvl="3">
      <w:start w:val="1"/>
      <w:numFmt w:val="decimal"/>
      <w:isLgl/>
      <w:lvlText w:val="%1.%2.%3.%4"/>
      <w:lvlJc w:val="left"/>
      <w:pPr>
        <w:ind w:left="135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90" w:hanging="1080"/>
      </w:pPr>
      <w:rPr>
        <w:rFonts w:hint="default"/>
        <w:b/>
      </w:rPr>
    </w:lvl>
    <w:lvl w:ilvl="6">
      <w:start w:val="1"/>
      <w:numFmt w:val="decimal"/>
      <w:isLgl/>
      <w:lvlText w:val="%1.%2.%3.%4.%5.%6.%7"/>
      <w:lvlJc w:val="left"/>
      <w:pPr>
        <w:ind w:left="2340" w:hanging="1440"/>
      </w:pPr>
      <w:rPr>
        <w:rFonts w:hint="default"/>
        <w:b/>
      </w:rPr>
    </w:lvl>
    <w:lvl w:ilvl="7">
      <w:start w:val="1"/>
      <w:numFmt w:val="decimal"/>
      <w:isLgl/>
      <w:lvlText w:val="%1.%2.%3.%4.%5.%6.%7.%8"/>
      <w:lvlJc w:val="left"/>
      <w:pPr>
        <w:ind w:left="2430" w:hanging="1440"/>
      </w:pPr>
      <w:rPr>
        <w:rFonts w:hint="default"/>
        <w:b/>
      </w:rPr>
    </w:lvl>
    <w:lvl w:ilvl="8">
      <w:start w:val="1"/>
      <w:numFmt w:val="decimal"/>
      <w:isLgl/>
      <w:lvlText w:val="%1.%2.%3.%4.%5.%6.%7.%8.%9"/>
      <w:lvlJc w:val="left"/>
      <w:pPr>
        <w:ind w:left="2880" w:hanging="1800"/>
      </w:pPr>
      <w:rPr>
        <w:rFonts w:hint="default"/>
        <w:b/>
      </w:rPr>
    </w:lvl>
  </w:abstractNum>
  <w:abstractNum w:abstractNumId="18" w15:restartNumberingAfterBreak="0">
    <w:nsid w:val="6D331A32"/>
    <w:multiLevelType w:val="hybridMultilevel"/>
    <w:tmpl w:val="4B4ABE34"/>
    <w:lvl w:ilvl="0" w:tplc="1174CB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6A7FE8"/>
    <w:multiLevelType w:val="hybridMultilevel"/>
    <w:tmpl w:val="B9FED236"/>
    <w:lvl w:ilvl="0" w:tplc="148CADDE">
      <w:start w:val="1"/>
      <w:numFmt w:val="upperLetter"/>
      <w:pStyle w:val="Heading2"/>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29A49A4"/>
    <w:multiLevelType w:val="hybridMultilevel"/>
    <w:tmpl w:val="AC224358"/>
    <w:lvl w:ilvl="0" w:tplc="FFFFFFFF">
      <w:start w:val="1"/>
      <w:numFmt w:val="decimal"/>
      <w:lvlText w:val="%1."/>
      <w:lvlJc w:val="left"/>
      <w:pPr>
        <w:ind w:left="1080" w:hanging="360"/>
      </w:pPr>
      <w:rPr>
        <w:rFonts w:hint="default"/>
        <w:b w:val="0"/>
        <w:bCs w:val="0"/>
      </w:rPr>
    </w:lvl>
    <w:lvl w:ilvl="1" w:tplc="FFFFFFFF">
      <w:start w:val="1"/>
      <w:numFmt w:val="lowerLetter"/>
      <w:lvlText w:val="%2."/>
      <w:lvlJc w:val="left"/>
      <w:pPr>
        <w:ind w:left="1800" w:hanging="360"/>
      </w:pPr>
      <w:rPr>
        <w:b w:val="0"/>
        <w:bCs/>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55F1C9B"/>
    <w:multiLevelType w:val="hybridMultilevel"/>
    <w:tmpl w:val="4862255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757021FF"/>
    <w:multiLevelType w:val="hybridMultilevel"/>
    <w:tmpl w:val="BA969806"/>
    <w:lvl w:ilvl="0" w:tplc="CA9073B4">
      <w:start w:val="1"/>
      <w:numFmt w:val="upperLetter"/>
      <w:lvlText w:val="%1."/>
      <w:lvlJc w:val="left"/>
      <w:pPr>
        <w:tabs>
          <w:tab w:val="num" w:pos="720"/>
        </w:tabs>
        <w:ind w:left="720" w:hanging="360"/>
      </w:pPr>
      <w:rPr>
        <w:rFonts w:hint="default"/>
        <w:b/>
        <w:i w:val="0"/>
      </w:rPr>
    </w:lvl>
    <w:lvl w:ilvl="1" w:tplc="04090001">
      <w:start w:val="1"/>
      <w:numFmt w:val="bullet"/>
      <w:lvlText w:val=""/>
      <w:lvlJc w:val="left"/>
      <w:pPr>
        <w:tabs>
          <w:tab w:val="num" w:pos="1440"/>
        </w:tabs>
        <w:ind w:left="1440" w:hanging="360"/>
      </w:pPr>
      <w:rPr>
        <w:rFonts w:ascii="Symbol" w:hAnsi="Symbol"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8094CDA"/>
    <w:multiLevelType w:val="hybridMultilevel"/>
    <w:tmpl w:val="96E8CA80"/>
    <w:lvl w:ilvl="0" w:tplc="6FC0A0A2">
      <w:start w:val="1"/>
      <w:numFmt w:val="bullet"/>
      <w:lvlText w:val=""/>
      <w:lvlJc w:val="left"/>
      <w:pPr>
        <w:ind w:left="1540" w:hanging="360"/>
      </w:pPr>
      <w:rPr>
        <w:rFonts w:ascii="Symbol" w:hAnsi="Symbol"/>
      </w:rPr>
    </w:lvl>
    <w:lvl w:ilvl="1" w:tplc="2116A6A4">
      <w:start w:val="1"/>
      <w:numFmt w:val="bullet"/>
      <w:lvlText w:val=""/>
      <w:lvlJc w:val="left"/>
      <w:pPr>
        <w:ind w:left="2260" w:hanging="360"/>
      </w:pPr>
      <w:rPr>
        <w:rFonts w:ascii="Symbol" w:hAnsi="Symbol"/>
      </w:rPr>
    </w:lvl>
    <w:lvl w:ilvl="2" w:tplc="E396A33A">
      <w:start w:val="1"/>
      <w:numFmt w:val="bullet"/>
      <w:lvlText w:val=""/>
      <w:lvlJc w:val="left"/>
      <w:pPr>
        <w:ind w:left="1540" w:hanging="360"/>
      </w:pPr>
      <w:rPr>
        <w:rFonts w:ascii="Symbol" w:hAnsi="Symbol"/>
      </w:rPr>
    </w:lvl>
    <w:lvl w:ilvl="3" w:tplc="936ADD96">
      <w:start w:val="1"/>
      <w:numFmt w:val="bullet"/>
      <w:lvlText w:val=""/>
      <w:lvlJc w:val="left"/>
      <w:pPr>
        <w:ind w:left="1540" w:hanging="360"/>
      </w:pPr>
      <w:rPr>
        <w:rFonts w:ascii="Symbol" w:hAnsi="Symbol"/>
      </w:rPr>
    </w:lvl>
    <w:lvl w:ilvl="4" w:tplc="6BAC0F4A">
      <w:start w:val="1"/>
      <w:numFmt w:val="bullet"/>
      <w:lvlText w:val=""/>
      <w:lvlJc w:val="left"/>
      <w:pPr>
        <w:ind w:left="1540" w:hanging="360"/>
      </w:pPr>
      <w:rPr>
        <w:rFonts w:ascii="Symbol" w:hAnsi="Symbol"/>
      </w:rPr>
    </w:lvl>
    <w:lvl w:ilvl="5" w:tplc="D09681FA">
      <w:start w:val="1"/>
      <w:numFmt w:val="bullet"/>
      <w:lvlText w:val=""/>
      <w:lvlJc w:val="left"/>
      <w:pPr>
        <w:ind w:left="1540" w:hanging="360"/>
      </w:pPr>
      <w:rPr>
        <w:rFonts w:ascii="Symbol" w:hAnsi="Symbol"/>
      </w:rPr>
    </w:lvl>
    <w:lvl w:ilvl="6" w:tplc="EBE09DBA">
      <w:start w:val="1"/>
      <w:numFmt w:val="bullet"/>
      <w:lvlText w:val=""/>
      <w:lvlJc w:val="left"/>
      <w:pPr>
        <w:ind w:left="1540" w:hanging="360"/>
      </w:pPr>
      <w:rPr>
        <w:rFonts w:ascii="Symbol" w:hAnsi="Symbol"/>
      </w:rPr>
    </w:lvl>
    <w:lvl w:ilvl="7" w:tplc="6D607EB2">
      <w:start w:val="1"/>
      <w:numFmt w:val="bullet"/>
      <w:lvlText w:val=""/>
      <w:lvlJc w:val="left"/>
      <w:pPr>
        <w:ind w:left="1540" w:hanging="360"/>
      </w:pPr>
      <w:rPr>
        <w:rFonts w:ascii="Symbol" w:hAnsi="Symbol"/>
      </w:rPr>
    </w:lvl>
    <w:lvl w:ilvl="8" w:tplc="18C81BFE">
      <w:start w:val="1"/>
      <w:numFmt w:val="bullet"/>
      <w:lvlText w:val=""/>
      <w:lvlJc w:val="left"/>
      <w:pPr>
        <w:ind w:left="1540" w:hanging="360"/>
      </w:pPr>
      <w:rPr>
        <w:rFonts w:ascii="Symbol" w:hAnsi="Symbol"/>
      </w:rPr>
    </w:lvl>
  </w:abstractNum>
  <w:num w:numId="1" w16cid:durableId="1329867116">
    <w:abstractNumId w:val="17"/>
  </w:num>
  <w:num w:numId="2" w16cid:durableId="1683624378">
    <w:abstractNumId w:val="4"/>
  </w:num>
  <w:num w:numId="3" w16cid:durableId="2081707133">
    <w:abstractNumId w:val="2"/>
  </w:num>
  <w:num w:numId="4" w16cid:durableId="1603756975">
    <w:abstractNumId w:val="22"/>
  </w:num>
  <w:num w:numId="5" w16cid:durableId="1306660164">
    <w:abstractNumId w:val="18"/>
  </w:num>
  <w:num w:numId="6" w16cid:durableId="559438404">
    <w:abstractNumId w:val="11"/>
  </w:num>
  <w:num w:numId="7" w16cid:durableId="1784569811">
    <w:abstractNumId w:val="14"/>
  </w:num>
  <w:num w:numId="8" w16cid:durableId="624578018">
    <w:abstractNumId w:val="5"/>
  </w:num>
  <w:num w:numId="9" w16cid:durableId="448671052">
    <w:abstractNumId w:val="6"/>
  </w:num>
  <w:num w:numId="10" w16cid:durableId="939340073">
    <w:abstractNumId w:val="21"/>
  </w:num>
  <w:num w:numId="11" w16cid:durableId="302320198">
    <w:abstractNumId w:val="15"/>
  </w:num>
  <w:num w:numId="12" w16cid:durableId="845678429">
    <w:abstractNumId w:val="19"/>
  </w:num>
  <w:num w:numId="13" w16cid:durableId="1696272455">
    <w:abstractNumId w:val="19"/>
    <w:lvlOverride w:ilvl="0">
      <w:startOverride w:val="1"/>
    </w:lvlOverride>
  </w:num>
  <w:num w:numId="14" w16cid:durableId="1173254593">
    <w:abstractNumId w:val="13"/>
  </w:num>
  <w:num w:numId="15" w16cid:durableId="795179890">
    <w:abstractNumId w:val="10"/>
  </w:num>
  <w:num w:numId="16" w16cid:durableId="1633443782">
    <w:abstractNumId w:val="16"/>
  </w:num>
  <w:num w:numId="17" w16cid:durableId="1611887206">
    <w:abstractNumId w:val="20"/>
  </w:num>
  <w:num w:numId="18" w16cid:durableId="1283267756">
    <w:abstractNumId w:val="1"/>
  </w:num>
  <w:num w:numId="19" w16cid:durableId="1554152981">
    <w:abstractNumId w:val="8"/>
  </w:num>
  <w:num w:numId="20" w16cid:durableId="1264722998">
    <w:abstractNumId w:val="7"/>
  </w:num>
  <w:num w:numId="21" w16cid:durableId="1030227408">
    <w:abstractNumId w:val="3"/>
  </w:num>
  <w:num w:numId="22" w16cid:durableId="2075270142">
    <w:abstractNumId w:val="12"/>
  </w:num>
  <w:num w:numId="23" w16cid:durableId="1449272631">
    <w:abstractNumId w:val="9"/>
  </w:num>
  <w:num w:numId="24" w16cid:durableId="883633963">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sDQysTA2Mjc2MTdX0lEKTi0uzszPAykwrAUAQ1klTywAAAA="/>
  </w:docVars>
  <w:rsids>
    <w:rsidRoot w:val="00DF57F0"/>
    <w:rsid w:val="00000379"/>
    <w:rsid w:val="00002238"/>
    <w:rsid w:val="00002EFE"/>
    <w:rsid w:val="000034EF"/>
    <w:rsid w:val="000039F0"/>
    <w:rsid w:val="00004D47"/>
    <w:rsid w:val="00005174"/>
    <w:rsid w:val="000057B7"/>
    <w:rsid w:val="00005DC1"/>
    <w:rsid w:val="00006194"/>
    <w:rsid w:val="000064C4"/>
    <w:rsid w:val="00006587"/>
    <w:rsid w:val="000068C6"/>
    <w:rsid w:val="0001038A"/>
    <w:rsid w:val="00011304"/>
    <w:rsid w:val="0001152B"/>
    <w:rsid w:val="0001261A"/>
    <w:rsid w:val="00014273"/>
    <w:rsid w:val="00014ABA"/>
    <w:rsid w:val="00014F76"/>
    <w:rsid w:val="000156A4"/>
    <w:rsid w:val="00016666"/>
    <w:rsid w:val="00017964"/>
    <w:rsid w:val="000208C9"/>
    <w:rsid w:val="00021153"/>
    <w:rsid w:val="00021B58"/>
    <w:rsid w:val="00022E15"/>
    <w:rsid w:val="000230C5"/>
    <w:rsid w:val="00023681"/>
    <w:rsid w:val="0002469A"/>
    <w:rsid w:val="00024CA6"/>
    <w:rsid w:val="000252BA"/>
    <w:rsid w:val="00026B48"/>
    <w:rsid w:val="000306EC"/>
    <w:rsid w:val="000317CD"/>
    <w:rsid w:val="000317E0"/>
    <w:rsid w:val="00032490"/>
    <w:rsid w:val="0003436F"/>
    <w:rsid w:val="000365E9"/>
    <w:rsid w:val="000376AC"/>
    <w:rsid w:val="00037A0D"/>
    <w:rsid w:val="00037F08"/>
    <w:rsid w:val="00041D9C"/>
    <w:rsid w:val="00041E65"/>
    <w:rsid w:val="00042725"/>
    <w:rsid w:val="00042E67"/>
    <w:rsid w:val="00043153"/>
    <w:rsid w:val="00044155"/>
    <w:rsid w:val="0004503F"/>
    <w:rsid w:val="00045849"/>
    <w:rsid w:val="000475F2"/>
    <w:rsid w:val="00047863"/>
    <w:rsid w:val="00047F7E"/>
    <w:rsid w:val="0005012F"/>
    <w:rsid w:val="00050EC6"/>
    <w:rsid w:val="000511A6"/>
    <w:rsid w:val="000511DE"/>
    <w:rsid w:val="00052624"/>
    <w:rsid w:val="00052A8F"/>
    <w:rsid w:val="00052AF9"/>
    <w:rsid w:val="00053E9C"/>
    <w:rsid w:val="00053F7C"/>
    <w:rsid w:val="00054435"/>
    <w:rsid w:val="000549CF"/>
    <w:rsid w:val="00054BA9"/>
    <w:rsid w:val="00055102"/>
    <w:rsid w:val="00055DB3"/>
    <w:rsid w:val="0005747D"/>
    <w:rsid w:val="00057BD7"/>
    <w:rsid w:val="0006127D"/>
    <w:rsid w:val="00061617"/>
    <w:rsid w:val="00062192"/>
    <w:rsid w:val="000629B6"/>
    <w:rsid w:val="00063BC4"/>
    <w:rsid w:val="000647B4"/>
    <w:rsid w:val="00064AC7"/>
    <w:rsid w:val="00064B1D"/>
    <w:rsid w:val="0006558B"/>
    <w:rsid w:val="00067BDC"/>
    <w:rsid w:val="00067E81"/>
    <w:rsid w:val="0007174A"/>
    <w:rsid w:val="00071948"/>
    <w:rsid w:val="00071BE1"/>
    <w:rsid w:val="0007274B"/>
    <w:rsid w:val="00072AFE"/>
    <w:rsid w:val="0007362F"/>
    <w:rsid w:val="00073DAC"/>
    <w:rsid w:val="00074302"/>
    <w:rsid w:val="000747FD"/>
    <w:rsid w:val="00074FAA"/>
    <w:rsid w:val="0007684B"/>
    <w:rsid w:val="00077B23"/>
    <w:rsid w:val="00077C86"/>
    <w:rsid w:val="00080114"/>
    <w:rsid w:val="00082338"/>
    <w:rsid w:val="0008293C"/>
    <w:rsid w:val="000854C3"/>
    <w:rsid w:val="000859AB"/>
    <w:rsid w:val="00085FFE"/>
    <w:rsid w:val="000860BF"/>
    <w:rsid w:val="00086300"/>
    <w:rsid w:val="00087FB5"/>
    <w:rsid w:val="0009031C"/>
    <w:rsid w:val="000904EE"/>
    <w:rsid w:val="00090700"/>
    <w:rsid w:val="00091A57"/>
    <w:rsid w:val="00091DB0"/>
    <w:rsid w:val="0009375E"/>
    <w:rsid w:val="00093AF2"/>
    <w:rsid w:val="0009482F"/>
    <w:rsid w:val="00095010"/>
    <w:rsid w:val="0009504C"/>
    <w:rsid w:val="00095815"/>
    <w:rsid w:val="000968F9"/>
    <w:rsid w:val="00096BDE"/>
    <w:rsid w:val="00096C5A"/>
    <w:rsid w:val="00096D25"/>
    <w:rsid w:val="000970B7"/>
    <w:rsid w:val="00097152"/>
    <w:rsid w:val="00097481"/>
    <w:rsid w:val="00097507"/>
    <w:rsid w:val="000977E7"/>
    <w:rsid w:val="00097FAF"/>
    <w:rsid w:val="000A10E7"/>
    <w:rsid w:val="000A10FD"/>
    <w:rsid w:val="000A11E4"/>
    <w:rsid w:val="000A12CB"/>
    <w:rsid w:val="000A141A"/>
    <w:rsid w:val="000A16C3"/>
    <w:rsid w:val="000A1BB2"/>
    <w:rsid w:val="000A2A1C"/>
    <w:rsid w:val="000A2A40"/>
    <w:rsid w:val="000A3A07"/>
    <w:rsid w:val="000A3A2D"/>
    <w:rsid w:val="000A4961"/>
    <w:rsid w:val="000A4D95"/>
    <w:rsid w:val="000A546C"/>
    <w:rsid w:val="000A54C3"/>
    <w:rsid w:val="000A56C1"/>
    <w:rsid w:val="000A588E"/>
    <w:rsid w:val="000A5A1B"/>
    <w:rsid w:val="000A60FD"/>
    <w:rsid w:val="000A6314"/>
    <w:rsid w:val="000A69C2"/>
    <w:rsid w:val="000A74B8"/>
    <w:rsid w:val="000B1046"/>
    <w:rsid w:val="000B1EC4"/>
    <w:rsid w:val="000B23BE"/>
    <w:rsid w:val="000B26D5"/>
    <w:rsid w:val="000B2A9D"/>
    <w:rsid w:val="000B39DA"/>
    <w:rsid w:val="000B4436"/>
    <w:rsid w:val="000B602B"/>
    <w:rsid w:val="000C100F"/>
    <w:rsid w:val="000C10EC"/>
    <w:rsid w:val="000C11DD"/>
    <w:rsid w:val="000C1535"/>
    <w:rsid w:val="000C1DD2"/>
    <w:rsid w:val="000C1F0C"/>
    <w:rsid w:val="000C2088"/>
    <w:rsid w:val="000C2C85"/>
    <w:rsid w:val="000C3147"/>
    <w:rsid w:val="000C3853"/>
    <w:rsid w:val="000C41D2"/>
    <w:rsid w:val="000C5678"/>
    <w:rsid w:val="000C58BE"/>
    <w:rsid w:val="000C6BCD"/>
    <w:rsid w:val="000D0C8B"/>
    <w:rsid w:val="000D20BB"/>
    <w:rsid w:val="000D20D2"/>
    <w:rsid w:val="000D2515"/>
    <w:rsid w:val="000D2AF9"/>
    <w:rsid w:val="000D2B66"/>
    <w:rsid w:val="000D3FA7"/>
    <w:rsid w:val="000D49F2"/>
    <w:rsid w:val="000D5369"/>
    <w:rsid w:val="000D5CA7"/>
    <w:rsid w:val="000D67CE"/>
    <w:rsid w:val="000D7078"/>
    <w:rsid w:val="000E030A"/>
    <w:rsid w:val="000E05B1"/>
    <w:rsid w:val="000E0D50"/>
    <w:rsid w:val="000E1BB2"/>
    <w:rsid w:val="000E341A"/>
    <w:rsid w:val="000E40BA"/>
    <w:rsid w:val="000E41DC"/>
    <w:rsid w:val="000E42A5"/>
    <w:rsid w:val="000E4F8A"/>
    <w:rsid w:val="000E565E"/>
    <w:rsid w:val="000E5CE1"/>
    <w:rsid w:val="000E64A1"/>
    <w:rsid w:val="000E7248"/>
    <w:rsid w:val="000E72B3"/>
    <w:rsid w:val="000E72C5"/>
    <w:rsid w:val="000E7C26"/>
    <w:rsid w:val="000F09B5"/>
    <w:rsid w:val="000F1228"/>
    <w:rsid w:val="000F22EB"/>
    <w:rsid w:val="000F254B"/>
    <w:rsid w:val="000F35A6"/>
    <w:rsid w:val="000F39B0"/>
    <w:rsid w:val="000F3B59"/>
    <w:rsid w:val="000F427B"/>
    <w:rsid w:val="000F5731"/>
    <w:rsid w:val="000F5AAD"/>
    <w:rsid w:val="000F72EC"/>
    <w:rsid w:val="000F7652"/>
    <w:rsid w:val="000F76F9"/>
    <w:rsid w:val="001005F8"/>
    <w:rsid w:val="001020A4"/>
    <w:rsid w:val="001020E6"/>
    <w:rsid w:val="00102641"/>
    <w:rsid w:val="001030D4"/>
    <w:rsid w:val="00103936"/>
    <w:rsid w:val="00103D53"/>
    <w:rsid w:val="00103FBD"/>
    <w:rsid w:val="00104295"/>
    <w:rsid w:val="001068B8"/>
    <w:rsid w:val="00106AFE"/>
    <w:rsid w:val="0011097C"/>
    <w:rsid w:val="00110BAC"/>
    <w:rsid w:val="001110FC"/>
    <w:rsid w:val="001111ED"/>
    <w:rsid w:val="00111417"/>
    <w:rsid w:val="001115B8"/>
    <w:rsid w:val="001125ED"/>
    <w:rsid w:val="00112C31"/>
    <w:rsid w:val="00114D07"/>
    <w:rsid w:val="00114F3E"/>
    <w:rsid w:val="00115A27"/>
    <w:rsid w:val="00115F42"/>
    <w:rsid w:val="00116480"/>
    <w:rsid w:val="00117818"/>
    <w:rsid w:val="00117BF2"/>
    <w:rsid w:val="00120802"/>
    <w:rsid w:val="0012099A"/>
    <w:rsid w:val="00120C65"/>
    <w:rsid w:val="00120D83"/>
    <w:rsid w:val="001214B8"/>
    <w:rsid w:val="0012212A"/>
    <w:rsid w:val="00122785"/>
    <w:rsid w:val="00122ACC"/>
    <w:rsid w:val="001242CA"/>
    <w:rsid w:val="00126810"/>
    <w:rsid w:val="00127257"/>
    <w:rsid w:val="0012794E"/>
    <w:rsid w:val="00130B64"/>
    <w:rsid w:val="001317AE"/>
    <w:rsid w:val="00131AB0"/>
    <w:rsid w:val="00132858"/>
    <w:rsid w:val="00133EB7"/>
    <w:rsid w:val="00134B29"/>
    <w:rsid w:val="00135296"/>
    <w:rsid w:val="001356EF"/>
    <w:rsid w:val="00135E40"/>
    <w:rsid w:val="00135E97"/>
    <w:rsid w:val="00136D9F"/>
    <w:rsid w:val="00136E11"/>
    <w:rsid w:val="001373E7"/>
    <w:rsid w:val="00140B15"/>
    <w:rsid w:val="00140BC5"/>
    <w:rsid w:val="00141210"/>
    <w:rsid w:val="00141FFA"/>
    <w:rsid w:val="001425E6"/>
    <w:rsid w:val="00142D69"/>
    <w:rsid w:val="00142D7A"/>
    <w:rsid w:val="00143B96"/>
    <w:rsid w:val="001452B8"/>
    <w:rsid w:val="00146A47"/>
    <w:rsid w:val="00146AF0"/>
    <w:rsid w:val="00147576"/>
    <w:rsid w:val="001507A1"/>
    <w:rsid w:val="0015083A"/>
    <w:rsid w:val="001508D1"/>
    <w:rsid w:val="00153313"/>
    <w:rsid w:val="00154A09"/>
    <w:rsid w:val="00154F90"/>
    <w:rsid w:val="00155D0D"/>
    <w:rsid w:val="00155E77"/>
    <w:rsid w:val="00155F69"/>
    <w:rsid w:val="00156221"/>
    <w:rsid w:val="001565EE"/>
    <w:rsid w:val="001575AF"/>
    <w:rsid w:val="00160518"/>
    <w:rsid w:val="00161355"/>
    <w:rsid w:val="00162AA4"/>
    <w:rsid w:val="00162F24"/>
    <w:rsid w:val="001638B1"/>
    <w:rsid w:val="0016414B"/>
    <w:rsid w:val="0016472E"/>
    <w:rsid w:val="001649F5"/>
    <w:rsid w:val="00165007"/>
    <w:rsid w:val="001659F3"/>
    <w:rsid w:val="001659FF"/>
    <w:rsid w:val="00166444"/>
    <w:rsid w:val="001677B1"/>
    <w:rsid w:val="001677E6"/>
    <w:rsid w:val="00167F6B"/>
    <w:rsid w:val="0017026A"/>
    <w:rsid w:val="001729C5"/>
    <w:rsid w:val="00172AC0"/>
    <w:rsid w:val="001733B0"/>
    <w:rsid w:val="0017488A"/>
    <w:rsid w:val="001759DE"/>
    <w:rsid w:val="00176304"/>
    <w:rsid w:val="001768B3"/>
    <w:rsid w:val="00177DA5"/>
    <w:rsid w:val="001813E8"/>
    <w:rsid w:val="00182FFB"/>
    <w:rsid w:val="001840B9"/>
    <w:rsid w:val="00184C99"/>
    <w:rsid w:val="00185176"/>
    <w:rsid w:val="0018542B"/>
    <w:rsid w:val="001862F2"/>
    <w:rsid w:val="00187A04"/>
    <w:rsid w:val="001913DA"/>
    <w:rsid w:val="00192361"/>
    <w:rsid w:val="00192884"/>
    <w:rsid w:val="001929C4"/>
    <w:rsid w:val="00192E1B"/>
    <w:rsid w:val="00195B3A"/>
    <w:rsid w:val="001962F4"/>
    <w:rsid w:val="001967A6"/>
    <w:rsid w:val="00196C20"/>
    <w:rsid w:val="00196CD8"/>
    <w:rsid w:val="0019755C"/>
    <w:rsid w:val="00197B1E"/>
    <w:rsid w:val="00197E35"/>
    <w:rsid w:val="001A00E0"/>
    <w:rsid w:val="001A159D"/>
    <w:rsid w:val="001A1BE7"/>
    <w:rsid w:val="001A282A"/>
    <w:rsid w:val="001A2F38"/>
    <w:rsid w:val="001A3125"/>
    <w:rsid w:val="001A3548"/>
    <w:rsid w:val="001A36A1"/>
    <w:rsid w:val="001A36AF"/>
    <w:rsid w:val="001A3CCC"/>
    <w:rsid w:val="001A4930"/>
    <w:rsid w:val="001A502F"/>
    <w:rsid w:val="001A5152"/>
    <w:rsid w:val="001A5DF0"/>
    <w:rsid w:val="001A62DF"/>
    <w:rsid w:val="001A6346"/>
    <w:rsid w:val="001A6482"/>
    <w:rsid w:val="001A71CB"/>
    <w:rsid w:val="001B0D41"/>
    <w:rsid w:val="001B1872"/>
    <w:rsid w:val="001B1B3E"/>
    <w:rsid w:val="001B1F0D"/>
    <w:rsid w:val="001B2044"/>
    <w:rsid w:val="001B34C4"/>
    <w:rsid w:val="001B460A"/>
    <w:rsid w:val="001B49B0"/>
    <w:rsid w:val="001B6103"/>
    <w:rsid w:val="001B7416"/>
    <w:rsid w:val="001C0348"/>
    <w:rsid w:val="001C31F5"/>
    <w:rsid w:val="001C36D2"/>
    <w:rsid w:val="001C3784"/>
    <w:rsid w:val="001C3A06"/>
    <w:rsid w:val="001C467B"/>
    <w:rsid w:val="001C547C"/>
    <w:rsid w:val="001C5A05"/>
    <w:rsid w:val="001C5B5C"/>
    <w:rsid w:val="001C5EAA"/>
    <w:rsid w:val="001C6082"/>
    <w:rsid w:val="001C63A1"/>
    <w:rsid w:val="001C647D"/>
    <w:rsid w:val="001C666F"/>
    <w:rsid w:val="001C6C47"/>
    <w:rsid w:val="001C77B7"/>
    <w:rsid w:val="001C7A6F"/>
    <w:rsid w:val="001C7C6B"/>
    <w:rsid w:val="001D038D"/>
    <w:rsid w:val="001D0EFD"/>
    <w:rsid w:val="001D133F"/>
    <w:rsid w:val="001D19FF"/>
    <w:rsid w:val="001D2A38"/>
    <w:rsid w:val="001D32E9"/>
    <w:rsid w:val="001D3F73"/>
    <w:rsid w:val="001D4721"/>
    <w:rsid w:val="001D4963"/>
    <w:rsid w:val="001D5403"/>
    <w:rsid w:val="001D57E6"/>
    <w:rsid w:val="001D5E54"/>
    <w:rsid w:val="001D6BA9"/>
    <w:rsid w:val="001D7480"/>
    <w:rsid w:val="001D75C6"/>
    <w:rsid w:val="001E1598"/>
    <w:rsid w:val="001E1B5A"/>
    <w:rsid w:val="001E3831"/>
    <w:rsid w:val="001E588A"/>
    <w:rsid w:val="001E5CF9"/>
    <w:rsid w:val="001E6404"/>
    <w:rsid w:val="001E6F31"/>
    <w:rsid w:val="001E7162"/>
    <w:rsid w:val="001E758A"/>
    <w:rsid w:val="001E7BC6"/>
    <w:rsid w:val="001E7CB5"/>
    <w:rsid w:val="001F04CA"/>
    <w:rsid w:val="001F1022"/>
    <w:rsid w:val="001F145D"/>
    <w:rsid w:val="001F34EC"/>
    <w:rsid w:val="001F389C"/>
    <w:rsid w:val="001F498B"/>
    <w:rsid w:val="001F5D8D"/>
    <w:rsid w:val="001F5E4E"/>
    <w:rsid w:val="001F7678"/>
    <w:rsid w:val="001F7911"/>
    <w:rsid w:val="002003F6"/>
    <w:rsid w:val="00200C25"/>
    <w:rsid w:val="00200F5B"/>
    <w:rsid w:val="002012E2"/>
    <w:rsid w:val="00201F58"/>
    <w:rsid w:val="00202713"/>
    <w:rsid w:val="00202946"/>
    <w:rsid w:val="00203288"/>
    <w:rsid w:val="002038D7"/>
    <w:rsid w:val="00203F37"/>
    <w:rsid w:val="002045D2"/>
    <w:rsid w:val="002052FC"/>
    <w:rsid w:val="00205575"/>
    <w:rsid w:val="00205E75"/>
    <w:rsid w:val="00206896"/>
    <w:rsid w:val="00210061"/>
    <w:rsid w:val="00212593"/>
    <w:rsid w:val="00212E2E"/>
    <w:rsid w:val="00212F35"/>
    <w:rsid w:val="00212F36"/>
    <w:rsid w:val="002139FD"/>
    <w:rsid w:val="00213DF8"/>
    <w:rsid w:val="00214568"/>
    <w:rsid w:val="002153BB"/>
    <w:rsid w:val="0021540B"/>
    <w:rsid w:val="00215CCA"/>
    <w:rsid w:val="0021618B"/>
    <w:rsid w:val="00216AED"/>
    <w:rsid w:val="00216BB3"/>
    <w:rsid w:val="0021736B"/>
    <w:rsid w:val="002175D8"/>
    <w:rsid w:val="00217C1A"/>
    <w:rsid w:val="00220525"/>
    <w:rsid w:val="00221757"/>
    <w:rsid w:val="00221E8A"/>
    <w:rsid w:val="00221F60"/>
    <w:rsid w:val="00222D4C"/>
    <w:rsid w:val="00223E5A"/>
    <w:rsid w:val="002249D6"/>
    <w:rsid w:val="00224C8C"/>
    <w:rsid w:val="00224CD4"/>
    <w:rsid w:val="00224F0F"/>
    <w:rsid w:val="0022616D"/>
    <w:rsid w:val="00230923"/>
    <w:rsid w:val="00230A68"/>
    <w:rsid w:val="00230CA7"/>
    <w:rsid w:val="0023146C"/>
    <w:rsid w:val="002314B0"/>
    <w:rsid w:val="00231A15"/>
    <w:rsid w:val="00231BFF"/>
    <w:rsid w:val="002323C3"/>
    <w:rsid w:val="00233B1E"/>
    <w:rsid w:val="002346F6"/>
    <w:rsid w:val="0023478A"/>
    <w:rsid w:val="00235D0F"/>
    <w:rsid w:val="00236580"/>
    <w:rsid w:val="00236584"/>
    <w:rsid w:val="002369C2"/>
    <w:rsid w:val="002372F7"/>
    <w:rsid w:val="00237F8F"/>
    <w:rsid w:val="00240048"/>
    <w:rsid w:val="0024096E"/>
    <w:rsid w:val="00240C44"/>
    <w:rsid w:val="00241293"/>
    <w:rsid w:val="0024152F"/>
    <w:rsid w:val="00241E72"/>
    <w:rsid w:val="00242084"/>
    <w:rsid w:val="002422C4"/>
    <w:rsid w:val="00243C65"/>
    <w:rsid w:val="0024446B"/>
    <w:rsid w:val="0024473E"/>
    <w:rsid w:val="00245DD6"/>
    <w:rsid w:val="00245E7E"/>
    <w:rsid w:val="00246F5C"/>
    <w:rsid w:val="00247BF3"/>
    <w:rsid w:val="00247F26"/>
    <w:rsid w:val="00250113"/>
    <w:rsid w:val="0025121F"/>
    <w:rsid w:val="002519B0"/>
    <w:rsid w:val="002523B2"/>
    <w:rsid w:val="0025462B"/>
    <w:rsid w:val="00254953"/>
    <w:rsid w:val="002549C1"/>
    <w:rsid w:val="00255202"/>
    <w:rsid w:val="00255D68"/>
    <w:rsid w:val="00256021"/>
    <w:rsid w:val="0025671E"/>
    <w:rsid w:val="0025741C"/>
    <w:rsid w:val="00260076"/>
    <w:rsid w:val="0026028B"/>
    <w:rsid w:val="002606B9"/>
    <w:rsid w:val="002610F6"/>
    <w:rsid w:val="002611AD"/>
    <w:rsid w:val="002612C6"/>
    <w:rsid w:val="002616FA"/>
    <w:rsid w:val="00261AF6"/>
    <w:rsid w:val="00261E63"/>
    <w:rsid w:val="002620D0"/>
    <w:rsid w:val="0026311E"/>
    <w:rsid w:val="00264B89"/>
    <w:rsid w:val="00265170"/>
    <w:rsid w:val="002659E9"/>
    <w:rsid w:val="00266A96"/>
    <w:rsid w:val="0026704A"/>
    <w:rsid w:val="0027056C"/>
    <w:rsid w:val="0027071E"/>
    <w:rsid w:val="00270C52"/>
    <w:rsid w:val="002722C0"/>
    <w:rsid w:val="0027248D"/>
    <w:rsid w:val="002724A5"/>
    <w:rsid w:val="002732BE"/>
    <w:rsid w:val="00275164"/>
    <w:rsid w:val="002757C8"/>
    <w:rsid w:val="002759B6"/>
    <w:rsid w:val="00277191"/>
    <w:rsid w:val="0027732C"/>
    <w:rsid w:val="0028055D"/>
    <w:rsid w:val="00280950"/>
    <w:rsid w:val="00280A7B"/>
    <w:rsid w:val="00281DB8"/>
    <w:rsid w:val="00281ECE"/>
    <w:rsid w:val="00283535"/>
    <w:rsid w:val="00283B0B"/>
    <w:rsid w:val="00284602"/>
    <w:rsid w:val="0028485F"/>
    <w:rsid w:val="00284C8C"/>
    <w:rsid w:val="002858FF"/>
    <w:rsid w:val="00285A64"/>
    <w:rsid w:val="00285B01"/>
    <w:rsid w:val="00285E77"/>
    <w:rsid w:val="00286126"/>
    <w:rsid w:val="0028665F"/>
    <w:rsid w:val="00286C51"/>
    <w:rsid w:val="00287AEA"/>
    <w:rsid w:val="00287B64"/>
    <w:rsid w:val="00291207"/>
    <w:rsid w:val="00291842"/>
    <w:rsid w:val="00291F2C"/>
    <w:rsid w:val="00293EBB"/>
    <w:rsid w:val="00294632"/>
    <w:rsid w:val="00294825"/>
    <w:rsid w:val="002949E6"/>
    <w:rsid w:val="002950B8"/>
    <w:rsid w:val="002976C5"/>
    <w:rsid w:val="00297E9D"/>
    <w:rsid w:val="00297EA8"/>
    <w:rsid w:val="002A00ED"/>
    <w:rsid w:val="002A0C2A"/>
    <w:rsid w:val="002A1165"/>
    <w:rsid w:val="002A177A"/>
    <w:rsid w:val="002A21CB"/>
    <w:rsid w:val="002A2351"/>
    <w:rsid w:val="002A3E69"/>
    <w:rsid w:val="002A475E"/>
    <w:rsid w:val="002A4861"/>
    <w:rsid w:val="002A4AD8"/>
    <w:rsid w:val="002A4FEF"/>
    <w:rsid w:val="002A51C7"/>
    <w:rsid w:val="002A547D"/>
    <w:rsid w:val="002A5AA5"/>
    <w:rsid w:val="002A7407"/>
    <w:rsid w:val="002B0347"/>
    <w:rsid w:val="002B09A5"/>
    <w:rsid w:val="002B0F41"/>
    <w:rsid w:val="002B12AF"/>
    <w:rsid w:val="002B24A9"/>
    <w:rsid w:val="002B26C4"/>
    <w:rsid w:val="002B3BD0"/>
    <w:rsid w:val="002B40A0"/>
    <w:rsid w:val="002B422B"/>
    <w:rsid w:val="002B4A93"/>
    <w:rsid w:val="002B4D8D"/>
    <w:rsid w:val="002B5893"/>
    <w:rsid w:val="002B6C93"/>
    <w:rsid w:val="002B7942"/>
    <w:rsid w:val="002B7E23"/>
    <w:rsid w:val="002C05B6"/>
    <w:rsid w:val="002C0918"/>
    <w:rsid w:val="002C166B"/>
    <w:rsid w:val="002C2FD7"/>
    <w:rsid w:val="002C3564"/>
    <w:rsid w:val="002C3DC8"/>
    <w:rsid w:val="002C40D5"/>
    <w:rsid w:val="002C4E68"/>
    <w:rsid w:val="002C6C53"/>
    <w:rsid w:val="002C6C7A"/>
    <w:rsid w:val="002C6D5E"/>
    <w:rsid w:val="002C7DEA"/>
    <w:rsid w:val="002D03BD"/>
    <w:rsid w:val="002D05BC"/>
    <w:rsid w:val="002D0E57"/>
    <w:rsid w:val="002D18F8"/>
    <w:rsid w:val="002D293C"/>
    <w:rsid w:val="002D3211"/>
    <w:rsid w:val="002D344D"/>
    <w:rsid w:val="002D59D0"/>
    <w:rsid w:val="002D5AEC"/>
    <w:rsid w:val="002D5DD5"/>
    <w:rsid w:val="002D639D"/>
    <w:rsid w:val="002D6BCD"/>
    <w:rsid w:val="002D759C"/>
    <w:rsid w:val="002D7D80"/>
    <w:rsid w:val="002E0349"/>
    <w:rsid w:val="002E072B"/>
    <w:rsid w:val="002E126F"/>
    <w:rsid w:val="002E136C"/>
    <w:rsid w:val="002E245D"/>
    <w:rsid w:val="002E292B"/>
    <w:rsid w:val="002E2BDC"/>
    <w:rsid w:val="002E3A3D"/>
    <w:rsid w:val="002E45EC"/>
    <w:rsid w:val="002E4D0F"/>
    <w:rsid w:val="002E6455"/>
    <w:rsid w:val="002E72C8"/>
    <w:rsid w:val="002E749F"/>
    <w:rsid w:val="002E7B04"/>
    <w:rsid w:val="002F0821"/>
    <w:rsid w:val="002F0A4F"/>
    <w:rsid w:val="002F0DC7"/>
    <w:rsid w:val="002F137B"/>
    <w:rsid w:val="002F19F2"/>
    <w:rsid w:val="002F4DFB"/>
    <w:rsid w:val="002F5207"/>
    <w:rsid w:val="002F6107"/>
    <w:rsid w:val="002F66F2"/>
    <w:rsid w:val="002F7AE4"/>
    <w:rsid w:val="002F7E84"/>
    <w:rsid w:val="002F7EC2"/>
    <w:rsid w:val="002F7FF5"/>
    <w:rsid w:val="0030034D"/>
    <w:rsid w:val="00300D26"/>
    <w:rsid w:val="00300F34"/>
    <w:rsid w:val="0030190A"/>
    <w:rsid w:val="0030274C"/>
    <w:rsid w:val="00302ADD"/>
    <w:rsid w:val="00303D4E"/>
    <w:rsid w:val="00304934"/>
    <w:rsid w:val="0030546C"/>
    <w:rsid w:val="003056E0"/>
    <w:rsid w:val="003066F7"/>
    <w:rsid w:val="0030699D"/>
    <w:rsid w:val="00307342"/>
    <w:rsid w:val="0030756B"/>
    <w:rsid w:val="003075DE"/>
    <w:rsid w:val="00307BF4"/>
    <w:rsid w:val="00314BFB"/>
    <w:rsid w:val="00315373"/>
    <w:rsid w:val="003158D2"/>
    <w:rsid w:val="00315CFE"/>
    <w:rsid w:val="003164CF"/>
    <w:rsid w:val="0031650B"/>
    <w:rsid w:val="003200AA"/>
    <w:rsid w:val="003207F2"/>
    <w:rsid w:val="00320919"/>
    <w:rsid w:val="00322A13"/>
    <w:rsid w:val="003233AC"/>
    <w:rsid w:val="003245F8"/>
    <w:rsid w:val="00324AFC"/>
    <w:rsid w:val="003263C0"/>
    <w:rsid w:val="00326680"/>
    <w:rsid w:val="003277CB"/>
    <w:rsid w:val="00327E38"/>
    <w:rsid w:val="003315C9"/>
    <w:rsid w:val="00331E9F"/>
    <w:rsid w:val="003322F7"/>
    <w:rsid w:val="00332BBB"/>
    <w:rsid w:val="00334F31"/>
    <w:rsid w:val="003350A3"/>
    <w:rsid w:val="0033525C"/>
    <w:rsid w:val="00335FA8"/>
    <w:rsid w:val="0033627F"/>
    <w:rsid w:val="003366AF"/>
    <w:rsid w:val="00337875"/>
    <w:rsid w:val="00337D2B"/>
    <w:rsid w:val="00340C00"/>
    <w:rsid w:val="00342368"/>
    <w:rsid w:val="00342FD5"/>
    <w:rsid w:val="00343500"/>
    <w:rsid w:val="00344172"/>
    <w:rsid w:val="0034460C"/>
    <w:rsid w:val="00344EED"/>
    <w:rsid w:val="00346AB5"/>
    <w:rsid w:val="003471C1"/>
    <w:rsid w:val="003474E6"/>
    <w:rsid w:val="003476BA"/>
    <w:rsid w:val="003500FC"/>
    <w:rsid w:val="00351280"/>
    <w:rsid w:val="0035142B"/>
    <w:rsid w:val="00352396"/>
    <w:rsid w:val="003529CD"/>
    <w:rsid w:val="00352E8B"/>
    <w:rsid w:val="0035381B"/>
    <w:rsid w:val="0035468F"/>
    <w:rsid w:val="00354DB7"/>
    <w:rsid w:val="00355220"/>
    <w:rsid w:val="00355AB5"/>
    <w:rsid w:val="003567C1"/>
    <w:rsid w:val="0036057E"/>
    <w:rsid w:val="00361075"/>
    <w:rsid w:val="00361418"/>
    <w:rsid w:val="00361F69"/>
    <w:rsid w:val="003621C9"/>
    <w:rsid w:val="0036265A"/>
    <w:rsid w:val="00363058"/>
    <w:rsid w:val="00363702"/>
    <w:rsid w:val="00363B2A"/>
    <w:rsid w:val="0036416F"/>
    <w:rsid w:val="00364A42"/>
    <w:rsid w:val="00364C7E"/>
    <w:rsid w:val="00365D1E"/>
    <w:rsid w:val="00365DA6"/>
    <w:rsid w:val="00365F69"/>
    <w:rsid w:val="00367800"/>
    <w:rsid w:val="00367ABD"/>
    <w:rsid w:val="00367BF3"/>
    <w:rsid w:val="00367E3B"/>
    <w:rsid w:val="00371541"/>
    <w:rsid w:val="00372340"/>
    <w:rsid w:val="003743CD"/>
    <w:rsid w:val="00374495"/>
    <w:rsid w:val="003749A0"/>
    <w:rsid w:val="00374D93"/>
    <w:rsid w:val="00375670"/>
    <w:rsid w:val="0037617A"/>
    <w:rsid w:val="0037694F"/>
    <w:rsid w:val="00377448"/>
    <w:rsid w:val="00377726"/>
    <w:rsid w:val="00380206"/>
    <w:rsid w:val="00381A02"/>
    <w:rsid w:val="00381A6C"/>
    <w:rsid w:val="00381FC5"/>
    <w:rsid w:val="0038209B"/>
    <w:rsid w:val="003829A8"/>
    <w:rsid w:val="00382C0E"/>
    <w:rsid w:val="00383581"/>
    <w:rsid w:val="00384E52"/>
    <w:rsid w:val="00385BC7"/>
    <w:rsid w:val="003866D6"/>
    <w:rsid w:val="00387272"/>
    <w:rsid w:val="00387291"/>
    <w:rsid w:val="003905DF"/>
    <w:rsid w:val="00391300"/>
    <w:rsid w:val="00391B0E"/>
    <w:rsid w:val="00392FD3"/>
    <w:rsid w:val="00394C74"/>
    <w:rsid w:val="003954DB"/>
    <w:rsid w:val="003954EF"/>
    <w:rsid w:val="003956E2"/>
    <w:rsid w:val="00395A1A"/>
    <w:rsid w:val="003962A3"/>
    <w:rsid w:val="00396A6B"/>
    <w:rsid w:val="00396F56"/>
    <w:rsid w:val="00397C72"/>
    <w:rsid w:val="003A11BD"/>
    <w:rsid w:val="003A14B2"/>
    <w:rsid w:val="003A3C96"/>
    <w:rsid w:val="003A4A5E"/>
    <w:rsid w:val="003A4C58"/>
    <w:rsid w:val="003A5A78"/>
    <w:rsid w:val="003A5C39"/>
    <w:rsid w:val="003A5E64"/>
    <w:rsid w:val="003A6EE1"/>
    <w:rsid w:val="003A7AA2"/>
    <w:rsid w:val="003B0BEF"/>
    <w:rsid w:val="003B1782"/>
    <w:rsid w:val="003B286A"/>
    <w:rsid w:val="003B5A88"/>
    <w:rsid w:val="003B5B44"/>
    <w:rsid w:val="003B68B6"/>
    <w:rsid w:val="003B690E"/>
    <w:rsid w:val="003B739F"/>
    <w:rsid w:val="003B78B2"/>
    <w:rsid w:val="003B7C48"/>
    <w:rsid w:val="003BCA9D"/>
    <w:rsid w:val="003C0324"/>
    <w:rsid w:val="003C03FE"/>
    <w:rsid w:val="003C0F9B"/>
    <w:rsid w:val="003C239F"/>
    <w:rsid w:val="003C3E00"/>
    <w:rsid w:val="003C4075"/>
    <w:rsid w:val="003C58A6"/>
    <w:rsid w:val="003C6993"/>
    <w:rsid w:val="003C729B"/>
    <w:rsid w:val="003C7330"/>
    <w:rsid w:val="003C7AB6"/>
    <w:rsid w:val="003D05EF"/>
    <w:rsid w:val="003D0D60"/>
    <w:rsid w:val="003D1BEE"/>
    <w:rsid w:val="003D368B"/>
    <w:rsid w:val="003D64CE"/>
    <w:rsid w:val="003D76EC"/>
    <w:rsid w:val="003D7AD7"/>
    <w:rsid w:val="003E03F1"/>
    <w:rsid w:val="003E051B"/>
    <w:rsid w:val="003E1D7D"/>
    <w:rsid w:val="003E27ED"/>
    <w:rsid w:val="003E2B73"/>
    <w:rsid w:val="003E2DBA"/>
    <w:rsid w:val="003E2FBE"/>
    <w:rsid w:val="003E395C"/>
    <w:rsid w:val="003E39E4"/>
    <w:rsid w:val="003E3FF7"/>
    <w:rsid w:val="003E45FA"/>
    <w:rsid w:val="003E4B38"/>
    <w:rsid w:val="003E4FA8"/>
    <w:rsid w:val="003E5DF7"/>
    <w:rsid w:val="003E5F09"/>
    <w:rsid w:val="003E6612"/>
    <w:rsid w:val="003E6EBB"/>
    <w:rsid w:val="003E74F5"/>
    <w:rsid w:val="003E7C65"/>
    <w:rsid w:val="003F1696"/>
    <w:rsid w:val="003F1F08"/>
    <w:rsid w:val="003F23E2"/>
    <w:rsid w:val="003F4F81"/>
    <w:rsid w:val="003F68A8"/>
    <w:rsid w:val="003F6CF8"/>
    <w:rsid w:val="003F7167"/>
    <w:rsid w:val="003F7FE4"/>
    <w:rsid w:val="004020E8"/>
    <w:rsid w:val="0040249D"/>
    <w:rsid w:val="00402BC5"/>
    <w:rsid w:val="0040384D"/>
    <w:rsid w:val="00403C89"/>
    <w:rsid w:val="00405438"/>
    <w:rsid w:val="00405C3C"/>
    <w:rsid w:val="00407706"/>
    <w:rsid w:val="00407D6D"/>
    <w:rsid w:val="00411F8B"/>
    <w:rsid w:val="0041268E"/>
    <w:rsid w:val="004126D7"/>
    <w:rsid w:val="00412A91"/>
    <w:rsid w:val="0041337C"/>
    <w:rsid w:val="00413393"/>
    <w:rsid w:val="004134AB"/>
    <w:rsid w:val="00413ECA"/>
    <w:rsid w:val="004140D8"/>
    <w:rsid w:val="00414731"/>
    <w:rsid w:val="00415EB8"/>
    <w:rsid w:val="004167EA"/>
    <w:rsid w:val="00416C19"/>
    <w:rsid w:val="00416E63"/>
    <w:rsid w:val="0041704B"/>
    <w:rsid w:val="00417407"/>
    <w:rsid w:val="0042074D"/>
    <w:rsid w:val="00420B29"/>
    <w:rsid w:val="00420F1E"/>
    <w:rsid w:val="00421126"/>
    <w:rsid w:val="0042117A"/>
    <w:rsid w:val="00421256"/>
    <w:rsid w:val="00421E2B"/>
    <w:rsid w:val="00423458"/>
    <w:rsid w:val="0042379C"/>
    <w:rsid w:val="00423E4B"/>
    <w:rsid w:val="0042495D"/>
    <w:rsid w:val="004249EE"/>
    <w:rsid w:val="00425870"/>
    <w:rsid w:val="004267DB"/>
    <w:rsid w:val="00427603"/>
    <w:rsid w:val="00431ABC"/>
    <w:rsid w:val="004324D9"/>
    <w:rsid w:val="0043285D"/>
    <w:rsid w:val="00433BF9"/>
    <w:rsid w:val="00433C62"/>
    <w:rsid w:val="00433D1A"/>
    <w:rsid w:val="004343C9"/>
    <w:rsid w:val="00435AFC"/>
    <w:rsid w:val="00435F6E"/>
    <w:rsid w:val="004363FE"/>
    <w:rsid w:val="00436A64"/>
    <w:rsid w:val="004373D1"/>
    <w:rsid w:val="00437824"/>
    <w:rsid w:val="00440346"/>
    <w:rsid w:val="004403F4"/>
    <w:rsid w:val="004410FB"/>
    <w:rsid w:val="00441754"/>
    <w:rsid w:val="004426E6"/>
    <w:rsid w:val="00443D5A"/>
    <w:rsid w:val="0044475D"/>
    <w:rsid w:val="004449A3"/>
    <w:rsid w:val="00444BCE"/>
    <w:rsid w:val="00444F10"/>
    <w:rsid w:val="004451DB"/>
    <w:rsid w:val="00445210"/>
    <w:rsid w:val="0044573E"/>
    <w:rsid w:val="0045178A"/>
    <w:rsid w:val="00453C03"/>
    <w:rsid w:val="00453F4C"/>
    <w:rsid w:val="0045409F"/>
    <w:rsid w:val="00454A50"/>
    <w:rsid w:val="00454DBC"/>
    <w:rsid w:val="0045507A"/>
    <w:rsid w:val="004554A0"/>
    <w:rsid w:val="0045647F"/>
    <w:rsid w:val="00456B92"/>
    <w:rsid w:val="00456F5D"/>
    <w:rsid w:val="00457C23"/>
    <w:rsid w:val="004608BA"/>
    <w:rsid w:val="0046106A"/>
    <w:rsid w:val="00461121"/>
    <w:rsid w:val="00461847"/>
    <w:rsid w:val="00461865"/>
    <w:rsid w:val="004618E1"/>
    <w:rsid w:val="0046192D"/>
    <w:rsid w:val="00461CED"/>
    <w:rsid w:val="00461F55"/>
    <w:rsid w:val="00463358"/>
    <w:rsid w:val="00463694"/>
    <w:rsid w:val="004655F0"/>
    <w:rsid w:val="00465B47"/>
    <w:rsid w:val="00465B54"/>
    <w:rsid w:val="00466742"/>
    <w:rsid w:val="00467197"/>
    <w:rsid w:val="00470D99"/>
    <w:rsid w:val="004740D9"/>
    <w:rsid w:val="00474651"/>
    <w:rsid w:val="00474D23"/>
    <w:rsid w:val="00476DA3"/>
    <w:rsid w:val="00477C73"/>
    <w:rsid w:val="00477CB3"/>
    <w:rsid w:val="0048093B"/>
    <w:rsid w:val="00480EF1"/>
    <w:rsid w:val="004812DC"/>
    <w:rsid w:val="0048163B"/>
    <w:rsid w:val="00481AA2"/>
    <w:rsid w:val="00482870"/>
    <w:rsid w:val="004843D0"/>
    <w:rsid w:val="004847E7"/>
    <w:rsid w:val="00484C01"/>
    <w:rsid w:val="00485536"/>
    <w:rsid w:val="004856B6"/>
    <w:rsid w:val="00486805"/>
    <w:rsid w:val="00486841"/>
    <w:rsid w:val="0048786B"/>
    <w:rsid w:val="00487CC3"/>
    <w:rsid w:val="004900AA"/>
    <w:rsid w:val="004910AF"/>
    <w:rsid w:val="004911AA"/>
    <w:rsid w:val="004912F7"/>
    <w:rsid w:val="00491BA2"/>
    <w:rsid w:val="00492353"/>
    <w:rsid w:val="004930B9"/>
    <w:rsid w:val="0049466A"/>
    <w:rsid w:val="004948EA"/>
    <w:rsid w:val="00494BB0"/>
    <w:rsid w:val="00495B68"/>
    <w:rsid w:val="00495B6E"/>
    <w:rsid w:val="00495D07"/>
    <w:rsid w:val="00495FE6"/>
    <w:rsid w:val="004960EF"/>
    <w:rsid w:val="004961A0"/>
    <w:rsid w:val="004A015F"/>
    <w:rsid w:val="004A0AEF"/>
    <w:rsid w:val="004A1382"/>
    <w:rsid w:val="004A1C07"/>
    <w:rsid w:val="004A2642"/>
    <w:rsid w:val="004A2DE7"/>
    <w:rsid w:val="004A3213"/>
    <w:rsid w:val="004A374F"/>
    <w:rsid w:val="004A4375"/>
    <w:rsid w:val="004A4836"/>
    <w:rsid w:val="004A4B53"/>
    <w:rsid w:val="004A4F00"/>
    <w:rsid w:val="004A53B0"/>
    <w:rsid w:val="004A5BAF"/>
    <w:rsid w:val="004A6ED4"/>
    <w:rsid w:val="004A75D7"/>
    <w:rsid w:val="004A76E2"/>
    <w:rsid w:val="004B15AA"/>
    <w:rsid w:val="004B19A4"/>
    <w:rsid w:val="004B1CE0"/>
    <w:rsid w:val="004B2225"/>
    <w:rsid w:val="004B2874"/>
    <w:rsid w:val="004B3211"/>
    <w:rsid w:val="004B64B8"/>
    <w:rsid w:val="004B68A9"/>
    <w:rsid w:val="004B7D2F"/>
    <w:rsid w:val="004C04EB"/>
    <w:rsid w:val="004C1C1A"/>
    <w:rsid w:val="004C2402"/>
    <w:rsid w:val="004C2E5E"/>
    <w:rsid w:val="004C3255"/>
    <w:rsid w:val="004C34B5"/>
    <w:rsid w:val="004C3C5A"/>
    <w:rsid w:val="004C47DD"/>
    <w:rsid w:val="004C570A"/>
    <w:rsid w:val="004C5ACF"/>
    <w:rsid w:val="004C6F2B"/>
    <w:rsid w:val="004C7E30"/>
    <w:rsid w:val="004C7F79"/>
    <w:rsid w:val="004D0A81"/>
    <w:rsid w:val="004D403A"/>
    <w:rsid w:val="004D5D71"/>
    <w:rsid w:val="004D620F"/>
    <w:rsid w:val="004D6A86"/>
    <w:rsid w:val="004E00A5"/>
    <w:rsid w:val="004E02C4"/>
    <w:rsid w:val="004E0399"/>
    <w:rsid w:val="004E08B6"/>
    <w:rsid w:val="004E12FD"/>
    <w:rsid w:val="004E4564"/>
    <w:rsid w:val="004E4D51"/>
    <w:rsid w:val="004E5816"/>
    <w:rsid w:val="004E5DC4"/>
    <w:rsid w:val="004E6317"/>
    <w:rsid w:val="004E6361"/>
    <w:rsid w:val="004F0B53"/>
    <w:rsid w:val="004F0F51"/>
    <w:rsid w:val="004F2039"/>
    <w:rsid w:val="004F22D3"/>
    <w:rsid w:val="004F24D7"/>
    <w:rsid w:val="004F400B"/>
    <w:rsid w:val="004F409A"/>
    <w:rsid w:val="004F4365"/>
    <w:rsid w:val="004F6703"/>
    <w:rsid w:val="004F677B"/>
    <w:rsid w:val="004F76D9"/>
    <w:rsid w:val="004F7AB6"/>
    <w:rsid w:val="00502394"/>
    <w:rsid w:val="0050392A"/>
    <w:rsid w:val="0050713B"/>
    <w:rsid w:val="005075C9"/>
    <w:rsid w:val="00507673"/>
    <w:rsid w:val="00507674"/>
    <w:rsid w:val="0051002C"/>
    <w:rsid w:val="005100C4"/>
    <w:rsid w:val="00511C36"/>
    <w:rsid w:val="00511C47"/>
    <w:rsid w:val="00511D32"/>
    <w:rsid w:val="005131FD"/>
    <w:rsid w:val="0051382D"/>
    <w:rsid w:val="005151E6"/>
    <w:rsid w:val="005160B2"/>
    <w:rsid w:val="005206A7"/>
    <w:rsid w:val="00520752"/>
    <w:rsid w:val="005213A1"/>
    <w:rsid w:val="005221D8"/>
    <w:rsid w:val="0052222B"/>
    <w:rsid w:val="00523187"/>
    <w:rsid w:val="0052361E"/>
    <w:rsid w:val="00524864"/>
    <w:rsid w:val="00524D8F"/>
    <w:rsid w:val="00526EB4"/>
    <w:rsid w:val="00532B0E"/>
    <w:rsid w:val="00533AA3"/>
    <w:rsid w:val="0053468B"/>
    <w:rsid w:val="00534E78"/>
    <w:rsid w:val="005354B8"/>
    <w:rsid w:val="00535C1C"/>
    <w:rsid w:val="00535E89"/>
    <w:rsid w:val="005366BC"/>
    <w:rsid w:val="00537B03"/>
    <w:rsid w:val="00537B18"/>
    <w:rsid w:val="0054042F"/>
    <w:rsid w:val="00540677"/>
    <w:rsid w:val="00540958"/>
    <w:rsid w:val="00541D1D"/>
    <w:rsid w:val="005447A1"/>
    <w:rsid w:val="00544924"/>
    <w:rsid w:val="00546A66"/>
    <w:rsid w:val="00546BAF"/>
    <w:rsid w:val="00547081"/>
    <w:rsid w:val="00547382"/>
    <w:rsid w:val="0055070C"/>
    <w:rsid w:val="005508CD"/>
    <w:rsid w:val="00550EAF"/>
    <w:rsid w:val="0055103B"/>
    <w:rsid w:val="00551987"/>
    <w:rsid w:val="00552100"/>
    <w:rsid w:val="00553585"/>
    <w:rsid w:val="005538B8"/>
    <w:rsid w:val="00554567"/>
    <w:rsid w:val="00554C7F"/>
    <w:rsid w:val="005558E4"/>
    <w:rsid w:val="00560207"/>
    <w:rsid w:val="005609F6"/>
    <w:rsid w:val="00560EA2"/>
    <w:rsid w:val="00562E6B"/>
    <w:rsid w:val="00563711"/>
    <w:rsid w:val="0056396D"/>
    <w:rsid w:val="00563EB4"/>
    <w:rsid w:val="00564653"/>
    <w:rsid w:val="00564F73"/>
    <w:rsid w:val="00565B5F"/>
    <w:rsid w:val="00566CC2"/>
    <w:rsid w:val="00567086"/>
    <w:rsid w:val="00567D75"/>
    <w:rsid w:val="0057066F"/>
    <w:rsid w:val="00570753"/>
    <w:rsid w:val="00571598"/>
    <w:rsid w:val="00572499"/>
    <w:rsid w:val="00572F6B"/>
    <w:rsid w:val="0057388B"/>
    <w:rsid w:val="00573DBD"/>
    <w:rsid w:val="00573F28"/>
    <w:rsid w:val="00574B75"/>
    <w:rsid w:val="0057523F"/>
    <w:rsid w:val="0057745D"/>
    <w:rsid w:val="00577EBE"/>
    <w:rsid w:val="00580E8F"/>
    <w:rsid w:val="005813AC"/>
    <w:rsid w:val="005819C7"/>
    <w:rsid w:val="00581BD8"/>
    <w:rsid w:val="00582453"/>
    <w:rsid w:val="005827B8"/>
    <w:rsid w:val="00582A0A"/>
    <w:rsid w:val="0058308D"/>
    <w:rsid w:val="0058408F"/>
    <w:rsid w:val="0058443F"/>
    <w:rsid w:val="005848A0"/>
    <w:rsid w:val="0058536F"/>
    <w:rsid w:val="005855D3"/>
    <w:rsid w:val="00586841"/>
    <w:rsid w:val="005868AA"/>
    <w:rsid w:val="00587F5E"/>
    <w:rsid w:val="005900D8"/>
    <w:rsid w:val="00590C0D"/>
    <w:rsid w:val="00591040"/>
    <w:rsid w:val="0059369C"/>
    <w:rsid w:val="00593755"/>
    <w:rsid w:val="00593B11"/>
    <w:rsid w:val="00593F08"/>
    <w:rsid w:val="00594D4C"/>
    <w:rsid w:val="00595987"/>
    <w:rsid w:val="00595EB7"/>
    <w:rsid w:val="00596BF5"/>
    <w:rsid w:val="00597B50"/>
    <w:rsid w:val="005A1695"/>
    <w:rsid w:val="005A213B"/>
    <w:rsid w:val="005A2176"/>
    <w:rsid w:val="005A238A"/>
    <w:rsid w:val="005A3977"/>
    <w:rsid w:val="005A4266"/>
    <w:rsid w:val="005A48E1"/>
    <w:rsid w:val="005A54A4"/>
    <w:rsid w:val="005A6664"/>
    <w:rsid w:val="005A7C4A"/>
    <w:rsid w:val="005A7E0F"/>
    <w:rsid w:val="005B22D6"/>
    <w:rsid w:val="005B22D8"/>
    <w:rsid w:val="005B2943"/>
    <w:rsid w:val="005B2C28"/>
    <w:rsid w:val="005B2D2E"/>
    <w:rsid w:val="005B3B41"/>
    <w:rsid w:val="005B3B86"/>
    <w:rsid w:val="005B438F"/>
    <w:rsid w:val="005B467F"/>
    <w:rsid w:val="005B4B79"/>
    <w:rsid w:val="005B50CC"/>
    <w:rsid w:val="005B59B3"/>
    <w:rsid w:val="005B5E2D"/>
    <w:rsid w:val="005B6034"/>
    <w:rsid w:val="005B6792"/>
    <w:rsid w:val="005B734A"/>
    <w:rsid w:val="005C0522"/>
    <w:rsid w:val="005C0819"/>
    <w:rsid w:val="005C200C"/>
    <w:rsid w:val="005C20E0"/>
    <w:rsid w:val="005C2332"/>
    <w:rsid w:val="005C2A40"/>
    <w:rsid w:val="005C30C8"/>
    <w:rsid w:val="005C4867"/>
    <w:rsid w:val="005C4929"/>
    <w:rsid w:val="005C5280"/>
    <w:rsid w:val="005C53BB"/>
    <w:rsid w:val="005C5CDD"/>
    <w:rsid w:val="005C646B"/>
    <w:rsid w:val="005C650C"/>
    <w:rsid w:val="005C7082"/>
    <w:rsid w:val="005C70E8"/>
    <w:rsid w:val="005D05A4"/>
    <w:rsid w:val="005D0647"/>
    <w:rsid w:val="005D0A38"/>
    <w:rsid w:val="005D11E2"/>
    <w:rsid w:val="005D1448"/>
    <w:rsid w:val="005D1E69"/>
    <w:rsid w:val="005D1F67"/>
    <w:rsid w:val="005D4265"/>
    <w:rsid w:val="005D4E24"/>
    <w:rsid w:val="005D540B"/>
    <w:rsid w:val="005D555F"/>
    <w:rsid w:val="005D5B9F"/>
    <w:rsid w:val="005D5BD5"/>
    <w:rsid w:val="005D5C27"/>
    <w:rsid w:val="005D6870"/>
    <w:rsid w:val="005D797C"/>
    <w:rsid w:val="005E068D"/>
    <w:rsid w:val="005E1293"/>
    <w:rsid w:val="005E2F6A"/>
    <w:rsid w:val="005E3C0A"/>
    <w:rsid w:val="005E3C3D"/>
    <w:rsid w:val="005E58AB"/>
    <w:rsid w:val="005E5B12"/>
    <w:rsid w:val="005E5DB8"/>
    <w:rsid w:val="005E62CE"/>
    <w:rsid w:val="005E753A"/>
    <w:rsid w:val="005E75A0"/>
    <w:rsid w:val="005F0BC8"/>
    <w:rsid w:val="005F193F"/>
    <w:rsid w:val="005F1E90"/>
    <w:rsid w:val="005F25C6"/>
    <w:rsid w:val="005F2863"/>
    <w:rsid w:val="005F3283"/>
    <w:rsid w:val="005F3657"/>
    <w:rsid w:val="005F368A"/>
    <w:rsid w:val="005F3E0A"/>
    <w:rsid w:val="005F5194"/>
    <w:rsid w:val="005F51A7"/>
    <w:rsid w:val="005F5468"/>
    <w:rsid w:val="005F5C65"/>
    <w:rsid w:val="005F5CCB"/>
    <w:rsid w:val="005F604C"/>
    <w:rsid w:val="005F768E"/>
    <w:rsid w:val="005F7DF7"/>
    <w:rsid w:val="00600AAF"/>
    <w:rsid w:val="00601020"/>
    <w:rsid w:val="0060140B"/>
    <w:rsid w:val="0060236C"/>
    <w:rsid w:val="006031C9"/>
    <w:rsid w:val="00604E9A"/>
    <w:rsid w:val="00605298"/>
    <w:rsid w:val="006054FD"/>
    <w:rsid w:val="0060690D"/>
    <w:rsid w:val="00606F07"/>
    <w:rsid w:val="00610AC3"/>
    <w:rsid w:val="00613BB8"/>
    <w:rsid w:val="006144C6"/>
    <w:rsid w:val="00614974"/>
    <w:rsid w:val="00614CF0"/>
    <w:rsid w:val="00614E23"/>
    <w:rsid w:val="006157A1"/>
    <w:rsid w:val="00616248"/>
    <w:rsid w:val="00617121"/>
    <w:rsid w:val="00617441"/>
    <w:rsid w:val="00617B11"/>
    <w:rsid w:val="00617DD9"/>
    <w:rsid w:val="006200B8"/>
    <w:rsid w:val="00622C57"/>
    <w:rsid w:val="00624A79"/>
    <w:rsid w:val="00625471"/>
    <w:rsid w:val="0062661F"/>
    <w:rsid w:val="00627953"/>
    <w:rsid w:val="00630974"/>
    <w:rsid w:val="00630E2A"/>
    <w:rsid w:val="00631002"/>
    <w:rsid w:val="00631E92"/>
    <w:rsid w:val="006322E2"/>
    <w:rsid w:val="00632364"/>
    <w:rsid w:val="0063326C"/>
    <w:rsid w:val="00633545"/>
    <w:rsid w:val="0063714C"/>
    <w:rsid w:val="00637267"/>
    <w:rsid w:val="00637A37"/>
    <w:rsid w:val="00637EBF"/>
    <w:rsid w:val="00640779"/>
    <w:rsid w:val="00640DEA"/>
    <w:rsid w:val="006417C2"/>
    <w:rsid w:val="0064203C"/>
    <w:rsid w:val="00642990"/>
    <w:rsid w:val="00643ACA"/>
    <w:rsid w:val="00644731"/>
    <w:rsid w:val="00644899"/>
    <w:rsid w:val="00645872"/>
    <w:rsid w:val="00645FC0"/>
    <w:rsid w:val="00646AAB"/>
    <w:rsid w:val="0065024F"/>
    <w:rsid w:val="0065044F"/>
    <w:rsid w:val="00650612"/>
    <w:rsid w:val="006512F9"/>
    <w:rsid w:val="00651DC1"/>
    <w:rsid w:val="00653FD0"/>
    <w:rsid w:val="006540DE"/>
    <w:rsid w:val="006560B4"/>
    <w:rsid w:val="00656283"/>
    <w:rsid w:val="006562FA"/>
    <w:rsid w:val="006565A5"/>
    <w:rsid w:val="006571DA"/>
    <w:rsid w:val="0066024A"/>
    <w:rsid w:val="006608FB"/>
    <w:rsid w:val="00660C24"/>
    <w:rsid w:val="006611F9"/>
    <w:rsid w:val="006616AF"/>
    <w:rsid w:val="00662176"/>
    <w:rsid w:val="00662C26"/>
    <w:rsid w:val="0066479B"/>
    <w:rsid w:val="00665770"/>
    <w:rsid w:val="00671177"/>
    <w:rsid w:val="00672992"/>
    <w:rsid w:val="00673186"/>
    <w:rsid w:val="0067353F"/>
    <w:rsid w:val="0067387B"/>
    <w:rsid w:val="00673910"/>
    <w:rsid w:val="006741C6"/>
    <w:rsid w:val="006745AC"/>
    <w:rsid w:val="00674BC9"/>
    <w:rsid w:val="00674FB4"/>
    <w:rsid w:val="00675B0F"/>
    <w:rsid w:val="00676E60"/>
    <w:rsid w:val="00677378"/>
    <w:rsid w:val="00677862"/>
    <w:rsid w:val="0068041B"/>
    <w:rsid w:val="006811AF"/>
    <w:rsid w:val="006817F7"/>
    <w:rsid w:val="00682976"/>
    <w:rsid w:val="00682A4D"/>
    <w:rsid w:val="00682ACE"/>
    <w:rsid w:val="0068395E"/>
    <w:rsid w:val="0068474D"/>
    <w:rsid w:val="006855F8"/>
    <w:rsid w:val="00685670"/>
    <w:rsid w:val="006860B2"/>
    <w:rsid w:val="00686206"/>
    <w:rsid w:val="00686252"/>
    <w:rsid w:val="0068645C"/>
    <w:rsid w:val="006864E2"/>
    <w:rsid w:val="00690249"/>
    <w:rsid w:val="0069160A"/>
    <w:rsid w:val="00692E32"/>
    <w:rsid w:val="00692F41"/>
    <w:rsid w:val="00692F52"/>
    <w:rsid w:val="006934A7"/>
    <w:rsid w:val="00694CC9"/>
    <w:rsid w:val="00694F49"/>
    <w:rsid w:val="006959A4"/>
    <w:rsid w:val="00696094"/>
    <w:rsid w:val="0069643A"/>
    <w:rsid w:val="006974D5"/>
    <w:rsid w:val="00697643"/>
    <w:rsid w:val="006979CE"/>
    <w:rsid w:val="006A025C"/>
    <w:rsid w:val="006A0DB8"/>
    <w:rsid w:val="006A0EF7"/>
    <w:rsid w:val="006A1708"/>
    <w:rsid w:val="006A187B"/>
    <w:rsid w:val="006A19FA"/>
    <w:rsid w:val="006A1E69"/>
    <w:rsid w:val="006A273A"/>
    <w:rsid w:val="006A3898"/>
    <w:rsid w:val="006A78F5"/>
    <w:rsid w:val="006B09FB"/>
    <w:rsid w:val="006B0CE4"/>
    <w:rsid w:val="006B0D96"/>
    <w:rsid w:val="006B0F4F"/>
    <w:rsid w:val="006B2E05"/>
    <w:rsid w:val="006B3CB3"/>
    <w:rsid w:val="006B43F3"/>
    <w:rsid w:val="006B4CB0"/>
    <w:rsid w:val="006B66C1"/>
    <w:rsid w:val="006B68AD"/>
    <w:rsid w:val="006B6BAE"/>
    <w:rsid w:val="006B74E7"/>
    <w:rsid w:val="006B7FD8"/>
    <w:rsid w:val="006C10FA"/>
    <w:rsid w:val="006C19A1"/>
    <w:rsid w:val="006C2496"/>
    <w:rsid w:val="006C3CF8"/>
    <w:rsid w:val="006C3F20"/>
    <w:rsid w:val="006C436D"/>
    <w:rsid w:val="006C4AB3"/>
    <w:rsid w:val="006C5041"/>
    <w:rsid w:val="006C5241"/>
    <w:rsid w:val="006C56E1"/>
    <w:rsid w:val="006C6315"/>
    <w:rsid w:val="006C63F5"/>
    <w:rsid w:val="006C682A"/>
    <w:rsid w:val="006C6C8E"/>
    <w:rsid w:val="006C751A"/>
    <w:rsid w:val="006C7795"/>
    <w:rsid w:val="006D06F7"/>
    <w:rsid w:val="006D256D"/>
    <w:rsid w:val="006D2AC3"/>
    <w:rsid w:val="006D2C3E"/>
    <w:rsid w:val="006D2E2F"/>
    <w:rsid w:val="006D31D6"/>
    <w:rsid w:val="006D3A8D"/>
    <w:rsid w:val="006D4515"/>
    <w:rsid w:val="006D45ED"/>
    <w:rsid w:val="006D4DC7"/>
    <w:rsid w:val="006D5CF7"/>
    <w:rsid w:val="006D681C"/>
    <w:rsid w:val="006D690C"/>
    <w:rsid w:val="006D6BD9"/>
    <w:rsid w:val="006D7E48"/>
    <w:rsid w:val="006D7FC4"/>
    <w:rsid w:val="006D7FF4"/>
    <w:rsid w:val="006E0A42"/>
    <w:rsid w:val="006E0DDD"/>
    <w:rsid w:val="006E0F3B"/>
    <w:rsid w:val="006E1181"/>
    <w:rsid w:val="006E1987"/>
    <w:rsid w:val="006E281C"/>
    <w:rsid w:val="006E2D7B"/>
    <w:rsid w:val="006E3BB5"/>
    <w:rsid w:val="006E4922"/>
    <w:rsid w:val="006E4AC1"/>
    <w:rsid w:val="006E4B54"/>
    <w:rsid w:val="006E4B71"/>
    <w:rsid w:val="006E5748"/>
    <w:rsid w:val="006E5825"/>
    <w:rsid w:val="006E5B79"/>
    <w:rsid w:val="006F07ED"/>
    <w:rsid w:val="006F0E88"/>
    <w:rsid w:val="006F1294"/>
    <w:rsid w:val="006F46B9"/>
    <w:rsid w:val="0070188C"/>
    <w:rsid w:val="00701BE8"/>
    <w:rsid w:val="0070222A"/>
    <w:rsid w:val="0070320D"/>
    <w:rsid w:val="00703302"/>
    <w:rsid w:val="007035E9"/>
    <w:rsid w:val="007038E6"/>
    <w:rsid w:val="00704B31"/>
    <w:rsid w:val="00705977"/>
    <w:rsid w:val="00705B3F"/>
    <w:rsid w:val="007063CE"/>
    <w:rsid w:val="007066F1"/>
    <w:rsid w:val="00706D08"/>
    <w:rsid w:val="00706FF1"/>
    <w:rsid w:val="0070701B"/>
    <w:rsid w:val="00707371"/>
    <w:rsid w:val="00710BEF"/>
    <w:rsid w:val="0071138E"/>
    <w:rsid w:val="00711843"/>
    <w:rsid w:val="00712005"/>
    <w:rsid w:val="007124E9"/>
    <w:rsid w:val="00713321"/>
    <w:rsid w:val="0071378D"/>
    <w:rsid w:val="007144C0"/>
    <w:rsid w:val="007149FF"/>
    <w:rsid w:val="00714B59"/>
    <w:rsid w:val="00714D43"/>
    <w:rsid w:val="00714E02"/>
    <w:rsid w:val="007150D7"/>
    <w:rsid w:val="007154A4"/>
    <w:rsid w:val="00715721"/>
    <w:rsid w:val="00715E14"/>
    <w:rsid w:val="0072091B"/>
    <w:rsid w:val="007212E4"/>
    <w:rsid w:val="0072145C"/>
    <w:rsid w:val="007215BE"/>
    <w:rsid w:val="0072160C"/>
    <w:rsid w:val="00721870"/>
    <w:rsid w:val="00722728"/>
    <w:rsid w:val="007229B1"/>
    <w:rsid w:val="00723E2A"/>
    <w:rsid w:val="0072411A"/>
    <w:rsid w:val="007247FC"/>
    <w:rsid w:val="007250FC"/>
    <w:rsid w:val="00725228"/>
    <w:rsid w:val="007256DE"/>
    <w:rsid w:val="00725700"/>
    <w:rsid w:val="00726C7F"/>
    <w:rsid w:val="00726D00"/>
    <w:rsid w:val="00730222"/>
    <w:rsid w:val="00730DB0"/>
    <w:rsid w:val="00731782"/>
    <w:rsid w:val="00732720"/>
    <w:rsid w:val="00732DD7"/>
    <w:rsid w:val="0073320B"/>
    <w:rsid w:val="00733991"/>
    <w:rsid w:val="00736375"/>
    <w:rsid w:val="00736D90"/>
    <w:rsid w:val="00736E5D"/>
    <w:rsid w:val="0073775C"/>
    <w:rsid w:val="00737D63"/>
    <w:rsid w:val="00737EC0"/>
    <w:rsid w:val="00740149"/>
    <w:rsid w:val="0074407A"/>
    <w:rsid w:val="00744475"/>
    <w:rsid w:val="007445B6"/>
    <w:rsid w:val="00744FC9"/>
    <w:rsid w:val="007466B5"/>
    <w:rsid w:val="00746B00"/>
    <w:rsid w:val="00746E30"/>
    <w:rsid w:val="00747701"/>
    <w:rsid w:val="0074783C"/>
    <w:rsid w:val="007507FE"/>
    <w:rsid w:val="0075193E"/>
    <w:rsid w:val="0075217B"/>
    <w:rsid w:val="00752D44"/>
    <w:rsid w:val="00752DDF"/>
    <w:rsid w:val="0075324E"/>
    <w:rsid w:val="0075334B"/>
    <w:rsid w:val="00756248"/>
    <w:rsid w:val="00756382"/>
    <w:rsid w:val="00756B4F"/>
    <w:rsid w:val="00756C30"/>
    <w:rsid w:val="00756F2B"/>
    <w:rsid w:val="0075769F"/>
    <w:rsid w:val="00757C3B"/>
    <w:rsid w:val="007600DF"/>
    <w:rsid w:val="00760738"/>
    <w:rsid w:val="00760CDC"/>
    <w:rsid w:val="0076107A"/>
    <w:rsid w:val="007611A6"/>
    <w:rsid w:val="0076207A"/>
    <w:rsid w:val="00762B5A"/>
    <w:rsid w:val="007640C5"/>
    <w:rsid w:val="00764A64"/>
    <w:rsid w:val="00764F51"/>
    <w:rsid w:val="007650B9"/>
    <w:rsid w:val="00765AEB"/>
    <w:rsid w:val="00765DC0"/>
    <w:rsid w:val="00767B7E"/>
    <w:rsid w:val="00770574"/>
    <w:rsid w:val="007711E9"/>
    <w:rsid w:val="00771688"/>
    <w:rsid w:val="00771923"/>
    <w:rsid w:val="00771CB7"/>
    <w:rsid w:val="007731F7"/>
    <w:rsid w:val="00774345"/>
    <w:rsid w:val="00775287"/>
    <w:rsid w:val="007754B5"/>
    <w:rsid w:val="0077556B"/>
    <w:rsid w:val="00776451"/>
    <w:rsid w:val="0077674D"/>
    <w:rsid w:val="00776A91"/>
    <w:rsid w:val="0077796F"/>
    <w:rsid w:val="00777FC5"/>
    <w:rsid w:val="007811F6"/>
    <w:rsid w:val="0078137F"/>
    <w:rsid w:val="0078298F"/>
    <w:rsid w:val="007830C6"/>
    <w:rsid w:val="00784189"/>
    <w:rsid w:val="007842F2"/>
    <w:rsid w:val="00784618"/>
    <w:rsid w:val="00784B63"/>
    <w:rsid w:val="00784F8D"/>
    <w:rsid w:val="00785B56"/>
    <w:rsid w:val="00786BD3"/>
    <w:rsid w:val="00787365"/>
    <w:rsid w:val="00787674"/>
    <w:rsid w:val="0079081D"/>
    <w:rsid w:val="007909B2"/>
    <w:rsid w:val="007920BB"/>
    <w:rsid w:val="007920DE"/>
    <w:rsid w:val="0079210F"/>
    <w:rsid w:val="007921EF"/>
    <w:rsid w:val="00792CB5"/>
    <w:rsid w:val="007934DF"/>
    <w:rsid w:val="007935F3"/>
    <w:rsid w:val="00794BE1"/>
    <w:rsid w:val="00795B4B"/>
    <w:rsid w:val="00795D58"/>
    <w:rsid w:val="007966BA"/>
    <w:rsid w:val="00796E3B"/>
    <w:rsid w:val="0079780F"/>
    <w:rsid w:val="007A1DA7"/>
    <w:rsid w:val="007A31B0"/>
    <w:rsid w:val="007A38BD"/>
    <w:rsid w:val="007A3A8B"/>
    <w:rsid w:val="007A459F"/>
    <w:rsid w:val="007A4E4B"/>
    <w:rsid w:val="007A5DA2"/>
    <w:rsid w:val="007A657F"/>
    <w:rsid w:val="007A6E5D"/>
    <w:rsid w:val="007B0A0E"/>
    <w:rsid w:val="007B1E2E"/>
    <w:rsid w:val="007B2E69"/>
    <w:rsid w:val="007B3CB4"/>
    <w:rsid w:val="007B44A9"/>
    <w:rsid w:val="007B4860"/>
    <w:rsid w:val="007B50D7"/>
    <w:rsid w:val="007B6487"/>
    <w:rsid w:val="007B7368"/>
    <w:rsid w:val="007B7D92"/>
    <w:rsid w:val="007C0C29"/>
    <w:rsid w:val="007C1D70"/>
    <w:rsid w:val="007C1E14"/>
    <w:rsid w:val="007C3F3A"/>
    <w:rsid w:val="007C479A"/>
    <w:rsid w:val="007C4BA3"/>
    <w:rsid w:val="007C7177"/>
    <w:rsid w:val="007C7A84"/>
    <w:rsid w:val="007C7FAE"/>
    <w:rsid w:val="007D0494"/>
    <w:rsid w:val="007D097B"/>
    <w:rsid w:val="007D13E1"/>
    <w:rsid w:val="007D1867"/>
    <w:rsid w:val="007D1D74"/>
    <w:rsid w:val="007D2DDC"/>
    <w:rsid w:val="007D3182"/>
    <w:rsid w:val="007D318F"/>
    <w:rsid w:val="007D3229"/>
    <w:rsid w:val="007D51BE"/>
    <w:rsid w:val="007D657F"/>
    <w:rsid w:val="007D7B6C"/>
    <w:rsid w:val="007D7E87"/>
    <w:rsid w:val="007E0009"/>
    <w:rsid w:val="007E0302"/>
    <w:rsid w:val="007E0717"/>
    <w:rsid w:val="007E160C"/>
    <w:rsid w:val="007E5873"/>
    <w:rsid w:val="007E7207"/>
    <w:rsid w:val="007E783F"/>
    <w:rsid w:val="007F0A7A"/>
    <w:rsid w:val="007F1CF8"/>
    <w:rsid w:val="007F33F6"/>
    <w:rsid w:val="007F3E00"/>
    <w:rsid w:val="007F427B"/>
    <w:rsid w:val="007F5965"/>
    <w:rsid w:val="007F606E"/>
    <w:rsid w:val="007F6E72"/>
    <w:rsid w:val="007F7869"/>
    <w:rsid w:val="00800971"/>
    <w:rsid w:val="00800CB9"/>
    <w:rsid w:val="0080163C"/>
    <w:rsid w:val="0080295D"/>
    <w:rsid w:val="0080364D"/>
    <w:rsid w:val="00805274"/>
    <w:rsid w:val="00806326"/>
    <w:rsid w:val="008102C4"/>
    <w:rsid w:val="00811439"/>
    <w:rsid w:val="008160F9"/>
    <w:rsid w:val="00817CA3"/>
    <w:rsid w:val="0081A5BE"/>
    <w:rsid w:val="0082074F"/>
    <w:rsid w:val="00821201"/>
    <w:rsid w:val="008217AE"/>
    <w:rsid w:val="008219BD"/>
    <w:rsid w:val="00822403"/>
    <w:rsid w:val="0082345A"/>
    <w:rsid w:val="00823798"/>
    <w:rsid w:val="00825677"/>
    <w:rsid w:val="00826010"/>
    <w:rsid w:val="00826CE5"/>
    <w:rsid w:val="008272B8"/>
    <w:rsid w:val="00827B17"/>
    <w:rsid w:val="008304C9"/>
    <w:rsid w:val="00830A3A"/>
    <w:rsid w:val="00830A63"/>
    <w:rsid w:val="00831B75"/>
    <w:rsid w:val="008320FC"/>
    <w:rsid w:val="00833659"/>
    <w:rsid w:val="008336CC"/>
    <w:rsid w:val="00833AAA"/>
    <w:rsid w:val="00833D86"/>
    <w:rsid w:val="00834B30"/>
    <w:rsid w:val="008350F5"/>
    <w:rsid w:val="0083511D"/>
    <w:rsid w:val="008353C1"/>
    <w:rsid w:val="008353D2"/>
    <w:rsid w:val="00835425"/>
    <w:rsid w:val="00836100"/>
    <w:rsid w:val="0083693B"/>
    <w:rsid w:val="008373FD"/>
    <w:rsid w:val="00837B12"/>
    <w:rsid w:val="00841917"/>
    <w:rsid w:val="00841A3A"/>
    <w:rsid w:val="00842C2C"/>
    <w:rsid w:val="00843FAB"/>
    <w:rsid w:val="008448D5"/>
    <w:rsid w:val="008450D1"/>
    <w:rsid w:val="00845413"/>
    <w:rsid w:val="00847329"/>
    <w:rsid w:val="00847BFA"/>
    <w:rsid w:val="0085014E"/>
    <w:rsid w:val="00850311"/>
    <w:rsid w:val="00850EBD"/>
    <w:rsid w:val="00850ECE"/>
    <w:rsid w:val="00851AF3"/>
    <w:rsid w:val="00851E71"/>
    <w:rsid w:val="00853218"/>
    <w:rsid w:val="008533F0"/>
    <w:rsid w:val="008539D1"/>
    <w:rsid w:val="00854988"/>
    <w:rsid w:val="00854CF2"/>
    <w:rsid w:val="00855E37"/>
    <w:rsid w:val="00857DA2"/>
    <w:rsid w:val="00860EE0"/>
    <w:rsid w:val="00862E03"/>
    <w:rsid w:val="00863502"/>
    <w:rsid w:val="00863CE7"/>
    <w:rsid w:val="008640E2"/>
    <w:rsid w:val="008668DD"/>
    <w:rsid w:val="00867F55"/>
    <w:rsid w:val="00870AC3"/>
    <w:rsid w:val="00870DB8"/>
    <w:rsid w:val="00871B26"/>
    <w:rsid w:val="00871B2F"/>
    <w:rsid w:val="0087223C"/>
    <w:rsid w:val="008726AD"/>
    <w:rsid w:val="008735ED"/>
    <w:rsid w:val="00873ED1"/>
    <w:rsid w:val="00875B40"/>
    <w:rsid w:val="00876D25"/>
    <w:rsid w:val="008772A0"/>
    <w:rsid w:val="00877FF7"/>
    <w:rsid w:val="00880108"/>
    <w:rsid w:val="00880AD2"/>
    <w:rsid w:val="008819F6"/>
    <w:rsid w:val="00881D46"/>
    <w:rsid w:val="008821EA"/>
    <w:rsid w:val="00882F79"/>
    <w:rsid w:val="008831E2"/>
    <w:rsid w:val="00883E86"/>
    <w:rsid w:val="00883FDE"/>
    <w:rsid w:val="0088511C"/>
    <w:rsid w:val="008857FD"/>
    <w:rsid w:val="008861B8"/>
    <w:rsid w:val="00890A53"/>
    <w:rsid w:val="00893771"/>
    <w:rsid w:val="0089554D"/>
    <w:rsid w:val="008960EB"/>
    <w:rsid w:val="00897ACF"/>
    <w:rsid w:val="008A0407"/>
    <w:rsid w:val="008A06F1"/>
    <w:rsid w:val="008A23EC"/>
    <w:rsid w:val="008A2B52"/>
    <w:rsid w:val="008A2B90"/>
    <w:rsid w:val="008A2C24"/>
    <w:rsid w:val="008A3233"/>
    <w:rsid w:val="008A3B13"/>
    <w:rsid w:val="008A45B8"/>
    <w:rsid w:val="008A4EED"/>
    <w:rsid w:val="008A52C8"/>
    <w:rsid w:val="008A578F"/>
    <w:rsid w:val="008A582B"/>
    <w:rsid w:val="008A6808"/>
    <w:rsid w:val="008A7595"/>
    <w:rsid w:val="008A7667"/>
    <w:rsid w:val="008A7757"/>
    <w:rsid w:val="008A775C"/>
    <w:rsid w:val="008B0D7A"/>
    <w:rsid w:val="008B0F99"/>
    <w:rsid w:val="008B16F7"/>
    <w:rsid w:val="008B2BA0"/>
    <w:rsid w:val="008B2CAB"/>
    <w:rsid w:val="008B3007"/>
    <w:rsid w:val="008B32F5"/>
    <w:rsid w:val="008B43DE"/>
    <w:rsid w:val="008B6EEF"/>
    <w:rsid w:val="008B7346"/>
    <w:rsid w:val="008B7E12"/>
    <w:rsid w:val="008C025B"/>
    <w:rsid w:val="008C0468"/>
    <w:rsid w:val="008C04AA"/>
    <w:rsid w:val="008C0E89"/>
    <w:rsid w:val="008C0F90"/>
    <w:rsid w:val="008C1246"/>
    <w:rsid w:val="008C1330"/>
    <w:rsid w:val="008C19F9"/>
    <w:rsid w:val="008C25CD"/>
    <w:rsid w:val="008C6BEC"/>
    <w:rsid w:val="008C6E4A"/>
    <w:rsid w:val="008C795A"/>
    <w:rsid w:val="008C7DCA"/>
    <w:rsid w:val="008D0BF1"/>
    <w:rsid w:val="008D316C"/>
    <w:rsid w:val="008D40B0"/>
    <w:rsid w:val="008D4996"/>
    <w:rsid w:val="008D4D41"/>
    <w:rsid w:val="008D50CC"/>
    <w:rsid w:val="008D5697"/>
    <w:rsid w:val="008D64AA"/>
    <w:rsid w:val="008D77D2"/>
    <w:rsid w:val="008E0550"/>
    <w:rsid w:val="008E06E8"/>
    <w:rsid w:val="008E0B14"/>
    <w:rsid w:val="008E1AE5"/>
    <w:rsid w:val="008E20CF"/>
    <w:rsid w:val="008E256A"/>
    <w:rsid w:val="008E3FB5"/>
    <w:rsid w:val="008E42ED"/>
    <w:rsid w:val="008E4619"/>
    <w:rsid w:val="008E5512"/>
    <w:rsid w:val="008E55C3"/>
    <w:rsid w:val="008E6911"/>
    <w:rsid w:val="008E6BD5"/>
    <w:rsid w:val="008E771A"/>
    <w:rsid w:val="008E797A"/>
    <w:rsid w:val="008E7D90"/>
    <w:rsid w:val="008F0081"/>
    <w:rsid w:val="008F0A12"/>
    <w:rsid w:val="008F1C9F"/>
    <w:rsid w:val="008F24B0"/>
    <w:rsid w:val="008F2E68"/>
    <w:rsid w:val="008F4D99"/>
    <w:rsid w:val="008F611D"/>
    <w:rsid w:val="008F75AB"/>
    <w:rsid w:val="008F7819"/>
    <w:rsid w:val="00900AF2"/>
    <w:rsid w:val="0090116C"/>
    <w:rsid w:val="0090144A"/>
    <w:rsid w:val="00902F6E"/>
    <w:rsid w:val="0090321B"/>
    <w:rsid w:val="009036F4"/>
    <w:rsid w:val="00905C7E"/>
    <w:rsid w:val="009061FA"/>
    <w:rsid w:val="0090627D"/>
    <w:rsid w:val="009064D0"/>
    <w:rsid w:val="00906964"/>
    <w:rsid w:val="00906CC1"/>
    <w:rsid w:val="009071CF"/>
    <w:rsid w:val="00910ED6"/>
    <w:rsid w:val="00911145"/>
    <w:rsid w:val="00911E42"/>
    <w:rsid w:val="0091250B"/>
    <w:rsid w:val="00912787"/>
    <w:rsid w:val="009129DB"/>
    <w:rsid w:val="00914FD4"/>
    <w:rsid w:val="009151FA"/>
    <w:rsid w:val="0091724C"/>
    <w:rsid w:val="00917824"/>
    <w:rsid w:val="009201A7"/>
    <w:rsid w:val="00921384"/>
    <w:rsid w:val="00921716"/>
    <w:rsid w:val="009233CA"/>
    <w:rsid w:val="009253D0"/>
    <w:rsid w:val="00926658"/>
    <w:rsid w:val="00926B39"/>
    <w:rsid w:val="00927319"/>
    <w:rsid w:val="00927E9C"/>
    <w:rsid w:val="0093040F"/>
    <w:rsid w:val="00933BB2"/>
    <w:rsid w:val="00936FA4"/>
    <w:rsid w:val="0093777C"/>
    <w:rsid w:val="00937CDB"/>
    <w:rsid w:val="0094077F"/>
    <w:rsid w:val="009415DD"/>
    <w:rsid w:val="00942BB5"/>
    <w:rsid w:val="0094341B"/>
    <w:rsid w:val="0094370D"/>
    <w:rsid w:val="00943B55"/>
    <w:rsid w:val="00943D30"/>
    <w:rsid w:val="00945BC2"/>
    <w:rsid w:val="0094602D"/>
    <w:rsid w:val="009460B4"/>
    <w:rsid w:val="009463EE"/>
    <w:rsid w:val="00947BB6"/>
    <w:rsid w:val="0095073C"/>
    <w:rsid w:val="00950CA9"/>
    <w:rsid w:val="00951122"/>
    <w:rsid w:val="0095140F"/>
    <w:rsid w:val="00951585"/>
    <w:rsid w:val="00951E01"/>
    <w:rsid w:val="00952192"/>
    <w:rsid w:val="00952FF8"/>
    <w:rsid w:val="00953861"/>
    <w:rsid w:val="009539CA"/>
    <w:rsid w:val="00953B2D"/>
    <w:rsid w:val="0095439C"/>
    <w:rsid w:val="0095479A"/>
    <w:rsid w:val="009547EF"/>
    <w:rsid w:val="00954972"/>
    <w:rsid w:val="00955CB7"/>
    <w:rsid w:val="009569ED"/>
    <w:rsid w:val="00956C9F"/>
    <w:rsid w:val="009573DA"/>
    <w:rsid w:val="00957517"/>
    <w:rsid w:val="009614CC"/>
    <w:rsid w:val="009626E0"/>
    <w:rsid w:val="0096292A"/>
    <w:rsid w:val="00962CD7"/>
    <w:rsid w:val="00962D6E"/>
    <w:rsid w:val="00963F42"/>
    <w:rsid w:val="009645B6"/>
    <w:rsid w:val="00964C8E"/>
    <w:rsid w:val="00964F4A"/>
    <w:rsid w:val="0096604F"/>
    <w:rsid w:val="00966325"/>
    <w:rsid w:val="009666A0"/>
    <w:rsid w:val="00966A14"/>
    <w:rsid w:val="00966EF2"/>
    <w:rsid w:val="0096707C"/>
    <w:rsid w:val="0097085C"/>
    <w:rsid w:val="00970878"/>
    <w:rsid w:val="00970B4B"/>
    <w:rsid w:val="00971250"/>
    <w:rsid w:val="0097158F"/>
    <w:rsid w:val="00971928"/>
    <w:rsid w:val="00971B95"/>
    <w:rsid w:val="00972D75"/>
    <w:rsid w:val="00973A28"/>
    <w:rsid w:val="00974315"/>
    <w:rsid w:val="00975E63"/>
    <w:rsid w:val="009769A4"/>
    <w:rsid w:val="00976C8C"/>
    <w:rsid w:val="00976E5C"/>
    <w:rsid w:val="00977124"/>
    <w:rsid w:val="00977167"/>
    <w:rsid w:val="00980189"/>
    <w:rsid w:val="00980653"/>
    <w:rsid w:val="00982016"/>
    <w:rsid w:val="00985E4F"/>
    <w:rsid w:val="00986503"/>
    <w:rsid w:val="00990C8D"/>
    <w:rsid w:val="00991E84"/>
    <w:rsid w:val="00992E76"/>
    <w:rsid w:val="009932B9"/>
    <w:rsid w:val="009934C4"/>
    <w:rsid w:val="009944C0"/>
    <w:rsid w:val="00994F9C"/>
    <w:rsid w:val="009976BD"/>
    <w:rsid w:val="00997913"/>
    <w:rsid w:val="009A07D4"/>
    <w:rsid w:val="009A09CF"/>
    <w:rsid w:val="009A18A9"/>
    <w:rsid w:val="009A422B"/>
    <w:rsid w:val="009A4429"/>
    <w:rsid w:val="009A45C2"/>
    <w:rsid w:val="009A5253"/>
    <w:rsid w:val="009A59C6"/>
    <w:rsid w:val="009A6ADF"/>
    <w:rsid w:val="009A6C0D"/>
    <w:rsid w:val="009A70C1"/>
    <w:rsid w:val="009A7F6A"/>
    <w:rsid w:val="009B0F0D"/>
    <w:rsid w:val="009B117A"/>
    <w:rsid w:val="009B1907"/>
    <w:rsid w:val="009B1AF2"/>
    <w:rsid w:val="009B26E9"/>
    <w:rsid w:val="009B38EE"/>
    <w:rsid w:val="009B3F8E"/>
    <w:rsid w:val="009B47FF"/>
    <w:rsid w:val="009B6476"/>
    <w:rsid w:val="009B6D61"/>
    <w:rsid w:val="009B7159"/>
    <w:rsid w:val="009B7407"/>
    <w:rsid w:val="009B78D8"/>
    <w:rsid w:val="009B7A06"/>
    <w:rsid w:val="009C08EC"/>
    <w:rsid w:val="009C0FDB"/>
    <w:rsid w:val="009C1207"/>
    <w:rsid w:val="009C1FC4"/>
    <w:rsid w:val="009C40EA"/>
    <w:rsid w:val="009C41DA"/>
    <w:rsid w:val="009C5570"/>
    <w:rsid w:val="009C6407"/>
    <w:rsid w:val="009C6A92"/>
    <w:rsid w:val="009C728F"/>
    <w:rsid w:val="009C7D33"/>
    <w:rsid w:val="009D0974"/>
    <w:rsid w:val="009D1673"/>
    <w:rsid w:val="009D2284"/>
    <w:rsid w:val="009D3689"/>
    <w:rsid w:val="009D3CD9"/>
    <w:rsid w:val="009D476B"/>
    <w:rsid w:val="009D53AF"/>
    <w:rsid w:val="009D5619"/>
    <w:rsid w:val="009D5730"/>
    <w:rsid w:val="009D62C6"/>
    <w:rsid w:val="009D63DC"/>
    <w:rsid w:val="009D75FD"/>
    <w:rsid w:val="009E0E20"/>
    <w:rsid w:val="009E1BA9"/>
    <w:rsid w:val="009E2E2A"/>
    <w:rsid w:val="009E2EE4"/>
    <w:rsid w:val="009E3037"/>
    <w:rsid w:val="009E34B7"/>
    <w:rsid w:val="009E3518"/>
    <w:rsid w:val="009E358B"/>
    <w:rsid w:val="009E38CD"/>
    <w:rsid w:val="009E3CD7"/>
    <w:rsid w:val="009E404A"/>
    <w:rsid w:val="009E40E7"/>
    <w:rsid w:val="009E4681"/>
    <w:rsid w:val="009E4691"/>
    <w:rsid w:val="009E677F"/>
    <w:rsid w:val="009E7681"/>
    <w:rsid w:val="009E771B"/>
    <w:rsid w:val="009E7838"/>
    <w:rsid w:val="009E7BDD"/>
    <w:rsid w:val="009F0292"/>
    <w:rsid w:val="009F0377"/>
    <w:rsid w:val="009F104F"/>
    <w:rsid w:val="009F19D3"/>
    <w:rsid w:val="009F2044"/>
    <w:rsid w:val="009F2259"/>
    <w:rsid w:val="009F2429"/>
    <w:rsid w:val="009F3078"/>
    <w:rsid w:val="009F33E4"/>
    <w:rsid w:val="009F3C1E"/>
    <w:rsid w:val="009F3FA5"/>
    <w:rsid w:val="009F43C3"/>
    <w:rsid w:val="009F4BFC"/>
    <w:rsid w:val="009F4CBB"/>
    <w:rsid w:val="009F54BC"/>
    <w:rsid w:val="009F65D6"/>
    <w:rsid w:val="009F670F"/>
    <w:rsid w:val="009F76D9"/>
    <w:rsid w:val="00A01088"/>
    <w:rsid w:val="00A0248E"/>
    <w:rsid w:val="00A02989"/>
    <w:rsid w:val="00A03077"/>
    <w:rsid w:val="00A0337A"/>
    <w:rsid w:val="00A03AAF"/>
    <w:rsid w:val="00A04801"/>
    <w:rsid w:val="00A05D37"/>
    <w:rsid w:val="00A05DEA"/>
    <w:rsid w:val="00A062FF"/>
    <w:rsid w:val="00A07220"/>
    <w:rsid w:val="00A07E21"/>
    <w:rsid w:val="00A07F40"/>
    <w:rsid w:val="00A10A55"/>
    <w:rsid w:val="00A10C34"/>
    <w:rsid w:val="00A114D3"/>
    <w:rsid w:val="00A1224F"/>
    <w:rsid w:val="00A1225D"/>
    <w:rsid w:val="00A12301"/>
    <w:rsid w:val="00A12D26"/>
    <w:rsid w:val="00A13308"/>
    <w:rsid w:val="00A1366E"/>
    <w:rsid w:val="00A14ACA"/>
    <w:rsid w:val="00A14AE0"/>
    <w:rsid w:val="00A14B12"/>
    <w:rsid w:val="00A159E0"/>
    <w:rsid w:val="00A15CAF"/>
    <w:rsid w:val="00A16009"/>
    <w:rsid w:val="00A16814"/>
    <w:rsid w:val="00A177A6"/>
    <w:rsid w:val="00A17D95"/>
    <w:rsid w:val="00A2157C"/>
    <w:rsid w:val="00A223B0"/>
    <w:rsid w:val="00A224D5"/>
    <w:rsid w:val="00A229D4"/>
    <w:rsid w:val="00A233DF"/>
    <w:rsid w:val="00A239F7"/>
    <w:rsid w:val="00A23A0D"/>
    <w:rsid w:val="00A24266"/>
    <w:rsid w:val="00A245D2"/>
    <w:rsid w:val="00A24AAB"/>
    <w:rsid w:val="00A24CE9"/>
    <w:rsid w:val="00A24D69"/>
    <w:rsid w:val="00A24D7F"/>
    <w:rsid w:val="00A27C57"/>
    <w:rsid w:val="00A27C59"/>
    <w:rsid w:val="00A27DB9"/>
    <w:rsid w:val="00A30B91"/>
    <w:rsid w:val="00A316D5"/>
    <w:rsid w:val="00A32091"/>
    <w:rsid w:val="00A321F1"/>
    <w:rsid w:val="00A32303"/>
    <w:rsid w:val="00A32DD5"/>
    <w:rsid w:val="00A32EA0"/>
    <w:rsid w:val="00A340BB"/>
    <w:rsid w:val="00A3423A"/>
    <w:rsid w:val="00A345BF"/>
    <w:rsid w:val="00A34B66"/>
    <w:rsid w:val="00A34D11"/>
    <w:rsid w:val="00A34E8A"/>
    <w:rsid w:val="00A3541A"/>
    <w:rsid w:val="00A35729"/>
    <w:rsid w:val="00A35AFB"/>
    <w:rsid w:val="00A35DBD"/>
    <w:rsid w:val="00A36F44"/>
    <w:rsid w:val="00A3760A"/>
    <w:rsid w:val="00A376EE"/>
    <w:rsid w:val="00A37AB8"/>
    <w:rsid w:val="00A407EA"/>
    <w:rsid w:val="00A40AAF"/>
    <w:rsid w:val="00A40DB7"/>
    <w:rsid w:val="00A41043"/>
    <w:rsid w:val="00A41B66"/>
    <w:rsid w:val="00A425D4"/>
    <w:rsid w:val="00A4350F"/>
    <w:rsid w:val="00A43AE3"/>
    <w:rsid w:val="00A43CCD"/>
    <w:rsid w:val="00A43EAC"/>
    <w:rsid w:val="00A46107"/>
    <w:rsid w:val="00A46573"/>
    <w:rsid w:val="00A47D79"/>
    <w:rsid w:val="00A50B29"/>
    <w:rsid w:val="00A51372"/>
    <w:rsid w:val="00A526AC"/>
    <w:rsid w:val="00A531DD"/>
    <w:rsid w:val="00A54780"/>
    <w:rsid w:val="00A5486A"/>
    <w:rsid w:val="00A54CEB"/>
    <w:rsid w:val="00A56C46"/>
    <w:rsid w:val="00A56F9D"/>
    <w:rsid w:val="00A57054"/>
    <w:rsid w:val="00A571A1"/>
    <w:rsid w:val="00A577EB"/>
    <w:rsid w:val="00A6041E"/>
    <w:rsid w:val="00A612F4"/>
    <w:rsid w:val="00A613B3"/>
    <w:rsid w:val="00A61842"/>
    <w:rsid w:val="00A62A0E"/>
    <w:rsid w:val="00A630C9"/>
    <w:rsid w:val="00A634D0"/>
    <w:rsid w:val="00A636CA"/>
    <w:rsid w:val="00A649AA"/>
    <w:rsid w:val="00A651F9"/>
    <w:rsid w:val="00A65F6F"/>
    <w:rsid w:val="00A709AA"/>
    <w:rsid w:val="00A71C38"/>
    <w:rsid w:val="00A71E8F"/>
    <w:rsid w:val="00A721BD"/>
    <w:rsid w:val="00A72D7B"/>
    <w:rsid w:val="00A74488"/>
    <w:rsid w:val="00A746C0"/>
    <w:rsid w:val="00A74736"/>
    <w:rsid w:val="00A74880"/>
    <w:rsid w:val="00A74C1A"/>
    <w:rsid w:val="00A74F86"/>
    <w:rsid w:val="00A7547B"/>
    <w:rsid w:val="00A761FC"/>
    <w:rsid w:val="00A76577"/>
    <w:rsid w:val="00A7697C"/>
    <w:rsid w:val="00A76B23"/>
    <w:rsid w:val="00A77199"/>
    <w:rsid w:val="00A7753D"/>
    <w:rsid w:val="00A77A88"/>
    <w:rsid w:val="00A77D1F"/>
    <w:rsid w:val="00A77DD4"/>
    <w:rsid w:val="00A77EFC"/>
    <w:rsid w:val="00A81AD4"/>
    <w:rsid w:val="00A82756"/>
    <w:rsid w:val="00A82D63"/>
    <w:rsid w:val="00A83690"/>
    <w:rsid w:val="00A83E6E"/>
    <w:rsid w:val="00A85C51"/>
    <w:rsid w:val="00A85D98"/>
    <w:rsid w:val="00A85FF1"/>
    <w:rsid w:val="00A86660"/>
    <w:rsid w:val="00A86B0D"/>
    <w:rsid w:val="00A87345"/>
    <w:rsid w:val="00A87974"/>
    <w:rsid w:val="00A87A3A"/>
    <w:rsid w:val="00A87C5C"/>
    <w:rsid w:val="00A904CE"/>
    <w:rsid w:val="00A90B93"/>
    <w:rsid w:val="00A92255"/>
    <w:rsid w:val="00A9413E"/>
    <w:rsid w:val="00A9484E"/>
    <w:rsid w:val="00A9496C"/>
    <w:rsid w:val="00A95408"/>
    <w:rsid w:val="00A95B5E"/>
    <w:rsid w:val="00A977A4"/>
    <w:rsid w:val="00A97BE2"/>
    <w:rsid w:val="00AA2904"/>
    <w:rsid w:val="00AA2947"/>
    <w:rsid w:val="00AA3658"/>
    <w:rsid w:val="00AA4F4F"/>
    <w:rsid w:val="00AA54BF"/>
    <w:rsid w:val="00AA5EAC"/>
    <w:rsid w:val="00AA64D4"/>
    <w:rsid w:val="00AA66C3"/>
    <w:rsid w:val="00AA6C5C"/>
    <w:rsid w:val="00AA6E18"/>
    <w:rsid w:val="00AA77F0"/>
    <w:rsid w:val="00AA7BFA"/>
    <w:rsid w:val="00AB01DC"/>
    <w:rsid w:val="00AB024F"/>
    <w:rsid w:val="00AB0298"/>
    <w:rsid w:val="00AB105C"/>
    <w:rsid w:val="00AB10CC"/>
    <w:rsid w:val="00AB192C"/>
    <w:rsid w:val="00AB2C7C"/>
    <w:rsid w:val="00AB30B2"/>
    <w:rsid w:val="00AB41F4"/>
    <w:rsid w:val="00AB434A"/>
    <w:rsid w:val="00AB50CE"/>
    <w:rsid w:val="00AB5371"/>
    <w:rsid w:val="00AB5462"/>
    <w:rsid w:val="00AB7C87"/>
    <w:rsid w:val="00AB7F39"/>
    <w:rsid w:val="00AC064D"/>
    <w:rsid w:val="00AC26C3"/>
    <w:rsid w:val="00AC35A4"/>
    <w:rsid w:val="00AC4666"/>
    <w:rsid w:val="00AC468D"/>
    <w:rsid w:val="00AC4B58"/>
    <w:rsid w:val="00AC5F75"/>
    <w:rsid w:val="00AC6837"/>
    <w:rsid w:val="00AC6E50"/>
    <w:rsid w:val="00AC72FE"/>
    <w:rsid w:val="00AC7DBF"/>
    <w:rsid w:val="00AD0567"/>
    <w:rsid w:val="00AD092E"/>
    <w:rsid w:val="00AD0AC1"/>
    <w:rsid w:val="00AD1E24"/>
    <w:rsid w:val="00AD2571"/>
    <w:rsid w:val="00AD2F95"/>
    <w:rsid w:val="00AD40DE"/>
    <w:rsid w:val="00AD6F29"/>
    <w:rsid w:val="00AD7203"/>
    <w:rsid w:val="00AE0E54"/>
    <w:rsid w:val="00AE1859"/>
    <w:rsid w:val="00AE1E14"/>
    <w:rsid w:val="00AE2A1D"/>
    <w:rsid w:val="00AE2DED"/>
    <w:rsid w:val="00AE34FB"/>
    <w:rsid w:val="00AE4F41"/>
    <w:rsid w:val="00AE4F43"/>
    <w:rsid w:val="00AE5192"/>
    <w:rsid w:val="00AE6330"/>
    <w:rsid w:val="00AE72CA"/>
    <w:rsid w:val="00AE78CF"/>
    <w:rsid w:val="00AE7B4C"/>
    <w:rsid w:val="00AF0553"/>
    <w:rsid w:val="00AF0DF6"/>
    <w:rsid w:val="00AF27D4"/>
    <w:rsid w:val="00AF2862"/>
    <w:rsid w:val="00AF2923"/>
    <w:rsid w:val="00AF3DBA"/>
    <w:rsid w:val="00AF46B3"/>
    <w:rsid w:val="00AF475B"/>
    <w:rsid w:val="00AF4C6B"/>
    <w:rsid w:val="00AF5091"/>
    <w:rsid w:val="00AF65AC"/>
    <w:rsid w:val="00AF762E"/>
    <w:rsid w:val="00AF770D"/>
    <w:rsid w:val="00AF7870"/>
    <w:rsid w:val="00AF7D8D"/>
    <w:rsid w:val="00B00446"/>
    <w:rsid w:val="00B0082A"/>
    <w:rsid w:val="00B0209B"/>
    <w:rsid w:val="00B02429"/>
    <w:rsid w:val="00B03A00"/>
    <w:rsid w:val="00B03AE9"/>
    <w:rsid w:val="00B0498F"/>
    <w:rsid w:val="00B04E03"/>
    <w:rsid w:val="00B051FB"/>
    <w:rsid w:val="00B059DD"/>
    <w:rsid w:val="00B06BBC"/>
    <w:rsid w:val="00B06E7E"/>
    <w:rsid w:val="00B0741F"/>
    <w:rsid w:val="00B10296"/>
    <w:rsid w:val="00B10C65"/>
    <w:rsid w:val="00B123C5"/>
    <w:rsid w:val="00B1281C"/>
    <w:rsid w:val="00B131A0"/>
    <w:rsid w:val="00B133BC"/>
    <w:rsid w:val="00B13933"/>
    <w:rsid w:val="00B1527B"/>
    <w:rsid w:val="00B1577D"/>
    <w:rsid w:val="00B157E4"/>
    <w:rsid w:val="00B15AB8"/>
    <w:rsid w:val="00B15AD2"/>
    <w:rsid w:val="00B15BB1"/>
    <w:rsid w:val="00B1630F"/>
    <w:rsid w:val="00B1770A"/>
    <w:rsid w:val="00B178FB"/>
    <w:rsid w:val="00B2006A"/>
    <w:rsid w:val="00B20363"/>
    <w:rsid w:val="00B20AE4"/>
    <w:rsid w:val="00B212FA"/>
    <w:rsid w:val="00B21EC8"/>
    <w:rsid w:val="00B226D7"/>
    <w:rsid w:val="00B23549"/>
    <w:rsid w:val="00B242E4"/>
    <w:rsid w:val="00B2467D"/>
    <w:rsid w:val="00B246A5"/>
    <w:rsid w:val="00B249FE"/>
    <w:rsid w:val="00B256AC"/>
    <w:rsid w:val="00B25772"/>
    <w:rsid w:val="00B267AB"/>
    <w:rsid w:val="00B26EBA"/>
    <w:rsid w:val="00B2727B"/>
    <w:rsid w:val="00B30063"/>
    <w:rsid w:val="00B31099"/>
    <w:rsid w:val="00B31DD7"/>
    <w:rsid w:val="00B320DD"/>
    <w:rsid w:val="00B325D6"/>
    <w:rsid w:val="00B33582"/>
    <w:rsid w:val="00B3362E"/>
    <w:rsid w:val="00B3382D"/>
    <w:rsid w:val="00B3383B"/>
    <w:rsid w:val="00B34178"/>
    <w:rsid w:val="00B3439F"/>
    <w:rsid w:val="00B344AC"/>
    <w:rsid w:val="00B34AA4"/>
    <w:rsid w:val="00B34AF1"/>
    <w:rsid w:val="00B34C61"/>
    <w:rsid w:val="00B3502D"/>
    <w:rsid w:val="00B369A6"/>
    <w:rsid w:val="00B377A6"/>
    <w:rsid w:val="00B379F3"/>
    <w:rsid w:val="00B405E0"/>
    <w:rsid w:val="00B40905"/>
    <w:rsid w:val="00B413F2"/>
    <w:rsid w:val="00B41D00"/>
    <w:rsid w:val="00B41D3A"/>
    <w:rsid w:val="00B41E01"/>
    <w:rsid w:val="00B422B4"/>
    <w:rsid w:val="00B425DA"/>
    <w:rsid w:val="00B428B8"/>
    <w:rsid w:val="00B42E57"/>
    <w:rsid w:val="00B42E7F"/>
    <w:rsid w:val="00B430F3"/>
    <w:rsid w:val="00B43FF3"/>
    <w:rsid w:val="00B44E43"/>
    <w:rsid w:val="00B44FD0"/>
    <w:rsid w:val="00B468F8"/>
    <w:rsid w:val="00B46B6C"/>
    <w:rsid w:val="00B46C7A"/>
    <w:rsid w:val="00B472A1"/>
    <w:rsid w:val="00B50FC8"/>
    <w:rsid w:val="00B5111E"/>
    <w:rsid w:val="00B51367"/>
    <w:rsid w:val="00B51A90"/>
    <w:rsid w:val="00B51AA2"/>
    <w:rsid w:val="00B51CB6"/>
    <w:rsid w:val="00B520B6"/>
    <w:rsid w:val="00B535D8"/>
    <w:rsid w:val="00B53898"/>
    <w:rsid w:val="00B5405D"/>
    <w:rsid w:val="00B542F5"/>
    <w:rsid w:val="00B548DC"/>
    <w:rsid w:val="00B5492C"/>
    <w:rsid w:val="00B54C8F"/>
    <w:rsid w:val="00B572A4"/>
    <w:rsid w:val="00B57344"/>
    <w:rsid w:val="00B5796F"/>
    <w:rsid w:val="00B605C4"/>
    <w:rsid w:val="00B6131F"/>
    <w:rsid w:val="00B61A5C"/>
    <w:rsid w:val="00B629C7"/>
    <w:rsid w:val="00B63038"/>
    <w:rsid w:val="00B64870"/>
    <w:rsid w:val="00B64CF0"/>
    <w:rsid w:val="00B6586D"/>
    <w:rsid w:val="00B66D6A"/>
    <w:rsid w:val="00B66D83"/>
    <w:rsid w:val="00B66F32"/>
    <w:rsid w:val="00B70B96"/>
    <w:rsid w:val="00B70F3F"/>
    <w:rsid w:val="00B71009"/>
    <w:rsid w:val="00B71218"/>
    <w:rsid w:val="00B7208B"/>
    <w:rsid w:val="00B72FDD"/>
    <w:rsid w:val="00B73286"/>
    <w:rsid w:val="00B73B41"/>
    <w:rsid w:val="00B74194"/>
    <w:rsid w:val="00B74691"/>
    <w:rsid w:val="00B75111"/>
    <w:rsid w:val="00B760A8"/>
    <w:rsid w:val="00B77362"/>
    <w:rsid w:val="00B773F2"/>
    <w:rsid w:val="00B80481"/>
    <w:rsid w:val="00B82DA0"/>
    <w:rsid w:val="00B830D7"/>
    <w:rsid w:val="00B83645"/>
    <w:rsid w:val="00B837DA"/>
    <w:rsid w:val="00B83A2D"/>
    <w:rsid w:val="00B84670"/>
    <w:rsid w:val="00B87416"/>
    <w:rsid w:val="00B90485"/>
    <w:rsid w:val="00B90839"/>
    <w:rsid w:val="00B90D80"/>
    <w:rsid w:val="00B90D93"/>
    <w:rsid w:val="00B90F55"/>
    <w:rsid w:val="00B917FB"/>
    <w:rsid w:val="00B919C7"/>
    <w:rsid w:val="00B935E7"/>
    <w:rsid w:val="00B93FEE"/>
    <w:rsid w:val="00B94CBD"/>
    <w:rsid w:val="00B95F70"/>
    <w:rsid w:val="00B96B69"/>
    <w:rsid w:val="00B96FFE"/>
    <w:rsid w:val="00B97426"/>
    <w:rsid w:val="00B97CBE"/>
    <w:rsid w:val="00B97FA8"/>
    <w:rsid w:val="00BA0312"/>
    <w:rsid w:val="00BA0C97"/>
    <w:rsid w:val="00BA0C98"/>
    <w:rsid w:val="00BA1A09"/>
    <w:rsid w:val="00BA22D3"/>
    <w:rsid w:val="00BA2AE5"/>
    <w:rsid w:val="00BA318B"/>
    <w:rsid w:val="00BA48D5"/>
    <w:rsid w:val="00BA555C"/>
    <w:rsid w:val="00BA5DA5"/>
    <w:rsid w:val="00BA6447"/>
    <w:rsid w:val="00BA6500"/>
    <w:rsid w:val="00BA6EBC"/>
    <w:rsid w:val="00BA74A9"/>
    <w:rsid w:val="00BB2BAC"/>
    <w:rsid w:val="00BB36A0"/>
    <w:rsid w:val="00BB4897"/>
    <w:rsid w:val="00BB6110"/>
    <w:rsid w:val="00BC073C"/>
    <w:rsid w:val="00BC094D"/>
    <w:rsid w:val="00BC2CEB"/>
    <w:rsid w:val="00BC3AD9"/>
    <w:rsid w:val="00BC3D6A"/>
    <w:rsid w:val="00BC4ACF"/>
    <w:rsid w:val="00BC4AFB"/>
    <w:rsid w:val="00BC4B3C"/>
    <w:rsid w:val="00BC57B1"/>
    <w:rsid w:val="00BC5DEB"/>
    <w:rsid w:val="00BC673B"/>
    <w:rsid w:val="00BC6AC4"/>
    <w:rsid w:val="00BC7199"/>
    <w:rsid w:val="00BC76D3"/>
    <w:rsid w:val="00BC779A"/>
    <w:rsid w:val="00BD1EC8"/>
    <w:rsid w:val="00BD20FE"/>
    <w:rsid w:val="00BD262A"/>
    <w:rsid w:val="00BD37A6"/>
    <w:rsid w:val="00BD3934"/>
    <w:rsid w:val="00BD3F74"/>
    <w:rsid w:val="00BD47F0"/>
    <w:rsid w:val="00BD54FB"/>
    <w:rsid w:val="00BD7224"/>
    <w:rsid w:val="00BD7427"/>
    <w:rsid w:val="00BD7F4F"/>
    <w:rsid w:val="00BE0181"/>
    <w:rsid w:val="00BE0629"/>
    <w:rsid w:val="00BE13C6"/>
    <w:rsid w:val="00BE3EFF"/>
    <w:rsid w:val="00BE4EC5"/>
    <w:rsid w:val="00BE553E"/>
    <w:rsid w:val="00BE5C55"/>
    <w:rsid w:val="00BE5F8C"/>
    <w:rsid w:val="00BE6AD9"/>
    <w:rsid w:val="00BE7251"/>
    <w:rsid w:val="00BE78A7"/>
    <w:rsid w:val="00BF1D44"/>
    <w:rsid w:val="00BF1DB5"/>
    <w:rsid w:val="00BF1FCE"/>
    <w:rsid w:val="00BF2306"/>
    <w:rsid w:val="00BF2E44"/>
    <w:rsid w:val="00BF3E19"/>
    <w:rsid w:val="00BF4483"/>
    <w:rsid w:val="00BF4584"/>
    <w:rsid w:val="00BF4BE1"/>
    <w:rsid w:val="00BF5B01"/>
    <w:rsid w:val="00BF5F70"/>
    <w:rsid w:val="00BF61B1"/>
    <w:rsid w:val="00BF6A70"/>
    <w:rsid w:val="00BF783C"/>
    <w:rsid w:val="00C00847"/>
    <w:rsid w:val="00C00F86"/>
    <w:rsid w:val="00C022A0"/>
    <w:rsid w:val="00C02317"/>
    <w:rsid w:val="00C035C1"/>
    <w:rsid w:val="00C04C1D"/>
    <w:rsid w:val="00C04E5B"/>
    <w:rsid w:val="00C05EBB"/>
    <w:rsid w:val="00C06504"/>
    <w:rsid w:val="00C074BB"/>
    <w:rsid w:val="00C1073B"/>
    <w:rsid w:val="00C10862"/>
    <w:rsid w:val="00C11DD4"/>
    <w:rsid w:val="00C123B1"/>
    <w:rsid w:val="00C14220"/>
    <w:rsid w:val="00C1440C"/>
    <w:rsid w:val="00C14CAE"/>
    <w:rsid w:val="00C1696D"/>
    <w:rsid w:val="00C16FC4"/>
    <w:rsid w:val="00C20513"/>
    <w:rsid w:val="00C20EB6"/>
    <w:rsid w:val="00C212B6"/>
    <w:rsid w:val="00C22B70"/>
    <w:rsid w:val="00C22E42"/>
    <w:rsid w:val="00C23C4A"/>
    <w:rsid w:val="00C243C7"/>
    <w:rsid w:val="00C25747"/>
    <w:rsid w:val="00C25E2A"/>
    <w:rsid w:val="00C27EB7"/>
    <w:rsid w:val="00C30776"/>
    <w:rsid w:val="00C314A5"/>
    <w:rsid w:val="00C3197C"/>
    <w:rsid w:val="00C328A1"/>
    <w:rsid w:val="00C32BB0"/>
    <w:rsid w:val="00C331CF"/>
    <w:rsid w:val="00C331D0"/>
    <w:rsid w:val="00C33ACE"/>
    <w:rsid w:val="00C33BFF"/>
    <w:rsid w:val="00C33EF6"/>
    <w:rsid w:val="00C348C2"/>
    <w:rsid w:val="00C34980"/>
    <w:rsid w:val="00C34B7E"/>
    <w:rsid w:val="00C36310"/>
    <w:rsid w:val="00C37499"/>
    <w:rsid w:val="00C37D31"/>
    <w:rsid w:val="00C412FC"/>
    <w:rsid w:val="00C416E7"/>
    <w:rsid w:val="00C43143"/>
    <w:rsid w:val="00C43A83"/>
    <w:rsid w:val="00C43BE4"/>
    <w:rsid w:val="00C43ED5"/>
    <w:rsid w:val="00C44CD7"/>
    <w:rsid w:val="00C45078"/>
    <w:rsid w:val="00C467FA"/>
    <w:rsid w:val="00C477CC"/>
    <w:rsid w:val="00C5061B"/>
    <w:rsid w:val="00C511DD"/>
    <w:rsid w:val="00C51B6D"/>
    <w:rsid w:val="00C53926"/>
    <w:rsid w:val="00C54F91"/>
    <w:rsid w:val="00C55486"/>
    <w:rsid w:val="00C5584E"/>
    <w:rsid w:val="00C562A5"/>
    <w:rsid w:val="00C56AED"/>
    <w:rsid w:val="00C56EF5"/>
    <w:rsid w:val="00C57401"/>
    <w:rsid w:val="00C5758F"/>
    <w:rsid w:val="00C57D05"/>
    <w:rsid w:val="00C57D6A"/>
    <w:rsid w:val="00C57EA7"/>
    <w:rsid w:val="00C601B2"/>
    <w:rsid w:val="00C60F9F"/>
    <w:rsid w:val="00C61549"/>
    <w:rsid w:val="00C61BC2"/>
    <w:rsid w:val="00C65B7C"/>
    <w:rsid w:val="00C66B88"/>
    <w:rsid w:val="00C679A3"/>
    <w:rsid w:val="00C71650"/>
    <w:rsid w:val="00C72F21"/>
    <w:rsid w:val="00C72F47"/>
    <w:rsid w:val="00C73DD5"/>
    <w:rsid w:val="00C7418D"/>
    <w:rsid w:val="00C757DA"/>
    <w:rsid w:val="00C75CC7"/>
    <w:rsid w:val="00C75E8F"/>
    <w:rsid w:val="00C76424"/>
    <w:rsid w:val="00C773A9"/>
    <w:rsid w:val="00C775A9"/>
    <w:rsid w:val="00C7775C"/>
    <w:rsid w:val="00C7779D"/>
    <w:rsid w:val="00C80E80"/>
    <w:rsid w:val="00C81241"/>
    <w:rsid w:val="00C8125B"/>
    <w:rsid w:val="00C81829"/>
    <w:rsid w:val="00C82541"/>
    <w:rsid w:val="00C827EF"/>
    <w:rsid w:val="00C837E0"/>
    <w:rsid w:val="00C85B07"/>
    <w:rsid w:val="00C86400"/>
    <w:rsid w:val="00C86756"/>
    <w:rsid w:val="00C86C67"/>
    <w:rsid w:val="00C86FB1"/>
    <w:rsid w:val="00C877C0"/>
    <w:rsid w:val="00C87831"/>
    <w:rsid w:val="00C9004E"/>
    <w:rsid w:val="00C906CD"/>
    <w:rsid w:val="00C90AF0"/>
    <w:rsid w:val="00C911C8"/>
    <w:rsid w:val="00C912CE"/>
    <w:rsid w:val="00C91762"/>
    <w:rsid w:val="00C924A1"/>
    <w:rsid w:val="00C92BB7"/>
    <w:rsid w:val="00C939D6"/>
    <w:rsid w:val="00C9584C"/>
    <w:rsid w:val="00C95A70"/>
    <w:rsid w:val="00C9649F"/>
    <w:rsid w:val="00C97BF7"/>
    <w:rsid w:val="00CA082C"/>
    <w:rsid w:val="00CA0DB4"/>
    <w:rsid w:val="00CA2096"/>
    <w:rsid w:val="00CA2657"/>
    <w:rsid w:val="00CA2966"/>
    <w:rsid w:val="00CA2F55"/>
    <w:rsid w:val="00CA39E3"/>
    <w:rsid w:val="00CA59FD"/>
    <w:rsid w:val="00CA5EB0"/>
    <w:rsid w:val="00CA6670"/>
    <w:rsid w:val="00CA6823"/>
    <w:rsid w:val="00CA6D08"/>
    <w:rsid w:val="00CA7A8B"/>
    <w:rsid w:val="00CB0875"/>
    <w:rsid w:val="00CB0DC2"/>
    <w:rsid w:val="00CB233F"/>
    <w:rsid w:val="00CB2470"/>
    <w:rsid w:val="00CB2F6D"/>
    <w:rsid w:val="00CB33FE"/>
    <w:rsid w:val="00CB3E28"/>
    <w:rsid w:val="00CB3E6E"/>
    <w:rsid w:val="00CB41E4"/>
    <w:rsid w:val="00CB4721"/>
    <w:rsid w:val="00CB4FCF"/>
    <w:rsid w:val="00CB5593"/>
    <w:rsid w:val="00CB5B92"/>
    <w:rsid w:val="00CB7517"/>
    <w:rsid w:val="00CB778F"/>
    <w:rsid w:val="00CB78B0"/>
    <w:rsid w:val="00CB7913"/>
    <w:rsid w:val="00CC0F50"/>
    <w:rsid w:val="00CC12A4"/>
    <w:rsid w:val="00CC17D2"/>
    <w:rsid w:val="00CC1859"/>
    <w:rsid w:val="00CC1B65"/>
    <w:rsid w:val="00CC1BE8"/>
    <w:rsid w:val="00CC3268"/>
    <w:rsid w:val="00CC43BC"/>
    <w:rsid w:val="00CC4404"/>
    <w:rsid w:val="00CC4C40"/>
    <w:rsid w:val="00CC73FF"/>
    <w:rsid w:val="00CD0DB2"/>
    <w:rsid w:val="00CD152E"/>
    <w:rsid w:val="00CD196D"/>
    <w:rsid w:val="00CD1CDF"/>
    <w:rsid w:val="00CD1FBC"/>
    <w:rsid w:val="00CD3270"/>
    <w:rsid w:val="00CD3DA4"/>
    <w:rsid w:val="00CD3E9C"/>
    <w:rsid w:val="00CD4187"/>
    <w:rsid w:val="00CD53E5"/>
    <w:rsid w:val="00CD559C"/>
    <w:rsid w:val="00CD5D71"/>
    <w:rsid w:val="00CD7740"/>
    <w:rsid w:val="00CE0142"/>
    <w:rsid w:val="00CE0A97"/>
    <w:rsid w:val="00CE13B9"/>
    <w:rsid w:val="00CE4C47"/>
    <w:rsid w:val="00CE4DF4"/>
    <w:rsid w:val="00CE56EB"/>
    <w:rsid w:val="00CE6411"/>
    <w:rsid w:val="00CE6C10"/>
    <w:rsid w:val="00CE6DC1"/>
    <w:rsid w:val="00CE7175"/>
    <w:rsid w:val="00CE749D"/>
    <w:rsid w:val="00CE77E9"/>
    <w:rsid w:val="00CF0A9A"/>
    <w:rsid w:val="00CF0AA1"/>
    <w:rsid w:val="00CF0BE0"/>
    <w:rsid w:val="00CF10B4"/>
    <w:rsid w:val="00CF1580"/>
    <w:rsid w:val="00CF1B67"/>
    <w:rsid w:val="00CF1C3A"/>
    <w:rsid w:val="00CF272F"/>
    <w:rsid w:val="00CF2A2F"/>
    <w:rsid w:val="00CF44C2"/>
    <w:rsid w:val="00CF5D25"/>
    <w:rsid w:val="00CF5DE5"/>
    <w:rsid w:val="00CF5E3C"/>
    <w:rsid w:val="00CF6351"/>
    <w:rsid w:val="00CF6E5F"/>
    <w:rsid w:val="00CF7DE1"/>
    <w:rsid w:val="00CF7FCB"/>
    <w:rsid w:val="00D00BEB"/>
    <w:rsid w:val="00D0107E"/>
    <w:rsid w:val="00D01686"/>
    <w:rsid w:val="00D02569"/>
    <w:rsid w:val="00D04A7B"/>
    <w:rsid w:val="00D04C0D"/>
    <w:rsid w:val="00D0756C"/>
    <w:rsid w:val="00D07E3E"/>
    <w:rsid w:val="00D104E4"/>
    <w:rsid w:val="00D10E88"/>
    <w:rsid w:val="00D114CF"/>
    <w:rsid w:val="00D11C1B"/>
    <w:rsid w:val="00D13441"/>
    <w:rsid w:val="00D13509"/>
    <w:rsid w:val="00D136A6"/>
    <w:rsid w:val="00D1417F"/>
    <w:rsid w:val="00D145F5"/>
    <w:rsid w:val="00D14E9F"/>
    <w:rsid w:val="00D15182"/>
    <w:rsid w:val="00D157E0"/>
    <w:rsid w:val="00D15DDA"/>
    <w:rsid w:val="00D16382"/>
    <w:rsid w:val="00D16664"/>
    <w:rsid w:val="00D1694D"/>
    <w:rsid w:val="00D17933"/>
    <w:rsid w:val="00D201F0"/>
    <w:rsid w:val="00D208CB"/>
    <w:rsid w:val="00D20FD8"/>
    <w:rsid w:val="00D22055"/>
    <w:rsid w:val="00D2287D"/>
    <w:rsid w:val="00D22FE4"/>
    <w:rsid w:val="00D23676"/>
    <w:rsid w:val="00D2476F"/>
    <w:rsid w:val="00D24EED"/>
    <w:rsid w:val="00D253B7"/>
    <w:rsid w:val="00D25917"/>
    <w:rsid w:val="00D26DFD"/>
    <w:rsid w:val="00D26EB1"/>
    <w:rsid w:val="00D2776D"/>
    <w:rsid w:val="00D30DD6"/>
    <w:rsid w:val="00D30E7B"/>
    <w:rsid w:val="00D3139A"/>
    <w:rsid w:val="00D31727"/>
    <w:rsid w:val="00D32621"/>
    <w:rsid w:val="00D32A1F"/>
    <w:rsid w:val="00D32D6A"/>
    <w:rsid w:val="00D33328"/>
    <w:rsid w:val="00D3351A"/>
    <w:rsid w:val="00D33CE8"/>
    <w:rsid w:val="00D357AE"/>
    <w:rsid w:val="00D35CEB"/>
    <w:rsid w:val="00D400EE"/>
    <w:rsid w:val="00D4025B"/>
    <w:rsid w:val="00D40C92"/>
    <w:rsid w:val="00D41211"/>
    <w:rsid w:val="00D423EC"/>
    <w:rsid w:val="00D43E40"/>
    <w:rsid w:val="00D44AEF"/>
    <w:rsid w:val="00D47D67"/>
    <w:rsid w:val="00D47DA8"/>
    <w:rsid w:val="00D47E90"/>
    <w:rsid w:val="00D502CA"/>
    <w:rsid w:val="00D51914"/>
    <w:rsid w:val="00D51935"/>
    <w:rsid w:val="00D52645"/>
    <w:rsid w:val="00D55488"/>
    <w:rsid w:val="00D55AF5"/>
    <w:rsid w:val="00D55BD9"/>
    <w:rsid w:val="00D565E9"/>
    <w:rsid w:val="00D5778B"/>
    <w:rsid w:val="00D60B73"/>
    <w:rsid w:val="00D61FB5"/>
    <w:rsid w:val="00D62231"/>
    <w:rsid w:val="00D63126"/>
    <w:rsid w:val="00D63AFA"/>
    <w:rsid w:val="00D6402F"/>
    <w:rsid w:val="00D640B5"/>
    <w:rsid w:val="00D64671"/>
    <w:rsid w:val="00D6701E"/>
    <w:rsid w:val="00D67028"/>
    <w:rsid w:val="00D67697"/>
    <w:rsid w:val="00D67A2A"/>
    <w:rsid w:val="00D703B4"/>
    <w:rsid w:val="00D70623"/>
    <w:rsid w:val="00D71E21"/>
    <w:rsid w:val="00D73617"/>
    <w:rsid w:val="00D73F1E"/>
    <w:rsid w:val="00D747C5"/>
    <w:rsid w:val="00D748AC"/>
    <w:rsid w:val="00D74B57"/>
    <w:rsid w:val="00D754A4"/>
    <w:rsid w:val="00D75C3A"/>
    <w:rsid w:val="00D75DF3"/>
    <w:rsid w:val="00D763C7"/>
    <w:rsid w:val="00D76A59"/>
    <w:rsid w:val="00D76DA1"/>
    <w:rsid w:val="00D77AD8"/>
    <w:rsid w:val="00D801AA"/>
    <w:rsid w:val="00D80216"/>
    <w:rsid w:val="00D80D39"/>
    <w:rsid w:val="00D81EFE"/>
    <w:rsid w:val="00D827A5"/>
    <w:rsid w:val="00D8451E"/>
    <w:rsid w:val="00D854F8"/>
    <w:rsid w:val="00D85FB6"/>
    <w:rsid w:val="00D85FB9"/>
    <w:rsid w:val="00D90D69"/>
    <w:rsid w:val="00D91B08"/>
    <w:rsid w:val="00D91DF9"/>
    <w:rsid w:val="00D92218"/>
    <w:rsid w:val="00D9268D"/>
    <w:rsid w:val="00D93040"/>
    <w:rsid w:val="00D932C6"/>
    <w:rsid w:val="00D93FA7"/>
    <w:rsid w:val="00D95E4E"/>
    <w:rsid w:val="00D9656C"/>
    <w:rsid w:val="00D967C9"/>
    <w:rsid w:val="00DA23E7"/>
    <w:rsid w:val="00DA3C8D"/>
    <w:rsid w:val="00DA4CE6"/>
    <w:rsid w:val="00DA65F3"/>
    <w:rsid w:val="00DA68F8"/>
    <w:rsid w:val="00DA6ACB"/>
    <w:rsid w:val="00DB040F"/>
    <w:rsid w:val="00DB0AA0"/>
    <w:rsid w:val="00DB0EA2"/>
    <w:rsid w:val="00DB11A4"/>
    <w:rsid w:val="00DB1DB3"/>
    <w:rsid w:val="00DB26A1"/>
    <w:rsid w:val="00DB2A53"/>
    <w:rsid w:val="00DB2D0B"/>
    <w:rsid w:val="00DB2D5A"/>
    <w:rsid w:val="00DB6749"/>
    <w:rsid w:val="00DB68EA"/>
    <w:rsid w:val="00DC007A"/>
    <w:rsid w:val="00DC03A1"/>
    <w:rsid w:val="00DC1484"/>
    <w:rsid w:val="00DC25A9"/>
    <w:rsid w:val="00DC36F3"/>
    <w:rsid w:val="00DC3AFA"/>
    <w:rsid w:val="00DC48CD"/>
    <w:rsid w:val="00DC4FF0"/>
    <w:rsid w:val="00DC7165"/>
    <w:rsid w:val="00DD02AD"/>
    <w:rsid w:val="00DD04EF"/>
    <w:rsid w:val="00DD142F"/>
    <w:rsid w:val="00DD15E5"/>
    <w:rsid w:val="00DD26E2"/>
    <w:rsid w:val="00DD2A19"/>
    <w:rsid w:val="00DD2E50"/>
    <w:rsid w:val="00DD311F"/>
    <w:rsid w:val="00DD32A3"/>
    <w:rsid w:val="00DD364F"/>
    <w:rsid w:val="00DD39E8"/>
    <w:rsid w:val="00DD44AB"/>
    <w:rsid w:val="00DD5B74"/>
    <w:rsid w:val="00DD5DB9"/>
    <w:rsid w:val="00DD5DF2"/>
    <w:rsid w:val="00DD6BAA"/>
    <w:rsid w:val="00DD75F2"/>
    <w:rsid w:val="00DD79AA"/>
    <w:rsid w:val="00DD7C25"/>
    <w:rsid w:val="00DD7E2F"/>
    <w:rsid w:val="00DE01D5"/>
    <w:rsid w:val="00DE0373"/>
    <w:rsid w:val="00DE03B6"/>
    <w:rsid w:val="00DE042C"/>
    <w:rsid w:val="00DE04F6"/>
    <w:rsid w:val="00DE0FC9"/>
    <w:rsid w:val="00DE2851"/>
    <w:rsid w:val="00DE2C3B"/>
    <w:rsid w:val="00DE3BF8"/>
    <w:rsid w:val="00DE4918"/>
    <w:rsid w:val="00DE4F92"/>
    <w:rsid w:val="00DE5C3F"/>
    <w:rsid w:val="00DE6FF8"/>
    <w:rsid w:val="00DE7478"/>
    <w:rsid w:val="00DF038C"/>
    <w:rsid w:val="00DF0A4A"/>
    <w:rsid w:val="00DF121B"/>
    <w:rsid w:val="00DF150D"/>
    <w:rsid w:val="00DF1BDA"/>
    <w:rsid w:val="00DF3B93"/>
    <w:rsid w:val="00DF3D84"/>
    <w:rsid w:val="00DF4352"/>
    <w:rsid w:val="00DF4733"/>
    <w:rsid w:val="00DF4BB3"/>
    <w:rsid w:val="00DF4CE8"/>
    <w:rsid w:val="00DF538B"/>
    <w:rsid w:val="00DF57F0"/>
    <w:rsid w:val="00DF6842"/>
    <w:rsid w:val="00DF71C2"/>
    <w:rsid w:val="00DF7E72"/>
    <w:rsid w:val="00E0014D"/>
    <w:rsid w:val="00E001FD"/>
    <w:rsid w:val="00E007CE"/>
    <w:rsid w:val="00E01910"/>
    <w:rsid w:val="00E01D64"/>
    <w:rsid w:val="00E0279A"/>
    <w:rsid w:val="00E02BEF"/>
    <w:rsid w:val="00E046FE"/>
    <w:rsid w:val="00E047D2"/>
    <w:rsid w:val="00E04A98"/>
    <w:rsid w:val="00E05405"/>
    <w:rsid w:val="00E05E7B"/>
    <w:rsid w:val="00E06A92"/>
    <w:rsid w:val="00E06AB2"/>
    <w:rsid w:val="00E104E3"/>
    <w:rsid w:val="00E10916"/>
    <w:rsid w:val="00E109F5"/>
    <w:rsid w:val="00E12FC4"/>
    <w:rsid w:val="00E13817"/>
    <w:rsid w:val="00E1426C"/>
    <w:rsid w:val="00E14C27"/>
    <w:rsid w:val="00E1519F"/>
    <w:rsid w:val="00E152E5"/>
    <w:rsid w:val="00E2169C"/>
    <w:rsid w:val="00E227BA"/>
    <w:rsid w:val="00E2332B"/>
    <w:rsid w:val="00E233CD"/>
    <w:rsid w:val="00E24172"/>
    <w:rsid w:val="00E25A3A"/>
    <w:rsid w:val="00E25D19"/>
    <w:rsid w:val="00E26DF5"/>
    <w:rsid w:val="00E2735A"/>
    <w:rsid w:val="00E27777"/>
    <w:rsid w:val="00E30100"/>
    <w:rsid w:val="00E30E16"/>
    <w:rsid w:val="00E3115A"/>
    <w:rsid w:val="00E32153"/>
    <w:rsid w:val="00E32896"/>
    <w:rsid w:val="00E34510"/>
    <w:rsid w:val="00E34E2E"/>
    <w:rsid w:val="00E351A0"/>
    <w:rsid w:val="00E352B8"/>
    <w:rsid w:val="00E354A3"/>
    <w:rsid w:val="00E36389"/>
    <w:rsid w:val="00E3663B"/>
    <w:rsid w:val="00E36B66"/>
    <w:rsid w:val="00E36CC1"/>
    <w:rsid w:val="00E37A11"/>
    <w:rsid w:val="00E4311D"/>
    <w:rsid w:val="00E435C4"/>
    <w:rsid w:val="00E43603"/>
    <w:rsid w:val="00E438B8"/>
    <w:rsid w:val="00E44835"/>
    <w:rsid w:val="00E47062"/>
    <w:rsid w:val="00E50055"/>
    <w:rsid w:val="00E504D2"/>
    <w:rsid w:val="00E51776"/>
    <w:rsid w:val="00E51C5C"/>
    <w:rsid w:val="00E55507"/>
    <w:rsid w:val="00E555EC"/>
    <w:rsid w:val="00E556D5"/>
    <w:rsid w:val="00E5705C"/>
    <w:rsid w:val="00E57620"/>
    <w:rsid w:val="00E605D1"/>
    <w:rsid w:val="00E61ADC"/>
    <w:rsid w:val="00E62AA2"/>
    <w:rsid w:val="00E62FB0"/>
    <w:rsid w:val="00E6422A"/>
    <w:rsid w:val="00E644AA"/>
    <w:rsid w:val="00E64851"/>
    <w:rsid w:val="00E66189"/>
    <w:rsid w:val="00E6618F"/>
    <w:rsid w:val="00E66A96"/>
    <w:rsid w:val="00E67339"/>
    <w:rsid w:val="00E67A26"/>
    <w:rsid w:val="00E67F56"/>
    <w:rsid w:val="00E70148"/>
    <w:rsid w:val="00E70368"/>
    <w:rsid w:val="00E70BEA"/>
    <w:rsid w:val="00E710B5"/>
    <w:rsid w:val="00E71346"/>
    <w:rsid w:val="00E7205C"/>
    <w:rsid w:val="00E74526"/>
    <w:rsid w:val="00E74C1A"/>
    <w:rsid w:val="00E758F3"/>
    <w:rsid w:val="00E75960"/>
    <w:rsid w:val="00E7685A"/>
    <w:rsid w:val="00E76FD2"/>
    <w:rsid w:val="00E777BF"/>
    <w:rsid w:val="00E802A9"/>
    <w:rsid w:val="00E81CE4"/>
    <w:rsid w:val="00E81E66"/>
    <w:rsid w:val="00E8302D"/>
    <w:rsid w:val="00E83696"/>
    <w:rsid w:val="00E84B5D"/>
    <w:rsid w:val="00E84F3F"/>
    <w:rsid w:val="00E855A8"/>
    <w:rsid w:val="00E862AC"/>
    <w:rsid w:val="00E87487"/>
    <w:rsid w:val="00E90981"/>
    <w:rsid w:val="00E909A3"/>
    <w:rsid w:val="00E90EA6"/>
    <w:rsid w:val="00E91551"/>
    <w:rsid w:val="00E91B96"/>
    <w:rsid w:val="00E928C7"/>
    <w:rsid w:val="00E93F4D"/>
    <w:rsid w:val="00E9577D"/>
    <w:rsid w:val="00E95B0A"/>
    <w:rsid w:val="00E95B66"/>
    <w:rsid w:val="00E964BD"/>
    <w:rsid w:val="00E966B8"/>
    <w:rsid w:val="00E96AB1"/>
    <w:rsid w:val="00E970AB"/>
    <w:rsid w:val="00E976C5"/>
    <w:rsid w:val="00EA0D49"/>
    <w:rsid w:val="00EA0EFA"/>
    <w:rsid w:val="00EA2233"/>
    <w:rsid w:val="00EA23AC"/>
    <w:rsid w:val="00EA2486"/>
    <w:rsid w:val="00EA30B2"/>
    <w:rsid w:val="00EA31BD"/>
    <w:rsid w:val="00EA3538"/>
    <w:rsid w:val="00EA407E"/>
    <w:rsid w:val="00EA52A7"/>
    <w:rsid w:val="00EA593B"/>
    <w:rsid w:val="00EA5E7B"/>
    <w:rsid w:val="00EA707B"/>
    <w:rsid w:val="00EA75EF"/>
    <w:rsid w:val="00EA7933"/>
    <w:rsid w:val="00EA7BDD"/>
    <w:rsid w:val="00EB0107"/>
    <w:rsid w:val="00EB012C"/>
    <w:rsid w:val="00EB0264"/>
    <w:rsid w:val="00EB12C3"/>
    <w:rsid w:val="00EB1652"/>
    <w:rsid w:val="00EB2008"/>
    <w:rsid w:val="00EB223A"/>
    <w:rsid w:val="00EB6012"/>
    <w:rsid w:val="00EB61B3"/>
    <w:rsid w:val="00EB64B7"/>
    <w:rsid w:val="00EB6B8A"/>
    <w:rsid w:val="00EB7B43"/>
    <w:rsid w:val="00EC06D0"/>
    <w:rsid w:val="00EC100D"/>
    <w:rsid w:val="00EC12D3"/>
    <w:rsid w:val="00EC178A"/>
    <w:rsid w:val="00EC1E66"/>
    <w:rsid w:val="00EC2FD4"/>
    <w:rsid w:val="00EC3067"/>
    <w:rsid w:val="00EC30A8"/>
    <w:rsid w:val="00EC5600"/>
    <w:rsid w:val="00ED119F"/>
    <w:rsid w:val="00ED1239"/>
    <w:rsid w:val="00ED1A3B"/>
    <w:rsid w:val="00ED285E"/>
    <w:rsid w:val="00ED2998"/>
    <w:rsid w:val="00ED3016"/>
    <w:rsid w:val="00ED3201"/>
    <w:rsid w:val="00ED4B29"/>
    <w:rsid w:val="00ED4D8B"/>
    <w:rsid w:val="00ED5064"/>
    <w:rsid w:val="00ED5B92"/>
    <w:rsid w:val="00ED727A"/>
    <w:rsid w:val="00ED7534"/>
    <w:rsid w:val="00EE09B1"/>
    <w:rsid w:val="00EE154B"/>
    <w:rsid w:val="00EE2305"/>
    <w:rsid w:val="00EE25B7"/>
    <w:rsid w:val="00EE29F0"/>
    <w:rsid w:val="00EE3C3B"/>
    <w:rsid w:val="00EE3E6E"/>
    <w:rsid w:val="00EE4864"/>
    <w:rsid w:val="00EE4B6F"/>
    <w:rsid w:val="00EE5C3F"/>
    <w:rsid w:val="00EE6A92"/>
    <w:rsid w:val="00EE75D0"/>
    <w:rsid w:val="00EE7727"/>
    <w:rsid w:val="00EF01DB"/>
    <w:rsid w:val="00EF12D9"/>
    <w:rsid w:val="00EF2209"/>
    <w:rsid w:val="00EF2480"/>
    <w:rsid w:val="00EF2810"/>
    <w:rsid w:val="00EF3853"/>
    <w:rsid w:val="00EF38DC"/>
    <w:rsid w:val="00EF488B"/>
    <w:rsid w:val="00EF6EA2"/>
    <w:rsid w:val="00F00420"/>
    <w:rsid w:val="00F00721"/>
    <w:rsid w:val="00F00A71"/>
    <w:rsid w:val="00F011C7"/>
    <w:rsid w:val="00F040F4"/>
    <w:rsid w:val="00F0496B"/>
    <w:rsid w:val="00F050CF"/>
    <w:rsid w:val="00F05266"/>
    <w:rsid w:val="00F058A3"/>
    <w:rsid w:val="00F06254"/>
    <w:rsid w:val="00F06544"/>
    <w:rsid w:val="00F068AA"/>
    <w:rsid w:val="00F06A6F"/>
    <w:rsid w:val="00F079B2"/>
    <w:rsid w:val="00F107B1"/>
    <w:rsid w:val="00F10A8D"/>
    <w:rsid w:val="00F10D16"/>
    <w:rsid w:val="00F10D2E"/>
    <w:rsid w:val="00F10D55"/>
    <w:rsid w:val="00F11CAE"/>
    <w:rsid w:val="00F12789"/>
    <w:rsid w:val="00F12926"/>
    <w:rsid w:val="00F12D3B"/>
    <w:rsid w:val="00F12E73"/>
    <w:rsid w:val="00F130A9"/>
    <w:rsid w:val="00F13A5F"/>
    <w:rsid w:val="00F148F9"/>
    <w:rsid w:val="00F14A12"/>
    <w:rsid w:val="00F14EAF"/>
    <w:rsid w:val="00F15397"/>
    <w:rsid w:val="00F15FF9"/>
    <w:rsid w:val="00F1682A"/>
    <w:rsid w:val="00F17467"/>
    <w:rsid w:val="00F20EA9"/>
    <w:rsid w:val="00F21FFB"/>
    <w:rsid w:val="00F22525"/>
    <w:rsid w:val="00F229B1"/>
    <w:rsid w:val="00F23212"/>
    <w:rsid w:val="00F2388B"/>
    <w:rsid w:val="00F25857"/>
    <w:rsid w:val="00F26D48"/>
    <w:rsid w:val="00F2781F"/>
    <w:rsid w:val="00F3212B"/>
    <w:rsid w:val="00F330CA"/>
    <w:rsid w:val="00F344E4"/>
    <w:rsid w:val="00F34580"/>
    <w:rsid w:val="00F3490C"/>
    <w:rsid w:val="00F35B37"/>
    <w:rsid w:val="00F366FB"/>
    <w:rsid w:val="00F3718B"/>
    <w:rsid w:val="00F37A72"/>
    <w:rsid w:val="00F43219"/>
    <w:rsid w:val="00F4375A"/>
    <w:rsid w:val="00F4498C"/>
    <w:rsid w:val="00F459FA"/>
    <w:rsid w:val="00F46183"/>
    <w:rsid w:val="00F47912"/>
    <w:rsid w:val="00F504D9"/>
    <w:rsid w:val="00F50DAC"/>
    <w:rsid w:val="00F50EE4"/>
    <w:rsid w:val="00F51C1E"/>
    <w:rsid w:val="00F521B2"/>
    <w:rsid w:val="00F524AC"/>
    <w:rsid w:val="00F52F7D"/>
    <w:rsid w:val="00F531EE"/>
    <w:rsid w:val="00F53B55"/>
    <w:rsid w:val="00F542C9"/>
    <w:rsid w:val="00F548AF"/>
    <w:rsid w:val="00F553D7"/>
    <w:rsid w:val="00F56001"/>
    <w:rsid w:val="00F60004"/>
    <w:rsid w:val="00F62087"/>
    <w:rsid w:val="00F62C13"/>
    <w:rsid w:val="00F632CE"/>
    <w:rsid w:val="00F632D6"/>
    <w:rsid w:val="00F64743"/>
    <w:rsid w:val="00F64E94"/>
    <w:rsid w:val="00F66DED"/>
    <w:rsid w:val="00F70016"/>
    <w:rsid w:val="00F702ED"/>
    <w:rsid w:val="00F70552"/>
    <w:rsid w:val="00F71592"/>
    <w:rsid w:val="00F72781"/>
    <w:rsid w:val="00F74B97"/>
    <w:rsid w:val="00F75815"/>
    <w:rsid w:val="00F7593A"/>
    <w:rsid w:val="00F75A5E"/>
    <w:rsid w:val="00F75CB3"/>
    <w:rsid w:val="00F779D4"/>
    <w:rsid w:val="00F804E2"/>
    <w:rsid w:val="00F80B1A"/>
    <w:rsid w:val="00F81199"/>
    <w:rsid w:val="00F8264B"/>
    <w:rsid w:val="00F8266E"/>
    <w:rsid w:val="00F82DC5"/>
    <w:rsid w:val="00F83A57"/>
    <w:rsid w:val="00F84233"/>
    <w:rsid w:val="00F85214"/>
    <w:rsid w:val="00F860E6"/>
    <w:rsid w:val="00F879CF"/>
    <w:rsid w:val="00F903A5"/>
    <w:rsid w:val="00F926E7"/>
    <w:rsid w:val="00F92FD1"/>
    <w:rsid w:val="00F93DC4"/>
    <w:rsid w:val="00F956F5"/>
    <w:rsid w:val="00F95F30"/>
    <w:rsid w:val="00F96958"/>
    <w:rsid w:val="00FA1B24"/>
    <w:rsid w:val="00FA2727"/>
    <w:rsid w:val="00FA2A05"/>
    <w:rsid w:val="00FA361C"/>
    <w:rsid w:val="00FA3660"/>
    <w:rsid w:val="00FA4228"/>
    <w:rsid w:val="00FA4514"/>
    <w:rsid w:val="00FA4A5C"/>
    <w:rsid w:val="00FA5392"/>
    <w:rsid w:val="00FA556E"/>
    <w:rsid w:val="00FA5B41"/>
    <w:rsid w:val="00FA682E"/>
    <w:rsid w:val="00FA6843"/>
    <w:rsid w:val="00FA69A2"/>
    <w:rsid w:val="00FA70F9"/>
    <w:rsid w:val="00FA7236"/>
    <w:rsid w:val="00FA7C40"/>
    <w:rsid w:val="00FB02A5"/>
    <w:rsid w:val="00FB03E9"/>
    <w:rsid w:val="00FB15D3"/>
    <w:rsid w:val="00FB34A2"/>
    <w:rsid w:val="00FB421B"/>
    <w:rsid w:val="00FB49E8"/>
    <w:rsid w:val="00FB516E"/>
    <w:rsid w:val="00FB5E27"/>
    <w:rsid w:val="00FC0B84"/>
    <w:rsid w:val="00FC0C3C"/>
    <w:rsid w:val="00FC10FB"/>
    <w:rsid w:val="00FC17D9"/>
    <w:rsid w:val="00FC1E9E"/>
    <w:rsid w:val="00FC2275"/>
    <w:rsid w:val="00FC4CC7"/>
    <w:rsid w:val="00FC5E00"/>
    <w:rsid w:val="00FC6325"/>
    <w:rsid w:val="00FC64E3"/>
    <w:rsid w:val="00FC7468"/>
    <w:rsid w:val="00FD0086"/>
    <w:rsid w:val="00FD01A7"/>
    <w:rsid w:val="00FD01AF"/>
    <w:rsid w:val="00FD1764"/>
    <w:rsid w:val="00FD2653"/>
    <w:rsid w:val="00FD3DED"/>
    <w:rsid w:val="00FD3F3A"/>
    <w:rsid w:val="00FD4FBD"/>
    <w:rsid w:val="00FD5501"/>
    <w:rsid w:val="00FD569A"/>
    <w:rsid w:val="00FD5845"/>
    <w:rsid w:val="00FE0021"/>
    <w:rsid w:val="00FE089D"/>
    <w:rsid w:val="00FE181F"/>
    <w:rsid w:val="00FE1996"/>
    <w:rsid w:val="00FE1E47"/>
    <w:rsid w:val="00FE1F91"/>
    <w:rsid w:val="00FE214E"/>
    <w:rsid w:val="00FE342B"/>
    <w:rsid w:val="00FE3C3F"/>
    <w:rsid w:val="00FE428C"/>
    <w:rsid w:val="00FE49A1"/>
    <w:rsid w:val="00FE7492"/>
    <w:rsid w:val="00FE7DA7"/>
    <w:rsid w:val="00FF00C1"/>
    <w:rsid w:val="00FF0308"/>
    <w:rsid w:val="00FF0CBA"/>
    <w:rsid w:val="00FF13E1"/>
    <w:rsid w:val="00FF181C"/>
    <w:rsid w:val="00FF1895"/>
    <w:rsid w:val="00FF24E3"/>
    <w:rsid w:val="00FF3865"/>
    <w:rsid w:val="00FF52B6"/>
    <w:rsid w:val="00FF6173"/>
    <w:rsid w:val="00FF669F"/>
    <w:rsid w:val="00FF78D9"/>
    <w:rsid w:val="011160AB"/>
    <w:rsid w:val="01306B04"/>
    <w:rsid w:val="0162ED3E"/>
    <w:rsid w:val="016BD0F5"/>
    <w:rsid w:val="01B5A6DB"/>
    <w:rsid w:val="01C2E3A3"/>
    <w:rsid w:val="01C8F9C2"/>
    <w:rsid w:val="01D775D2"/>
    <w:rsid w:val="0221C8FB"/>
    <w:rsid w:val="02222E85"/>
    <w:rsid w:val="023462D8"/>
    <w:rsid w:val="025406E1"/>
    <w:rsid w:val="0258ED2F"/>
    <w:rsid w:val="027B7A95"/>
    <w:rsid w:val="0281079A"/>
    <w:rsid w:val="02989C36"/>
    <w:rsid w:val="02AC7418"/>
    <w:rsid w:val="02B62CA1"/>
    <w:rsid w:val="02C12EAD"/>
    <w:rsid w:val="02D8391B"/>
    <w:rsid w:val="02E297DC"/>
    <w:rsid w:val="02EEC8DC"/>
    <w:rsid w:val="02FC4A2D"/>
    <w:rsid w:val="030083DE"/>
    <w:rsid w:val="030C73B5"/>
    <w:rsid w:val="031EE857"/>
    <w:rsid w:val="032C92CB"/>
    <w:rsid w:val="0330BA63"/>
    <w:rsid w:val="034FD26F"/>
    <w:rsid w:val="03665897"/>
    <w:rsid w:val="03800652"/>
    <w:rsid w:val="03A837BC"/>
    <w:rsid w:val="03ADDED5"/>
    <w:rsid w:val="03C20DA2"/>
    <w:rsid w:val="03C5B06C"/>
    <w:rsid w:val="03C798DE"/>
    <w:rsid w:val="03EFC51F"/>
    <w:rsid w:val="03FD6656"/>
    <w:rsid w:val="0439FA57"/>
    <w:rsid w:val="043EACAD"/>
    <w:rsid w:val="045B66A2"/>
    <w:rsid w:val="04625108"/>
    <w:rsid w:val="048067C2"/>
    <w:rsid w:val="0497FF9A"/>
    <w:rsid w:val="049E5E52"/>
    <w:rsid w:val="04C309A7"/>
    <w:rsid w:val="04CB059E"/>
    <w:rsid w:val="04DAB0A8"/>
    <w:rsid w:val="04E1A114"/>
    <w:rsid w:val="04F25F87"/>
    <w:rsid w:val="04F93ED3"/>
    <w:rsid w:val="0515475A"/>
    <w:rsid w:val="051C31BC"/>
    <w:rsid w:val="0544541E"/>
    <w:rsid w:val="055877E1"/>
    <w:rsid w:val="059E9DC0"/>
    <w:rsid w:val="05A4B776"/>
    <w:rsid w:val="05CD0F1C"/>
    <w:rsid w:val="05D679FE"/>
    <w:rsid w:val="05E414DA"/>
    <w:rsid w:val="05F899A7"/>
    <w:rsid w:val="062BE7AB"/>
    <w:rsid w:val="06488C3B"/>
    <w:rsid w:val="064A6D6B"/>
    <w:rsid w:val="065609E5"/>
    <w:rsid w:val="0692F9BB"/>
    <w:rsid w:val="0697F43F"/>
    <w:rsid w:val="06994923"/>
    <w:rsid w:val="069FE0BE"/>
    <w:rsid w:val="06D64FBD"/>
    <w:rsid w:val="071D0D1D"/>
    <w:rsid w:val="0728B484"/>
    <w:rsid w:val="075651EC"/>
    <w:rsid w:val="077FE53B"/>
    <w:rsid w:val="0787C4F1"/>
    <w:rsid w:val="078A77BD"/>
    <w:rsid w:val="07A68D84"/>
    <w:rsid w:val="07B265CF"/>
    <w:rsid w:val="07EC3219"/>
    <w:rsid w:val="07F02A91"/>
    <w:rsid w:val="08235F22"/>
    <w:rsid w:val="082EF73B"/>
    <w:rsid w:val="083B7D0E"/>
    <w:rsid w:val="083C76D0"/>
    <w:rsid w:val="0845AA7D"/>
    <w:rsid w:val="088D971C"/>
    <w:rsid w:val="08A920EF"/>
    <w:rsid w:val="08B0CD49"/>
    <w:rsid w:val="08B13282"/>
    <w:rsid w:val="08B52CC7"/>
    <w:rsid w:val="08CB5810"/>
    <w:rsid w:val="08CEE173"/>
    <w:rsid w:val="08D34803"/>
    <w:rsid w:val="08FF6611"/>
    <w:rsid w:val="0918A3F4"/>
    <w:rsid w:val="0930330E"/>
    <w:rsid w:val="0936C925"/>
    <w:rsid w:val="09388C09"/>
    <w:rsid w:val="094C7B0A"/>
    <w:rsid w:val="09722CF1"/>
    <w:rsid w:val="0978BFE1"/>
    <w:rsid w:val="097E6895"/>
    <w:rsid w:val="097F1A13"/>
    <w:rsid w:val="099ABE57"/>
    <w:rsid w:val="09CA4540"/>
    <w:rsid w:val="09E7DA10"/>
    <w:rsid w:val="09FE540A"/>
    <w:rsid w:val="0A074D0D"/>
    <w:rsid w:val="0A131F48"/>
    <w:rsid w:val="0A19F5E1"/>
    <w:rsid w:val="0A29F245"/>
    <w:rsid w:val="0A315442"/>
    <w:rsid w:val="0A5DD7B3"/>
    <w:rsid w:val="0A6A428A"/>
    <w:rsid w:val="0A6F7B7E"/>
    <w:rsid w:val="0AA323F8"/>
    <w:rsid w:val="0ABA8BB9"/>
    <w:rsid w:val="0AF6D445"/>
    <w:rsid w:val="0B07CB43"/>
    <w:rsid w:val="0B1AA7AE"/>
    <w:rsid w:val="0B4EEB0D"/>
    <w:rsid w:val="0B92C75C"/>
    <w:rsid w:val="0BAFC65D"/>
    <w:rsid w:val="0BB08050"/>
    <w:rsid w:val="0BD692C8"/>
    <w:rsid w:val="0C006638"/>
    <w:rsid w:val="0C0C4994"/>
    <w:rsid w:val="0C18478E"/>
    <w:rsid w:val="0C3EF459"/>
    <w:rsid w:val="0C47F82A"/>
    <w:rsid w:val="0C53565E"/>
    <w:rsid w:val="0C578443"/>
    <w:rsid w:val="0C78920F"/>
    <w:rsid w:val="0C9BF41C"/>
    <w:rsid w:val="0CAE2AFC"/>
    <w:rsid w:val="0D27EE00"/>
    <w:rsid w:val="0D301274"/>
    <w:rsid w:val="0D486AAA"/>
    <w:rsid w:val="0D515AA7"/>
    <w:rsid w:val="0D80C63F"/>
    <w:rsid w:val="0DBD1A58"/>
    <w:rsid w:val="0DD0EE47"/>
    <w:rsid w:val="0DF354A4"/>
    <w:rsid w:val="0DFE3CBF"/>
    <w:rsid w:val="0E0444AC"/>
    <w:rsid w:val="0E12E531"/>
    <w:rsid w:val="0E43A643"/>
    <w:rsid w:val="0E6462C2"/>
    <w:rsid w:val="0E6F172F"/>
    <w:rsid w:val="0E7F90F5"/>
    <w:rsid w:val="0EA2C2E1"/>
    <w:rsid w:val="0EE9015E"/>
    <w:rsid w:val="0EF249E4"/>
    <w:rsid w:val="0F1AAF2C"/>
    <w:rsid w:val="0F1DBF6F"/>
    <w:rsid w:val="0F38D1D6"/>
    <w:rsid w:val="0F516A1F"/>
    <w:rsid w:val="0F6876E8"/>
    <w:rsid w:val="0FA6BD61"/>
    <w:rsid w:val="0FA9B2D4"/>
    <w:rsid w:val="0FBA5D1A"/>
    <w:rsid w:val="0FE4B9A1"/>
    <w:rsid w:val="10025843"/>
    <w:rsid w:val="100DA9F8"/>
    <w:rsid w:val="101A95F8"/>
    <w:rsid w:val="101E4DBC"/>
    <w:rsid w:val="103E0C30"/>
    <w:rsid w:val="1074D26D"/>
    <w:rsid w:val="1077E11E"/>
    <w:rsid w:val="10E5AA1C"/>
    <w:rsid w:val="10EBED6B"/>
    <w:rsid w:val="112BBE17"/>
    <w:rsid w:val="113D0B6B"/>
    <w:rsid w:val="11437362"/>
    <w:rsid w:val="11B20913"/>
    <w:rsid w:val="11B45063"/>
    <w:rsid w:val="11E9308D"/>
    <w:rsid w:val="11FB1C4E"/>
    <w:rsid w:val="120ACA3B"/>
    <w:rsid w:val="121F9CCE"/>
    <w:rsid w:val="122DAFEF"/>
    <w:rsid w:val="1251D3AC"/>
    <w:rsid w:val="128D620B"/>
    <w:rsid w:val="128FD231"/>
    <w:rsid w:val="12AA4CF9"/>
    <w:rsid w:val="12AE35DD"/>
    <w:rsid w:val="12C7937B"/>
    <w:rsid w:val="12DEA78A"/>
    <w:rsid w:val="12F27F29"/>
    <w:rsid w:val="12F39173"/>
    <w:rsid w:val="130ECBF7"/>
    <w:rsid w:val="1321A4FF"/>
    <w:rsid w:val="13395C87"/>
    <w:rsid w:val="133BF1B2"/>
    <w:rsid w:val="133D3E42"/>
    <w:rsid w:val="134D69F2"/>
    <w:rsid w:val="1372E0D7"/>
    <w:rsid w:val="13E1ECAF"/>
    <w:rsid w:val="1419ED8D"/>
    <w:rsid w:val="141EAD59"/>
    <w:rsid w:val="14702D80"/>
    <w:rsid w:val="148E61C2"/>
    <w:rsid w:val="14911CC3"/>
    <w:rsid w:val="149D156F"/>
    <w:rsid w:val="14A0ABFC"/>
    <w:rsid w:val="14D5DB05"/>
    <w:rsid w:val="14EBA30E"/>
    <w:rsid w:val="14F7BC1E"/>
    <w:rsid w:val="1503F54C"/>
    <w:rsid w:val="15065DC4"/>
    <w:rsid w:val="1509CFB0"/>
    <w:rsid w:val="1526575F"/>
    <w:rsid w:val="157481ED"/>
    <w:rsid w:val="157AB015"/>
    <w:rsid w:val="15AB816D"/>
    <w:rsid w:val="15B371BE"/>
    <w:rsid w:val="15D7BDE5"/>
    <w:rsid w:val="15F20F10"/>
    <w:rsid w:val="16001954"/>
    <w:rsid w:val="160EBA58"/>
    <w:rsid w:val="16184047"/>
    <w:rsid w:val="1646CB78"/>
    <w:rsid w:val="16524390"/>
    <w:rsid w:val="16686745"/>
    <w:rsid w:val="1689443E"/>
    <w:rsid w:val="168AFBCA"/>
    <w:rsid w:val="169B0B71"/>
    <w:rsid w:val="16C53EB8"/>
    <w:rsid w:val="16C91D71"/>
    <w:rsid w:val="16E85404"/>
    <w:rsid w:val="16E8B02E"/>
    <w:rsid w:val="16F2A570"/>
    <w:rsid w:val="16FBB807"/>
    <w:rsid w:val="1729C208"/>
    <w:rsid w:val="17380391"/>
    <w:rsid w:val="173F5C6D"/>
    <w:rsid w:val="175F7279"/>
    <w:rsid w:val="17860A41"/>
    <w:rsid w:val="1791EB28"/>
    <w:rsid w:val="17C4E691"/>
    <w:rsid w:val="17C5C5F2"/>
    <w:rsid w:val="17D13557"/>
    <w:rsid w:val="17DB16C3"/>
    <w:rsid w:val="17E5E35C"/>
    <w:rsid w:val="17F0DE87"/>
    <w:rsid w:val="18028A77"/>
    <w:rsid w:val="182A9BC9"/>
    <w:rsid w:val="183BEC44"/>
    <w:rsid w:val="18417072"/>
    <w:rsid w:val="187C0509"/>
    <w:rsid w:val="188C8D90"/>
    <w:rsid w:val="189427CF"/>
    <w:rsid w:val="18AD4287"/>
    <w:rsid w:val="18C3A1D9"/>
    <w:rsid w:val="18D10EEA"/>
    <w:rsid w:val="18E970CE"/>
    <w:rsid w:val="191D7761"/>
    <w:rsid w:val="197D13D8"/>
    <w:rsid w:val="198B9BE7"/>
    <w:rsid w:val="19994603"/>
    <w:rsid w:val="19C88105"/>
    <w:rsid w:val="19EA465B"/>
    <w:rsid w:val="19FA517F"/>
    <w:rsid w:val="1A001A54"/>
    <w:rsid w:val="1A4EF34E"/>
    <w:rsid w:val="1A60F380"/>
    <w:rsid w:val="1A717A25"/>
    <w:rsid w:val="1ADD68C9"/>
    <w:rsid w:val="1AEB5EFE"/>
    <w:rsid w:val="1AF703CA"/>
    <w:rsid w:val="1B18E1BD"/>
    <w:rsid w:val="1B196E5B"/>
    <w:rsid w:val="1B64BB8A"/>
    <w:rsid w:val="1B7CB73F"/>
    <w:rsid w:val="1B9C8E94"/>
    <w:rsid w:val="1BAB4446"/>
    <w:rsid w:val="1BB0C293"/>
    <w:rsid w:val="1BE01E10"/>
    <w:rsid w:val="1BF32C80"/>
    <w:rsid w:val="1C040CA3"/>
    <w:rsid w:val="1C491584"/>
    <w:rsid w:val="1C50095D"/>
    <w:rsid w:val="1C512F42"/>
    <w:rsid w:val="1C516210"/>
    <w:rsid w:val="1C51FBE5"/>
    <w:rsid w:val="1C5E48CA"/>
    <w:rsid w:val="1C7A2749"/>
    <w:rsid w:val="1CA439D7"/>
    <w:rsid w:val="1CAE6B65"/>
    <w:rsid w:val="1CC1F8E2"/>
    <w:rsid w:val="1CC2F24A"/>
    <w:rsid w:val="1CD40D38"/>
    <w:rsid w:val="1CDC53CB"/>
    <w:rsid w:val="1CE6274C"/>
    <w:rsid w:val="1CE93784"/>
    <w:rsid w:val="1CF8E7BD"/>
    <w:rsid w:val="1D065859"/>
    <w:rsid w:val="1D15B4A4"/>
    <w:rsid w:val="1D385EF5"/>
    <w:rsid w:val="1D38ABAF"/>
    <w:rsid w:val="1D4109FC"/>
    <w:rsid w:val="1D4414BE"/>
    <w:rsid w:val="1D55BFCF"/>
    <w:rsid w:val="1D6843C5"/>
    <w:rsid w:val="1D6AA1A2"/>
    <w:rsid w:val="1DC6C629"/>
    <w:rsid w:val="1DE36C22"/>
    <w:rsid w:val="1DE534FE"/>
    <w:rsid w:val="1DE95616"/>
    <w:rsid w:val="1DFA19DF"/>
    <w:rsid w:val="1E0D1BCC"/>
    <w:rsid w:val="1E491D3C"/>
    <w:rsid w:val="1E6EE540"/>
    <w:rsid w:val="1EBC8D7E"/>
    <w:rsid w:val="1EDB63B3"/>
    <w:rsid w:val="1F262AAF"/>
    <w:rsid w:val="1F56184A"/>
    <w:rsid w:val="1F64A7D6"/>
    <w:rsid w:val="1F706E9C"/>
    <w:rsid w:val="1F72233E"/>
    <w:rsid w:val="1F7E2416"/>
    <w:rsid w:val="1F836BF4"/>
    <w:rsid w:val="1FA115A5"/>
    <w:rsid w:val="1FC54126"/>
    <w:rsid w:val="2017CA20"/>
    <w:rsid w:val="202A366C"/>
    <w:rsid w:val="2030F4E9"/>
    <w:rsid w:val="20349C28"/>
    <w:rsid w:val="203C2BB6"/>
    <w:rsid w:val="2042287F"/>
    <w:rsid w:val="204878F3"/>
    <w:rsid w:val="205ED80B"/>
    <w:rsid w:val="206998E5"/>
    <w:rsid w:val="20860203"/>
    <w:rsid w:val="2089B3CE"/>
    <w:rsid w:val="20A0137B"/>
    <w:rsid w:val="20BEC75C"/>
    <w:rsid w:val="20C1FB10"/>
    <w:rsid w:val="20D7B90E"/>
    <w:rsid w:val="20DA27B6"/>
    <w:rsid w:val="210B0B00"/>
    <w:rsid w:val="213200B9"/>
    <w:rsid w:val="214C2832"/>
    <w:rsid w:val="214FC52B"/>
    <w:rsid w:val="215F5287"/>
    <w:rsid w:val="218F0B49"/>
    <w:rsid w:val="2199CAAD"/>
    <w:rsid w:val="21C20C38"/>
    <w:rsid w:val="21CF2A5B"/>
    <w:rsid w:val="21FD45E1"/>
    <w:rsid w:val="220BD018"/>
    <w:rsid w:val="220F8C01"/>
    <w:rsid w:val="2233554A"/>
    <w:rsid w:val="224963E7"/>
    <w:rsid w:val="225BFCA5"/>
    <w:rsid w:val="22652437"/>
    <w:rsid w:val="227B21B1"/>
    <w:rsid w:val="22F90778"/>
    <w:rsid w:val="232EB783"/>
    <w:rsid w:val="23641988"/>
    <w:rsid w:val="236BBF4F"/>
    <w:rsid w:val="2373CCFD"/>
    <w:rsid w:val="238A5C33"/>
    <w:rsid w:val="2392C2A7"/>
    <w:rsid w:val="23A399A4"/>
    <w:rsid w:val="23C50153"/>
    <w:rsid w:val="23C5F8C7"/>
    <w:rsid w:val="23E32A71"/>
    <w:rsid w:val="23F9FAA0"/>
    <w:rsid w:val="248254F8"/>
    <w:rsid w:val="24BA5315"/>
    <w:rsid w:val="24E33CEA"/>
    <w:rsid w:val="24E3C656"/>
    <w:rsid w:val="24EEB715"/>
    <w:rsid w:val="24FCF6A2"/>
    <w:rsid w:val="25270C3F"/>
    <w:rsid w:val="2548BE42"/>
    <w:rsid w:val="25607BA8"/>
    <w:rsid w:val="256E107C"/>
    <w:rsid w:val="257444E9"/>
    <w:rsid w:val="257F0084"/>
    <w:rsid w:val="25A2E64D"/>
    <w:rsid w:val="25C89C34"/>
    <w:rsid w:val="25ECAF30"/>
    <w:rsid w:val="26269A0B"/>
    <w:rsid w:val="262882BE"/>
    <w:rsid w:val="2691791C"/>
    <w:rsid w:val="26A29B7E"/>
    <w:rsid w:val="26A8A048"/>
    <w:rsid w:val="26AEEE1D"/>
    <w:rsid w:val="26C2A735"/>
    <w:rsid w:val="26CC3FFC"/>
    <w:rsid w:val="26CEEA96"/>
    <w:rsid w:val="26E379B8"/>
    <w:rsid w:val="26E47F65"/>
    <w:rsid w:val="26E709B0"/>
    <w:rsid w:val="26FCC7DD"/>
    <w:rsid w:val="26FF320A"/>
    <w:rsid w:val="2728DEDC"/>
    <w:rsid w:val="274C749D"/>
    <w:rsid w:val="274F18A9"/>
    <w:rsid w:val="2782E5E3"/>
    <w:rsid w:val="278DC281"/>
    <w:rsid w:val="27A2621A"/>
    <w:rsid w:val="27B415F5"/>
    <w:rsid w:val="27DEAC2B"/>
    <w:rsid w:val="27E30303"/>
    <w:rsid w:val="27FE6BD5"/>
    <w:rsid w:val="2803F59A"/>
    <w:rsid w:val="281EDFF6"/>
    <w:rsid w:val="28301ACD"/>
    <w:rsid w:val="2833DB5E"/>
    <w:rsid w:val="283B8EE4"/>
    <w:rsid w:val="2854ED22"/>
    <w:rsid w:val="2883C70F"/>
    <w:rsid w:val="2886DD8C"/>
    <w:rsid w:val="28AA8DE8"/>
    <w:rsid w:val="28BE94A5"/>
    <w:rsid w:val="28C77810"/>
    <w:rsid w:val="28D1F2BE"/>
    <w:rsid w:val="28DFE298"/>
    <w:rsid w:val="28EE9B89"/>
    <w:rsid w:val="290E807E"/>
    <w:rsid w:val="291704A8"/>
    <w:rsid w:val="2964F832"/>
    <w:rsid w:val="296A646C"/>
    <w:rsid w:val="29988AFF"/>
    <w:rsid w:val="29A9FFA3"/>
    <w:rsid w:val="29D4413D"/>
    <w:rsid w:val="29E53D51"/>
    <w:rsid w:val="2A0E0D5D"/>
    <w:rsid w:val="2A1035F7"/>
    <w:rsid w:val="2A228A70"/>
    <w:rsid w:val="2A39DB51"/>
    <w:rsid w:val="2A592D1A"/>
    <w:rsid w:val="2A8FAEED"/>
    <w:rsid w:val="2A942AB1"/>
    <w:rsid w:val="2A9439F0"/>
    <w:rsid w:val="2AD6B1EC"/>
    <w:rsid w:val="2AE3B5A4"/>
    <w:rsid w:val="2AFB8FAC"/>
    <w:rsid w:val="2B04EF58"/>
    <w:rsid w:val="2B452E2A"/>
    <w:rsid w:val="2B576346"/>
    <w:rsid w:val="2B6D1662"/>
    <w:rsid w:val="2B6D260F"/>
    <w:rsid w:val="2B785D6F"/>
    <w:rsid w:val="2B7A494C"/>
    <w:rsid w:val="2B8C6DC7"/>
    <w:rsid w:val="2B90AF61"/>
    <w:rsid w:val="2B9C27DD"/>
    <w:rsid w:val="2BA1D67C"/>
    <w:rsid w:val="2BC5D160"/>
    <w:rsid w:val="2BCAA98E"/>
    <w:rsid w:val="2BD0C169"/>
    <w:rsid w:val="2C02DA5C"/>
    <w:rsid w:val="2C53BD0A"/>
    <w:rsid w:val="2C55A21F"/>
    <w:rsid w:val="2C64BAE8"/>
    <w:rsid w:val="2C7425D8"/>
    <w:rsid w:val="2CCC1CC5"/>
    <w:rsid w:val="2CDD74F2"/>
    <w:rsid w:val="2D0C0422"/>
    <w:rsid w:val="2D1CC7C1"/>
    <w:rsid w:val="2D210F08"/>
    <w:rsid w:val="2D2BA4E7"/>
    <w:rsid w:val="2D3B64E3"/>
    <w:rsid w:val="2D528E1F"/>
    <w:rsid w:val="2D53D027"/>
    <w:rsid w:val="2D54EF4A"/>
    <w:rsid w:val="2D6464CE"/>
    <w:rsid w:val="2DA8E1A4"/>
    <w:rsid w:val="2DC185F6"/>
    <w:rsid w:val="2DFB0B55"/>
    <w:rsid w:val="2E1EBB29"/>
    <w:rsid w:val="2E3452F3"/>
    <w:rsid w:val="2E374C25"/>
    <w:rsid w:val="2E56AC9D"/>
    <w:rsid w:val="2E765211"/>
    <w:rsid w:val="2E93348C"/>
    <w:rsid w:val="2E945548"/>
    <w:rsid w:val="2E9A2F90"/>
    <w:rsid w:val="2EA0E3AB"/>
    <w:rsid w:val="2EA37DDC"/>
    <w:rsid w:val="2EA726EA"/>
    <w:rsid w:val="2EA9A057"/>
    <w:rsid w:val="2EABD092"/>
    <w:rsid w:val="2EB3B11D"/>
    <w:rsid w:val="2EBA0A16"/>
    <w:rsid w:val="2EC164D8"/>
    <w:rsid w:val="2EC391D4"/>
    <w:rsid w:val="2EC4FE6C"/>
    <w:rsid w:val="2ECC191F"/>
    <w:rsid w:val="2EE67467"/>
    <w:rsid w:val="2F1BA9DA"/>
    <w:rsid w:val="2F27027A"/>
    <w:rsid w:val="2F3AE1C9"/>
    <w:rsid w:val="2F4119A1"/>
    <w:rsid w:val="2F4D7E1C"/>
    <w:rsid w:val="2F9CE721"/>
    <w:rsid w:val="2FC404D0"/>
    <w:rsid w:val="2FCB4CD6"/>
    <w:rsid w:val="2FD9E733"/>
    <w:rsid w:val="30378BFF"/>
    <w:rsid w:val="3045A731"/>
    <w:rsid w:val="304CCA6E"/>
    <w:rsid w:val="30631902"/>
    <w:rsid w:val="3070A8DE"/>
    <w:rsid w:val="30A99B37"/>
    <w:rsid w:val="30B1E360"/>
    <w:rsid w:val="30B9A300"/>
    <w:rsid w:val="30E10D92"/>
    <w:rsid w:val="30F7688D"/>
    <w:rsid w:val="314224D2"/>
    <w:rsid w:val="31797458"/>
    <w:rsid w:val="3189CA22"/>
    <w:rsid w:val="31CB5E92"/>
    <w:rsid w:val="31F77BCA"/>
    <w:rsid w:val="321D3EBB"/>
    <w:rsid w:val="322BA605"/>
    <w:rsid w:val="322F2ED0"/>
    <w:rsid w:val="32714BB9"/>
    <w:rsid w:val="327E88A1"/>
    <w:rsid w:val="328EF96B"/>
    <w:rsid w:val="32AB9624"/>
    <w:rsid w:val="33007D47"/>
    <w:rsid w:val="330CB543"/>
    <w:rsid w:val="330D9E1E"/>
    <w:rsid w:val="3312774A"/>
    <w:rsid w:val="331BACA2"/>
    <w:rsid w:val="331EC6BD"/>
    <w:rsid w:val="3383EDE6"/>
    <w:rsid w:val="33930BB9"/>
    <w:rsid w:val="33937C36"/>
    <w:rsid w:val="33943B32"/>
    <w:rsid w:val="339C3379"/>
    <w:rsid w:val="339F717C"/>
    <w:rsid w:val="34173586"/>
    <w:rsid w:val="3425BEDD"/>
    <w:rsid w:val="34417A17"/>
    <w:rsid w:val="346D3B39"/>
    <w:rsid w:val="34706C23"/>
    <w:rsid w:val="34E5F4AF"/>
    <w:rsid w:val="34F60AEB"/>
    <w:rsid w:val="351AD091"/>
    <w:rsid w:val="35213EE4"/>
    <w:rsid w:val="35442965"/>
    <w:rsid w:val="357CD1B2"/>
    <w:rsid w:val="35884B7C"/>
    <w:rsid w:val="358C64EB"/>
    <w:rsid w:val="35DB2343"/>
    <w:rsid w:val="35E0F0EE"/>
    <w:rsid w:val="36188542"/>
    <w:rsid w:val="36317FE3"/>
    <w:rsid w:val="363A2383"/>
    <w:rsid w:val="366DF595"/>
    <w:rsid w:val="369B53FE"/>
    <w:rsid w:val="369C7746"/>
    <w:rsid w:val="36B01C8B"/>
    <w:rsid w:val="36C88C47"/>
    <w:rsid w:val="36E5A7B9"/>
    <w:rsid w:val="36F9A07D"/>
    <w:rsid w:val="36FA771C"/>
    <w:rsid w:val="3706A964"/>
    <w:rsid w:val="37090854"/>
    <w:rsid w:val="371D8A0A"/>
    <w:rsid w:val="37344EAD"/>
    <w:rsid w:val="3747275C"/>
    <w:rsid w:val="3760D849"/>
    <w:rsid w:val="3767A6B9"/>
    <w:rsid w:val="378B50C3"/>
    <w:rsid w:val="3795DB75"/>
    <w:rsid w:val="37C7C194"/>
    <w:rsid w:val="37C85995"/>
    <w:rsid w:val="37EADD01"/>
    <w:rsid w:val="37EB0849"/>
    <w:rsid w:val="37EF49FD"/>
    <w:rsid w:val="37F0FB2B"/>
    <w:rsid w:val="37FABA64"/>
    <w:rsid w:val="380A02C9"/>
    <w:rsid w:val="3810D33D"/>
    <w:rsid w:val="384353D4"/>
    <w:rsid w:val="3848631F"/>
    <w:rsid w:val="384B4039"/>
    <w:rsid w:val="38503BC6"/>
    <w:rsid w:val="38625A23"/>
    <w:rsid w:val="3864F922"/>
    <w:rsid w:val="38779075"/>
    <w:rsid w:val="3886F4B0"/>
    <w:rsid w:val="388BFC06"/>
    <w:rsid w:val="389B061C"/>
    <w:rsid w:val="38A0452E"/>
    <w:rsid w:val="38B8645A"/>
    <w:rsid w:val="38C9CA06"/>
    <w:rsid w:val="38D742E6"/>
    <w:rsid w:val="38DF703E"/>
    <w:rsid w:val="38FAF28E"/>
    <w:rsid w:val="390C056F"/>
    <w:rsid w:val="392CC3CB"/>
    <w:rsid w:val="3962FA7D"/>
    <w:rsid w:val="39636037"/>
    <w:rsid w:val="3972E130"/>
    <w:rsid w:val="39BD7376"/>
    <w:rsid w:val="39C2E57F"/>
    <w:rsid w:val="39E5FA60"/>
    <w:rsid w:val="39FDB535"/>
    <w:rsid w:val="3A2500DD"/>
    <w:rsid w:val="3A513488"/>
    <w:rsid w:val="3A567446"/>
    <w:rsid w:val="3A66FD48"/>
    <w:rsid w:val="3A760E6C"/>
    <w:rsid w:val="3A864DCB"/>
    <w:rsid w:val="3AB05F45"/>
    <w:rsid w:val="3AB18880"/>
    <w:rsid w:val="3AF5B4E2"/>
    <w:rsid w:val="3B08DDA1"/>
    <w:rsid w:val="3B1E160D"/>
    <w:rsid w:val="3B599BB6"/>
    <w:rsid w:val="3B59F4F5"/>
    <w:rsid w:val="3B65E693"/>
    <w:rsid w:val="3B7C4A43"/>
    <w:rsid w:val="3B944413"/>
    <w:rsid w:val="3BA0A01B"/>
    <w:rsid w:val="3BE2BB62"/>
    <w:rsid w:val="3C00DAD5"/>
    <w:rsid w:val="3C259CF9"/>
    <w:rsid w:val="3C3F3BB9"/>
    <w:rsid w:val="3C4B3B27"/>
    <w:rsid w:val="3C4EBAA2"/>
    <w:rsid w:val="3C55AB0E"/>
    <w:rsid w:val="3C5F9A92"/>
    <w:rsid w:val="3C967EF3"/>
    <w:rsid w:val="3D2E807A"/>
    <w:rsid w:val="3D57481B"/>
    <w:rsid w:val="3D82A2EB"/>
    <w:rsid w:val="3D8BB6E2"/>
    <w:rsid w:val="3DB5AF94"/>
    <w:rsid w:val="3DB8639F"/>
    <w:rsid w:val="3DD60382"/>
    <w:rsid w:val="3DFDE65C"/>
    <w:rsid w:val="3E129B32"/>
    <w:rsid w:val="3E2618C2"/>
    <w:rsid w:val="3E49E31F"/>
    <w:rsid w:val="3E69BE3C"/>
    <w:rsid w:val="3E8A2663"/>
    <w:rsid w:val="3ED704AF"/>
    <w:rsid w:val="3ED8F8A8"/>
    <w:rsid w:val="3F88B11E"/>
    <w:rsid w:val="3FC509F8"/>
    <w:rsid w:val="3FC5B82E"/>
    <w:rsid w:val="3FFD2CA7"/>
    <w:rsid w:val="40283393"/>
    <w:rsid w:val="403B4D8B"/>
    <w:rsid w:val="403DAB6B"/>
    <w:rsid w:val="4044CEA8"/>
    <w:rsid w:val="406F3C36"/>
    <w:rsid w:val="4097AD7A"/>
    <w:rsid w:val="409F5A5F"/>
    <w:rsid w:val="40AE6A2E"/>
    <w:rsid w:val="40B40EF0"/>
    <w:rsid w:val="40B7FB85"/>
    <w:rsid w:val="40E9BC36"/>
    <w:rsid w:val="410A4F72"/>
    <w:rsid w:val="41260F4D"/>
    <w:rsid w:val="41372542"/>
    <w:rsid w:val="413B6C1D"/>
    <w:rsid w:val="41515DE2"/>
    <w:rsid w:val="415B2FAF"/>
    <w:rsid w:val="4163C8F8"/>
    <w:rsid w:val="4195B3CD"/>
    <w:rsid w:val="419D6E82"/>
    <w:rsid w:val="41B49F27"/>
    <w:rsid w:val="41CBA74E"/>
    <w:rsid w:val="41CE746B"/>
    <w:rsid w:val="41D1604A"/>
    <w:rsid w:val="422B4CDC"/>
    <w:rsid w:val="423AC502"/>
    <w:rsid w:val="4273A3FC"/>
    <w:rsid w:val="42853A42"/>
    <w:rsid w:val="429DC23B"/>
    <w:rsid w:val="42A2C0A7"/>
    <w:rsid w:val="42B25138"/>
    <w:rsid w:val="42B839F5"/>
    <w:rsid w:val="42F8A8ED"/>
    <w:rsid w:val="430125EF"/>
    <w:rsid w:val="4323AFB0"/>
    <w:rsid w:val="4330ABE0"/>
    <w:rsid w:val="4351D2A7"/>
    <w:rsid w:val="4371E81F"/>
    <w:rsid w:val="4371FC62"/>
    <w:rsid w:val="437EDED2"/>
    <w:rsid w:val="43992D28"/>
    <w:rsid w:val="43AB2A24"/>
    <w:rsid w:val="43C17894"/>
    <w:rsid w:val="43DC44EA"/>
    <w:rsid w:val="43E2E071"/>
    <w:rsid w:val="444C2C66"/>
    <w:rsid w:val="445B6AF9"/>
    <w:rsid w:val="446146F2"/>
    <w:rsid w:val="44BC1ED9"/>
    <w:rsid w:val="44C1AA2E"/>
    <w:rsid w:val="44F105D8"/>
    <w:rsid w:val="450DB880"/>
    <w:rsid w:val="45218E17"/>
    <w:rsid w:val="452A228B"/>
    <w:rsid w:val="454484F9"/>
    <w:rsid w:val="45645214"/>
    <w:rsid w:val="45CD88C7"/>
    <w:rsid w:val="45E48DDB"/>
    <w:rsid w:val="45F21D6D"/>
    <w:rsid w:val="45F31A68"/>
    <w:rsid w:val="461486C1"/>
    <w:rsid w:val="461D887D"/>
    <w:rsid w:val="461FCDD4"/>
    <w:rsid w:val="462272A5"/>
    <w:rsid w:val="462A4E61"/>
    <w:rsid w:val="463A6FC5"/>
    <w:rsid w:val="465DEF85"/>
    <w:rsid w:val="467698FB"/>
    <w:rsid w:val="4690775A"/>
    <w:rsid w:val="46AEBC45"/>
    <w:rsid w:val="46EC89C2"/>
    <w:rsid w:val="46FAD389"/>
    <w:rsid w:val="4739F849"/>
    <w:rsid w:val="4746EDB5"/>
    <w:rsid w:val="47604578"/>
    <w:rsid w:val="478D19BE"/>
    <w:rsid w:val="47A4F4E6"/>
    <w:rsid w:val="4892DE43"/>
    <w:rsid w:val="48B1C81C"/>
    <w:rsid w:val="48D8A355"/>
    <w:rsid w:val="48E32310"/>
    <w:rsid w:val="4901A134"/>
    <w:rsid w:val="4964530C"/>
    <w:rsid w:val="49792505"/>
    <w:rsid w:val="497CD265"/>
    <w:rsid w:val="49A19B6C"/>
    <w:rsid w:val="49DA094A"/>
    <w:rsid w:val="49FDE02A"/>
    <w:rsid w:val="4A29427E"/>
    <w:rsid w:val="4A38F1F0"/>
    <w:rsid w:val="4A777C26"/>
    <w:rsid w:val="4A816C82"/>
    <w:rsid w:val="4A8A2673"/>
    <w:rsid w:val="4AC1B177"/>
    <w:rsid w:val="4AD7EB26"/>
    <w:rsid w:val="4ADD7AA8"/>
    <w:rsid w:val="4ADE7750"/>
    <w:rsid w:val="4AEFDE8B"/>
    <w:rsid w:val="4B036080"/>
    <w:rsid w:val="4B04B737"/>
    <w:rsid w:val="4B072F4A"/>
    <w:rsid w:val="4B227197"/>
    <w:rsid w:val="4B2566EF"/>
    <w:rsid w:val="4B34AB6A"/>
    <w:rsid w:val="4B84F08D"/>
    <w:rsid w:val="4B84F1DC"/>
    <w:rsid w:val="4B8DD054"/>
    <w:rsid w:val="4B956227"/>
    <w:rsid w:val="4BD0D937"/>
    <w:rsid w:val="4C040E9E"/>
    <w:rsid w:val="4C0B114E"/>
    <w:rsid w:val="4C1D590F"/>
    <w:rsid w:val="4C30CE9A"/>
    <w:rsid w:val="4C3E2D36"/>
    <w:rsid w:val="4C84DC51"/>
    <w:rsid w:val="4C9433A0"/>
    <w:rsid w:val="4CBDA355"/>
    <w:rsid w:val="4CE17DB9"/>
    <w:rsid w:val="4D0AC4A5"/>
    <w:rsid w:val="4D221707"/>
    <w:rsid w:val="4D27DB0D"/>
    <w:rsid w:val="4D29091D"/>
    <w:rsid w:val="4D478DC6"/>
    <w:rsid w:val="4D66A286"/>
    <w:rsid w:val="4D7F2688"/>
    <w:rsid w:val="4D815D15"/>
    <w:rsid w:val="4DA1C676"/>
    <w:rsid w:val="4DAFDA22"/>
    <w:rsid w:val="4DB304E4"/>
    <w:rsid w:val="4DC6094A"/>
    <w:rsid w:val="4DCA94C4"/>
    <w:rsid w:val="4DD12089"/>
    <w:rsid w:val="4E14948E"/>
    <w:rsid w:val="4E4CB8AD"/>
    <w:rsid w:val="4EB0C40F"/>
    <w:rsid w:val="4EB8A127"/>
    <w:rsid w:val="4EF0180B"/>
    <w:rsid w:val="4F0C8789"/>
    <w:rsid w:val="4F969592"/>
    <w:rsid w:val="4FCDE2E5"/>
    <w:rsid w:val="4FCECEED"/>
    <w:rsid w:val="4FDE9CEB"/>
    <w:rsid w:val="4FF2DE18"/>
    <w:rsid w:val="4FF8B01C"/>
    <w:rsid w:val="50078333"/>
    <w:rsid w:val="501355E6"/>
    <w:rsid w:val="501683AA"/>
    <w:rsid w:val="50DC2464"/>
    <w:rsid w:val="512745BF"/>
    <w:rsid w:val="5141113E"/>
    <w:rsid w:val="515C636C"/>
    <w:rsid w:val="5168AAEA"/>
    <w:rsid w:val="51B3C406"/>
    <w:rsid w:val="51C608CE"/>
    <w:rsid w:val="51CCC555"/>
    <w:rsid w:val="51DA1515"/>
    <w:rsid w:val="51E51B2F"/>
    <w:rsid w:val="51F878EF"/>
    <w:rsid w:val="522A895D"/>
    <w:rsid w:val="5232434B"/>
    <w:rsid w:val="52338C43"/>
    <w:rsid w:val="524422E1"/>
    <w:rsid w:val="526C909C"/>
    <w:rsid w:val="52861FC1"/>
    <w:rsid w:val="52AF837C"/>
    <w:rsid w:val="52CD2F12"/>
    <w:rsid w:val="52D587B7"/>
    <w:rsid w:val="52E628EA"/>
    <w:rsid w:val="52E92405"/>
    <w:rsid w:val="52EBF761"/>
    <w:rsid w:val="52F41DD5"/>
    <w:rsid w:val="52FC44FE"/>
    <w:rsid w:val="52FE3A55"/>
    <w:rsid w:val="53293BCC"/>
    <w:rsid w:val="537ED6C5"/>
    <w:rsid w:val="538CFF9E"/>
    <w:rsid w:val="539ED9B7"/>
    <w:rsid w:val="53B072D8"/>
    <w:rsid w:val="53B991B2"/>
    <w:rsid w:val="53D2FE89"/>
    <w:rsid w:val="53DA24B4"/>
    <w:rsid w:val="540487A5"/>
    <w:rsid w:val="54128282"/>
    <w:rsid w:val="541B5222"/>
    <w:rsid w:val="54456CCA"/>
    <w:rsid w:val="54593C21"/>
    <w:rsid w:val="547D0753"/>
    <w:rsid w:val="54A39546"/>
    <w:rsid w:val="54B22E30"/>
    <w:rsid w:val="54B9710A"/>
    <w:rsid w:val="54D726BE"/>
    <w:rsid w:val="54DC1DBE"/>
    <w:rsid w:val="54E5A524"/>
    <w:rsid w:val="550C4BD0"/>
    <w:rsid w:val="553019B1"/>
    <w:rsid w:val="5543038A"/>
    <w:rsid w:val="554FB6BB"/>
    <w:rsid w:val="556871E3"/>
    <w:rsid w:val="558C2323"/>
    <w:rsid w:val="55C13F77"/>
    <w:rsid w:val="55D5CC1A"/>
    <w:rsid w:val="55EC75D5"/>
    <w:rsid w:val="55F872B9"/>
    <w:rsid w:val="56100965"/>
    <w:rsid w:val="5637D450"/>
    <w:rsid w:val="5646BE29"/>
    <w:rsid w:val="568821DC"/>
    <w:rsid w:val="5695A304"/>
    <w:rsid w:val="56C0E5AA"/>
    <w:rsid w:val="56F8081B"/>
    <w:rsid w:val="570C9309"/>
    <w:rsid w:val="57109113"/>
    <w:rsid w:val="57320F01"/>
    <w:rsid w:val="574C6289"/>
    <w:rsid w:val="57525966"/>
    <w:rsid w:val="57BA05B5"/>
    <w:rsid w:val="57C2A613"/>
    <w:rsid w:val="57D8B1E2"/>
    <w:rsid w:val="57E3DD88"/>
    <w:rsid w:val="58017F77"/>
    <w:rsid w:val="58112801"/>
    <w:rsid w:val="583D0327"/>
    <w:rsid w:val="583F9095"/>
    <w:rsid w:val="5880F6E4"/>
    <w:rsid w:val="5899562A"/>
    <w:rsid w:val="58A95C35"/>
    <w:rsid w:val="58EFCCB9"/>
    <w:rsid w:val="58FC51B1"/>
    <w:rsid w:val="58FF0CD8"/>
    <w:rsid w:val="596D91D7"/>
    <w:rsid w:val="59A5E7D6"/>
    <w:rsid w:val="5A003A4A"/>
    <w:rsid w:val="5A29B311"/>
    <w:rsid w:val="5A43D64F"/>
    <w:rsid w:val="5A765CB9"/>
    <w:rsid w:val="5A825142"/>
    <w:rsid w:val="5AB097AE"/>
    <w:rsid w:val="5AD576C8"/>
    <w:rsid w:val="5AE034F5"/>
    <w:rsid w:val="5AE91B73"/>
    <w:rsid w:val="5B3D292E"/>
    <w:rsid w:val="5B4EA07A"/>
    <w:rsid w:val="5B58E10F"/>
    <w:rsid w:val="5B623A22"/>
    <w:rsid w:val="5B6D0650"/>
    <w:rsid w:val="5B834F0A"/>
    <w:rsid w:val="5BAA89D2"/>
    <w:rsid w:val="5BB8A28D"/>
    <w:rsid w:val="5BD124E8"/>
    <w:rsid w:val="5BE4A19B"/>
    <w:rsid w:val="5C057495"/>
    <w:rsid w:val="5C3B69D9"/>
    <w:rsid w:val="5C553FDE"/>
    <w:rsid w:val="5C58B3C6"/>
    <w:rsid w:val="5C7C03BC"/>
    <w:rsid w:val="5C8966C5"/>
    <w:rsid w:val="5C89D657"/>
    <w:rsid w:val="5C98D5F4"/>
    <w:rsid w:val="5CCEF99C"/>
    <w:rsid w:val="5CCF528D"/>
    <w:rsid w:val="5CD71064"/>
    <w:rsid w:val="5D19C1E1"/>
    <w:rsid w:val="5D21367A"/>
    <w:rsid w:val="5D27ECEE"/>
    <w:rsid w:val="5D2FED4D"/>
    <w:rsid w:val="5D60A066"/>
    <w:rsid w:val="5D887156"/>
    <w:rsid w:val="5DCF4C7B"/>
    <w:rsid w:val="5DF09234"/>
    <w:rsid w:val="5E00DD92"/>
    <w:rsid w:val="5E2AC1C1"/>
    <w:rsid w:val="5E34642A"/>
    <w:rsid w:val="5E6AC9FD"/>
    <w:rsid w:val="5E86CEA5"/>
    <w:rsid w:val="5E9F06A2"/>
    <w:rsid w:val="5EBE32E8"/>
    <w:rsid w:val="5EC0BEC7"/>
    <w:rsid w:val="5ED41110"/>
    <w:rsid w:val="5EE8BA88"/>
    <w:rsid w:val="5EEB0D34"/>
    <w:rsid w:val="5EEDBE40"/>
    <w:rsid w:val="5EF5CE26"/>
    <w:rsid w:val="5F015786"/>
    <w:rsid w:val="5F299CCE"/>
    <w:rsid w:val="5F3C6358"/>
    <w:rsid w:val="5F6DCE8E"/>
    <w:rsid w:val="5F81DF9B"/>
    <w:rsid w:val="5F9278A2"/>
    <w:rsid w:val="5FD002C6"/>
    <w:rsid w:val="5FD65612"/>
    <w:rsid w:val="5FDC0FC0"/>
    <w:rsid w:val="5FEAF345"/>
    <w:rsid w:val="5FF23F84"/>
    <w:rsid w:val="5FF60650"/>
    <w:rsid w:val="603FF5B0"/>
    <w:rsid w:val="604591AD"/>
    <w:rsid w:val="609ADED1"/>
    <w:rsid w:val="609B1457"/>
    <w:rsid w:val="60D78FB0"/>
    <w:rsid w:val="60DB82C9"/>
    <w:rsid w:val="60DF40FD"/>
    <w:rsid w:val="60E665EF"/>
    <w:rsid w:val="6112FB0A"/>
    <w:rsid w:val="6121B383"/>
    <w:rsid w:val="6123BEFD"/>
    <w:rsid w:val="6132EE5A"/>
    <w:rsid w:val="61368E14"/>
    <w:rsid w:val="6143354F"/>
    <w:rsid w:val="6159831B"/>
    <w:rsid w:val="61894262"/>
    <w:rsid w:val="618CB68D"/>
    <w:rsid w:val="61A1C4FC"/>
    <w:rsid w:val="61CB3547"/>
    <w:rsid w:val="61F60ED0"/>
    <w:rsid w:val="6236E4B8"/>
    <w:rsid w:val="628463F6"/>
    <w:rsid w:val="62BC921A"/>
    <w:rsid w:val="62CCC52E"/>
    <w:rsid w:val="62D083E5"/>
    <w:rsid w:val="62D4F831"/>
    <w:rsid w:val="62E18344"/>
    <w:rsid w:val="62F60304"/>
    <w:rsid w:val="631721EA"/>
    <w:rsid w:val="634B29D7"/>
    <w:rsid w:val="6360198F"/>
    <w:rsid w:val="6370A92B"/>
    <w:rsid w:val="6396096E"/>
    <w:rsid w:val="63C94C5B"/>
    <w:rsid w:val="63CAC805"/>
    <w:rsid w:val="63D2B519"/>
    <w:rsid w:val="63DE3947"/>
    <w:rsid w:val="63EF27E0"/>
    <w:rsid w:val="63F4B48F"/>
    <w:rsid w:val="640969DA"/>
    <w:rsid w:val="64320D58"/>
    <w:rsid w:val="64552522"/>
    <w:rsid w:val="645EFE7C"/>
    <w:rsid w:val="64AEEE93"/>
    <w:rsid w:val="64FA88F1"/>
    <w:rsid w:val="650D9D96"/>
    <w:rsid w:val="651CD09B"/>
    <w:rsid w:val="65396D58"/>
    <w:rsid w:val="653CF3C0"/>
    <w:rsid w:val="6559DD01"/>
    <w:rsid w:val="655CB9A3"/>
    <w:rsid w:val="6564DB79"/>
    <w:rsid w:val="657D62E3"/>
    <w:rsid w:val="65DD1012"/>
    <w:rsid w:val="65E4B31D"/>
    <w:rsid w:val="661DA983"/>
    <w:rsid w:val="663A7E1D"/>
    <w:rsid w:val="663F760F"/>
    <w:rsid w:val="666EB09E"/>
    <w:rsid w:val="66872B3E"/>
    <w:rsid w:val="668A29D4"/>
    <w:rsid w:val="669B6103"/>
    <w:rsid w:val="66AEF988"/>
    <w:rsid w:val="66BA9EBD"/>
    <w:rsid w:val="66E2598A"/>
    <w:rsid w:val="67017828"/>
    <w:rsid w:val="6724D9F1"/>
    <w:rsid w:val="673757A9"/>
    <w:rsid w:val="6776838E"/>
    <w:rsid w:val="67841FAA"/>
    <w:rsid w:val="6793F534"/>
    <w:rsid w:val="67A2AE02"/>
    <w:rsid w:val="681CA151"/>
    <w:rsid w:val="68348FE0"/>
    <w:rsid w:val="68889A0A"/>
    <w:rsid w:val="6898ACE1"/>
    <w:rsid w:val="689CBD7E"/>
    <w:rsid w:val="68FD055F"/>
    <w:rsid w:val="6912B521"/>
    <w:rsid w:val="6919AB9D"/>
    <w:rsid w:val="693514DB"/>
    <w:rsid w:val="694457E4"/>
    <w:rsid w:val="694ACACC"/>
    <w:rsid w:val="6950BC7B"/>
    <w:rsid w:val="695D7AFF"/>
    <w:rsid w:val="695DB3AC"/>
    <w:rsid w:val="69798CDD"/>
    <w:rsid w:val="698529CB"/>
    <w:rsid w:val="69ABBCCE"/>
    <w:rsid w:val="69C7A025"/>
    <w:rsid w:val="69D7497D"/>
    <w:rsid w:val="69FBDC0B"/>
    <w:rsid w:val="6A04C472"/>
    <w:rsid w:val="6A14765F"/>
    <w:rsid w:val="6A3FCB05"/>
    <w:rsid w:val="6A636E53"/>
    <w:rsid w:val="6A779B19"/>
    <w:rsid w:val="6A857504"/>
    <w:rsid w:val="6AA40BC7"/>
    <w:rsid w:val="6AA9B910"/>
    <w:rsid w:val="6AFF8016"/>
    <w:rsid w:val="6B1864C1"/>
    <w:rsid w:val="6B66EDE9"/>
    <w:rsid w:val="6BA44428"/>
    <w:rsid w:val="6BCA3997"/>
    <w:rsid w:val="6BD45E40"/>
    <w:rsid w:val="6BDA3AA0"/>
    <w:rsid w:val="6C001852"/>
    <w:rsid w:val="6C2D0A7C"/>
    <w:rsid w:val="6C49BA32"/>
    <w:rsid w:val="6C76DD4F"/>
    <w:rsid w:val="6C7C133E"/>
    <w:rsid w:val="6CB1A74A"/>
    <w:rsid w:val="6CB897B6"/>
    <w:rsid w:val="6CCBF509"/>
    <w:rsid w:val="6CD1F8F7"/>
    <w:rsid w:val="6D00AA22"/>
    <w:rsid w:val="6D680233"/>
    <w:rsid w:val="6DA8A2A3"/>
    <w:rsid w:val="6DDED22B"/>
    <w:rsid w:val="6E458AFB"/>
    <w:rsid w:val="6E46E895"/>
    <w:rsid w:val="6E55904A"/>
    <w:rsid w:val="6E80DE34"/>
    <w:rsid w:val="6EAEA8EE"/>
    <w:rsid w:val="6ECBB5C9"/>
    <w:rsid w:val="6ECD86C6"/>
    <w:rsid w:val="6ED317FC"/>
    <w:rsid w:val="6EDBE4EA"/>
    <w:rsid w:val="6EE8D077"/>
    <w:rsid w:val="6EEE10A7"/>
    <w:rsid w:val="6F2F6BD2"/>
    <w:rsid w:val="6F5836F1"/>
    <w:rsid w:val="6F8BDFDE"/>
    <w:rsid w:val="6FB2DE03"/>
    <w:rsid w:val="6FDE95A0"/>
    <w:rsid w:val="702EAA60"/>
    <w:rsid w:val="707BEA22"/>
    <w:rsid w:val="70B1041E"/>
    <w:rsid w:val="70D2CCF7"/>
    <w:rsid w:val="711226B8"/>
    <w:rsid w:val="71151E47"/>
    <w:rsid w:val="7115ED41"/>
    <w:rsid w:val="714346ED"/>
    <w:rsid w:val="717F5C9F"/>
    <w:rsid w:val="7195C852"/>
    <w:rsid w:val="71A9CBC1"/>
    <w:rsid w:val="71B592AC"/>
    <w:rsid w:val="71D98BC7"/>
    <w:rsid w:val="71F3ECB1"/>
    <w:rsid w:val="723628D7"/>
    <w:rsid w:val="7249E5B8"/>
    <w:rsid w:val="72615BB6"/>
    <w:rsid w:val="72634978"/>
    <w:rsid w:val="72820FD4"/>
    <w:rsid w:val="729E716E"/>
    <w:rsid w:val="72B6AF12"/>
    <w:rsid w:val="72BB792B"/>
    <w:rsid w:val="72F35350"/>
    <w:rsid w:val="72F92123"/>
    <w:rsid w:val="731745DB"/>
    <w:rsid w:val="731EEC44"/>
    <w:rsid w:val="7356D053"/>
    <w:rsid w:val="7394C305"/>
    <w:rsid w:val="73CD3F57"/>
    <w:rsid w:val="74335EEF"/>
    <w:rsid w:val="743CD3B4"/>
    <w:rsid w:val="7440B5A4"/>
    <w:rsid w:val="744AC4BE"/>
    <w:rsid w:val="744D4F7D"/>
    <w:rsid w:val="746E8327"/>
    <w:rsid w:val="7471D2A1"/>
    <w:rsid w:val="74AC43CC"/>
    <w:rsid w:val="74C6DFD4"/>
    <w:rsid w:val="74C9FEB5"/>
    <w:rsid w:val="74E3B5BF"/>
    <w:rsid w:val="74F31AB8"/>
    <w:rsid w:val="752BEE40"/>
    <w:rsid w:val="7537DC09"/>
    <w:rsid w:val="754E9A56"/>
    <w:rsid w:val="756073A6"/>
    <w:rsid w:val="7594B32A"/>
    <w:rsid w:val="75993E8F"/>
    <w:rsid w:val="75AEBCBB"/>
    <w:rsid w:val="75B6A355"/>
    <w:rsid w:val="75E28F8E"/>
    <w:rsid w:val="760599B1"/>
    <w:rsid w:val="762AF301"/>
    <w:rsid w:val="767DCC5D"/>
    <w:rsid w:val="7687EF6B"/>
    <w:rsid w:val="769354BF"/>
    <w:rsid w:val="76F00C52"/>
    <w:rsid w:val="7707ED0C"/>
    <w:rsid w:val="770F174A"/>
    <w:rsid w:val="77183282"/>
    <w:rsid w:val="7730A883"/>
    <w:rsid w:val="7742AB5E"/>
    <w:rsid w:val="774366E0"/>
    <w:rsid w:val="77465836"/>
    <w:rsid w:val="7749CE13"/>
    <w:rsid w:val="7761EA2B"/>
    <w:rsid w:val="77751B17"/>
    <w:rsid w:val="777544E0"/>
    <w:rsid w:val="77A5207D"/>
    <w:rsid w:val="77AB4E83"/>
    <w:rsid w:val="77B746FA"/>
    <w:rsid w:val="77BE47F5"/>
    <w:rsid w:val="77C8D105"/>
    <w:rsid w:val="7802754A"/>
    <w:rsid w:val="7850DE2E"/>
    <w:rsid w:val="78896E1F"/>
    <w:rsid w:val="788A840A"/>
    <w:rsid w:val="78BDFC60"/>
    <w:rsid w:val="78E94246"/>
    <w:rsid w:val="78ECBE44"/>
    <w:rsid w:val="78ED0B35"/>
    <w:rsid w:val="7912A3CB"/>
    <w:rsid w:val="7916F265"/>
    <w:rsid w:val="7924FEE7"/>
    <w:rsid w:val="7989EA57"/>
    <w:rsid w:val="79A3A17D"/>
    <w:rsid w:val="79B0C869"/>
    <w:rsid w:val="79C631E1"/>
    <w:rsid w:val="79CCE0D2"/>
    <w:rsid w:val="7A00922D"/>
    <w:rsid w:val="7A13CE7A"/>
    <w:rsid w:val="7A1F2471"/>
    <w:rsid w:val="7A70F58D"/>
    <w:rsid w:val="7A89FDB0"/>
    <w:rsid w:val="7A9EA990"/>
    <w:rsid w:val="7AAE0982"/>
    <w:rsid w:val="7B16FD5C"/>
    <w:rsid w:val="7B3E9898"/>
    <w:rsid w:val="7B44DC19"/>
    <w:rsid w:val="7B56DF88"/>
    <w:rsid w:val="7B673BA1"/>
    <w:rsid w:val="7B77E20E"/>
    <w:rsid w:val="7BB8EAAD"/>
    <w:rsid w:val="7BC0ED41"/>
    <w:rsid w:val="7BD71E3C"/>
    <w:rsid w:val="7C189A69"/>
    <w:rsid w:val="7C1DEBE3"/>
    <w:rsid w:val="7C35238D"/>
    <w:rsid w:val="7C38F443"/>
    <w:rsid w:val="7C49D9E3"/>
    <w:rsid w:val="7C4B6CF1"/>
    <w:rsid w:val="7C5269A5"/>
    <w:rsid w:val="7C5B87B3"/>
    <w:rsid w:val="7C84A14B"/>
    <w:rsid w:val="7C8866F2"/>
    <w:rsid w:val="7CA71AD3"/>
    <w:rsid w:val="7CBF131C"/>
    <w:rsid w:val="7CBF7C8C"/>
    <w:rsid w:val="7CD9B616"/>
    <w:rsid w:val="7D0A538A"/>
    <w:rsid w:val="7D3503EE"/>
    <w:rsid w:val="7D46EC2B"/>
    <w:rsid w:val="7D5A86FC"/>
    <w:rsid w:val="7D71E62D"/>
    <w:rsid w:val="7DA95E12"/>
    <w:rsid w:val="7DB637F0"/>
    <w:rsid w:val="7DE0482D"/>
    <w:rsid w:val="7E04EF93"/>
    <w:rsid w:val="7E212807"/>
    <w:rsid w:val="7E3DC5E3"/>
    <w:rsid w:val="7E448B4A"/>
    <w:rsid w:val="7E789BB0"/>
    <w:rsid w:val="7E857A20"/>
    <w:rsid w:val="7E955E8F"/>
    <w:rsid w:val="7E99829C"/>
    <w:rsid w:val="7EB59B57"/>
    <w:rsid w:val="7EB8856E"/>
    <w:rsid w:val="7EDDBDB9"/>
    <w:rsid w:val="7EDF7859"/>
    <w:rsid w:val="7F435D30"/>
    <w:rsid w:val="7F62EADB"/>
    <w:rsid w:val="7F8E41AE"/>
    <w:rsid w:val="7FC24895"/>
    <w:rsid w:val="7FC88DE1"/>
    <w:rsid w:val="7FFF24CE"/>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661669"/>
  <w15:docId w15:val="{3631A120-C931-43A7-BDDC-6C5B40E90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5" w:unhideWhenUsed="1" w:qFormat="1"/>
    <w:lsdException w:name="heading 4" w:semiHidden="1" w:uiPriority="9"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D19"/>
    <w:pPr>
      <w:spacing w:before="120" w:after="240" w:line="240" w:lineRule="auto"/>
      <w:ind w:left="720"/>
    </w:pPr>
    <w:rPr>
      <w:rFonts w:ascii="Times New Roman" w:eastAsia="Calibri" w:hAnsi="Times New Roman" w:cs="Times New Roman"/>
      <w:sz w:val="24"/>
      <w:szCs w:val="24"/>
    </w:rPr>
  </w:style>
  <w:style w:type="paragraph" w:styleId="Heading1">
    <w:name w:val="heading 1"/>
    <w:basedOn w:val="Title"/>
    <w:link w:val="Heading1Char"/>
    <w:uiPriority w:val="4"/>
    <w:qFormat/>
    <w:rsid w:val="00DF57F0"/>
    <w:pPr>
      <w:numPr>
        <w:numId w:val="1"/>
      </w:numPr>
      <w:outlineLvl w:val="0"/>
    </w:pPr>
    <w:rPr>
      <w:rFonts w:ascii="Times New Roman" w:hAnsi="Times New Roman" w:cs="Times New Roman"/>
      <w:b/>
      <w:sz w:val="28"/>
      <w:szCs w:val="28"/>
    </w:rPr>
  </w:style>
  <w:style w:type="paragraph" w:styleId="Heading2">
    <w:name w:val="heading 2"/>
    <w:basedOn w:val="Heading3"/>
    <w:next w:val="Normal"/>
    <w:link w:val="Heading2Char"/>
    <w:uiPriority w:val="4"/>
    <w:qFormat/>
    <w:rsid w:val="00222D4C"/>
    <w:pPr>
      <w:numPr>
        <w:numId w:val="12"/>
      </w:numPr>
      <w:outlineLvl w:val="1"/>
    </w:pPr>
    <w:rPr>
      <w:b w:val="0"/>
      <w:i/>
      <w:iCs/>
      <w:color w:val="auto"/>
      <w:sz w:val="26"/>
      <w:szCs w:val="26"/>
    </w:rPr>
  </w:style>
  <w:style w:type="paragraph" w:styleId="Heading3">
    <w:name w:val="heading 3"/>
    <w:basedOn w:val="NormalIndent"/>
    <w:next w:val="Normal"/>
    <w:link w:val="Heading3Char"/>
    <w:uiPriority w:val="5"/>
    <w:unhideWhenUsed/>
    <w:qFormat/>
    <w:rsid w:val="00CC3268"/>
    <w:pPr>
      <w:numPr>
        <w:numId w:val="2"/>
      </w:numPr>
      <w:outlineLvl w:val="2"/>
    </w:pPr>
    <w:rPr>
      <w:b/>
      <w:bCs/>
      <w:color w:val="024F75" w:themeColor="accent1"/>
    </w:rPr>
  </w:style>
  <w:style w:type="paragraph" w:styleId="Heading4">
    <w:name w:val="heading 4"/>
    <w:basedOn w:val="Normal"/>
    <w:next w:val="Normal"/>
    <w:link w:val="Heading4Char"/>
    <w:uiPriority w:val="9"/>
    <w:unhideWhenUsed/>
    <w:qFormat/>
    <w:rsid w:val="009A07D4"/>
    <w:pPr>
      <w:keepNext/>
      <w:keepLines/>
      <w:spacing w:before="40" w:line="259" w:lineRule="auto"/>
      <w:outlineLvl w:val="3"/>
    </w:pPr>
    <w:rPr>
      <w:rFonts w:asciiTheme="majorHAnsi" w:eastAsiaTheme="majorEastAsia" w:hAnsiTheme="majorHAnsi" w:cstheme="majorBidi"/>
      <w:b/>
      <w:i/>
      <w:iCs/>
      <w:color w:val="013A5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3"/>
    <w:qFormat/>
    <w:rsid w:val="009A07D4"/>
    <w:pPr>
      <w:jc w:val="right"/>
    </w:pPr>
  </w:style>
  <w:style w:type="paragraph" w:customStyle="1" w:styleId="Content">
    <w:name w:val="Content"/>
    <w:basedOn w:val="Normal"/>
    <w:link w:val="ContentChar"/>
    <w:qFormat/>
    <w:rsid w:val="009A07D4"/>
    <w:rPr>
      <w:b/>
    </w:rPr>
  </w:style>
  <w:style w:type="character" w:customStyle="1" w:styleId="ContentChar">
    <w:name w:val="Content Char"/>
    <w:basedOn w:val="DefaultParagraphFont"/>
    <w:link w:val="Content"/>
    <w:rsid w:val="009A07D4"/>
    <w:rPr>
      <w:rFonts w:eastAsiaTheme="minorEastAsia"/>
      <w:color w:val="082A75" w:themeColor="text2"/>
      <w:sz w:val="22"/>
      <w:szCs w:val="22"/>
    </w:rPr>
  </w:style>
  <w:style w:type="paragraph" w:customStyle="1" w:styleId="EmphasisText">
    <w:name w:val="Emphasis Text"/>
    <w:basedOn w:val="Normal"/>
    <w:link w:val="EmphasisTextChar"/>
    <w:qFormat/>
    <w:rsid w:val="009A07D4"/>
  </w:style>
  <w:style w:type="character" w:customStyle="1" w:styleId="EmphasisTextChar">
    <w:name w:val="Emphasis Text Char"/>
    <w:basedOn w:val="DefaultParagraphFont"/>
    <w:link w:val="EmphasisText"/>
    <w:rsid w:val="009A07D4"/>
    <w:rPr>
      <w:rFonts w:eastAsiaTheme="minorEastAsia"/>
      <w:b/>
      <w:color w:val="082A75" w:themeColor="text2"/>
      <w:sz w:val="22"/>
      <w:szCs w:val="22"/>
    </w:rPr>
  </w:style>
  <w:style w:type="character" w:customStyle="1" w:styleId="Heading1Char">
    <w:name w:val="Heading 1 Char"/>
    <w:basedOn w:val="DefaultParagraphFont"/>
    <w:link w:val="Heading1"/>
    <w:uiPriority w:val="4"/>
    <w:rsid w:val="00DF57F0"/>
    <w:rPr>
      <w:rFonts w:ascii="Times New Roman" w:eastAsiaTheme="majorEastAsia" w:hAnsi="Times New Roman" w:cs="Times New Roman"/>
      <w:b/>
      <w:bCs/>
      <w:sz w:val="28"/>
      <w:szCs w:val="28"/>
    </w:rPr>
  </w:style>
  <w:style w:type="paragraph" w:styleId="Title">
    <w:name w:val="Title"/>
    <w:basedOn w:val="Normal"/>
    <w:link w:val="TitleChar"/>
    <w:uiPriority w:val="10"/>
    <w:qFormat/>
    <w:rsid w:val="009A07D4"/>
    <w:pPr>
      <w:spacing w:after="200"/>
    </w:pPr>
    <w:rPr>
      <w:rFonts w:asciiTheme="majorHAnsi" w:eastAsiaTheme="majorEastAsia" w:hAnsiTheme="majorHAnsi" w:cstheme="majorBidi"/>
      <w:bCs/>
      <w:sz w:val="40"/>
      <w:szCs w:val="40"/>
    </w:rPr>
  </w:style>
  <w:style w:type="character" w:customStyle="1" w:styleId="TitleChar">
    <w:name w:val="Title Char"/>
    <w:basedOn w:val="DefaultParagraphFont"/>
    <w:link w:val="Title"/>
    <w:uiPriority w:val="10"/>
    <w:rsid w:val="009A07D4"/>
    <w:rPr>
      <w:rFonts w:asciiTheme="majorHAnsi" w:eastAsiaTheme="majorEastAsia" w:hAnsiTheme="majorHAnsi" w:cstheme="majorBidi"/>
      <w:b/>
      <w:bCs/>
      <w:color w:val="082A75" w:themeColor="text2"/>
      <w:sz w:val="40"/>
      <w:szCs w:val="40"/>
    </w:rPr>
  </w:style>
  <w:style w:type="character" w:customStyle="1" w:styleId="Heading2Char">
    <w:name w:val="Heading 2 Char"/>
    <w:basedOn w:val="DefaultParagraphFont"/>
    <w:link w:val="Heading2"/>
    <w:uiPriority w:val="4"/>
    <w:rsid w:val="00222D4C"/>
    <w:rPr>
      <w:rFonts w:ascii="Times New Roman" w:eastAsia="Times New Roman" w:hAnsi="Times New Roman" w:cs="Times New Roman"/>
      <w:bCs/>
      <w:i/>
      <w:iCs/>
      <w:sz w:val="26"/>
      <w:szCs w:val="26"/>
    </w:rPr>
  </w:style>
  <w:style w:type="character" w:customStyle="1" w:styleId="Heading3Char">
    <w:name w:val="Heading 3 Char"/>
    <w:basedOn w:val="DefaultParagraphFont"/>
    <w:link w:val="Heading3"/>
    <w:uiPriority w:val="5"/>
    <w:rsid w:val="00CC3268"/>
    <w:rPr>
      <w:rFonts w:ascii="Times New Roman" w:eastAsia="Times New Roman" w:hAnsi="Times New Roman" w:cs="Times New Roman"/>
      <w:b/>
      <w:bCs/>
      <w:color w:val="024F75" w:themeColor="accent1"/>
      <w:sz w:val="24"/>
      <w:szCs w:val="24"/>
    </w:rPr>
  </w:style>
  <w:style w:type="character" w:customStyle="1" w:styleId="Heading4Char">
    <w:name w:val="Heading 4 Char"/>
    <w:basedOn w:val="DefaultParagraphFont"/>
    <w:link w:val="Heading4"/>
    <w:uiPriority w:val="9"/>
    <w:rsid w:val="009A07D4"/>
    <w:rPr>
      <w:rFonts w:asciiTheme="majorHAnsi" w:eastAsiaTheme="majorEastAsia" w:hAnsiTheme="majorHAnsi" w:cstheme="majorBidi"/>
      <w:i/>
      <w:iCs/>
      <w:color w:val="013A57" w:themeColor="accent1" w:themeShade="BF"/>
      <w:sz w:val="22"/>
      <w:szCs w:val="22"/>
    </w:rPr>
  </w:style>
  <w:style w:type="paragraph" w:styleId="Caption">
    <w:name w:val="caption"/>
    <w:basedOn w:val="Normal"/>
    <w:next w:val="Normal"/>
    <w:uiPriority w:val="35"/>
    <w:unhideWhenUsed/>
    <w:qFormat/>
    <w:rsid w:val="009A07D4"/>
    <w:pPr>
      <w:spacing w:after="200"/>
    </w:pPr>
    <w:rPr>
      <w:b/>
      <w:i/>
      <w:iCs/>
      <w:sz w:val="18"/>
      <w:szCs w:val="18"/>
    </w:rPr>
  </w:style>
  <w:style w:type="paragraph" w:styleId="Subtitle">
    <w:name w:val="Subtitle"/>
    <w:basedOn w:val="Normal"/>
    <w:link w:val="SubtitleChar"/>
    <w:uiPriority w:val="11"/>
    <w:qFormat/>
    <w:rsid w:val="009A07D4"/>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11"/>
    <w:rsid w:val="009A07D4"/>
    <w:rPr>
      <w:rFonts w:eastAsiaTheme="minorEastAsia"/>
      <w:caps/>
      <w:color w:val="082A75" w:themeColor="text2"/>
      <w:spacing w:val="20"/>
      <w:sz w:val="32"/>
      <w:szCs w:val="22"/>
    </w:rPr>
  </w:style>
  <w:style w:type="character" w:styleId="Strong">
    <w:name w:val="Strong"/>
    <w:basedOn w:val="DefaultParagraphFont"/>
    <w:uiPriority w:val="22"/>
    <w:qFormat/>
    <w:rsid w:val="009A07D4"/>
    <w:rPr>
      <w:b/>
      <w:bCs/>
    </w:rPr>
  </w:style>
  <w:style w:type="character" w:styleId="Emphasis">
    <w:name w:val="Emphasis"/>
    <w:basedOn w:val="DefaultParagraphFont"/>
    <w:uiPriority w:val="20"/>
    <w:qFormat/>
    <w:rsid w:val="009A07D4"/>
    <w:rPr>
      <w:i/>
      <w:iCs/>
    </w:rPr>
  </w:style>
  <w:style w:type="paragraph" w:styleId="NoSpacing">
    <w:name w:val="No Spacing"/>
    <w:uiPriority w:val="1"/>
    <w:qFormat/>
    <w:rsid w:val="009A07D4"/>
    <w:pPr>
      <w:spacing w:after="0" w:line="240" w:lineRule="auto"/>
    </w:pPr>
  </w:style>
  <w:style w:type="paragraph" w:styleId="ListParagraph">
    <w:name w:val="List Paragraph"/>
    <w:basedOn w:val="Normal"/>
    <w:uiPriority w:val="34"/>
    <w:qFormat/>
    <w:rsid w:val="009A07D4"/>
    <w:pPr>
      <w:spacing w:after="200"/>
      <w:contextualSpacing/>
    </w:pPr>
    <w:rPr>
      <w:b/>
    </w:rPr>
  </w:style>
  <w:style w:type="paragraph" w:styleId="IntenseQuote">
    <w:name w:val="Intense Quote"/>
    <w:basedOn w:val="Normal"/>
    <w:next w:val="Normal"/>
    <w:link w:val="IntenseQuoteChar"/>
    <w:uiPriority w:val="30"/>
    <w:qFormat/>
    <w:rsid w:val="009A07D4"/>
    <w:pPr>
      <w:pBdr>
        <w:top w:val="single" w:sz="4" w:space="10" w:color="024F75" w:themeColor="accent1"/>
        <w:bottom w:val="single" w:sz="4" w:space="10" w:color="024F75" w:themeColor="accent1"/>
      </w:pBdr>
      <w:spacing w:before="360" w:after="360"/>
      <w:ind w:left="864" w:right="864"/>
      <w:jc w:val="center"/>
    </w:pPr>
    <w:rPr>
      <w:i/>
      <w:iCs/>
      <w:color w:val="024F75" w:themeColor="accent1"/>
    </w:rPr>
  </w:style>
  <w:style w:type="character" w:customStyle="1" w:styleId="IntenseQuoteChar">
    <w:name w:val="Intense Quote Char"/>
    <w:basedOn w:val="DefaultParagraphFont"/>
    <w:link w:val="IntenseQuote"/>
    <w:uiPriority w:val="30"/>
    <w:rsid w:val="009A07D4"/>
    <w:rPr>
      <w:rFonts w:eastAsiaTheme="minorEastAsia"/>
      <w:b/>
      <w:i/>
      <w:iCs/>
      <w:color w:val="024F75" w:themeColor="accent1"/>
      <w:sz w:val="28"/>
      <w:szCs w:val="22"/>
    </w:rPr>
  </w:style>
  <w:style w:type="character" w:styleId="SubtleEmphasis">
    <w:name w:val="Subtle Emphasis"/>
    <w:basedOn w:val="DefaultParagraphFont"/>
    <w:uiPriority w:val="19"/>
    <w:qFormat/>
    <w:rsid w:val="009A07D4"/>
    <w:rPr>
      <w:i/>
      <w:iCs/>
      <w:color w:val="2E287F" w:themeColor="text1" w:themeTint="BF"/>
    </w:rPr>
  </w:style>
  <w:style w:type="paragraph" w:styleId="TOCHeading">
    <w:name w:val="TOC Heading"/>
    <w:basedOn w:val="Heading1"/>
    <w:next w:val="Normal"/>
    <w:uiPriority w:val="39"/>
    <w:unhideWhenUsed/>
    <w:qFormat/>
    <w:rsid w:val="009A07D4"/>
    <w:pPr>
      <w:keepNext/>
      <w:keepLines/>
      <w:spacing w:before="240" w:after="0" w:line="259" w:lineRule="auto"/>
      <w:outlineLvl w:val="9"/>
    </w:pPr>
    <w:rPr>
      <w:b w:val="0"/>
      <w:color w:val="013A57" w:themeColor="accent1" w:themeShade="BF"/>
      <w:sz w:val="32"/>
      <w:szCs w:val="32"/>
    </w:rPr>
  </w:style>
  <w:style w:type="paragraph" w:styleId="FootnoteText">
    <w:name w:val="footnote text"/>
    <w:basedOn w:val="Normal"/>
    <w:link w:val="FootnoteTextChar"/>
    <w:semiHidden/>
    <w:rsid w:val="004B19A4"/>
    <w:rPr>
      <w:rFonts w:eastAsia="Times New Roman"/>
      <w:sz w:val="20"/>
      <w:szCs w:val="20"/>
    </w:rPr>
  </w:style>
  <w:style w:type="character" w:customStyle="1" w:styleId="FootnoteTextChar">
    <w:name w:val="Footnote Text Char"/>
    <w:basedOn w:val="DefaultParagraphFont"/>
    <w:link w:val="FootnoteText"/>
    <w:semiHidden/>
    <w:rsid w:val="004B19A4"/>
    <w:rPr>
      <w:rFonts w:ascii="Times New Roman" w:eastAsia="Times New Roman" w:hAnsi="Times New Roman" w:cs="Times New Roman"/>
      <w:sz w:val="20"/>
      <w:szCs w:val="20"/>
    </w:rPr>
  </w:style>
  <w:style w:type="character" w:styleId="FootnoteReference">
    <w:name w:val="footnote reference"/>
    <w:semiHidden/>
    <w:rsid w:val="004B19A4"/>
    <w:rPr>
      <w:vertAlign w:val="superscript"/>
    </w:rPr>
  </w:style>
  <w:style w:type="character" w:styleId="Hyperlink">
    <w:name w:val="Hyperlink"/>
    <w:uiPriority w:val="99"/>
    <w:unhideWhenUsed/>
    <w:rsid w:val="004B19A4"/>
    <w:rPr>
      <w:color w:val="0000FF"/>
      <w:u w:val="single"/>
    </w:rPr>
  </w:style>
  <w:style w:type="paragraph" w:styleId="NormalIndent">
    <w:name w:val="Normal Indent"/>
    <w:basedOn w:val="Normal"/>
    <w:rsid w:val="004B19A4"/>
    <w:rPr>
      <w:rFonts w:eastAsia="Times New Roman"/>
    </w:rPr>
  </w:style>
  <w:style w:type="paragraph" w:customStyle="1" w:styleId="Body1">
    <w:name w:val="Body1"/>
    <w:basedOn w:val="BodyTextIndent"/>
    <w:rsid w:val="003066F7"/>
    <w:pPr>
      <w:spacing w:before="0" w:after="240"/>
      <w:ind w:left="0"/>
    </w:pPr>
    <w:rPr>
      <w:rFonts w:eastAsia="Times New Roman"/>
      <w:szCs w:val="20"/>
    </w:rPr>
  </w:style>
  <w:style w:type="paragraph" w:styleId="BodyTextIndent">
    <w:name w:val="Body Text Indent"/>
    <w:basedOn w:val="Normal"/>
    <w:link w:val="BodyTextIndentChar"/>
    <w:uiPriority w:val="99"/>
    <w:semiHidden/>
    <w:unhideWhenUsed/>
    <w:rsid w:val="003066F7"/>
    <w:pPr>
      <w:spacing w:after="120"/>
      <w:ind w:left="360"/>
    </w:pPr>
  </w:style>
  <w:style w:type="character" w:customStyle="1" w:styleId="BodyTextIndentChar">
    <w:name w:val="Body Text Indent Char"/>
    <w:basedOn w:val="DefaultParagraphFont"/>
    <w:link w:val="BodyTextIndent"/>
    <w:uiPriority w:val="99"/>
    <w:semiHidden/>
    <w:rsid w:val="003066F7"/>
    <w:rPr>
      <w:rFonts w:ascii="Times New Roman" w:eastAsia="Calibri" w:hAnsi="Times New Roman" w:cs="Times New Roman"/>
      <w:sz w:val="24"/>
      <w:szCs w:val="24"/>
    </w:rPr>
  </w:style>
  <w:style w:type="paragraph" w:styleId="EndnoteText">
    <w:name w:val="endnote text"/>
    <w:basedOn w:val="Normal"/>
    <w:link w:val="EndnoteTextChar"/>
    <w:uiPriority w:val="99"/>
    <w:semiHidden/>
    <w:unhideWhenUsed/>
    <w:rsid w:val="00CC3268"/>
    <w:pPr>
      <w:spacing w:before="0" w:after="0"/>
    </w:pPr>
    <w:rPr>
      <w:sz w:val="20"/>
      <w:szCs w:val="20"/>
    </w:rPr>
  </w:style>
  <w:style w:type="character" w:customStyle="1" w:styleId="EndnoteTextChar">
    <w:name w:val="Endnote Text Char"/>
    <w:basedOn w:val="DefaultParagraphFont"/>
    <w:link w:val="EndnoteText"/>
    <w:uiPriority w:val="99"/>
    <w:semiHidden/>
    <w:rsid w:val="00CC3268"/>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CC3268"/>
    <w:rPr>
      <w:vertAlign w:val="superscript"/>
    </w:rPr>
  </w:style>
  <w:style w:type="character" w:customStyle="1" w:styleId="UnresolvedMention1">
    <w:name w:val="Unresolved Mention1"/>
    <w:basedOn w:val="DefaultParagraphFont"/>
    <w:uiPriority w:val="99"/>
    <w:semiHidden/>
    <w:unhideWhenUsed/>
    <w:rsid w:val="00CC3268"/>
    <w:rPr>
      <w:color w:val="605E5C"/>
      <w:shd w:val="clear" w:color="auto" w:fill="E1DFDD"/>
    </w:rPr>
  </w:style>
  <w:style w:type="paragraph" w:customStyle="1" w:styleId="ColorfulList-Accent11">
    <w:name w:val="Colorful List - Accent 11"/>
    <w:basedOn w:val="Normal"/>
    <w:uiPriority w:val="34"/>
    <w:qFormat/>
    <w:rsid w:val="0005012F"/>
    <w:pPr>
      <w:spacing w:before="0" w:after="0"/>
    </w:pPr>
    <w:rPr>
      <w:rFonts w:ascii="Calibri" w:eastAsia="Times New Roman" w:hAnsi="Calibri"/>
      <w:sz w:val="22"/>
      <w:szCs w:val="22"/>
      <w:lang w:eastAsia="zh-TW"/>
    </w:rPr>
  </w:style>
  <w:style w:type="character" w:styleId="CommentReference">
    <w:name w:val="annotation reference"/>
    <w:basedOn w:val="DefaultParagraphFont"/>
    <w:uiPriority w:val="99"/>
    <w:semiHidden/>
    <w:unhideWhenUsed/>
    <w:rsid w:val="0005012F"/>
    <w:rPr>
      <w:sz w:val="16"/>
      <w:szCs w:val="16"/>
    </w:rPr>
  </w:style>
  <w:style w:type="paragraph" w:styleId="CommentText">
    <w:name w:val="annotation text"/>
    <w:basedOn w:val="Normal"/>
    <w:link w:val="CommentTextChar"/>
    <w:uiPriority w:val="99"/>
    <w:unhideWhenUsed/>
    <w:rsid w:val="0005012F"/>
    <w:rPr>
      <w:sz w:val="20"/>
      <w:szCs w:val="20"/>
    </w:rPr>
  </w:style>
  <w:style w:type="character" w:customStyle="1" w:styleId="CommentTextChar">
    <w:name w:val="Comment Text Char"/>
    <w:basedOn w:val="DefaultParagraphFont"/>
    <w:link w:val="CommentText"/>
    <w:uiPriority w:val="99"/>
    <w:rsid w:val="0005012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012F"/>
    <w:rPr>
      <w:b/>
      <w:bCs/>
    </w:rPr>
  </w:style>
  <w:style w:type="character" w:customStyle="1" w:styleId="CommentSubjectChar">
    <w:name w:val="Comment Subject Char"/>
    <w:basedOn w:val="CommentTextChar"/>
    <w:link w:val="CommentSubject"/>
    <w:uiPriority w:val="99"/>
    <w:semiHidden/>
    <w:rsid w:val="0005012F"/>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0501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12F"/>
    <w:rPr>
      <w:rFonts w:ascii="Segoe UI" w:eastAsia="Calibri" w:hAnsi="Segoe UI" w:cs="Segoe UI"/>
      <w:sz w:val="18"/>
      <w:szCs w:val="18"/>
    </w:rPr>
  </w:style>
  <w:style w:type="paragraph" w:styleId="Revision">
    <w:name w:val="Revision"/>
    <w:hidden/>
    <w:uiPriority w:val="99"/>
    <w:semiHidden/>
    <w:rsid w:val="00656283"/>
    <w:pPr>
      <w:spacing w:after="0" w:line="240" w:lineRule="auto"/>
    </w:pPr>
    <w:rPr>
      <w:rFonts w:ascii="Times New Roman" w:eastAsia="Calibri" w:hAnsi="Times New Roman" w:cs="Times New Roman"/>
      <w:sz w:val="24"/>
      <w:szCs w:val="24"/>
    </w:rPr>
  </w:style>
  <w:style w:type="paragraph" w:styleId="BodyText">
    <w:name w:val="Body Text"/>
    <w:basedOn w:val="Normal"/>
    <w:link w:val="BodyTextChar"/>
    <w:uiPriority w:val="99"/>
    <w:semiHidden/>
    <w:unhideWhenUsed/>
    <w:rsid w:val="00656283"/>
    <w:pPr>
      <w:spacing w:after="120"/>
    </w:pPr>
  </w:style>
  <w:style w:type="character" w:customStyle="1" w:styleId="BodyTextChar">
    <w:name w:val="Body Text Char"/>
    <w:basedOn w:val="DefaultParagraphFont"/>
    <w:link w:val="BodyText"/>
    <w:uiPriority w:val="99"/>
    <w:semiHidden/>
    <w:rsid w:val="00656283"/>
    <w:rPr>
      <w:rFonts w:ascii="Times New Roman" w:eastAsia="Calibri" w:hAnsi="Times New Roman" w:cs="Times New Roman"/>
      <w:sz w:val="24"/>
      <w:szCs w:val="24"/>
    </w:rPr>
  </w:style>
  <w:style w:type="paragraph" w:styleId="Header">
    <w:name w:val="header"/>
    <w:basedOn w:val="Normal"/>
    <w:link w:val="HeaderChar"/>
    <w:uiPriority w:val="99"/>
    <w:unhideWhenUsed/>
    <w:rsid w:val="00B41D3A"/>
    <w:pPr>
      <w:tabs>
        <w:tab w:val="center" w:pos="4680"/>
        <w:tab w:val="right" w:pos="9360"/>
      </w:tabs>
      <w:spacing w:before="0" w:after="0"/>
    </w:pPr>
  </w:style>
  <w:style w:type="character" w:customStyle="1" w:styleId="HeaderChar">
    <w:name w:val="Header Char"/>
    <w:basedOn w:val="DefaultParagraphFont"/>
    <w:link w:val="Header"/>
    <w:uiPriority w:val="99"/>
    <w:rsid w:val="00B41D3A"/>
    <w:rPr>
      <w:rFonts w:ascii="Times New Roman" w:eastAsia="Calibri" w:hAnsi="Times New Roman" w:cs="Times New Roman"/>
      <w:sz w:val="24"/>
      <w:szCs w:val="24"/>
    </w:rPr>
  </w:style>
  <w:style w:type="paragraph" w:styleId="Footer">
    <w:name w:val="footer"/>
    <w:basedOn w:val="Normal"/>
    <w:link w:val="FooterChar"/>
    <w:uiPriority w:val="99"/>
    <w:unhideWhenUsed/>
    <w:rsid w:val="00B41D3A"/>
    <w:pPr>
      <w:tabs>
        <w:tab w:val="center" w:pos="4680"/>
        <w:tab w:val="right" w:pos="9360"/>
      </w:tabs>
      <w:spacing w:before="0" w:after="0"/>
    </w:pPr>
  </w:style>
  <w:style w:type="character" w:customStyle="1" w:styleId="FooterChar">
    <w:name w:val="Footer Char"/>
    <w:basedOn w:val="DefaultParagraphFont"/>
    <w:link w:val="Footer"/>
    <w:uiPriority w:val="99"/>
    <w:rsid w:val="00B41D3A"/>
    <w:rPr>
      <w:rFonts w:ascii="Times New Roman" w:eastAsia="Calibri" w:hAnsi="Times New Roman" w:cs="Times New Roman"/>
      <w:sz w:val="24"/>
      <w:szCs w:val="24"/>
    </w:rPr>
  </w:style>
  <w:style w:type="character" w:customStyle="1" w:styleId="UnresolvedMention2">
    <w:name w:val="Unresolved Mention2"/>
    <w:basedOn w:val="DefaultParagraphFont"/>
    <w:uiPriority w:val="99"/>
    <w:semiHidden/>
    <w:unhideWhenUsed/>
    <w:rsid w:val="005E62CE"/>
    <w:rPr>
      <w:color w:val="605E5C"/>
      <w:shd w:val="clear" w:color="auto" w:fill="E1DFDD"/>
    </w:rPr>
  </w:style>
  <w:style w:type="character" w:customStyle="1" w:styleId="UnresolvedMention3">
    <w:name w:val="Unresolved Mention3"/>
    <w:basedOn w:val="DefaultParagraphFont"/>
    <w:uiPriority w:val="99"/>
    <w:semiHidden/>
    <w:unhideWhenUsed/>
    <w:rsid w:val="00042725"/>
    <w:rPr>
      <w:color w:val="605E5C"/>
      <w:shd w:val="clear" w:color="auto" w:fill="E1DFDD"/>
    </w:rPr>
  </w:style>
  <w:style w:type="paragraph" w:customStyle="1" w:styleId="CharCharCharCharCharCharCharCharChar">
    <w:name w:val="Char Char Char Char Char Char Char Char Char"/>
    <w:basedOn w:val="Normal"/>
    <w:rsid w:val="0077796F"/>
    <w:pPr>
      <w:spacing w:before="0" w:after="160" w:line="240" w:lineRule="exact"/>
      <w:ind w:left="0"/>
    </w:pPr>
    <w:rPr>
      <w:rFonts w:ascii="Verdana" w:eastAsia="Times New Roman" w:hAnsi="Verdana"/>
      <w:sz w:val="20"/>
      <w:szCs w:val="20"/>
    </w:rPr>
  </w:style>
  <w:style w:type="character" w:styleId="FollowedHyperlink">
    <w:name w:val="FollowedHyperlink"/>
    <w:basedOn w:val="DefaultParagraphFont"/>
    <w:uiPriority w:val="99"/>
    <w:semiHidden/>
    <w:unhideWhenUsed/>
    <w:rsid w:val="00491BA2"/>
    <w:rPr>
      <w:color w:val="3592CF" w:themeColor="followedHyperlink"/>
      <w:u w:val="single"/>
    </w:rPr>
  </w:style>
  <w:style w:type="table" w:styleId="TableGrid">
    <w:name w:val="Table Grid"/>
    <w:basedOn w:val="TableNormal"/>
    <w:uiPriority w:val="39"/>
    <w:rsid w:val="00A010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1768B3"/>
    <w:rPr>
      <w:color w:val="2B579A"/>
      <w:shd w:val="clear" w:color="auto" w:fill="E1DFDD"/>
    </w:rPr>
  </w:style>
  <w:style w:type="character" w:styleId="UnresolvedMention">
    <w:name w:val="Unresolved Mention"/>
    <w:basedOn w:val="DefaultParagraphFont"/>
    <w:uiPriority w:val="99"/>
    <w:semiHidden/>
    <w:unhideWhenUsed/>
    <w:rsid w:val="00423458"/>
    <w:rPr>
      <w:color w:val="605E5C"/>
      <w:shd w:val="clear" w:color="auto" w:fill="E1DFDD"/>
    </w:rPr>
  </w:style>
  <w:style w:type="character" w:customStyle="1" w:styleId="cf01">
    <w:name w:val="cf01"/>
    <w:basedOn w:val="DefaultParagraphFont"/>
    <w:rsid w:val="00601020"/>
    <w:rPr>
      <w:rFonts w:ascii="Segoe UI" w:hAnsi="Segoe UI" w:cs="Segoe UI" w:hint="default"/>
      <w:color w:val="29334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940260">
      <w:bodyDiv w:val="1"/>
      <w:marLeft w:val="0"/>
      <w:marRight w:val="0"/>
      <w:marTop w:val="0"/>
      <w:marBottom w:val="0"/>
      <w:divBdr>
        <w:top w:val="none" w:sz="0" w:space="0" w:color="auto"/>
        <w:left w:val="none" w:sz="0" w:space="0" w:color="auto"/>
        <w:bottom w:val="none" w:sz="0" w:space="0" w:color="auto"/>
        <w:right w:val="none" w:sz="0" w:space="0" w:color="auto"/>
      </w:divBdr>
      <w:divsChild>
        <w:div w:id="519855505">
          <w:marLeft w:val="446"/>
          <w:marRight w:val="0"/>
          <w:marTop w:val="0"/>
          <w:marBottom w:val="0"/>
          <w:divBdr>
            <w:top w:val="none" w:sz="0" w:space="0" w:color="auto"/>
            <w:left w:val="none" w:sz="0" w:space="0" w:color="auto"/>
            <w:bottom w:val="none" w:sz="0" w:space="0" w:color="auto"/>
            <w:right w:val="none" w:sz="0" w:space="0" w:color="auto"/>
          </w:divBdr>
        </w:div>
        <w:div w:id="1417047367">
          <w:marLeft w:val="446"/>
          <w:marRight w:val="0"/>
          <w:marTop w:val="0"/>
          <w:marBottom w:val="0"/>
          <w:divBdr>
            <w:top w:val="none" w:sz="0" w:space="0" w:color="auto"/>
            <w:left w:val="none" w:sz="0" w:space="0" w:color="auto"/>
            <w:bottom w:val="none" w:sz="0" w:space="0" w:color="auto"/>
            <w:right w:val="none" w:sz="0" w:space="0" w:color="auto"/>
          </w:divBdr>
        </w:div>
        <w:div w:id="2078933306">
          <w:marLeft w:val="446"/>
          <w:marRight w:val="0"/>
          <w:marTop w:val="0"/>
          <w:marBottom w:val="0"/>
          <w:divBdr>
            <w:top w:val="none" w:sz="0" w:space="0" w:color="auto"/>
            <w:left w:val="none" w:sz="0" w:space="0" w:color="auto"/>
            <w:bottom w:val="none" w:sz="0" w:space="0" w:color="auto"/>
            <w:right w:val="none" w:sz="0" w:space="0" w:color="auto"/>
          </w:divBdr>
        </w:div>
      </w:divsChild>
    </w:div>
    <w:div w:id="426735647">
      <w:bodyDiv w:val="1"/>
      <w:marLeft w:val="0"/>
      <w:marRight w:val="0"/>
      <w:marTop w:val="0"/>
      <w:marBottom w:val="0"/>
      <w:divBdr>
        <w:top w:val="none" w:sz="0" w:space="0" w:color="auto"/>
        <w:left w:val="none" w:sz="0" w:space="0" w:color="auto"/>
        <w:bottom w:val="none" w:sz="0" w:space="0" w:color="auto"/>
        <w:right w:val="none" w:sz="0" w:space="0" w:color="auto"/>
      </w:divBdr>
    </w:div>
    <w:div w:id="436170449">
      <w:bodyDiv w:val="1"/>
      <w:marLeft w:val="0"/>
      <w:marRight w:val="0"/>
      <w:marTop w:val="0"/>
      <w:marBottom w:val="0"/>
      <w:divBdr>
        <w:top w:val="none" w:sz="0" w:space="0" w:color="auto"/>
        <w:left w:val="none" w:sz="0" w:space="0" w:color="auto"/>
        <w:bottom w:val="none" w:sz="0" w:space="0" w:color="auto"/>
        <w:right w:val="none" w:sz="0" w:space="0" w:color="auto"/>
      </w:divBdr>
      <w:divsChild>
        <w:div w:id="2078283665">
          <w:marLeft w:val="360"/>
          <w:marRight w:val="0"/>
          <w:marTop w:val="0"/>
          <w:marBottom w:val="0"/>
          <w:divBdr>
            <w:top w:val="none" w:sz="0" w:space="0" w:color="auto"/>
            <w:left w:val="none" w:sz="0" w:space="0" w:color="auto"/>
            <w:bottom w:val="none" w:sz="0" w:space="0" w:color="auto"/>
            <w:right w:val="none" w:sz="0" w:space="0" w:color="auto"/>
          </w:divBdr>
        </w:div>
      </w:divsChild>
    </w:div>
    <w:div w:id="499392107">
      <w:bodyDiv w:val="1"/>
      <w:marLeft w:val="0"/>
      <w:marRight w:val="0"/>
      <w:marTop w:val="0"/>
      <w:marBottom w:val="0"/>
      <w:divBdr>
        <w:top w:val="none" w:sz="0" w:space="0" w:color="auto"/>
        <w:left w:val="none" w:sz="0" w:space="0" w:color="auto"/>
        <w:bottom w:val="none" w:sz="0" w:space="0" w:color="auto"/>
        <w:right w:val="none" w:sz="0" w:space="0" w:color="auto"/>
      </w:divBdr>
    </w:div>
    <w:div w:id="1096704565">
      <w:bodyDiv w:val="1"/>
      <w:marLeft w:val="0"/>
      <w:marRight w:val="0"/>
      <w:marTop w:val="0"/>
      <w:marBottom w:val="0"/>
      <w:divBdr>
        <w:top w:val="none" w:sz="0" w:space="0" w:color="auto"/>
        <w:left w:val="none" w:sz="0" w:space="0" w:color="auto"/>
        <w:bottom w:val="none" w:sz="0" w:space="0" w:color="auto"/>
        <w:right w:val="none" w:sz="0" w:space="0" w:color="auto"/>
      </w:divBdr>
    </w:div>
    <w:div w:id="1117677526">
      <w:bodyDiv w:val="1"/>
      <w:marLeft w:val="0"/>
      <w:marRight w:val="0"/>
      <w:marTop w:val="0"/>
      <w:marBottom w:val="0"/>
      <w:divBdr>
        <w:top w:val="none" w:sz="0" w:space="0" w:color="auto"/>
        <w:left w:val="none" w:sz="0" w:space="0" w:color="auto"/>
        <w:bottom w:val="none" w:sz="0" w:space="0" w:color="auto"/>
        <w:right w:val="none" w:sz="0" w:space="0" w:color="auto"/>
      </w:divBdr>
      <w:divsChild>
        <w:div w:id="2146850784">
          <w:marLeft w:val="360"/>
          <w:marRight w:val="0"/>
          <w:marTop w:val="0"/>
          <w:marBottom w:val="0"/>
          <w:divBdr>
            <w:top w:val="none" w:sz="0" w:space="0" w:color="auto"/>
            <w:left w:val="none" w:sz="0" w:space="0" w:color="auto"/>
            <w:bottom w:val="none" w:sz="0" w:space="0" w:color="auto"/>
            <w:right w:val="none" w:sz="0" w:space="0" w:color="auto"/>
          </w:divBdr>
        </w:div>
      </w:divsChild>
    </w:div>
    <w:div w:id="1245410619">
      <w:bodyDiv w:val="1"/>
      <w:marLeft w:val="0"/>
      <w:marRight w:val="0"/>
      <w:marTop w:val="0"/>
      <w:marBottom w:val="0"/>
      <w:divBdr>
        <w:top w:val="none" w:sz="0" w:space="0" w:color="auto"/>
        <w:left w:val="none" w:sz="0" w:space="0" w:color="auto"/>
        <w:bottom w:val="none" w:sz="0" w:space="0" w:color="auto"/>
        <w:right w:val="none" w:sz="0" w:space="0" w:color="auto"/>
      </w:divBdr>
    </w:div>
    <w:div w:id="1362240379">
      <w:bodyDiv w:val="1"/>
      <w:marLeft w:val="0"/>
      <w:marRight w:val="0"/>
      <w:marTop w:val="0"/>
      <w:marBottom w:val="0"/>
      <w:divBdr>
        <w:top w:val="none" w:sz="0" w:space="0" w:color="auto"/>
        <w:left w:val="none" w:sz="0" w:space="0" w:color="auto"/>
        <w:bottom w:val="none" w:sz="0" w:space="0" w:color="auto"/>
        <w:right w:val="none" w:sz="0" w:space="0" w:color="auto"/>
      </w:divBdr>
      <w:divsChild>
        <w:div w:id="1200700816">
          <w:marLeft w:val="360"/>
          <w:marRight w:val="0"/>
          <w:marTop w:val="0"/>
          <w:marBottom w:val="0"/>
          <w:divBdr>
            <w:top w:val="none" w:sz="0" w:space="0" w:color="auto"/>
            <w:left w:val="none" w:sz="0" w:space="0" w:color="auto"/>
            <w:bottom w:val="none" w:sz="0" w:space="0" w:color="auto"/>
            <w:right w:val="none" w:sz="0" w:space="0" w:color="auto"/>
          </w:divBdr>
        </w:div>
      </w:divsChild>
    </w:div>
    <w:div w:id="1415666042">
      <w:bodyDiv w:val="1"/>
      <w:marLeft w:val="0"/>
      <w:marRight w:val="0"/>
      <w:marTop w:val="0"/>
      <w:marBottom w:val="0"/>
      <w:divBdr>
        <w:top w:val="none" w:sz="0" w:space="0" w:color="auto"/>
        <w:left w:val="none" w:sz="0" w:space="0" w:color="auto"/>
        <w:bottom w:val="none" w:sz="0" w:space="0" w:color="auto"/>
        <w:right w:val="none" w:sz="0" w:space="0" w:color="auto"/>
      </w:divBdr>
    </w:div>
    <w:div w:id="1534687413">
      <w:bodyDiv w:val="1"/>
      <w:marLeft w:val="0"/>
      <w:marRight w:val="0"/>
      <w:marTop w:val="0"/>
      <w:marBottom w:val="0"/>
      <w:divBdr>
        <w:top w:val="none" w:sz="0" w:space="0" w:color="auto"/>
        <w:left w:val="none" w:sz="0" w:space="0" w:color="auto"/>
        <w:bottom w:val="none" w:sz="0" w:space="0" w:color="auto"/>
        <w:right w:val="none" w:sz="0" w:space="0" w:color="auto"/>
      </w:divBdr>
    </w:div>
    <w:div w:id="1674139379">
      <w:bodyDiv w:val="1"/>
      <w:marLeft w:val="0"/>
      <w:marRight w:val="0"/>
      <w:marTop w:val="0"/>
      <w:marBottom w:val="0"/>
      <w:divBdr>
        <w:top w:val="none" w:sz="0" w:space="0" w:color="auto"/>
        <w:left w:val="none" w:sz="0" w:space="0" w:color="auto"/>
        <w:bottom w:val="none" w:sz="0" w:space="0" w:color="auto"/>
        <w:right w:val="none" w:sz="0" w:space="0" w:color="auto"/>
      </w:divBdr>
    </w:div>
    <w:div w:id="1675960448">
      <w:bodyDiv w:val="1"/>
      <w:marLeft w:val="0"/>
      <w:marRight w:val="0"/>
      <w:marTop w:val="0"/>
      <w:marBottom w:val="0"/>
      <w:divBdr>
        <w:top w:val="none" w:sz="0" w:space="0" w:color="auto"/>
        <w:left w:val="none" w:sz="0" w:space="0" w:color="auto"/>
        <w:bottom w:val="none" w:sz="0" w:space="0" w:color="auto"/>
        <w:right w:val="none" w:sz="0" w:space="0" w:color="auto"/>
      </w:divBdr>
    </w:div>
    <w:div w:id="1684624799">
      <w:bodyDiv w:val="1"/>
      <w:marLeft w:val="0"/>
      <w:marRight w:val="0"/>
      <w:marTop w:val="0"/>
      <w:marBottom w:val="0"/>
      <w:divBdr>
        <w:top w:val="none" w:sz="0" w:space="0" w:color="auto"/>
        <w:left w:val="none" w:sz="0" w:space="0" w:color="auto"/>
        <w:bottom w:val="none" w:sz="0" w:space="0" w:color="auto"/>
        <w:right w:val="none" w:sz="0" w:space="0" w:color="auto"/>
      </w:divBdr>
    </w:div>
    <w:div w:id="1690982776">
      <w:bodyDiv w:val="1"/>
      <w:marLeft w:val="0"/>
      <w:marRight w:val="0"/>
      <w:marTop w:val="0"/>
      <w:marBottom w:val="0"/>
      <w:divBdr>
        <w:top w:val="none" w:sz="0" w:space="0" w:color="auto"/>
        <w:left w:val="none" w:sz="0" w:space="0" w:color="auto"/>
        <w:bottom w:val="none" w:sz="0" w:space="0" w:color="auto"/>
        <w:right w:val="none" w:sz="0" w:space="0" w:color="auto"/>
      </w:divBdr>
    </w:div>
    <w:div w:id="1713186396">
      <w:bodyDiv w:val="1"/>
      <w:marLeft w:val="0"/>
      <w:marRight w:val="0"/>
      <w:marTop w:val="0"/>
      <w:marBottom w:val="0"/>
      <w:divBdr>
        <w:top w:val="none" w:sz="0" w:space="0" w:color="auto"/>
        <w:left w:val="none" w:sz="0" w:space="0" w:color="auto"/>
        <w:bottom w:val="none" w:sz="0" w:space="0" w:color="auto"/>
        <w:right w:val="none" w:sz="0" w:space="0" w:color="auto"/>
      </w:divBdr>
    </w:div>
    <w:div w:id="1798836644">
      <w:bodyDiv w:val="1"/>
      <w:marLeft w:val="0"/>
      <w:marRight w:val="0"/>
      <w:marTop w:val="0"/>
      <w:marBottom w:val="0"/>
      <w:divBdr>
        <w:top w:val="none" w:sz="0" w:space="0" w:color="auto"/>
        <w:left w:val="none" w:sz="0" w:space="0" w:color="auto"/>
        <w:bottom w:val="none" w:sz="0" w:space="0" w:color="auto"/>
        <w:right w:val="none" w:sz="0" w:space="0" w:color="auto"/>
      </w:divBdr>
    </w:div>
    <w:div w:id="1997562029">
      <w:bodyDiv w:val="1"/>
      <w:marLeft w:val="0"/>
      <w:marRight w:val="0"/>
      <w:marTop w:val="0"/>
      <w:marBottom w:val="0"/>
      <w:divBdr>
        <w:top w:val="none" w:sz="0" w:space="0" w:color="auto"/>
        <w:left w:val="none" w:sz="0" w:space="0" w:color="auto"/>
        <w:bottom w:val="none" w:sz="0" w:space="0" w:color="auto"/>
        <w:right w:val="none" w:sz="0" w:space="0" w:color="auto"/>
      </w:divBdr>
      <w:divsChild>
        <w:div w:id="207038570">
          <w:marLeft w:val="360"/>
          <w:marRight w:val="0"/>
          <w:marTop w:val="0"/>
          <w:marBottom w:val="0"/>
          <w:divBdr>
            <w:top w:val="none" w:sz="0" w:space="0" w:color="auto"/>
            <w:left w:val="none" w:sz="0" w:space="0" w:color="auto"/>
            <w:bottom w:val="none" w:sz="0" w:space="0" w:color="auto"/>
            <w:right w:val="none" w:sz="0" w:space="0" w:color="auto"/>
          </w:divBdr>
        </w:div>
      </w:divsChild>
    </w:div>
    <w:div w:id="2044279557">
      <w:bodyDiv w:val="1"/>
      <w:marLeft w:val="0"/>
      <w:marRight w:val="0"/>
      <w:marTop w:val="0"/>
      <w:marBottom w:val="0"/>
      <w:divBdr>
        <w:top w:val="none" w:sz="0" w:space="0" w:color="auto"/>
        <w:left w:val="none" w:sz="0" w:space="0" w:color="auto"/>
        <w:bottom w:val="none" w:sz="0" w:space="0" w:color="auto"/>
        <w:right w:val="none" w:sz="0" w:space="0" w:color="auto"/>
      </w:divBdr>
    </w:div>
    <w:div w:id="2056541722">
      <w:bodyDiv w:val="1"/>
      <w:marLeft w:val="0"/>
      <w:marRight w:val="0"/>
      <w:marTop w:val="0"/>
      <w:marBottom w:val="0"/>
      <w:divBdr>
        <w:top w:val="none" w:sz="0" w:space="0" w:color="auto"/>
        <w:left w:val="none" w:sz="0" w:space="0" w:color="auto"/>
        <w:bottom w:val="none" w:sz="0" w:space="0" w:color="auto"/>
        <w:right w:val="none" w:sz="0" w:space="0" w:color="auto"/>
      </w:divBdr>
      <w:divsChild>
        <w:div w:id="1893348355">
          <w:marLeft w:val="144"/>
          <w:marRight w:val="0"/>
          <w:marTop w:val="2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OHHS-Procurement@mass.gov"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ommbuys.com/bs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ommbuys.com"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osdhelpdesk@mass.gov"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FF960FD9-2F03-482E-9CA8-C680B605FD79}">
    <t:Anchor>
      <t:Comment id="1369113891"/>
    </t:Anchor>
    <t:History>
      <t:Event id="{DD11F4DA-0FA4-45EE-9859-C4635A70A3EF}" time="2023-07-18T16:15:37.358Z">
        <t:Attribution userId="S::rachel.rosenberg@mass.gov::8bf0bce6-821f-4366-9fdc-78e67ebca667" userProvider="AD" userName="Rosenberg, Rachel (EHS)"/>
        <t:Anchor>
          <t:Comment id="1369113891"/>
        </t:Anchor>
        <t:Create/>
      </t:Event>
      <t:Event id="{87E170E7-BD08-4962-82B4-0A2EC93A5EFB}" time="2023-07-18T16:15:37.358Z">
        <t:Attribution userId="S::rachel.rosenberg@mass.gov::8bf0bce6-821f-4366-9fdc-78e67ebca667" userProvider="AD" userName="Rosenberg, Rachel (EHS)"/>
        <t:Anchor>
          <t:Comment id="1369113891"/>
        </t:Anchor>
        <t:Assign userId="S::Richard.J.Barry@mass.gov::ef7c88a9-ee60-4acf-8f42-4844106614d1" userProvider="AD" userName="Barry, Richard J (EHS)"/>
      </t:Event>
      <t:Event id="{DA20094B-C146-448E-9B8E-F64492E33055}" time="2023-07-18T16:15:37.358Z">
        <t:Attribution userId="S::rachel.rosenberg@mass.gov::8bf0bce6-821f-4366-9fdc-78e67ebca667" userProvider="AD" userName="Rosenberg, Rachel (EHS)"/>
        <t:Anchor>
          <t:Comment id="1369113891"/>
        </t:Anchor>
        <t:SetTitle title="@Barry, Richard J (EHS) Are we including SUD in this RFI or doing a separate RFI for SUD?"/>
      </t:Event>
      <t:Event id="{908CB7B2-8DBA-46DB-B58F-D208F4D4ADDE}" time="2023-07-18T20:09:57.898Z">
        <t:Attribution userId="S::richard.j.barry@mass.gov::ef7c88a9-ee60-4acf-8f42-4844106614d1" userProvider="AD" userName="Barry, Richard J (EHS)"/>
        <t:Progress percentComplete="0"/>
      </t:Event>
    </t:History>
  </t:Task>
  <t:Task id="{B791C154-F63E-4C6A-BBB4-D074898ED5AC}">
    <t:Anchor>
      <t:Comment id="1613207347"/>
    </t:Anchor>
    <t:History>
      <t:Event id="{96736063-6DC9-4ECB-B35C-9FB3715CC406}" time="2023-09-18T22:48:14.194Z">
        <t:Attribution userId="S::mi-haita.james2@mass.gov::feec483a-348c-419e-b0b2-8aea9a04c56d" userProvider="AD" userName="James, Mi-Haita"/>
        <t:Anchor>
          <t:Comment id="1613207347"/>
        </t:Anchor>
        <t:Create/>
      </t:Event>
      <t:Event id="{A4321FC7-F499-40D8-AECF-3B2848CC9B41}" time="2023-09-18T22:48:14.194Z">
        <t:Attribution userId="S::mi-haita.james2@mass.gov::feec483a-348c-419e-b0b2-8aea9a04c56d" userProvider="AD" userName="James, Mi-Haita"/>
        <t:Anchor>
          <t:Comment id="1613207347"/>
        </t:Anchor>
        <t:Assign userId="S::Emily.R.Bailey@mass.gov::0c18dddc-90c6-4f7a-bbfd-8a3bbc912855" userProvider="AD" userName="Bailey, Emily R. (EHS)"/>
      </t:Event>
      <t:Event id="{66284CE6-FFA4-4924-869F-523C2EC6F913}" time="2023-09-18T22:48:14.194Z">
        <t:Attribution userId="S::mi-haita.james2@mass.gov::feec483a-348c-419e-b0b2-8aea9a04c56d" userProvider="AD" userName="James, Mi-Haita"/>
        <t:Anchor>
          <t:Comment id="1613207347"/>
        </t:Anchor>
        <t:SetTitle title="@Bailey, Emily R. (EHS) Here's the language form existing MNC Autism spectrum disorders (ASD) are a group of neurodevelopmental disorders characterized by difficulties in social interaction, impaired communication (both verbal and nonverbal), and …"/>
      </t:Event>
    </t:History>
  </t:Task>
</t:Task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SharedWithUsers xmlns="5f8eec94-f1e8-4333-9199-0fcb2e707b9d">
      <UserInfo>
        <DisplayName>Robinson, Lee (EHS)</DisplayName>
        <AccountId>105</AccountId>
        <AccountType/>
      </UserInfo>
      <UserInfo>
        <DisplayName>James, Mi-Haita</DisplayName>
        <AccountId>196</AccountId>
        <AccountType/>
      </UserInfo>
      <UserInfo>
        <DisplayName>Bosworth, Elizabeth (EHS)</DisplayName>
        <AccountId>11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ng14</b:Tag>
    <b:SourceType>JournalArticle</b:SourceType>
    <b:Guid>{FB88CEDC-6F34-46D7-B890-0746A0AC527D}</b:Guid>
    <b:Title>Clinical and cost effectiveness of staff training in Positive Behavior Support (PBS) for treating challenging behavior in adults with intellectual disability: a cluster randomized controlled trial</b:Title>
    <b:Year>2014</b:Year>
    <b:Author>
      <b:Author>
        <b:NameList>
          <b:Person>
            <b:Last>Angela Hassiotis</b:Last>
            <b:First>Andre</b:First>
            <b:Middle>Styredom, Mike Crawford, Ian Hall, Rumana Omar, Victoria Vickerstaff, Rachael Hunter, Jason Crabtree, Vivien Cooper, Asit Biswas, William Howie, Michael King</b:Middle>
          </b:Person>
        </b:NameList>
      </b:Author>
    </b:Author>
    <b:JournalName>BMC Psychiatry </b:JournalName>
    <b:RefOrder>1</b:RefOrder>
  </b:Source>
  <b:Source>
    <b:Tag>Ang141</b:Tag>
    <b:SourceType>JournalArticle</b:SourceType>
    <b:Guid>{E63D85B3-02E4-4EA1-8C97-1250FE9B9083}</b:Guid>
    <b:Author>
      <b:Author>
        <b:NameList>
          <b:Person>
            <b:Last>Angela Hassiotis</b:Last>
            <b:First>Andre</b:First>
            <b:Middle>Strydom, Mike Crawford, Ian Hall, Rumana Omar, Victoria Vickerstaff, Rachael Hunter, Jason Crabtree, Vivien Cooper, Asit Biswas, William Howie, Michael King</b:Middle>
          </b:Person>
        </b:NameList>
      </b:Author>
    </b:Author>
    <b:Title>Clinical and cost effectiveness of staff training in Positive Behavior Support (PBS) for treating challenging behavior in adults with intellectual disability: a cluster randomised controlled trial</b:Title>
    <b:JournalName>BMC Psychiatry</b:JournalName>
    <b:Year>2014</b:Year>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5" ma:contentTypeDescription="Create a new document." ma:contentTypeScope="" ma:versionID="3136e126907695fff5bbe466e92f37c0">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e878acc0b5a03c4ff6afc3f34f0f2729"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CCE5B1B55FDC6F46992CBD8D384DCF63" ma:contentTypeVersion="9" ma:contentTypeDescription="Create a new document." ma:contentTypeScope="" ma:versionID="821de78334986504a11eb6466d31d8f4">
  <xsd:schema xmlns:xsd="http://www.w3.org/2001/XMLSchema" xmlns:xs="http://www.w3.org/2001/XMLSchema" xmlns:p="http://schemas.microsoft.com/office/2006/metadata/properties" xmlns:ns2="79499340-b9cf-4458-9368-33036c1b4dc9" xmlns:ns3="a2187807-d16b-4f26-8c23-1ecdc31f3e2b" targetNamespace="http://schemas.microsoft.com/office/2006/metadata/properties" ma:root="true" ma:fieldsID="e6e6735534ceca8145d415afe2f3068f" ns2:_="" ns3:_="">
    <xsd:import namespace="79499340-b9cf-4458-9368-33036c1b4dc9"/>
    <xsd:import namespace="a2187807-d16b-4f26-8c23-1ecdc31f3e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99340-b9cf-4458-9368-33036c1b4d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87807-d16b-4f26-8c23-1ecdc31f3e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24AAB4-F4EB-45FC-AF33-351C87F0AB6A}">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2.xml><?xml version="1.0" encoding="utf-8"?>
<ds:datastoreItem xmlns:ds="http://schemas.openxmlformats.org/officeDocument/2006/customXml" ds:itemID="{7157FAA3-ED8A-438F-A8AF-1EE1780121F1}">
  <ds:schemaRefs>
    <ds:schemaRef ds:uri="http://schemas.openxmlformats.org/officeDocument/2006/bibliography"/>
  </ds:schemaRefs>
</ds:datastoreItem>
</file>

<file path=customXml/itemProps3.xml><?xml version="1.0" encoding="utf-8"?>
<ds:datastoreItem xmlns:ds="http://schemas.openxmlformats.org/officeDocument/2006/customXml" ds:itemID="{F254B845-1625-445B-A706-6EB9E137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E1DD0A-8C6E-41AD-A06C-FCF5E0135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99340-b9cf-4458-9368-33036c1b4dc9"/>
    <ds:schemaRef ds:uri="a2187807-d16b-4f26-8c23-1ecdc31f3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7A8C04-9DBC-4AB6-9B12-72A0094674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3032</Words>
  <Characters>1728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pson, Liz (EHS)</dc:creator>
  <cp:keywords/>
  <cp:lastModifiedBy>Butcher, Amy (EHS)</cp:lastModifiedBy>
  <cp:revision>21</cp:revision>
  <cp:lastPrinted>2023-10-18T15:15:00Z</cp:lastPrinted>
  <dcterms:created xsi:type="dcterms:W3CDTF">2024-01-16T15:05:00Z</dcterms:created>
  <dcterms:modified xsi:type="dcterms:W3CDTF">2024-01-3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ies>
</file>